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C3C57" w14:textId="1C478562" w:rsidR="00B40CBE" w:rsidRDefault="00520755" w:rsidP="008952E2">
      <w:pPr>
        <w:spacing w:line="240" w:lineRule="auto"/>
        <w:ind w:left="284"/>
        <w:jc w:val="center"/>
        <w:rPr>
          <w:rFonts w:cstheme="minorHAnsi"/>
          <w:b/>
          <w:caps/>
          <w:sz w:val="32"/>
          <w:szCs w:val="32"/>
        </w:rPr>
      </w:pPr>
      <w:r w:rsidRPr="007E23E2">
        <w:rPr>
          <w:rFonts w:cstheme="minorHAnsi"/>
          <w:b/>
          <w:smallCaps/>
          <w:sz w:val="32"/>
          <w:szCs w:val="32"/>
        </w:rPr>
        <w:t>SMLOUVA O POSKYTOVÁNÍ PRÁVNÍCH SLUŽEB</w:t>
      </w:r>
    </w:p>
    <w:p w14:paraId="42A56293" w14:textId="3544360B" w:rsidR="008952E2" w:rsidRDefault="008952E2" w:rsidP="008952E2">
      <w:pPr>
        <w:spacing w:line="240" w:lineRule="auto"/>
        <w:ind w:left="284"/>
        <w:jc w:val="center"/>
        <w:rPr>
          <w:rFonts w:cstheme="minorHAnsi"/>
          <w:b/>
          <w:caps/>
          <w:sz w:val="32"/>
          <w:szCs w:val="32"/>
        </w:rPr>
      </w:pPr>
      <w:r>
        <w:rPr>
          <w:rFonts w:cstheme="minorHAnsi"/>
          <w:b/>
          <w:caps/>
          <w:sz w:val="32"/>
          <w:szCs w:val="32"/>
        </w:rPr>
        <w:t xml:space="preserve">č. smlouvy PVS: </w:t>
      </w:r>
      <w:r w:rsidR="00787E7B" w:rsidRPr="00787E7B">
        <w:rPr>
          <w:rFonts w:cstheme="minorHAnsi"/>
          <w:b/>
          <w:caps/>
          <w:sz w:val="32"/>
          <w:szCs w:val="32"/>
        </w:rPr>
        <w:t>0220-23</w:t>
      </w:r>
    </w:p>
    <w:p w14:paraId="5C4BEF57" w14:textId="70FAB332" w:rsidR="00CD7366" w:rsidRPr="009C4408" w:rsidRDefault="00366656" w:rsidP="008952E2">
      <w:pPr>
        <w:spacing w:line="240" w:lineRule="auto"/>
        <w:ind w:left="284"/>
        <w:jc w:val="center"/>
        <w:rPr>
          <w:rFonts w:cstheme="minorHAnsi"/>
          <w:szCs w:val="22"/>
        </w:rPr>
      </w:pPr>
      <w:r>
        <w:rPr>
          <w:rFonts w:cstheme="minorHAnsi"/>
          <w:szCs w:val="22"/>
        </w:rPr>
        <w:t>Číslo pro fakturaci 0256/P8100/23</w:t>
      </w:r>
    </w:p>
    <w:p w14:paraId="60A958FB" w14:textId="586A9BC1" w:rsidR="002E61A1" w:rsidRPr="009C4408" w:rsidRDefault="002E61A1" w:rsidP="00DB29E2">
      <w:pPr>
        <w:pStyle w:val="RLTabulka"/>
        <w:rPr>
          <w:b/>
          <w:lang w:bidi="si-LK"/>
        </w:rPr>
      </w:pPr>
      <w:r w:rsidRPr="002E61A1">
        <w:rPr>
          <w:b/>
          <w:lang w:bidi="si-LK"/>
        </w:rPr>
        <w:t>Pražská vodohospodářská společnost a.s.</w:t>
      </w:r>
    </w:p>
    <w:p w14:paraId="63AD7F6D" w14:textId="75CC579F" w:rsidR="00520755" w:rsidRPr="009C4408" w:rsidRDefault="00520755" w:rsidP="00DB29E2">
      <w:pPr>
        <w:pStyle w:val="RLTabulka"/>
        <w:rPr>
          <w:lang w:bidi="si-LK"/>
        </w:rPr>
      </w:pPr>
      <w:r w:rsidRPr="009C4408">
        <w:rPr>
          <w:lang w:bidi="si-LK"/>
        </w:rPr>
        <w:t xml:space="preserve">se </w:t>
      </w:r>
      <w:r w:rsidRPr="009C4408">
        <w:t>sídlem</w:t>
      </w:r>
      <w:r w:rsidRPr="009C4408">
        <w:rPr>
          <w:lang w:bidi="si-LK"/>
        </w:rPr>
        <w:t xml:space="preserve"> </w:t>
      </w:r>
      <w:r w:rsidR="002E61A1" w:rsidRPr="002E61A1">
        <w:t>Evropská 866/67, Vokovice, 160 00 Praha 6</w:t>
      </w:r>
    </w:p>
    <w:p w14:paraId="11FE6CBD" w14:textId="0CB8BB18" w:rsidR="00520755" w:rsidRPr="009C4408" w:rsidRDefault="00520755" w:rsidP="00DB29E2">
      <w:pPr>
        <w:pStyle w:val="RLTabulka"/>
        <w:rPr>
          <w:lang w:bidi="si-LK"/>
        </w:rPr>
      </w:pPr>
      <w:r w:rsidRPr="009C4408">
        <w:rPr>
          <w:lang w:bidi="si-LK"/>
        </w:rPr>
        <w:t xml:space="preserve">zapsaná v obchodním rejstříku vedeném </w:t>
      </w:r>
      <w:r w:rsidR="002E61A1" w:rsidRPr="002E61A1">
        <w:t>Městským soudem v Praze</w:t>
      </w:r>
      <w:r w:rsidR="002E61A1">
        <w:t xml:space="preserve">, </w:t>
      </w:r>
      <w:r w:rsidR="0034152A">
        <w:rPr>
          <w:lang w:bidi="si-LK"/>
        </w:rPr>
        <w:t xml:space="preserve">pod </w:t>
      </w:r>
      <w:proofErr w:type="spellStart"/>
      <w:r w:rsidR="0034152A">
        <w:rPr>
          <w:lang w:bidi="si-LK"/>
        </w:rPr>
        <w:t>sp</w:t>
      </w:r>
      <w:proofErr w:type="spellEnd"/>
      <w:r w:rsidR="0034152A">
        <w:rPr>
          <w:lang w:bidi="si-LK"/>
        </w:rPr>
        <w:t xml:space="preserve">. zn. </w:t>
      </w:r>
      <w:r w:rsidR="002E61A1" w:rsidRPr="002E61A1">
        <w:rPr>
          <w:lang w:bidi="si-LK"/>
        </w:rPr>
        <w:t>B 5290</w:t>
      </w:r>
    </w:p>
    <w:p w14:paraId="689E56F7" w14:textId="6D0C64B4" w:rsidR="00520755" w:rsidRPr="009C4408" w:rsidRDefault="00520755" w:rsidP="00DB29E2">
      <w:pPr>
        <w:pStyle w:val="RLTabulka"/>
        <w:rPr>
          <w:lang w:bidi="si-LK"/>
        </w:rPr>
      </w:pPr>
      <w:r w:rsidRPr="009C4408">
        <w:rPr>
          <w:lang w:bidi="si-LK"/>
        </w:rPr>
        <w:t xml:space="preserve">IČO: </w:t>
      </w:r>
      <w:r w:rsidR="002E61A1" w:rsidRPr="002E61A1">
        <w:t>25656112</w:t>
      </w:r>
    </w:p>
    <w:p w14:paraId="1D7B2670" w14:textId="474D5C0E" w:rsidR="00EB395B" w:rsidRPr="009C4408" w:rsidRDefault="00520755" w:rsidP="00DB29E2">
      <w:pPr>
        <w:pStyle w:val="RLTabulka"/>
        <w:rPr>
          <w:lang w:bidi="si-LK"/>
        </w:rPr>
      </w:pPr>
      <w:r w:rsidRPr="009C4408">
        <w:rPr>
          <w:lang w:bidi="si-LK"/>
        </w:rPr>
        <w:t xml:space="preserve">DIČ: </w:t>
      </w:r>
      <w:r w:rsidR="002E61A1" w:rsidRPr="002E61A1">
        <w:t>CZ25656112</w:t>
      </w:r>
    </w:p>
    <w:p w14:paraId="187E4EF6" w14:textId="2A56FC7E" w:rsidR="00520755" w:rsidRPr="009C4408" w:rsidRDefault="00520755" w:rsidP="008B6048">
      <w:pPr>
        <w:pStyle w:val="RLTabulka"/>
      </w:pPr>
      <w:r w:rsidRPr="009C4408">
        <w:t xml:space="preserve">zastoupená: </w:t>
      </w:r>
    </w:p>
    <w:p w14:paraId="40A7F6A7" w14:textId="5B997EB3" w:rsidR="00520755" w:rsidRPr="009C4408" w:rsidRDefault="00520755" w:rsidP="00DB29E2">
      <w:pPr>
        <w:pStyle w:val="RLTabulka"/>
        <w:rPr>
          <w:rFonts w:cstheme="minorHAnsi"/>
        </w:rPr>
      </w:pPr>
      <w:r w:rsidRPr="009C4408">
        <w:rPr>
          <w:rFonts w:cstheme="minorHAnsi"/>
        </w:rPr>
        <w:t>(dále jen „</w:t>
      </w:r>
      <w:r w:rsidR="00E34F43">
        <w:rPr>
          <w:rFonts w:cstheme="minorHAnsi"/>
          <w:b/>
        </w:rPr>
        <w:t>Klient</w:t>
      </w:r>
      <w:r w:rsidRPr="009C4408">
        <w:rPr>
          <w:rFonts w:cstheme="minorHAnsi"/>
        </w:rPr>
        <w:t>“</w:t>
      </w:r>
      <w:r w:rsidR="00A35685">
        <w:rPr>
          <w:rFonts w:cstheme="minorHAnsi"/>
        </w:rPr>
        <w:t xml:space="preserve"> nebo také „PVS“</w:t>
      </w:r>
      <w:r w:rsidRPr="009C4408">
        <w:rPr>
          <w:rFonts w:cstheme="minorHAnsi"/>
        </w:rPr>
        <w:t>)</w:t>
      </w:r>
    </w:p>
    <w:p w14:paraId="66478B65" w14:textId="77777777" w:rsidR="00B40CBE" w:rsidRPr="009C4408" w:rsidRDefault="00B40CBE" w:rsidP="00DB29E2">
      <w:pPr>
        <w:rPr>
          <w:rFonts w:cstheme="minorHAnsi"/>
          <w:szCs w:val="22"/>
        </w:rPr>
      </w:pPr>
      <w:r w:rsidRPr="009C4408">
        <w:rPr>
          <w:rFonts w:cstheme="minorHAnsi"/>
          <w:szCs w:val="22"/>
        </w:rPr>
        <w:t>a</w:t>
      </w:r>
    </w:p>
    <w:p w14:paraId="087E0464" w14:textId="77777777" w:rsidR="00E679FB" w:rsidRDefault="00E679FB" w:rsidP="00E679FB">
      <w:pPr>
        <w:spacing w:before="40" w:after="40" w:line="240" w:lineRule="auto"/>
        <w:ind w:left="-5"/>
        <w:jc w:val="left"/>
      </w:pPr>
      <w:r>
        <w:rPr>
          <w:rFonts w:ascii="Calibri" w:hAnsi="Calibri" w:cs="Calibri"/>
          <w:b/>
        </w:rPr>
        <w:t xml:space="preserve">ROWAN LEGAL, advokátní kancelář s.r.o. </w:t>
      </w:r>
    </w:p>
    <w:p w14:paraId="657B1CFC" w14:textId="77777777" w:rsidR="00E679FB" w:rsidRDefault="00E679FB" w:rsidP="00E679FB">
      <w:pPr>
        <w:spacing w:before="40" w:after="40" w:line="240" w:lineRule="auto"/>
        <w:ind w:left="7"/>
      </w:pPr>
      <w:r>
        <w:t>se sídlem Na Pankráci 1683/127, Nusle, 140 00 Praha 4</w:t>
      </w:r>
      <w:r>
        <w:rPr>
          <w:rFonts w:ascii="Calibri" w:hAnsi="Calibri" w:cs="Calibri"/>
        </w:rPr>
        <w:t xml:space="preserve"> </w:t>
      </w:r>
    </w:p>
    <w:p w14:paraId="3F13D347" w14:textId="77777777" w:rsidR="00E679FB" w:rsidRDefault="00E679FB" w:rsidP="00E679FB">
      <w:pPr>
        <w:spacing w:before="40" w:after="40" w:line="240" w:lineRule="auto"/>
        <w:ind w:left="7"/>
      </w:pPr>
      <w:r>
        <w:t>zapsaná v</w:t>
      </w:r>
      <w:r>
        <w:rPr>
          <w:rFonts w:ascii="Calibri" w:hAnsi="Calibri" w:cs="Calibri"/>
        </w:rPr>
        <w:t xml:space="preserve"> </w:t>
      </w:r>
      <w:r>
        <w:t>obchodním rejstříku vedeném Městským soudem v Praze, spisová značka C 143781</w:t>
      </w:r>
      <w:r>
        <w:rPr>
          <w:rFonts w:ascii="Calibri" w:hAnsi="Calibri" w:cs="Calibri"/>
        </w:rPr>
        <w:t xml:space="preserve">  </w:t>
      </w:r>
    </w:p>
    <w:p w14:paraId="769D1B90" w14:textId="77777777" w:rsidR="00E679FB" w:rsidRDefault="00E679FB" w:rsidP="00E679FB">
      <w:pPr>
        <w:spacing w:before="40" w:after="40" w:line="240" w:lineRule="auto"/>
        <w:jc w:val="left"/>
      </w:pPr>
      <w:r>
        <w:t xml:space="preserve">IČO: </w:t>
      </w:r>
      <w:r>
        <w:rPr>
          <w:rFonts w:ascii="Calibri" w:hAnsi="Calibri" w:cs="Calibri"/>
          <w:sz w:val="20"/>
        </w:rPr>
        <w:t>284 68 414</w:t>
      </w:r>
      <w:r>
        <w:rPr>
          <w:rFonts w:ascii="Calibri" w:hAnsi="Calibri" w:cs="Calibri"/>
        </w:rPr>
        <w:t xml:space="preserve"> </w:t>
      </w:r>
    </w:p>
    <w:p w14:paraId="04375C2D" w14:textId="77777777" w:rsidR="00E679FB" w:rsidRDefault="00E679FB" w:rsidP="00E679FB">
      <w:pPr>
        <w:spacing w:before="40" w:after="40" w:line="240" w:lineRule="auto"/>
        <w:ind w:left="-15" w:right="133"/>
        <w:jc w:val="left"/>
        <w:rPr>
          <w:sz w:val="17"/>
        </w:rPr>
      </w:pPr>
      <w:r>
        <w:t xml:space="preserve">DIČ: </w:t>
      </w:r>
      <w:r>
        <w:rPr>
          <w:rFonts w:ascii="Calibri" w:hAnsi="Calibri" w:cs="Calibri"/>
        </w:rPr>
        <w:t xml:space="preserve">CZ28468414 </w:t>
      </w:r>
      <w:r>
        <w:t>registrované dle ustanovení §</w:t>
      </w:r>
      <w:r>
        <w:rPr>
          <w:rFonts w:ascii="Calibri" w:hAnsi="Calibri" w:cs="Calibri"/>
        </w:rPr>
        <w:t xml:space="preserve"> </w:t>
      </w:r>
      <w:r>
        <w:t>94 zákona č. 235/2004 Sb., o dani z</w:t>
      </w:r>
      <w:r>
        <w:rPr>
          <w:rFonts w:ascii="Calibri" w:hAnsi="Calibri" w:cs="Calibri"/>
        </w:rPr>
        <w:t xml:space="preserve"> </w:t>
      </w:r>
      <w:r>
        <w:t xml:space="preserve">přidané hodnoty </w:t>
      </w:r>
      <w:r>
        <w:rPr>
          <w:rFonts w:ascii="Calibri" w:hAnsi="Calibri" w:cs="Calibri"/>
        </w:rPr>
        <w:t xml:space="preserve">v </w:t>
      </w:r>
      <w:r>
        <w:t>platném znění</w:t>
      </w:r>
      <w:r>
        <w:rPr>
          <w:rFonts w:ascii="Calibri" w:hAnsi="Calibri" w:cs="Calibri"/>
          <w:sz w:val="17"/>
        </w:rPr>
        <w:t xml:space="preserve"> </w:t>
      </w:r>
    </w:p>
    <w:p w14:paraId="5AD7DD5F" w14:textId="66213F85" w:rsidR="00E679FB" w:rsidRDefault="00E679FB" w:rsidP="00E679FB">
      <w:pPr>
        <w:spacing w:before="40" w:after="40" w:line="240" w:lineRule="auto"/>
        <w:ind w:left="-15" w:right="133"/>
        <w:jc w:val="left"/>
      </w:pPr>
      <w:r>
        <w:t xml:space="preserve">zastoupená: </w:t>
      </w:r>
    </w:p>
    <w:p w14:paraId="26547A1A" w14:textId="77777777" w:rsidR="00E679FB" w:rsidRDefault="00E679FB" w:rsidP="00E679FB">
      <w:pPr>
        <w:spacing w:before="40" w:after="40" w:line="240" w:lineRule="auto"/>
        <w:ind w:left="-15" w:right="133"/>
        <w:jc w:val="left"/>
      </w:pPr>
      <w:r>
        <w:t>(dále jen „</w:t>
      </w:r>
      <w:r>
        <w:rPr>
          <w:rFonts w:ascii="Calibri" w:hAnsi="Calibri" w:cs="Calibri"/>
          <w:b/>
        </w:rPr>
        <w:t>Poradce</w:t>
      </w:r>
      <w:r>
        <w:t>“)</w:t>
      </w:r>
      <w:r>
        <w:rPr>
          <w:rFonts w:ascii="Calibri" w:hAnsi="Calibri" w:cs="Calibri"/>
        </w:rPr>
        <w:t xml:space="preserve"> </w:t>
      </w:r>
    </w:p>
    <w:p w14:paraId="3B4998CA" w14:textId="77777777" w:rsidR="00EB395B" w:rsidRDefault="00EB395B" w:rsidP="00DB29E2">
      <w:pPr>
        <w:pStyle w:val="RLTabulka"/>
        <w:rPr>
          <w:rFonts w:ascii="Calibri" w:hAnsi="Calibri"/>
        </w:rPr>
      </w:pPr>
    </w:p>
    <w:p w14:paraId="1177519B" w14:textId="77777777" w:rsidR="00520755" w:rsidRPr="009C4408" w:rsidRDefault="00520755" w:rsidP="00DB29E2">
      <w:pPr>
        <w:pStyle w:val="RLTabulka"/>
      </w:pPr>
      <w:r w:rsidRPr="009C4408">
        <w:rPr>
          <w:rFonts w:ascii="Calibri" w:hAnsi="Calibri"/>
        </w:rPr>
        <w:t>(</w:t>
      </w:r>
      <w:r w:rsidR="0084493D">
        <w:rPr>
          <w:rFonts w:ascii="Calibri" w:hAnsi="Calibri"/>
        </w:rPr>
        <w:t>Klient</w:t>
      </w:r>
      <w:r w:rsidR="00C23E89">
        <w:rPr>
          <w:rFonts w:ascii="Calibri" w:hAnsi="Calibri"/>
        </w:rPr>
        <w:t xml:space="preserve"> </w:t>
      </w:r>
      <w:r w:rsidR="006C1A1B">
        <w:rPr>
          <w:rFonts w:ascii="Calibri" w:hAnsi="Calibri"/>
        </w:rPr>
        <w:t xml:space="preserve">a </w:t>
      </w:r>
      <w:r w:rsidR="0084493D">
        <w:rPr>
          <w:rFonts w:ascii="Calibri" w:hAnsi="Calibri"/>
        </w:rPr>
        <w:t>Poradce</w:t>
      </w:r>
      <w:r w:rsidR="00C23E89">
        <w:rPr>
          <w:rFonts w:ascii="Calibri" w:hAnsi="Calibri"/>
        </w:rPr>
        <w:t xml:space="preserve"> </w:t>
      </w:r>
      <w:r w:rsidRPr="009C4408">
        <w:rPr>
          <w:rFonts w:ascii="Calibri" w:hAnsi="Calibri"/>
        </w:rPr>
        <w:t>dále společně jen „</w:t>
      </w:r>
      <w:r w:rsidRPr="009C4408">
        <w:rPr>
          <w:rFonts w:ascii="Calibri" w:hAnsi="Calibri"/>
          <w:b/>
        </w:rPr>
        <w:t>Smluvní strany</w:t>
      </w:r>
      <w:r w:rsidRPr="009C4408">
        <w:rPr>
          <w:rFonts w:ascii="Calibri" w:hAnsi="Calibri"/>
        </w:rPr>
        <w:t>“, každý zvlášť pak jako „</w:t>
      </w:r>
      <w:r w:rsidRPr="009C4408">
        <w:rPr>
          <w:rFonts w:ascii="Calibri" w:hAnsi="Calibri"/>
          <w:b/>
        </w:rPr>
        <w:t>Smluvní strana</w:t>
      </w:r>
      <w:r w:rsidRPr="009C4408">
        <w:rPr>
          <w:rFonts w:ascii="Calibri" w:hAnsi="Calibri"/>
        </w:rPr>
        <w:t>“)</w:t>
      </w:r>
    </w:p>
    <w:p w14:paraId="29826114" w14:textId="77777777" w:rsidR="00B40CBE" w:rsidRDefault="00B40CBE" w:rsidP="00DB29E2"/>
    <w:p w14:paraId="3CA999CC" w14:textId="049B524C" w:rsidR="00D54240" w:rsidRDefault="00D54240" w:rsidP="00D54240">
      <w:pPr>
        <w:jc w:val="center"/>
        <w:rPr>
          <w:rFonts w:cstheme="minorHAnsi"/>
          <w:b/>
          <w:szCs w:val="22"/>
        </w:rPr>
      </w:pPr>
      <w:r w:rsidRPr="00D54240">
        <w:rPr>
          <w:rFonts w:cstheme="minorHAnsi"/>
          <w:b/>
          <w:szCs w:val="22"/>
        </w:rPr>
        <w:t>Preambule</w:t>
      </w:r>
    </w:p>
    <w:p w14:paraId="09D398F0" w14:textId="4022F0B1" w:rsidR="00A21884" w:rsidRPr="00D54240" w:rsidRDefault="00D54240" w:rsidP="00D0319A">
      <w:pPr>
        <w:rPr>
          <w:rFonts w:cstheme="minorHAnsi"/>
          <w:bCs/>
          <w:szCs w:val="22"/>
        </w:rPr>
      </w:pPr>
      <w:r>
        <w:rPr>
          <w:rFonts w:cstheme="minorHAnsi"/>
          <w:b/>
          <w:szCs w:val="22"/>
        </w:rPr>
        <w:t xml:space="preserve">Klient </w:t>
      </w:r>
      <w:r w:rsidR="005E4E99">
        <w:rPr>
          <w:rFonts w:cstheme="minorHAnsi"/>
          <w:bCs/>
          <w:szCs w:val="22"/>
        </w:rPr>
        <w:t>zamýšlí realizac</w:t>
      </w:r>
      <w:r w:rsidR="006024B9">
        <w:rPr>
          <w:rFonts w:cstheme="minorHAnsi"/>
          <w:bCs/>
          <w:szCs w:val="22"/>
        </w:rPr>
        <w:t>i</w:t>
      </w:r>
      <w:r w:rsidR="005E4E99">
        <w:rPr>
          <w:rFonts w:cstheme="minorHAnsi"/>
          <w:bCs/>
          <w:szCs w:val="22"/>
        </w:rPr>
        <w:t xml:space="preserve"> implementace výstupů a doporučení vzešlých z realizovaného projektu „Koncepce řešení vody předané v rámci pr</w:t>
      </w:r>
      <w:r w:rsidR="00E04DF0">
        <w:rPr>
          <w:rFonts w:cstheme="minorHAnsi"/>
          <w:bCs/>
          <w:szCs w:val="22"/>
        </w:rPr>
        <w:t>ažské metropolitní oblasti“ (dále také jen jako „Koncepce“</w:t>
      </w:r>
      <w:r w:rsidR="00B72C3C">
        <w:rPr>
          <w:rFonts w:cstheme="minorHAnsi"/>
          <w:bCs/>
          <w:szCs w:val="22"/>
        </w:rPr>
        <w:t>),</w:t>
      </w:r>
      <w:r w:rsidR="00E04DF0">
        <w:rPr>
          <w:rFonts w:cstheme="minorHAnsi"/>
          <w:bCs/>
          <w:szCs w:val="22"/>
        </w:rPr>
        <w:t xml:space="preserve"> jež byla finálně vyhotovena v červnu 2023 a která je p</w:t>
      </w:r>
      <w:r w:rsidR="006024B9">
        <w:rPr>
          <w:rFonts w:cstheme="minorHAnsi"/>
          <w:bCs/>
          <w:szCs w:val="22"/>
        </w:rPr>
        <w:t>řílohou této smlouvy.</w:t>
      </w:r>
    </w:p>
    <w:p w14:paraId="0B4D7207" w14:textId="4994225C" w:rsidR="000107AF" w:rsidRPr="00D54240" w:rsidRDefault="00D0319A" w:rsidP="00D54240">
      <w:pPr>
        <w:rPr>
          <w:rFonts w:cstheme="minorHAnsi"/>
          <w:b/>
          <w:szCs w:val="22"/>
        </w:rPr>
      </w:pPr>
      <w:r w:rsidRPr="00D0319A">
        <w:rPr>
          <w:b/>
          <w:bCs/>
        </w:rPr>
        <w:t>Klient</w:t>
      </w:r>
      <w:r>
        <w:t xml:space="preserve"> a </w:t>
      </w:r>
      <w:r w:rsidRPr="00D0319A">
        <w:rPr>
          <w:b/>
          <w:bCs/>
        </w:rPr>
        <w:t>Poradce</w:t>
      </w:r>
      <w:r>
        <w:t xml:space="preserve"> </w:t>
      </w:r>
      <w:r w:rsidR="00DB29E2">
        <w:t xml:space="preserve">se níže uvedeného dne, měsíce a roku </w:t>
      </w:r>
      <w:r w:rsidR="003E0BB4">
        <w:t xml:space="preserve">dohodly na uzavření této </w:t>
      </w:r>
      <w:r w:rsidR="0048009D">
        <w:t>S</w:t>
      </w:r>
      <w:r w:rsidR="003E0BB4">
        <w:t xml:space="preserve">mlouvy </w:t>
      </w:r>
      <w:r w:rsidR="00B40CBE" w:rsidRPr="009C4408">
        <w:t>o p</w:t>
      </w:r>
      <w:r w:rsidR="00B40CBE" w:rsidRPr="009C4408">
        <w:rPr>
          <w:rFonts w:cstheme="minorHAnsi"/>
          <w:szCs w:val="22"/>
        </w:rPr>
        <w:t>oskytování právních služeb</w:t>
      </w:r>
      <w:r w:rsidR="003E0BB4">
        <w:rPr>
          <w:rFonts w:cstheme="minorHAnsi"/>
          <w:szCs w:val="22"/>
        </w:rPr>
        <w:t xml:space="preserve"> </w:t>
      </w:r>
      <w:r w:rsidR="00B40CBE" w:rsidRPr="009C4408">
        <w:rPr>
          <w:rFonts w:cstheme="minorHAnsi"/>
          <w:szCs w:val="22"/>
        </w:rPr>
        <w:t>(dále jen „</w:t>
      </w:r>
      <w:r w:rsidR="00B40CBE" w:rsidRPr="009C4408">
        <w:rPr>
          <w:rFonts w:cstheme="minorHAnsi"/>
          <w:b/>
          <w:szCs w:val="22"/>
        </w:rPr>
        <w:t>Smlouva</w:t>
      </w:r>
      <w:r w:rsidR="00B40CBE" w:rsidRPr="009C4408">
        <w:rPr>
          <w:rFonts w:cstheme="minorHAnsi"/>
          <w:szCs w:val="22"/>
        </w:rPr>
        <w:t>“</w:t>
      </w:r>
      <w:r w:rsidR="00B40CBE" w:rsidRPr="007E79F8">
        <w:rPr>
          <w:rFonts w:cstheme="minorHAnsi"/>
          <w:szCs w:val="22"/>
        </w:rPr>
        <w:t>)</w:t>
      </w:r>
      <w:r w:rsidR="003E0BB4" w:rsidRPr="00B20919">
        <w:rPr>
          <w:rFonts w:cstheme="minorHAnsi"/>
          <w:szCs w:val="22"/>
        </w:rPr>
        <w:t>,</w:t>
      </w:r>
      <w:r w:rsidR="003E0BB4">
        <w:rPr>
          <w:rFonts w:cstheme="minorHAnsi"/>
          <w:b/>
          <w:szCs w:val="22"/>
        </w:rPr>
        <w:t xml:space="preserve"> </w:t>
      </w:r>
      <w:r w:rsidR="003E0BB4">
        <w:t>jejímž účelem</w:t>
      </w:r>
      <w:r w:rsidR="003E0BB4" w:rsidRPr="009C4408">
        <w:t xml:space="preserve"> je stanovení podmínek pro řádné poskytování právních služeb z</w:t>
      </w:r>
      <w:r w:rsidR="00E34F43">
        <w:t>e</w:t>
      </w:r>
      <w:r w:rsidR="006C1A1B">
        <w:t xml:space="preserve"> strany</w:t>
      </w:r>
      <w:r w:rsidR="003E0BB4" w:rsidRPr="009C4408">
        <w:t xml:space="preserve"> </w:t>
      </w:r>
      <w:r w:rsidR="00E34F43">
        <w:t xml:space="preserve">Poradce </w:t>
      </w:r>
      <w:r w:rsidR="003E0BB4" w:rsidRPr="009C4408">
        <w:t>ve prospěch</w:t>
      </w:r>
      <w:r w:rsidR="00E34F43">
        <w:t xml:space="preserve"> Klienta</w:t>
      </w:r>
      <w:r w:rsidR="003E0BB4" w:rsidRPr="009C4408">
        <w:t>, a to s cílem ochrany a prosazování</w:t>
      </w:r>
      <w:r w:rsidR="00C23E89">
        <w:t xml:space="preserve"> </w:t>
      </w:r>
      <w:r w:rsidR="003E0BB4" w:rsidRPr="009C4408">
        <w:t>oprávněných zájmů</w:t>
      </w:r>
      <w:r w:rsidR="00E34F43">
        <w:t xml:space="preserve"> Klienta</w:t>
      </w:r>
      <w:r w:rsidR="003A2451">
        <w:t xml:space="preserve"> při </w:t>
      </w:r>
      <w:r w:rsidR="00E07DC5">
        <w:t>implementaci</w:t>
      </w:r>
      <w:r w:rsidR="003A2451">
        <w:t xml:space="preserve"> výstupů a doporučení vzešlých z Koncepce</w:t>
      </w:r>
      <w:r w:rsidR="003E0BB4">
        <w:t>.</w:t>
      </w:r>
    </w:p>
    <w:p w14:paraId="515B5A8F" w14:textId="77777777" w:rsidR="003E0BB4" w:rsidRDefault="003E0BB4" w:rsidP="00AC33E5">
      <w:pPr>
        <w:rPr>
          <w:rFonts w:cstheme="minorHAnsi"/>
          <w:b/>
          <w:szCs w:val="22"/>
        </w:rPr>
      </w:pPr>
      <w:r>
        <w:rPr>
          <w:rFonts w:cstheme="minorHAnsi"/>
          <w:b/>
          <w:szCs w:val="22"/>
        </w:rPr>
        <w:t xml:space="preserve">Smlouvu </w:t>
      </w:r>
      <w:proofErr w:type="gramStart"/>
      <w:r>
        <w:rPr>
          <w:rFonts w:cstheme="minorHAnsi"/>
          <w:b/>
          <w:szCs w:val="22"/>
        </w:rPr>
        <w:t>tvoří</w:t>
      </w:r>
      <w:proofErr w:type="gramEnd"/>
      <w:r>
        <w:rPr>
          <w:rFonts w:cstheme="minorHAnsi"/>
          <w:b/>
          <w:szCs w:val="22"/>
        </w:rPr>
        <w:t xml:space="preserve"> následující části:</w:t>
      </w:r>
    </w:p>
    <w:p w14:paraId="38ADF6CB" w14:textId="77777777" w:rsidR="003E0BB4" w:rsidRDefault="003E0BB4" w:rsidP="003E0BB4">
      <w:pPr>
        <w:pStyle w:val="Odstavecseseznamem"/>
        <w:numPr>
          <w:ilvl w:val="0"/>
          <w:numId w:val="9"/>
        </w:numPr>
        <w:rPr>
          <w:rFonts w:cstheme="minorHAnsi"/>
          <w:b/>
          <w:szCs w:val="22"/>
        </w:rPr>
      </w:pPr>
      <w:r>
        <w:rPr>
          <w:rFonts w:cstheme="minorHAnsi"/>
          <w:b/>
          <w:szCs w:val="22"/>
        </w:rPr>
        <w:t>Přehled</w:t>
      </w:r>
      <w:r w:rsidR="007E23E2">
        <w:rPr>
          <w:rFonts w:cstheme="minorHAnsi"/>
          <w:b/>
          <w:szCs w:val="22"/>
        </w:rPr>
        <w:t xml:space="preserve"> služeb</w:t>
      </w:r>
      <w:r w:rsidR="007E23E2" w:rsidRPr="007E23E2">
        <w:rPr>
          <w:rFonts w:cstheme="minorHAnsi"/>
          <w:bCs/>
          <w:szCs w:val="22"/>
        </w:rPr>
        <w:t>, kde jsou uvedeny základní parametry právních služeb</w:t>
      </w:r>
      <w:r w:rsidR="00EB395B">
        <w:rPr>
          <w:rFonts w:cstheme="minorHAnsi"/>
          <w:bCs/>
          <w:szCs w:val="22"/>
        </w:rPr>
        <w:t>.</w:t>
      </w:r>
    </w:p>
    <w:p w14:paraId="04E1A83C" w14:textId="77777777" w:rsidR="003E0BB4" w:rsidRPr="007E23E2" w:rsidRDefault="003E0BB4" w:rsidP="003E0BB4">
      <w:pPr>
        <w:pStyle w:val="Odstavecseseznamem"/>
        <w:numPr>
          <w:ilvl w:val="0"/>
          <w:numId w:val="9"/>
        </w:numPr>
        <w:rPr>
          <w:rFonts w:cstheme="minorHAnsi"/>
          <w:bCs/>
          <w:szCs w:val="22"/>
        </w:rPr>
      </w:pPr>
      <w:r>
        <w:rPr>
          <w:rFonts w:cstheme="minorHAnsi"/>
          <w:b/>
          <w:szCs w:val="22"/>
        </w:rPr>
        <w:t>Podmínky poskytování právních služeb</w:t>
      </w:r>
      <w:r w:rsidR="00336AA3">
        <w:rPr>
          <w:rFonts w:cstheme="minorHAnsi"/>
          <w:bCs/>
          <w:szCs w:val="22"/>
        </w:rPr>
        <w:t xml:space="preserve"> (dále jen „</w:t>
      </w:r>
      <w:r w:rsidR="00336AA3" w:rsidRPr="00AE6988">
        <w:rPr>
          <w:rFonts w:cstheme="minorHAnsi"/>
          <w:b/>
          <w:szCs w:val="22"/>
        </w:rPr>
        <w:t>Podmínky</w:t>
      </w:r>
      <w:r w:rsidR="00336AA3">
        <w:rPr>
          <w:rFonts w:cstheme="minorHAnsi"/>
          <w:bCs/>
          <w:szCs w:val="22"/>
        </w:rPr>
        <w:t>“),</w:t>
      </w:r>
      <w:r w:rsidR="007E23E2" w:rsidRPr="007E23E2">
        <w:rPr>
          <w:rFonts w:cstheme="minorHAnsi"/>
          <w:bCs/>
          <w:szCs w:val="22"/>
        </w:rPr>
        <w:t xml:space="preserve"> kde jsou uvedeny </w:t>
      </w:r>
      <w:r w:rsidR="007E23E2">
        <w:rPr>
          <w:rFonts w:cstheme="minorHAnsi"/>
          <w:bCs/>
          <w:szCs w:val="22"/>
        </w:rPr>
        <w:t>podrobné informace zejména o rozsahu právních služeb, odměně za poskytování právních služeb a o právech a povinnostech Smluvních stran při poskytování právních služeb</w:t>
      </w:r>
      <w:r w:rsidR="00EB395B">
        <w:rPr>
          <w:rFonts w:cstheme="minorHAnsi"/>
          <w:bCs/>
          <w:szCs w:val="22"/>
        </w:rPr>
        <w:t>.</w:t>
      </w:r>
    </w:p>
    <w:p w14:paraId="68F15E6A" w14:textId="77777777" w:rsidR="00E07DC5" w:rsidRDefault="00E07DC5" w:rsidP="003A2451">
      <w:pPr>
        <w:spacing w:after="0" w:line="240" w:lineRule="auto"/>
        <w:jc w:val="left"/>
      </w:pPr>
    </w:p>
    <w:p w14:paraId="7549803F" w14:textId="77777777" w:rsidR="00E07DC5" w:rsidRDefault="00E07DC5" w:rsidP="003A2451">
      <w:pPr>
        <w:spacing w:after="0" w:line="240" w:lineRule="auto"/>
        <w:jc w:val="left"/>
      </w:pPr>
    </w:p>
    <w:p w14:paraId="252C806F" w14:textId="77777777" w:rsidR="00CD7366" w:rsidRDefault="00CD7366" w:rsidP="003A2451">
      <w:pPr>
        <w:spacing w:after="0" w:line="240" w:lineRule="auto"/>
        <w:jc w:val="left"/>
      </w:pPr>
    </w:p>
    <w:p w14:paraId="70BB60DE" w14:textId="0EBFF5E8" w:rsidR="00520755" w:rsidRPr="00E07DC5" w:rsidRDefault="00520755" w:rsidP="003A2451">
      <w:pPr>
        <w:spacing w:after="0" w:line="240" w:lineRule="auto"/>
        <w:jc w:val="left"/>
        <w:rPr>
          <w:rFonts w:ascii="Calibri" w:hAnsi="Calibri" w:cstheme="minorHAnsi"/>
          <w:b/>
          <w:bCs/>
          <w:spacing w:val="20"/>
          <w:sz w:val="23"/>
          <w:szCs w:val="22"/>
        </w:rPr>
      </w:pPr>
      <w:r w:rsidRPr="00E07DC5">
        <w:rPr>
          <w:b/>
          <w:bCs/>
        </w:rPr>
        <w:lastRenderedPageBreak/>
        <w:t>Přehled</w:t>
      </w:r>
      <w:r w:rsidR="007E23E2" w:rsidRPr="00E07DC5">
        <w:rPr>
          <w:b/>
          <w:bCs/>
        </w:rPr>
        <w:t xml:space="preserve"> služeb</w:t>
      </w:r>
    </w:p>
    <w:p w14:paraId="5F800A1A" w14:textId="77777777" w:rsidR="00AC33E5" w:rsidRPr="009C4408" w:rsidRDefault="00816964" w:rsidP="003E0BB4">
      <w:pPr>
        <w:rPr>
          <w:b/>
        </w:rPr>
      </w:pPr>
      <w:r>
        <w:rPr>
          <w:b/>
          <w:bCs/>
        </w:rPr>
        <w:t>Služby</w:t>
      </w:r>
      <w:r w:rsidR="00AC33E5">
        <w:rPr>
          <w:b/>
          <w:bCs/>
        </w:rPr>
        <w:t>.</w:t>
      </w:r>
      <w:bookmarkStart w:id="0" w:name="_Ref43892245"/>
      <w:r w:rsidR="00AC33E5">
        <w:t xml:space="preserve"> </w:t>
      </w:r>
      <w:r w:rsidR="002137B1">
        <w:t>N</w:t>
      </w:r>
      <w:r w:rsidR="00AC33E5" w:rsidRPr="009C4408">
        <w:t xml:space="preserve">a základě této Smlouvy </w:t>
      </w:r>
      <w:r w:rsidR="00E34F43">
        <w:t>poskytne Poradce Klientovi</w:t>
      </w:r>
      <w:r w:rsidR="00AC33E5" w:rsidRPr="009C4408">
        <w:t xml:space="preserve"> </w:t>
      </w:r>
      <w:r w:rsidR="0005579F">
        <w:t>právní služby</w:t>
      </w:r>
      <w:r w:rsidR="00AC33E5" w:rsidRPr="009C4408">
        <w:t xml:space="preserve"> </w:t>
      </w:r>
      <w:r w:rsidR="0005579F" w:rsidRPr="009C4408">
        <w:t>(dále jen „</w:t>
      </w:r>
      <w:r w:rsidR="0005579F" w:rsidRPr="009C4408">
        <w:rPr>
          <w:b/>
        </w:rPr>
        <w:t>Služby</w:t>
      </w:r>
      <w:r w:rsidR="0005579F" w:rsidRPr="009C4408">
        <w:t>“)</w:t>
      </w:r>
      <w:bookmarkEnd w:id="0"/>
      <w:r w:rsidR="0005579F">
        <w:t xml:space="preserve"> v následujícím rozsahu:</w:t>
      </w:r>
    </w:p>
    <w:p w14:paraId="55F4BAA8" w14:textId="337EE3CA" w:rsidR="005B16A9" w:rsidRPr="004C5326" w:rsidRDefault="0005579F" w:rsidP="004C5326">
      <w:pPr>
        <w:pStyle w:val="Odstavecseseznamem"/>
        <w:numPr>
          <w:ilvl w:val="0"/>
          <w:numId w:val="24"/>
        </w:numPr>
        <w:rPr>
          <w:bCs/>
        </w:rPr>
      </w:pPr>
      <w:r w:rsidRPr="004C5326">
        <w:rPr>
          <w:b/>
        </w:rPr>
        <w:t xml:space="preserve">Objednané </w:t>
      </w:r>
      <w:r w:rsidR="005E4A29" w:rsidRPr="004C5326">
        <w:rPr>
          <w:b/>
        </w:rPr>
        <w:t xml:space="preserve">právní </w:t>
      </w:r>
      <w:r w:rsidRPr="004C5326">
        <w:rPr>
          <w:b/>
        </w:rPr>
        <w:t>služby:</w:t>
      </w:r>
    </w:p>
    <w:p w14:paraId="4D1D8BAD" w14:textId="15E31CD3" w:rsidR="00F3606F" w:rsidRPr="00A7474B" w:rsidRDefault="00F3606F" w:rsidP="00F3606F">
      <w:pPr>
        <w:pStyle w:val="Odstavecseseznamem"/>
        <w:numPr>
          <w:ilvl w:val="0"/>
          <w:numId w:val="16"/>
        </w:numPr>
        <w:rPr>
          <w:bCs/>
        </w:rPr>
      </w:pPr>
      <w:r>
        <w:t>právní asistence při jednání s navazujícími vlastníky/provozovateli provozně související infrastruktury u všech 44 předávacích míst, kde je pitná voda předávána mimo vodovodní síť Hlavního města Prahy</w:t>
      </w:r>
      <w:r w:rsidR="00FE7F82">
        <w:t xml:space="preserve">, přičemž specifikace předávacích míst je uvedena v příloze této </w:t>
      </w:r>
      <w:r w:rsidR="0034152A">
        <w:t>Smlouvy</w:t>
      </w:r>
      <w:r w:rsidR="00FE7F82">
        <w:t>.</w:t>
      </w:r>
    </w:p>
    <w:p w14:paraId="04E22B07" w14:textId="5932EE72" w:rsidR="00FB7557" w:rsidRPr="00FB7557" w:rsidRDefault="00FB7557" w:rsidP="0086495D">
      <w:pPr>
        <w:pStyle w:val="Odstavecseseznamem"/>
        <w:numPr>
          <w:ilvl w:val="0"/>
          <w:numId w:val="16"/>
        </w:numPr>
        <w:ind w:left="1434" w:hanging="357"/>
        <w:rPr>
          <w:bCs/>
        </w:rPr>
      </w:pPr>
      <w:r>
        <w:t xml:space="preserve">právní poradenství </w:t>
      </w:r>
      <w:r w:rsidR="00412D93">
        <w:t xml:space="preserve">spočívající v </w:t>
      </w:r>
      <w:r>
        <w:t>individuální úprav</w:t>
      </w:r>
      <w:r w:rsidR="00412D93">
        <w:t>ě</w:t>
      </w:r>
      <w:r>
        <w:t xml:space="preserve"> vzorových smluvních dokumentů na základě jednání s vlastníky / provozovateli provozně souvisejících vodovodů, a to v těch intencích, aby </w:t>
      </w:r>
      <w:r w:rsidRPr="00ED1C6F">
        <w:t>nedošlo k významné změně vzorových smluvních dokumentů,</w:t>
      </w:r>
      <w:r>
        <w:t xml:space="preserve"> které byly kladně posouzeny ze strany regulátora odvětví vodovodů a kanalizací pro veřejnou potřebu Ministerstvem zemědělství ČR</w:t>
      </w:r>
      <w:r w:rsidR="00967071">
        <w:t xml:space="preserve">, přičemž </w:t>
      </w:r>
      <w:r w:rsidR="00ED1C6F">
        <w:t>úpravu</w:t>
      </w:r>
      <w:r>
        <w:t xml:space="preserve"> individuálních vzorových smluvních dokumentů lze předpokládat v těchto oblastech:</w:t>
      </w:r>
    </w:p>
    <w:p w14:paraId="73994C22" w14:textId="77777777" w:rsidR="00FB7557" w:rsidRDefault="00FB7557" w:rsidP="0092482E">
      <w:pPr>
        <w:pStyle w:val="Odstavecseseznamem"/>
        <w:numPr>
          <w:ilvl w:val="2"/>
          <w:numId w:val="25"/>
        </w:numPr>
        <w:ind w:left="2154" w:hanging="357"/>
        <w:contextualSpacing w:val="0"/>
        <w:jc w:val="left"/>
      </w:pPr>
      <w:r>
        <w:t xml:space="preserve">výše limitů vody předané vzešlých z Koncepce </w:t>
      </w:r>
    </w:p>
    <w:p w14:paraId="5B0AB514" w14:textId="77777777" w:rsidR="00FB7557" w:rsidRDefault="00FB7557" w:rsidP="0092482E">
      <w:pPr>
        <w:pStyle w:val="Odstavecseseznamem"/>
        <w:numPr>
          <w:ilvl w:val="2"/>
          <w:numId w:val="25"/>
        </w:numPr>
        <w:ind w:left="2154" w:hanging="357"/>
        <w:contextualSpacing w:val="0"/>
        <w:jc w:val="left"/>
      </w:pPr>
      <w:r>
        <w:t xml:space="preserve">sankcí za překročení uvedených limitů vody předané </w:t>
      </w:r>
    </w:p>
    <w:p w14:paraId="44D19C81" w14:textId="77777777" w:rsidR="00FB7557" w:rsidRDefault="00FB7557" w:rsidP="0092482E">
      <w:pPr>
        <w:pStyle w:val="Odstavecseseznamem"/>
        <w:numPr>
          <w:ilvl w:val="2"/>
          <w:numId w:val="25"/>
        </w:numPr>
        <w:ind w:left="2154" w:hanging="357"/>
        <w:contextualSpacing w:val="0"/>
        <w:jc w:val="left"/>
      </w:pPr>
      <w:r>
        <w:t>komunikace a předávání informací (provozovatelů) v rámci provozu dodávek pitné vody, a to jak v běžném stavu., tak i mimořádném stavu např. při odstávkách štolového přivaděče Želivka</w:t>
      </w:r>
    </w:p>
    <w:p w14:paraId="386DCB58" w14:textId="1D61E3E3" w:rsidR="00FB7557" w:rsidRDefault="00FB7557" w:rsidP="0092482E">
      <w:pPr>
        <w:pStyle w:val="Odstavecseseznamem"/>
        <w:numPr>
          <w:ilvl w:val="2"/>
          <w:numId w:val="25"/>
        </w:numPr>
        <w:ind w:left="2154" w:hanging="357"/>
        <w:contextualSpacing w:val="0"/>
        <w:jc w:val="left"/>
      </w:pPr>
      <w:r>
        <w:t>řešení přístupů (PVS a PVK) na předávací místo v popřípadě, že předávací místo není v majetku Hlavního města Prahy, respektive ve správě PVS</w:t>
      </w:r>
      <w:r w:rsidR="00E159D7">
        <w:t>. Pro účely této smlouvy se PVK rozumí Praž</w:t>
      </w:r>
      <w:r w:rsidR="00830F80">
        <w:t>ské vodovody a kanalizace, a.s.</w:t>
      </w:r>
    </w:p>
    <w:p w14:paraId="671EB792" w14:textId="77777777" w:rsidR="00FB7557" w:rsidRDefault="00FB7557" w:rsidP="0092482E">
      <w:pPr>
        <w:pStyle w:val="Odstavecseseznamem"/>
        <w:numPr>
          <w:ilvl w:val="2"/>
          <w:numId w:val="25"/>
        </w:numPr>
        <w:ind w:left="2154" w:hanging="357"/>
        <w:contextualSpacing w:val="0"/>
        <w:jc w:val="left"/>
      </w:pPr>
      <w:r>
        <w:t>řešení vystrojení předávacího místa v případech, kdy předávací místo není v majetku Hlavního města Prahy, respektive ve správě PVS</w:t>
      </w:r>
    </w:p>
    <w:p w14:paraId="20755C9E" w14:textId="77777777" w:rsidR="00FB7557" w:rsidRDefault="00FB7557" w:rsidP="0092482E">
      <w:pPr>
        <w:pStyle w:val="Odstavecseseznamem"/>
        <w:numPr>
          <w:ilvl w:val="2"/>
          <w:numId w:val="25"/>
        </w:numPr>
        <w:ind w:left="2154" w:hanging="357"/>
        <w:contextualSpacing w:val="0"/>
        <w:jc w:val="left"/>
      </w:pPr>
      <w:r>
        <w:t>řešení zabezpečení předávacího místa v případech, kdy předávací místo není v majetku Hlavního města Prahy, respektive ve správě PVS</w:t>
      </w:r>
    </w:p>
    <w:p w14:paraId="516EE78C" w14:textId="77777777" w:rsidR="00FB7557" w:rsidRDefault="00FB7557" w:rsidP="0092482E">
      <w:pPr>
        <w:pStyle w:val="Odstavecseseznamem"/>
        <w:numPr>
          <w:ilvl w:val="2"/>
          <w:numId w:val="25"/>
        </w:numPr>
        <w:ind w:left="2154" w:hanging="357"/>
        <w:contextualSpacing w:val="0"/>
        <w:jc w:val="left"/>
      </w:pPr>
      <w:r>
        <w:t xml:space="preserve">ostatní okolnosti vzešlé z jednání </w:t>
      </w:r>
    </w:p>
    <w:p w14:paraId="4F8AA6FD" w14:textId="40A1E054" w:rsidR="00C74565" w:rsidRDefault="00C74565" w:rsidP="000C7E6B">
      <w:pPr>
        <w:pStyle w:val="Odstavecseseznamem"/>
        <w:numPr>
          <w:ilvl w:val="0"/>
          <w:numId w:val="16"/>
        </w:numPr>
        <w:ind w:left="1434" w:hanging="357"/>
      </w:pPr>
      <w:r>
        <w:t xml:space="preserve">účast při jednání s navazujícími vlastníky/provozovateli provozně související infrastruktury u těch předávacích míst, kde </w:t>
      </w:r>
      <w:r w:rsidRPr="00185268">
        <w:t>je pitná voda předávána vlastníku provozně související infrastruktury, jenž se nachází na území Hlavního města Prahy</w:t>
      </w:r>
      <w:r>
        <w:t>, přičemž případné individuální úpravy smluvních dokumentů lze předpokládat v rozsahu uvedeném v bodě b)</w:t>
      </w:r>
    </w:p>
    <w:p w14:paraId="43A23C87" w14:textId="1C199B47" w:rsidR="007C7A1B" w:rsidRDefault="007C7A1B" w:rsidP="000C7E6B">
      <w:pPr>
        <w:pStyle w:val="Odstavecseseznamem"/>
        <w:numPr>
          <w:ilvl w:val="0"/>
          <w:numId w:val="16"/>
        </w:numPr>
        <w:ind w:left="1434" w:hanging="357"/>
      </w:pPr>
      <w:r>
        <w:t>právní podpora při jednání o případném nabývání jednotlivých částí tvořící předávací místo, tj., kdy předávací místo, či jeho část bude nabyta do majetku Hlavního města Prahy</w:t>
      </w:r>
      <w:r w:rsidR="00A35685">
        <w:t>.</w:t>
      </w:r>
    </w:p>
    <w:p w14:paraId="0843D3E5" w14:textId="2A9E75CA" w:rsidR="00A35685" w:rsidRDefault="00A35685" w:rsidP="000C7E6B">
      <w:pPr>
        <w:pStyle w:val="Odstavecseseznamem"/>
        <w:numPr>
          <w:ilvl w:val="0"/>
          <w:numId w:val="16"/>
        </w:numPr>
        <w:ind w:left="1434" w:hanging="357"/>
      </w:pPr>
      <w:r>
        <w:t>právní podpora ve věci vyhotovení smluvních dokumentů nezbytných pro nabytí (úplatném či bezúplatném) části či celého předávacího místa do majetku Hlavního města Prahy, respektive do správy PVS.</w:t>
      </w:r>
    </w:p>
    <w:p w14:paraId="099EDDCE" w14:textId="77777777" w:rsidR="007316D3" w:rsidRDefault="007316D3" w:rsidP="007316D3"/>
    <w:p w14:paraId="27B1B840" w14:textId="60E1809C" w:rsidR="008A5F0C" w:rsidRDefault="008A5F0C" w:rsidP="00D66A61">
      <w:pPr>
        <w:pStyle w:val="Odstavecseseznamem"/>
        <w:numPr>
          <w:ilvl w:val="0"/>
          <w:numId w:val="16"/>
        </w:numPr>
        <w:ind w:left="1434" w:hanging="357"/>
      </w:pPr>
      <w:r>
        <w:t>jednání s oborovými regulátory v případě potřeby znovu posouzení upravených vzorových smluvních dokumentů vyhotovených v rámci Koncepce</w:t>
      </w:r>
      <w:r w:rsidR="009F5010">
        <w:t>.</w:t>
      </w:r>
    </w:p>
    <w:p w14:paraId="67ECB149" w14:textId="2129A7E7" w:rsidR="008C0606" w:rsidRDefault="008C0606" w:rsidP="00D66A61">
      <w:pPr>
        <w:pStyle w:val="Odstavecseseznamem"/>
        <w:numPr>
          <w:ilvl w:val="0"/>
          <w:numId w:val="16"/>
        </w:numPr>
        <w:ind w:left="1434" w:hanging="357"/>
      </w:pPr>
      <w:r>
        <w:t>právní část pasportizace předávacích míst jak pro předávací místa dodávající pitnou vodu mimo území, tak i pro předávací místa uvnitř území hlavního města Prahy.</w:t>
      </w:r>
    </w:p>
    <w:p w14:paraId="25E276BA" w14:textId="7F9E7DD5" w:rsidR="005F1DAF" w:rsidRDefault="005F1DAF" w:rsidP="00D66A61">
      <w:pPr>
        <w:pStyle w:val="Odstavecseseznamem"/>
        <w:numPr>
          <w:ilvl w:val="0"/>
          <w:numId w:val="16"/>
        </w:numPr>
        <w:ind w:left="1434" w:hanging="357"/>
      </w:pPr>
      <w:r>
        <w:t>Poradenství týkající se způsobu zveřejňování údajů a dat s ohledem na skutečnost, že infrastruktura vodovodů Hlavního města Prahy je kritickou infrastrukturou dle zákona</w:t>
      </w:r>
      <w:r w:rsidRPr="00E427E0">
        <w:t xml:space="preserve"> č. 240/2000 Sb., o krizovém řízení</w:t>
      </w:r>
      <w:r>
        <w:t>.</w:t>
      </w:r>
    </w:p>
    <w:p w14:paraId="652F46D5" w14:textId="77777777" w:rsidR="007A366F" w:rsidRDefault="007A366F" w:rsidP="00D66A61">
      <w:pPr>
        <w:pStyle w:val="Odstavecseseznamem"/>
        <w:numPr>
          <w:ilvl w:val="0"/>
          <w:numId w:val="16"/>
        </w:numPr>
        <w:ind w:left="1434" w:hanging="357"/>
      </w:pPr>
      <w:r>
        <w:t>právní podpora při tvorbě a aktualizaci:</w:t>
      </w:r>
    </w:p>
    <w:p w14:paraId="61BD492C" w14:textId="77777777" w:rsidR="007A366F" w:rsidRDefault="007A366F" w:rsidP="00D66A61">
      <w:pPr>
        <w:pStyle w:val="Odstavecseseznamem"/>
        <w:numPr>
          <w:ilvl w:val="1"/>
          <w:numId w:val="16"/>
        </w:numPr>
        <w:ind w:left="2154" w:hanging="357"/>
        <w:contextualSpacing w:val="0"/>
      </w:pPr>
      <w:r>
        <w:t xml:space="preserve">4 </w:t>
      </w:r>
      <w:proofErr w:type="spellStart"/>
      <w:r>
        <w:t>stranné</w:t>
      </w:r>
      <w:proofErr w:type="spellEnd"/>
      <w:r>
        <w:t xml:space="preserve"> smlouvy „</w:t>
      </w:r>
      <w:r w:rsidRPr="002F0204">
        <w:t>Smlouva o spolupráci při dodávkách předané vody a provozování vodovodů</w:t>
      </w:r>
      <w:r>
        <w:t>“ uzavřené</w:t>
      </w:r>
      <w:r w:rsidRPr="002F0204">
        <w:t xml:space="preserve"> </w:t>
      </w:r>
      <w:r>
        <w:t xml:space="preserve">mezi Pražskou vodohospodářskou společností a.s., Želivskou provozní, a.s., Vodou Káraný, a.s., a Pražskými vodovody a kanalizacemi, a.s. </w:t>
      </w:r>
    </w:p>
    <w:p w14:paraId="35ACF720" w14:textId="4E90BB6F" w:rsidR="007A366F" w:rsidRDefault="007A366F" w:rsidP="00D66A61">
      <w:pPr>
        <w:pStyle w:val="Odstavecseseznamem"/>
        <w:numPr>
          <w:ilvl w:val="1"/>
          <w:numId w:val="16"/>
        </w:numPr>
        <w:ind w:left="2154" w:hanging="357"/>
        <w:contextualSpacing w:val="0"/>
      </w:pPr>
      <w:r>
        <w:t>dohod vlastníků provozně souvisejících vodovodů jež má Pražská vodohospodářská společnost a.s. uzavřené s </w:t>
      </w:r>
      <w:r w:rsidR="00235256" w:rsidRPr="00235256">
        <w:t>VODA Želivka, a.s.</w:t>
      </w:r>
      <w:r>
        <w:t xml:space="preserve"> a Zdrojem pitné vody Káraný, a.s. a na ni navazující dohody o komunikaci provozovatelů provozně souvisejících vodovodů</w:t>
      </w:r>
      <w:r w:rsidR="0034152A">
        <w:t>,</w:t>
      </w:r>
      <w:r>
        <w:t xml:space="preserve"> uzavřené mezi společnostmi Pražskou vodohospodářskou společností a.s., Želivskou provozní, a.s., a Pražskými vodovody a kanalizacemi, a.s.</w:t>
      </w:r>
    </w:p>
    <w:p w14:paraId="0C044E47" w14:textId="217371C2" w:rsidR="005168A8" w:rsidRPr="007A366F" w:rsidRDefault="007A366F" w:rsidP="00D66A61">
      <w:pPr>
        <w:pStyle w:val="Odstavecseseznamem"/>
        <w:numPr>
          <w:ilvl w:val="1"/>
          <w:numId w:val="16"/>
        </w:numPr>
        <w:ind w:left="2154" w:hanging="357"/>
        <w:contextualSpacing w:val="0"/>
      </w:pPr>
      <w:r>
        <w:t>smluv o dodávkách pitné vody mezi provozovateli</w:t>
      </w:r>
      <w:r w:rsidR="0034152A">
        <w:t>,</w:t>
      </w:r>
      <w:r>
        <w:t xml:space="preserve"> jenž má Pražská vodohospodářská společnost a.s. uzavřené s Želivskou provozní, a.s., Vodou Káraný, a.s. a Pražskými vodovody a kanalizacemi</w:t>
      </w:r>
      <w:r w:rsidR="0034152A">
        <w:t>,</w:t>
      </w:r>
      <w:r>
        <w:t xml:space="preserve"> a.s.</w:t>
      </w:r>
    </w:p>
    <w:p w14:paraId="67526459" w14:textId="47681C55" w:rsidR="00D24656" w:rsidRPr="006557D8" w:rsidRDefault="00D24656" w:rsidP="007A366F">
      <w:r w:rsidRPr="006557D8">
        <w:t>společně jen „</w:t>
      </w:r>
      <w:r w:rsidRPr="007A366F">
        <w:rPr>
          <w:b/>
          <w:bCs/>
        </w:rPr>
        <w:t>Objednané služby</w:t>
      </w:r>
      <w:r w:rsidRPr="006557D8">
        <w:t>“)</w:t>
      </w:r>
    </w:p>
    <w:p w14:paraId="5EE08BF6" w14:textId="7E1C193A" w:rsidR="00AC33E5" w:rsidRPr="00AC33E5" w:rsidRDefault="00AC33E5" w:rsidP="006E373C">
      <w:pPr>
        <w:pStyle w:val="Odstavecseseznamem"/>
        <w:numPr>
          <w:ilvl w:val="0"/>
          <w:numId w:val="24"/>
        </w:numPr>
      </w:pPr>
      <w:r w:rsidRPr="00042975">
        <w:rPr>
          <w:b/>
          <w:bCs/>
        </w:rPr>
        <w:t xml:space="preserve">Služby nad rámec </w:t>
      </w:r>
      <w:r w:rsidR="00D24656" w:rsidRPr="00042975">
        <w:rPr>
          <w:b/>
          <w:bCs/>
        </w:rPr>
        <w:t>O</w:t>
      </w:r>
      <w:r w:rsidRPr="00042975">
        <w:rPr>
          <w:b/>
          <w:bCs/>
        </w:rPr>
        <w:t>bjednaných služeb</w:t>
      </w:r>
      <w:r w:rsidR="0005579F">
        <w:t xml:space="preserve"> </w:t>
      </w:r>
      <w:r w:rsidR="007E23E2">
        <w:t xml:space="preserve">na základě </w:t>
      </w:r>
      <w:r w:rsidR="00010F1C">
        <w:t xml:space="preserve">pokynů </w:t>
      </w:r>
      <w:r w:rsidR="0034152A">
        <w:t>Klienta</w:t>
      </w:r>
      <w:r w:rsidR="0034152A" w:rsidRPr="00AC33E5">
        <w:t xml:space="preserve"> </w:t>
      </w:r>
      <w:r w:rsidRPr="00AC33E5">
        <w:t>učiněných postupem stanoveným v Podmínkách poskytování právních služeb</w:t>
      </w:r>
      <w:r w:rsidR="007E23E2">
        <w:t>, není-li uzavřena samostatná smlouva</w:t>
      </w:r>
      <w:r w:rsidRPr="00AC33E5">
        <w:t>.</w:t>
      </w:r>
    </w:p>
    <w:p w14:paraId="67665034" w14:textId="1D102ABA" w:rsidR="00EF4263" w:rsidRDefault="00AC33E5" w:rsidP="003E0BB4">
      <w:bookmarkStart w:id="1" w:name="_Ref464769371"/>
      <w:r w:rsidRPr="00AC33E5">
        <w:rPr>
          <w:b/>
          <w:bCs/>
        </w:rPr>
        <w:t>Odměna</w:t>
      </w:r>
      <w:r>
        <w:t xml:space="preserve">. </w:t>
      </w:r>
      <w:r w:rsidR="006C1A1B">
        <w:t>Z</w:t>
      </w:r>
      <w:r>
        <w:t>a poskytování Služeb</w:t>
      </w:r>
      <w:r w:rsidR="00C23E89">
        <w:t xml:space="preserve"> </w:t>
      </w:r>
      <w:r>
        <w:t>náleží</w:t>
      </w:r>
      <w:r w:rsidR="00E34F43">
        <w:t xml:space="preserve"> Poradci</w:t>
      </w:r>
      <w:r w:rsidRPr="009C4408">
        <w:t xml:space="preserve"> </w:t>
      </w:r>
      <w:r w:rsidRPr="003C470A">
        <w:t>hodinová odměna</w:t>
      </w:r>
      <w:r w:rsidR="0005579F">
        <w:t>, jejíž sazba</w:t>
      </w:r>
      <w:r w:rsidRPr="009C4408">
        <w:t xml:space="preserve"> činí</w:t>
      </w:r>
      <w:r>
        <w:t xml:space="preserve"> ke dni uzavření této Smlouvy</w:t>
      </w:r>
      <w:r w:rsidRPr="009C4408">
        <w:t xml:space="preserve"> </w:t>
      </w:r>
      <w:r w:rsidR="00101C26">
        <w:t xml:space="preserve">1.390 </w:t>
      </w:r>
      <w:r w:rsidRPr="00042975">
        <w:t>Kč</w:t>
      </w:r>
      <w:r w:rsidR="00A6459F">
        <w:t xml:space="preserve"> bez DPH</w:t>
      </w:r>
      <w:r w:rsidRPr="008B6048">
        <w:t xml:space="preserve"> + DPH.</w:t>
      </w:r>
      <w:r w:rsidRPr="009C4408" w:rsidDel="00D9459B">
        <w:t xml:space="preserve"> </w:t>
      </w:r>
      <w:r w:rsidRPr="009C4408">
        <w:t>Odměna se vypočítává za každou započatou čtvrthodinu poskytování Služeb</w:t>
      </w:r>
      <w:r w:rsidR="00A6459F">
        <w:t xml:space="preserve">, poskytnutých kterýmkoliv členem právního týmu </w:t>
      </w:r>
      <w:r w:rsidR="00580515">
        <w:t>Poradce</w:t>
      </w:r>
      <w:r w:rsidRPr="00492BC8">
        <w:rPr>
          <w:rFonts w:cstheme="minorHAnsi"/>
        </w:rPr>
        <w:t>.</w:t>
      </w:r>
      <w:r w:rsidRPr="009C4408">
        <w:t xml:space="preserve"> </w:t>
      </w:r>
      <w:bookmarkEnd w:id="1"/>
      <w:r w:rsidR="00F363D2">
        <w:t>D</w:t>
      </w:r>
      <w:r w:rsidR="00EF4263">
        <w:t xml:space="preserve">ále </w:t>
      </w:r>
      <w:r w:rsidR="00E34F43">
        <w:t>Poradci</w:t>
      </w:r>
      <w:r w:rsidR="00F363D2">
        <w:t xml:space="preserve"> </w:t>
      </w:r>
      <w:r w:rsidR="00EF4263">
        <w:t>náleží náhrada nákladů v souladu s</w:t>
      </w:r>
      <w:r w:rsidR="00497404">
        <w:t> </w:t>
      </w:r>
      <w:r w:rsidR="00EF4263">
        <w:t>čl</w:t>
      </w:r>
      <w:r w:rsidR="00497404">
        <w:t xml:space="preserve">. </w:t>
      </w:r>
      <w:r w:rsidR="00EF4263">
        <w:fldChar w:fldCharType="begin"/>
      </w:r>
      <w:r w:rsidR="00EF4263">
        <w:instrText xml:space="preserve"> REF _Ref463902445 \n \h </w:instrText>
      </w:r>
      <w:r w:rsidR="00EF4263">
        <w:fldChar w:fldCharType="separate"/>
      </w:r>
      <w:r w:rsidR="00EC0D35">
        <w:t>2</w:t>
      </w:r>
      <w:r w:rsidR="00EF4263">
        <w:fldChar w:fldCharType="end"/>
      </w:r>
      <w:r w:rsidR="00EF4263">
        <w:t xml:space="preserve"> Podmínek.</w:t>
      </w:r>
    </w:p>
    <w:p w14:paraId="5B1FD40C" w14:textId="03E8DAEE" w:rsidR="005B1240" w:rsidRPr="00AE6988" w:rsidRDefault="00E34F43" w:rsidP="00AE6988">
      <w:r>
        <w:rPr>
          <w:b/>
          <w:bCs/>
        </w:rPr>
        <w:t>P</w:t>
      </w:r>
      <w:r w:rsidR="005B1240" w:rsidRPr="00AE6988">
        <w:rPr>
          <w:b/>
          <w:bCs/>
        </w:rPr>
        <w:t>ovinnosti</w:t>
      </w:r>
      <w:r>
        <w:rPr>
          <w:b/>
          <w:bCs/>
        </w:rPr>
        <w:t xml:space="preserve"> Klienta</w:t>
      </w:r>
      <w:r w:rsidR="005B1240">
        <w:t xml:space="preserve">. </w:t>
      </w:r>
      <w:r>
        <w:t>Klient se zavazuje</w:t>
      </w:r>
      <w:r w:rsidR="005B1240" w:rsidRPr="009C4408">
        <w:t xml:space="preserve"> </w:t>
      </w:r>
      <w:r w:rsidR="00497404" w:rsidRPr="009C4408">
        <w:t xml:space="preserve">odebrat </w:t>
      </w:r>
      <w:r w:rsidR="005B1240" w:rsidRPr="009C4408">
        <w:t xml:space="preserve">od </w:t>
      </w:r>
      <w:r>
        <w:t>Poradce</w:t>
      </w:r>
      <w:r w:rsidR="005B1240" w:rsidRPr="009C4408">
        <w:t xml:space="preserve"> </w:t>
      </w:r>
      <w:r w:rsidR="00010F1C">
        <w:t>poptané</w:t>
      </w:r>
      <w:r w:rsidR="00010F1C" w:rsidRPr="009C4408">
        <w:t xml:space="preserve"> </w:t>
      </w:r>
      <w:r w:rsidR="005B1240" w:rsidRPr="009C4408">
        <w:t xml:space="preserve">Služby, </w:t>
      </w:r>
      <w:r w:rsidR="00497404" w:rsidRPr="009C4408">
        <w:t xml:space="preserve">zaplatit </w:t>
      </w:r>
      <w:r w:rsidR="00497404">
        <w:t xml:space="preserve">Poradci </w:t>
      </w:r>
      <w:r w:rsidR="005B1240" w:rsidRPr="009C4408">
        <w:t xml:space="preserve">za dodané Služby sjednanou odměnu a náhradu nákladů dle čl. </w:t>
      </w:r>
      <w:r w:rsidR="00497404">
        <w:fldChar w:fldCharType="begin"/>
      </w:r>
      <w:r w:rsidR="00497404">
        <w:instrText xml:space="preserve"> REF _Ref463902445 \n \h </w:instrText>
      </w:r>
      <w:r w:rsidR="00497404">
        <w:fldChar w:fldCharType="separate"/>
      </w:r>
      <w:r w:rsidR="00EC0D35">
        <w:t>2</w:t>
      </w:r>
      <w:r w:rsidR="00497404">
        <w:fldChar w:fldCharType="end"/>
      </w:r>
      <w:r w:rsidR="005B1240" w:rsidRPr="009C4408">
        <w:t xml:space="preserve"> </w:t>
      </w:r>
      <w:r w:rsidR="00336AA3">
        <w:t>Podmínek</w:t>
      </w:r>
      <w:r w:rsidR="005B1240" w:rsidRPr="009C4408">
        <w:t xml:space="preserve"> a poskytnout </w:t>
      </w:r>
      <w:r>
        <w:t>Poradci</w:t>
      </w:r>
      <w:r w:rsidR="005B1240" w:rsidRPr="009C4408">
        <w:t xml:space="preserve"> řádnou součinnost zejména dle čl. </w:t>
      </w:r>
      <w:r w:rsidR="00497404">
        <w:fldChar w:fldCharType="begin"/>
      </w:r>
      <w:r w:rsidR="00497404">
        <w:instrText xml:space="preserve"> REF _Ref57107744 \n \h </w:instrText>
      </w:r>
      <w:r w:rsidR="00497404">
        <w:fldChar w:fldCharType="separate"/>
      </w:r>
      <w:r w:rsidR="00EC0D35">
        <w:t>5</w:t>
      </w:r>
      <w:r w:rsidR="00497404">
        <w:fldChar w:fldCharType="end"/>
      </w:r>
      <w:r w:rsidR="005B1240" w:rsidRPr="009C4408">
        <w:t xml:space="preserve"> </w:t>
      </w:r>
      <w:r w:rsidR="00336AA3">
        <w:t>Podmínek</w:t>
      </w:r>
      <w:r w:rsidR="005B1240" w:rsidRPr="009C4408">
        <w:t>.</w:t>
      </w:r>
    </w:p>
    <w:p w14:paraId="6F16C58B" w14:textId="1700B544" w:rsidR="00B40CBE" w:rsidRPr="006C3E8E" w:rsidRDefault="005B1240" w:rsidP="003E0BB4">
      <w:pPr>
        <w:rPr>
          <w:b/>
        </w:rPr>
      </w:pPr>
      <w:r>
        <w:rPr>
          <w:b/>
          <w:bCs/>
        </w:rPr>
        <w:t>F</w:t>
      </w:r>
      <w:r w:rsidR="00AC33E5" w:rsidRPr="00AC33E5">
        <w:rPr>
          <w:b/>
          <w:bCs/>
        </w:rPr>
        <w:t>akturace</w:t>
      </w:r>
      <w:r w:rsidR="00AC33E5">
        <w:t xml:space="preserve">. </w:t>
      </w:r>
      <w:r w:rsidR="00B40CBE" w:rsidRPr="009C4408">
        <w:t>Vyúčtování poskytnutých Služeb bude</w:t>
      </w:r>
      <w:r w:rsidR="00B40CBE">
        <w:t xml:space="preserve"> </w:t>
      </w:r>
      <w:r w:rsidR="00B40CBE" w:rsidRPr="009C4408">
        <w:t>prováděno měsíčně, a to vždy zpětně</w:t>
      </w:r>
      <w:r w:rsidR="00B40CBE">
        <w:t xml:space="preserve">. </w:t>
      </w:r>
      <w:r w:rsidR="002137B1">
        <w:t>F</w:t>
      </w:r>
      <w:r w:rsidR="00EF4263" w:rsidRPr="00824712">
        <w:t>aktury</w:t>
      </w:r>
      <w:r w:rsidR="002137B1">
        <w:t xml:space="preserve"> </w:t>
      </w:r>
      <w:r w:rsidR="00EF4263" w:rsidRPr="00824712">
        <w:t xml:space="preserve">bude </w:t>
      </w:r>
      <w:r w:rsidR="00E34F43">
        <w:t xml:space="preserve">Poradce </w:t>
      </w:r>
      <w:r w:rsidR="00EF4263" w:rsidRPr="00824712">
        <w:t>zasílat</w:t>
      </w:r>
      <w:r w:rsidR="00E34F43">
        <w:t xml:space="preserve"> Klientovi</w:t>
      </w:r>
      <w:r w:rsidR="00EF4263" w:rsidRPr="00824712">
        <w:t xml:space="preserve"> pouze elektronicky na e-mailovou adresu: </w:t>
      </w:r>
      <w:r w:rsidR="005E4A29">
        <w:t>f</w:t>
      </w:r>
      <w:r w:rsidR="003D48D4" w:rsidRPr="003D48D4">
        <w:t>akturace@pvs.cz.</w:t>
      </w:r>
      <w:r w:rsidR="00A6459F" w:rsidRPr="00A6459F">
        <w:t xml:space="preserve"> </w:t>
      </w:r>
      <w:r w:rsidR="00A6459F">
        <w:t xml:space="preserve">Smluvní strany souhlasí s vystavováním a používáním elektronických daňových dokladů, přičemž tento souhlas může kterákoliv ze </w:t>
      </w:r>
      <w:r w:rsidR="0034152A">
        <w:t xml:space="preserve">Smluvních </w:t>
      </w:r>
      <w:r w:rsidR="00A6459F">
        <w:t>stran kdykoliv odvolat.</w:t>
      </w:r>
    </w:p>
    <w:p w14:paraId="57A568FE" w14:textId="758B5A1A" w:rsidR="00EF4263" w:rsidRDefault="000C271A" w:rsidP="003E0BB4">
      <w:r w:rsidRPr="00EF4263">
        <w:rPr>
          <w:b/>
          <w:bCs/>
        </w:rPr>
        <w:t>Kontakty</w:t>
      </w:r>
      <w:r w:rsidR="00EF4263">
        <w:rPr>
          <w:b/>
          <w:bCs/>
        </w:rPr>
        <w:t xml:space="preserve">. </w:t>
      </w:r>
      <w:r w:rsidR="00E34F43">
        <w:t>Klientova</w:t>
      </w:r>
      <w:r w:rsidR="004272D4">
        <w:t xml:space="preserve"> </w:t>
      </w:r>
      <w:r w:rsidR="004272D4">
        <w:rPr>
          <w:szCs w:val="22"/>
        </w:rPr>
        <w:t>d</w:t>
      </w:r>
      <w:r w:rsidR="00EF4263" w:rsidRPr="009C4408">
        <w:rPr>
          <w:szCs w:val="22"/>
        </w:rPr>
        <w:t>oručovací</w:t>
      </w:r>
      <w:r w:rsidR="00EF4263" w:rsidRPr="009C4408">
        <w:t xml:space="preserve"> adresa pro písemný styk</w:t>
      </w:r>
      <w:r w:rsidR="00EF4263">
        <w:t xml:space="preserve"> je </w:t>
      </w:r>
      <w:r w:rsidR="00EF4263" w:rsidRPr="00EF4263">
        <w:t>uvedena v záhlaví této Smlouvy</w:t>
      </w:r>
      <w:r w:rsidR="004272D4">
        <w:t>.</w:t>
      </w:r>
    </w:p>
    <w:p w14:paraId="7FB9D015" w14:textId="71E9E5AF" w:rsidR="00EF4263" w:rsidRPr="00EF4263" w:rsidRDefault="00EF4263" w:rsidP="003E0BB4">
      <w:r w:rsidRPr="00EF4263">
        <w:lastRenderedPageBreak/>
        <w:t>Komunikací s </w:t>
      </w:r>
      <w:r w:rsidR="000A6020">
        <w:t>Klientem</w:t>
      </w:r>
      <w:r w:rsidR="005D759E" w:rsidRPr="005D759E">
        <w:t xml:space="preserve"> </w:t>
      </w:r>
      <w:r w:rsidR="005D759E">
        <w:t>a přijímáním</w:t>
      </w:r>
      <w:r w:rsidR="005D759E" w:rsidRPr="007E23E2">
        <w:t xml:space="preserve"> </w:t>
      </w:r>
      <w:r w:rsidR="00010F1C">
        <w:t xml:space="preserve">dalších Pokynů </w:t>
      </w:r>
      <w:r w:rsidRPr="00EF4263">
        <w:t xml:space="preserve">jsou za </w:t>
      </w:r>
      <w:r w:rsidR="000A6020">
        <w:t>Poradce</w:t>
      </w:r>
      <w:r w:rsidRPr="00EF4263">
        <w:t xml:space="preserve"> pověřen</w:t>
      </w:r>
      <w:r w:rsidR="004272D4">
        <w:t>é</w:t>
      </w:r>
      <w:r w:rsidRPr="00EF4263">
        <w:t xml:space="preserve"> následující osoby:</w:t>
      </w:r>
    </w:p>
    <w:tbl>
      <w:tblPr>
        <w:tblW w:w="9883" w:type="dxa"/>
        <w:tblInd w:w="-5" w:type="dxa"/>
        <w:tblBorders>
          <w:insideH w:val="single" w:sz="4" w:space="0" w:color="auto"/>
        </w:tblBorders>
        <w:tblCellMar>
          <w:left w:w="70" w:type="dxa"/>
          <w:right w:w="70" w:type="dxa"/>
        </w:tblCellMar>
        <w:tblLook w:val="0000" w:firstRow="0" w:lastRow="0" w:firstColumn="0" w:lastColumn="0" w:noHBand="0" w:noVBand="0"/>
      </w:tblPr>
      <w:tblGrid>
        <w:gridCol w:w="3549"/>
        <w:gridCol w:w="1988"/>
        <w:gridCol w:w="4346"/>
      </w:tblGrid>
      <w:tr w:rsidR="00FB7B27" w:rsidRPr="009C4408" w14:paraId="5F95BAE7" w14:textId="77777777" w:rsidTr="00B20919">
        <w:trPr>
          <w:trHeight w:val="355"/>
        </w:trPr>
        <w:tc>
          <w:tcPr>
            <w:tcW w:w="3549" w:type="dxa"/>
            <w:vAlign w:val="center"/>
          </w:tcPr>
          <w:p w14:paraId="1670A07B" w14:textId="77777777" w:rsidR="00EF4263" w:rsidRPr="00AE6988" w:rsidRDefault="00EF4263" w:rsidP="003E0BB4">
            <w:pPr>
              <w:pStyle w:val="RLTabulka"/>
              <w:spacing w:line="340" w:lineRule="exact"/>
              <w:rPr>
                <w:b/>
                <w:bCs/>
              </w:rPr>
            </w:pPr>
            <w:r w:rsidRPr="00AE6988">
              <w:rPr>
                <w:b/>
                <w:bCs/>
              </w:rPr>
              <w:t>Jméno a příjmení:</w:t>
            </w:r>
          </w:p>
        </w:tc>
        <w:tc>
          <w:tcPr>
            <w:tcW w:w="1988" w:type="dxa"/>
            <w:vAlign w:val="center"/>
          </w:tcPr>
          <w:p w14:paraId="79C9430E" w14:textId="77777777" w:rsidR="00EF4263" w:rsidRPr="00AE6988" w:rsidRDefault="00EF4263" w:rsidP="003E0BB4">
            <w:pPr>
              <w:pStyle w:val="RLTabulka"/>
              <w:spacing w:line="340" w:lineRule="exact"/>
              <w:rPr>
                <w:b/>
                <w:bCs/>
              </w:rPr>
            </w:pPr>
            <w:r w:rsidRPr="00AE6988">
              <w:rPr>
                <w:b/>
                <w:bCs/>
              </w:rPr>
              <w:t>Telefon:</w:t>
            </w:r>
          </w:p>
        </w:tc>
        <w:tc>
          <w:tcPr>
            <w:tcW w:w="4346" w:type="dxa"/>
            <w:vAlign w:val="center"/>
          </w:tcPr>
          <w:p w14:paraId="391E6F04" w14:textId="77777777" w:rsidR="00EF4263" w:rsidRPr="00AE6988" w:rsidRDefault="00EF4263" w:rsidP="003E0BB4">
            <w:pPr>
              <w:pStyle w:val="RLTabulka"/>
              <w:spacing w:line="340" w:lineRule="exact"/>
              <w:rPr>
                <w:b/>
                <w:bCs/>
              </w:rPr>
            </w:pPr>
            <w:r w:rsidRPr="00AE6988">
              <w:rPr>
                <w:b/>
                <w:bCs/>
              </w:rPr>
              <w:t>E-mail:</w:t>
            </w:r>
          </w:p>
        </w:tc>
      </w:tr>
    </w:tbl>
    <w:tbl>
      <w:tblPr>
        <w:tblStyle w:val="TableGrid"/>
        <w:tblW w:w="9899" w:type="dxa"/>
        <w:tblInd w:w="-19" w:type="dxa"/>
        <w:tblCellMar>
          <w:bottom w:w="54" w:type="dxa"/>
          <w:right w:w="115" w:type="dxa"/>
        </w:tblCellMar>
        <w:tblLook w:val="04A0" w:firstRow="1" w:lastRow="0" w:firstColumn="1" w:lastColumn="0" w:noHBand="0" w:noVBand="1"/>
      </w:tblPr>
      <w:tblGrid>
        <w:gridCol w:w="3634"/>
        <w:gridCol w:w="1988"/>
        <w:gridCol w:w="4277"/>
      </w:tblGrid>
      <w:tr w:rsidR="00F80B79" w14:paraId="1A3E8885" w14:textId="77777777" w:rsidTr="000F1822">
        <w:trPr>
          <w:trHeight w:val="430"/>
        </w:trPr>
        <w:tc>
          <w:tcPr>
            <w:tcW w:w="3634" w:type="dxa"/>
            <w:tcBorders>
              <w:top w:val="single" w:sz="4" w:space="0" w:color="000000"/>
              <w:left w:val="nil"/>
              <w:bottom w:val="single" w:sz="4" w:space="0" w:color="000000"/>
              <w:right w:val="nil"/>
            </w:tcBorders>
            <w:vAlign w:val="bottom"/>
          </w:tcPr>
          <w:p w14:paraId="34085F9E" w14:textId="3C4F1BC3" w:rsidR="00F80B79" w:rsidRDefault="00F80B79" w:rsidP="000F1822">
            <w:pPr>
              <w:spacing w:after="0" w:line="259" w:lineRule="auto"/>
              <w:ind w:left="84"/>
              <w:jc w:val="left"/>
            </w:pPr>
          </w:p>
        </w:tc>
        <w:tc>
          <w:tcPr>
            <w:tcW w:w="1988" w:type="dxa"/>
            <w:tcBorders>
              <w:top w:val="single" w:sz="4" w:space="0" w:color="000000"/>
              <w:left w:val="nil"/>
              <w:bottom w:val="single" w:sz="4" w:space="0" w:color="000000"/>
              <w:right w:val="nil"/>
            </w:tcBorders>
          </w:tcPr>
          <w:p w14:paraId="4049043E" w14:textId="4D1867B3" w:rsidR="00F80B79" w:rsidRDefault="00F80B79" w:rsidP="000F1822">
            <w:pPr>
              <w:spacing w:after="0" w:line="259" w:lineRule="auto"/>
              <w:jc w:val="left"/>
            </w:pPr>
          </w:p>
        </w:tc>
        <w:tc>
          <w:tcPr>
            <w:tcW w:w="4277" w:type="dxa"/>
            <w:tcBorders>
              <w:top w:val="single" w:sz="4" w:space="0" w:color="000000"/>
              <w:left w:val="nil"/>
              <w:bottom w:val="single" w:sz="4" w:space="0" w:color="000000"/>
              <w:right w:val="nil"/>
            </w:tcBorders>
          </w:tcPr>
          <w:p w14:paraId="4C34A22D" w14:textId="7E4235D7" w:rsidR="00F80B79" w:rsidRDefault="00F80B79" w:rsidP="000F1822">
            <w:pPr>
              <w:spacing w:after="0" w:line="259" w:lineRule="auto"/>
              <w:jc w:val="left"/>
            </w:pPr>
          </w:p>
        </w:tc>
      </w:tr>
      <w:tr w:rsidR="00F80B79" w14:paraId="427E6BB8" w14:textId="77777777" w:rsidTr="000F1822">
        <w:trPr>
          <w:trHeight w:val="432"/>
        </w:trPr>
        <w:tc>
          <w:tcPr>
            <w:tcW w:w="3634" w:type="dxa"/>
            <w:tcBorders>
              <w:top w:val="single" w:sz="4" w:space="0" w:color="000000"/>
              <w:left w:val="nil"/>
              <w:bottom w:val="single" w:sz="4" w:space="0" w:color="000000"/>
              <w:right w:val="nil"/>
            </w:tcBorders>
            <w:vAlign w:val="bottom"/>
          </w:tcPr>
          <w:p w14:paraId="6C080691" w14:textId="0DD86D7C" w:rsidR="00F80B79" w:rsidRDefault="00F80B79" w:rsidP="000F1822">
            <w:pPr>
              <w:spacing w:after="0" w:line="259" w:lineRule="auto"/>
              <w:ind w:left="84"/>
              <w:jc w:val="left"/>
            </w:pPr>
          </w:p>
        </w:tc>
        <w:tc>
          <w:tcPr>
            <w:tcW w:w="1988" w:type="dxa"/>
            <w:tcBorders>
              <w:top w:val="single" w:sz="4" w:space="0" w:color="000000"/>
              <w:left w:val="nil"/>
              <w:bottom w:val="single" w:sz="4" w:space="0" w:color="000000"/>
              <w:right w:val="nil"/>
            </w:tcBorders>
            <w:vAlign w:val="bottom"/>
          </w:tcPr>
          <w:p w14:paraId="0AF0E7FC" w14:textId="1F7CB27F" w:rsidR="00F80B79" w:rsidRDefault="00F80B79" w:rsidP="000F1822">
            <w:pPr>
              <w:spacing w:after="0" w:line="259" w:lineRule="auto"/>
              <w:jc w:val="left"/>
            </w:pPr>
          </w:p>
        </w:tc>
        <w:tc>
          <w:tcPr>
            <w:tcW w:w="4277" w:type="dxa"/>
            <w:tcBorders>
              <w:top w:val="single" w:sz="4" w:space="0" w:color="000000"/>
              <w:left w:val="nil"/>
              <w:bottom w:val="single" w:sz="4" w:space="0" w:color="000000"/>
              <w:right w:val="nil"/>
            </w:tcBorders>
            <w:vAlign w:val="bottom"/>
          </w:tcPr>
          <w:p w14:paraId="57005309" w14:textId="41E8EA98" w:rsidR="00F80B79" w:rsidRDefault="00F80B79" w:rsidP="000F1822">
            <w:pPr>
              <w:spacing w:after="0" w:line="259" w:lineRule="auto"/>
              <w:jc w:val="left"/>
            </w:pPr>
          </w:p>
        </w:tc>
      </w:tr>
    </w:tbl>
    <w:p w14:paraId="442575AC" w14:textId="77777777" w:rsidR="00BB4314" w:rsidRDefault="00BB4314" w:rsidP="00BB4314">
      <w:pPr>
        <w:spacing w:after="0"/>
      </w:pPr>
    </w:p>
    <w:p w14:paraId="748CE770" w14:textId="547C6B19" w:rsidR="00EF4263" w:rsidRPr="009C4408" w:rsidRDefault="00EF4263" w:rsidP="00BB4314">
      <w:pPr>
        <w:spacing w:after="0"/>
      </w:pPr>
      <w:r>
        <w:t>Komunikací s</w:t>
      </w:r>
      <w:r w:rsidR="005D759E">
        <w:t> </w:t>
      </w:r>
      <w:r w:rsidR="000A6020">
        <w:t>Poradcem</w:t>
      </w:r>
      <w:r w:rsidR="005D759E">
        <w:t xml:space="preserve"> a </w:t>
      </w:r>
      <w:r w:rsidR="00010F1C">
        <w:t xml:space="preserve">poptávkami </w:t>
      </w:r>
      <w:r w:rsidR="005D759E">
        <w:t>Služeb</w:t>
      </w:r>
      <w:r>
        <w:t xml:space="preserve"> jsou za </w:t>
      </w:r>
      <w:r w:rsidR="000A6020">
        <w:t>Klienta</w:t>
      </w:r>
      <w:r>
        <w:t xml:space="preserve"> pověřené následující osoby:</w:t>
      </w:r>
    </w:p>
    <w:tbl>
      <w:tblPr>
        <w:tblpPr w:leftFromText="141" w:rightFromText="141" w:vertAnchor="text" w:horzAnchor="margin" w:tblpX="-142" w:tblpY="59"/>
        <w:tblW w:w="9153" w:type="dxa"/>
        <w:tblBorders>
          <w:insideH w:val="single" w:sz="4" w:space="0" w:color="auto"/>
        </w:tblBorders>
        <w:tblLayout w:type="fixed"/>
        <w:tblCellMar>
          <w:left w:w="70" w:type="dxa"/>
          <w:right w:w="70" w:type="dxa"/>
        </w:tblCellMar>
        <w:tblLook w:val="0000" w:firstRow="0" w:lastRow="0" w:firstColumn="0" w:lastColumn="0" w:noHBand="0" w:noVBand="0"/>
      </w:tblPr>
      <w:tblGrid>
        <w:gridCol w:w="3713"/>
        <w:gridCol w:w="2720"/>
        <w:gridCol w:w="2720"/>
      </w:tblGrid>
      <w:tr w:rsidR="00EF4263" w:rsidRPr="009C4408" w14:paraId="458D6994" w14:textId="77777777" w:rsidTr="00AD63B9">
        <w:trPr>
          <w:trHeight w:val="355"/>
        </w:trPr>
        <w:tc>
          <w:tcPr>
            <w:tcW w:w="3713" w:type="dxa"/>
            <w:vAlign w:val="center"/>
          </w:tcPr>
          <w:p w14:paraId="5C97B1DE" w14:textId="77777777" w:rsidR="00EF4263" w:rsidRPr="00AE6988" w:rsidRDefault="00EF4263" w:rsidP="00AD63B9">
            <w:pPr>
              <w:pStyle w:val="RLTabulka"/>
              <w:spacing w:line="340" w:lineRule="exact"/>
              <w:rPr>
                <w:b/>
                <w:bCs/>
              </w:rPr>
            </w:pPr>
            <w:r w:rsidRPr="00AE6988">
              <w:rPr>
                <w:b/>
                <w:bCs/>
              </w:rPr>
              <w:t>Jméno a příjmení:</w:t>
            </w:r>
          </w:p>
        </w:tc>
        <w:tc>
          <w:tcPr>
            <w:tcW w:w="2720" w:type="dxa"/>
            <w:vAlign w:val="center"/>
          </w:tcPr>
          <w:p w14:paraId="428F66FE" w14:textId="77777777" w:rsidR="00EF4263" w:rsidRPr="00AE6988" w:rsidRDefault="00EF4263" w:rsidP="00AD63B9">
            <w:pPr>
              <w:pStyle w:val="RLTabulka"/>
              <w:spacing w:line="340" w:lineRule="exact"/>
              <w:rPr>
                <w:b/>
                <w:bCs/>
              </w:rPr>
            </w:pPr>
            <w:r w:rsidRPr="00AE6988">
              <w:rPr>
                <w:b/>
                <w:bCs/>
              </w:rPr>
              <w:t>Telefon:</w:t>
            </w:r>
          </w:p>
        </w:tc>
        <w:tc>
          <w:tcPr>
            <w:tcW w:w="2720" w:type="dxa"/>
            <w:vAlign w:val="center"/>
          </w:tcPr>
          <w:p w14:paraId="126EF3D8" w14:textId="77777777" w:rsidR="00EF4263" w:rsidRPr="00AE6988" w:rsidRDefault="00EF4263" w:rsidP="00AD63B9">
            <w:pPr>
              <w:pStyle w:val="RLTabulka"/>
              <w:spacing w:line="340" w:lineRule="exact"/>
              <w:rPr>
                <w:b/>
                <w:bCs/>
              </w:rPr>
            </w:pPr>
            <w:r w:rsidRPr="00AE6988">
              <w:rPr>
                <w:b/>
                <w:bCs/>
              </w:rPr>
              <w:t>E-mail:</w:t>
            </w:r>
          </w:p>
        </w:tc>
      </w:tr>
      <w:tr w:rsidR="00EF4263" w:rsidRPr="009C4408" w14:paraId="4E3E0E2F" w14:textId="77777777" w:rsidTr="00AD63B9">
        <w:trPr>
          <w:trHeight w:val="355"/>
        </w:trPr>
        <w:tc>
          <w:tcPr>
            <w:tcW w:w="3713" w:type="dxa"/>
            <w:tcBorders>
              <w:bottom w:val="single" w:sz="4" w:space="0" w:color="auto"/>
            </w:tcBorders>
            <w:vAlign w:val="center"/>
          </w:tcPr>
          <w:p w14:paraId="5D1830E0" w14:textId="59DAD127" w:rsidR="00EF4263" w:rsidRPr="009C4408" w:rsidRDefault="00EF4263" w:rsidP="00AD63B9">
            <w:pPr>
              <w:pStyle w:val="RLTabulka"/>
              <w:spacing w:line="340" w:lineRule="exact"/>
            </w:pPr>
          </w:p>
        </w:tc>
        <w:tc>
          <w:tcPr>
            <w:tcW w:w="2720" w:type="dxa"/>
            <w:tcBorders>
              <w:bottom w:val="single" w:sz="4" w:space="0" w:color="auto"/>
            </w:tcBorders>
            <w:vAlign w:val="center"/>
          </w:tcPr>
          <w:p w14:paraId="0417E09D" w14:textId="2C1FC524" w:rsidR="00EF4263" w:rsidRPr="009C4408" w:rsidRDefault="00EF4263" w:rsidP="00AD63B9">
            <w:pPr>
              <w:pStyle w:val="RLTabulka"/>
              <w:spacing w:line="340" w:lineRule="exact"/>
            </w:pPr>
          </w:p>
        </w:tc>
        <w:tc>
          <w:tcPr>
            <w:tcW w:w="2720" w:type="dxa"/>
            <w:tcBorders>
              <w:bottom w:val="single" w:sz="4" w:space="0" w:color="auto"/>
            </w:tcBorders>
            <w:vAlign w:val="center"/>
          </w:tcPr>
          <w:p w14:paraId="23109558" w14:textId="2EF946D9" w:rsidR="003D48D4" w:rsidRPr="009C4408" w:rsidRDefault="003D48D4" w:rsidP="00AD63B9">
            <w:pPr>
              <w:pStyle w:val="RLTabulka"/>
              <w:spacing w:line="340" w:lineRule="exact"/>
            </w:pPr>
          </w:p>
        </w:tc>
      </w:tr>
      <w:tr w:rsidR="00EF4263" w:rsidRPr="009C4408" w14:paraId="49AD2BBD" w14:textId="77777777" w:rsidTr="00AD63B9">
        <w:trPr>
          <w:trHeight w:val="355"/>
        </w:trPr>
        <w:tc>
          <w:tcPr>
            <w:tcW w:w="3713" w:type="dxa"/>
            <w:tcBorders>
              <w:top w:val="single" w:sz="4" w:space="0" w:color="auto"/>
              <w:bottom w:val="single" w:sz="4" w:space="0" w:color="auto"/>
            </w:tcBorders>
            <w:vAlign w:val="center"/>
          </w:tcPr>
          <w:p w14:paraId="3DB30A46" w14:textId="63007E78" w:rsidR="00EF4263" w:rsidRPr="009C4408" w:rsidRDefault="00EF4263" w:rsidP="00AD63B9">
            <w:pPr>
              <w:pStyle w:val="RLTabulka"/>
              <w:spacing w:line="340" w:lineRule="exact"/>
            </w:pPr>
          </w:p>
        </w:tc>
        <w:tc>
          <w:tcPr>
            <w:tcW w:w="2720" w:type="dxa"/>
            <w:tcBorders>
              <w:top w:val="single" w:sz="4" w:space="0" w:color="auto"/>
              <w:bottom w:val="single" w:sz="4" w:space="0" w:color="auto"/>
            </w:tcBorders>
            <w:vAlign w:val="center"/>
          </w:tcPr>
          <w:p w14:paraId="189DFA2C" w14:textId="41011E9F" w:rsidR="00EF4263" w:rsidRPr="009C4408" w:rsidRDefault="00EF4263" w:rsidP="00AD63B9">
            <w:pPr>
              <w:pStyle w:val="RLTabulka"/>
              <w:spacing w:line="340" w:lineRule="exact"/>
            </w:pPr>
          </w:p>
        </w:tc>
        <w:tc>
          <w:tcPr>
            <w:tcW w:w="2720" w:type="dxa"/>
            <w:tcBorders>
              <w:top w:val="single" w:sz="4" w:space="0" w:color="auto"/>
              <w:bottom w:val="single" w:sz="4" w:space="0" w:color="auto"/>
            </w:tcBorders>
            <w:vAlign w:val="center"/>
          </w:tcPr>
          <w:p w14:paraId="7F931C2F" w14:textId="3A96A9E9" w:rsidR="00EF4263" w:rsidRPr="009C4408" w:rsidRDefault="00EF4263" w:rsidP="00AD63B9">
            <w:pPr>
              <w:pStyle w:val="RLTabulka"/>
              <w:spacing w:line="340" w:lineRule="exact"/>
            </w:pPr>
          </w:p>
        </w:tc>
      </w:tr>
      <w:tr w:rsidR="002E37D3" w:rsidRPr="009C4408" w14:paraId="3BC5AE7A" w14:textId="77777777" w:rsidTr="00AD63B9">
        <w:trPr>
          <w:trHeight w:val="355"/>
        </w:trPr>
        <w:tc>
          <w:tcPr>
            <w:tcW w:w="3713" w:type="dxa"/>
            <w:tcBorders>
              <w:top w:val="single" w:sz="4" w:space="0" w:color="auto"/>
              <w:bottom w:val="single" w:sz="4" w:space="0" w:color="auto"/>
            </w:tcBorders>
            <w:vAlign w:val="center"/>
          </w:tcPr>
          <w:p w14:paraId="71581E20" w14:textId="765E146D" w:rsidR="002E37D3" w:rsidRPr="003D48D4" w:rsidRDefault="002E37D3" w:rsidP="00AD63B9">
            <w:pPr>
              <w:pStyle w:val="RLTabulka"/>
              <w:spacing w:line="340" w:lineRule="exact"/>
            </w:pPr>
          </w:p>
        </w:tc>
        <w:tc>
          <w:tcPr>
            <w:tcW w:w="2720" w:type="dxa"/>
            <w:tcBorders>
              <w:top w:val="single" w:sz="4" w:space="0" w:color="auto"/>
              <w:bottom w:val="single" w:sz="4" w:space="0" w:color="auto"/>
            </w:tcBorders>
            <w:vAlign w:val="center"/>
          </w:tcPr>
          <w:p w14:paraId="5C88AAC8" w14:textId="26967D9F" w:rsidR="002E37D3" w:rsidRPr="003D48D4" w:rsidRDefault="002E37D3" w:rsidP="00AD63B9">
            <w:pPr>
              <w:pStyle w:val="RLTabulka"/>
              <w:spacing w:line="340" w:lineRule="exact"/>
            </w:pPr>
          </w:p>
        </w:tc>
        <w:tc>
          <w:tcPr>
            <w:tcW w:w="2720" w:type="dxa"/>
            <w:tcBorders>
              <w:top w:val="single" w:sz="4" w:space="0" w:color="auto"/>
              <w:bottom w:val="single" w:sz="4" w:space="0" w:color="auto"/>
            </w:tcBorders>
            <w:vAlign w:val="center"/>
          </w:tcPr>
          <w:p w14:paraId="020CAFEC" w14:textId="2500B117" w:rsidR="002E37D3" w:rsidRDefault="002E37D3" w:rsidP="00AD63B9">
            <w:pPr>
              <w:pStyle w:val="RLTabulka"/>
              <w:spacing w:line="340" w:lineRule="exact"/>
            </w:pPr>
          </w:p>
        </w:tc>
      </w:tr>
    </w:tbl>
    <w:p w14:paraId="1373C475" w14:textId="7B9C02A7" w:rsidR="005F0E91" w:rsidRDefault="005F0E91" w:rsidP="00AE6988">
      <w:pPr>
        <w:spacing w:before="120"/>
      </w:pPr>
      <w:r>
        <w:rPr>
          <w:b/>
          <w:bCs/>
        </w:rPr>
        <w:t xml:space="preserve">Účinnost Smlouvy. </w:t>
      </w:r>
      <w:r w:rsidR="00A6459F" w:rsidRPr="00A6459F">
        <w:t xml:space="preserve"> </w:t>
      </w:r>
      <w:r w:rsidR="00A6459F">
        <w:t xml:space="preserve">Smlouva je platná dnem podpisu oběma Smluvními stranami a účinná dnem uveřejnění </w:t>
      </w:r>
      <w:r w:rsidR="0034152A">
        <w:t>Sml</w:t>
      </w:r>
      <w:r w:rsidR="0024652D">
        <w:t>o</w:t>
      </w:r>
      <w:r w:rsidR="0034152A">
        <w:t>uv</w:t>
      </w:r>
      <w:r w:rsidR="0024652D">
        <w:t>y</w:t>
      </w:r>
      <w:r w:rsidR="0034152A">
        <w:t xml:space="preserve"> </w:t>
      </w:r>
      <w:r w:rsidR="00970EB6">
        <w:t>v registru smluv</w:t>
      </w:r>
      <w:r w:rsidR="00A6459F">
        <w:t xml:space="preserve"> dle zákona č. 340/2015 Sb., o registru smluv, ve znění pozdějších předpisů. Uveřejnění Smlouvy v registru smluv zajistí Klient</w:t>
      </w:r>
      <w:r w:rsidR="00A6459F" w:rsidRPr="00042975">
        <w:t>.</w:t>
      </w:r>
    </w:p>
    <w:p w14:paraId="6FA1F2A6" w14:textId="6B01B1AE" w:rsidR="00F672F2" w:rsidRPr="009C4408" w:rsidRDefault="00F672F2" w:rsidP="006E373C">
      <w:pPr>
        <w:pStyle w:val="RLNadpis2rovn"/>
        <w:numPr>
          <w:ilvl w:val="0"/>
          <w:numId w:val="0"/>
        </w:numPr>
      </w:pPr>
      <w:r>
        <w:t xml:space="preserve">Podmínky poskytování právních služeb </w:t>
      </w:r>
    </w:p>
    <w:p w14:paraId="32E6C20B" w14:textId="09B0EEC2" w:rsidR="006027C0" w:rsidRPr="009C4408" w:rsidRDefault="00010F1C" w:rsidP="00AC33E5">
      <w:pPr>
        <w:pStyle w:val="RLNadpis2rovn"/>
      </w:pPr>
      <w:r>
        <w:t xml:space="preserve">Poptání </w:t>
      </w:r>
      <w:r w:rsidR="003E0BB4">
        <w:t>Služeb</w:t>
      </w:r>
    </w:p>
    <w:p w14:paraId="59AEDDA9" w14:textId="67746F08" w:rsidR="0006736A" w:rsidRPr="009C4408" w:rsidRDefault="0006736A" w:rsidP="00AC33E5">
      <w:pPr>
        <w:pStyle w:val="RLslovanodstavec"/>
      </w:pPr>
      <w:bookmarkStart w:id="2" w:name="_Ref463898855"/>
      <w:r w:rsidRPr="009C4408">
        <w:t xml:space="preserve">Služby nad rámec rozsahu Objednaných služeb mohou být poskytovány na základě </w:t>
      </w:r>
      <w:r w:rsidR="00C447C0">
        <w:t>Klientových</w:t>
      </w:r>
      <w:r w:rsidR="004272D4">
        <w:t xml:space="preserve"> </w:t>
      </w:r>
      <w:r w:rsidR="00010F1C">
        <w:t xml:space="preserve">pokynů </w:t>
      </w:r>
      <w:r w:rsidRPr="009C4408">
        <w:t>(dále jen „</w:t>
      </w:r>
      <w:r w:rsidR="00010F1C">
        <w:rPr>
          <w:b/>
        </w:rPr>
        <w:t>Pokyn</w:t>
      </w:r>
      <w:r w:rsidRPr="009C4408">
        <w:t xml:space="preserve">“), </w:t>
      </w:r>
      <w:r w:rsidR="002137B1">
        <w:t xml:space="preserve">které </w:t>
      </w:r>
      <w:r w:rsidR="009D3EB5">
        <w:t xml:space="preserve">Poradce </w:t>
      </w:r>
      <w:r w:rsidR="002137B1">
        <w:t>potvrdí</w:t>
      </w:r>
      <w:r w:rsidRPr="009C4408">
        <w:t>.</w:t>
      </w:r>
      <w:bookmarkEnd w:id="2"/>
      <w:r w:rsidRPr="0006736A">
        <w:t xml:space="preserve"> </w:t>
      </w:r>
      <w:r w:rsidR="00010F1C">
        <w:t xml:space="preserve">Pokyn </w:t>
      </w:r>
      <w:r w:rsidRPr="009C4408">
        <w:t xml:space="preserve">je zpravidla učiněn písemně (např. </w:t>
      </w:r>
      <w:r w:rsidR="00010F1C">
        <w:br/>
      </w:r>
      <w:r w:rsidRPr="009C4408">
        <w:t xml:space="preserve">e-mailem), v neodkladných případech může být </w:t>
      </w:r>
      <w:r w:rsidR="00010F1C">
        <w:t xml:space="preserve">Pokyn </w:t>
      </w:r>
      <w:r w:rsidRPr="009C4408">
        <w:t>učiněn i ústně, není-li o je</w:t>
      </w:r>
      <w:r w:rsidR="00010F1C">
        <w:t xml:space="preserve">ho </w:t>
      </w:r>
      <w:r w:rsidRPr="009C4408">
        <w:t>obsahu a</w:t>
      </w:r>
      <w:r w:rsidR="00F04464">
        <w:t> </w:t>
      </w:r>
      <w:r w:rsidRPr="009C4408">
        <w:t>rozsahu pochyb.</w:t>
      </w:r>
    </w:p>
    <w:p w14:paraId="247A890B" w14:textId="36182029" w:rsidR="0006736A" w:rsidRPr="009C4408" w:rsidRDefault="009D3EB5" w:rsidP="00AC33E5">
      <w:pPr>
        <w:pStyle w:val="RLslovanodstavec"/>
      </w:pPr>
      <w:r>
        <w:t xml:space="preserve">Poradce </w:t>
      </w:r>
      <w:r w:rsidR="00010F1C">
        <w:t>Pokyn</w:t>
      </w:r>
      <w:r w:rsidR="00010F1C" w:rsidRPr="009C4408">
        <w:t xml:space="preserve"> </w:t>
      </w:r>
      <w:r w:rsidR="0006736A" w:rsidRPr="009C4408">
        <w:t xml:space="preserve">bez zbytečného odkladu posoudí a </w:t>
      </w:r>
      <w:proofErr w:type="gramStart"/>
      <w:r w:rsidR="0006736A" w:rsidRPr="009C4408">
        <w:t>vyjádří</w:t>
      </w:r>
      <w:proofErr w:type="gramEnd"/>
      <w:r w:rsidR="0006736A" w:rsidRPr="009C4408">
        <w:t xml:space="preserve"> se, zda j</w:t>
      </w:r>
      <w:r w:rsidR="00010F1C">
        <w:t>ej</w:t>
      </w:r>
      <w:r w:rsidR="0006736A" w:rsidRPr="009C4408">
        <w:t xml:space="preserve"> potvrzuje</w:t>
      </w:r>
      <w:r w:rsidR="00E21EB0">
        <w:t>, případně zda potřebuje další informace</w:t>
      </w:r>
      <w:r w:rsidR="0006736A" w:rsidRPr="009C4408">
        <w:t xml:space="preserve">. </w:t>
      </w:r>
      <w:r>
        <w:t>Poradce u</w:t>
      </w:r>
      <w:r w:rsidR="002137B1">
        <w:t>pozorňuje</w:t>
      </w:r>
      <w:r w:rsidR="0006736A" w:rsidRPr="009C4408">
        <w:t xml:space="preserve">, že může </w:t>
      </w:r>
      <w:r w:rsidR="00010F1C">
        <w:t>Pokyn</w:t>
      </w:r>
      <w:r w:rsidR="00010F1C" w:rsidRPr="009C4408">
        <w:t xml:space="preserve"> </w:t>
      </w:r>
      <w:r w:rsidR="0006736A" w:rsidRPr="009C4408">
        <w:t>také odmítnout.</w:t>
      </w:r>
    </w:p>
    <w:p w14:paraId="0BE82D03" w14:textId="77777777" w:rsidR="0006736A" w:rsidRDefault="009D3EB5" w:rsidP="00AC33E5">
      <w:pPr>
        <w:pStyle w:val="RLslovanodstavec"/>
      </w:pPr>
      <w:r>
        <w:t>Poradce u</w:t>
      </w:r>
      <w:r w:rsidR="002137B1">
        <w:t>pozorňuje</w:t>
      </w:r>
      <w:r w:rsidR="0006736A" w:rsidRPr="009C4408">
        <w:t xml:space="preserve">, že </w:t>
      </w:r>
      <w:r>
        <w:t>je</w:t>
      </w:r>
      <w:r w:rsidR="00C23E89">
        <w:t xml:space="preserve"> </w:t>
      </w:r>
      <w:r w:rsidR="0006736A" w:rsidRPr="009C4408">
        <w:t>povin</w:t>
      </w:r>
      <w:r>
        <w:t>en</w:t>
      </w:r>
      <w:r w:rsidR="0006736A" w:rsidRPr="009C4408">
        <w:t xml:space="preserve"> poskytnutí Služeb odmítnout také z důvodů stanovených stavovskými předpisy, které se na </w:t>
      </w:r>
      <w:r>
        <w:t>Poradce</w:t>
      </w:r>
      <w:r w:rsidR="0006736A" w:rsidRPr="009C4408">
        <w:t xml:space="preserve"> vztahují.</w:t>
      </w:r>
    </w:p>
    <w:p w14:paraId="6513808A" w14:textId="77777777" w:rsidR="006027C0" w:rsidRPr="009C4408" w:rsidRDefault="005B0F54" w:rsidP="00AC33E5">
      <w:pPr>
        <w:pStyle w:val="RLNadpis2rovn"/>
      </w:pPr>
      <w:bookmarkStart w:id="3" w:name="_Ref463902445"/>
      <w:r>
        <w:t>O</w:t>
      </w:r>
      <w:r w:rsidR="006027C0" w:rsidRPr="009C4408">
        <w:t>dměna</w:t>
      </w:r>
      <w:r>
        <w:t xml:space="preserve"> Poradce</w:t>
      </w:r>
      <w:r w:rsidR="006027C0" w:rsidRPr="009C4408">
        <w:t xml:space="preserve"> a náhrada nákladů</w:t>
      </w:r>
      <w:bookmarkEnd w:id="3"/>
    </w:p>
    <w:p w14:paraId="38370DAB" w14:textId="77777777" w:rsidR="004400F6" w:rsidRPr="009C4408" w:rsidRDefault="004400F6" w:rsidP="004400F6">
      <w:pPr>
        <w:pStyle w:val="RLslovanodstavec"/>
        <w:rPr>
          <w:b/>
        </w:rPr>
      </w:pPr>
      <w:r w:rsidRPr="009C4408">
        <w:t>K odměně bude účtována daň z přidané hodnoty (DPH) v příslušné výši.</w:t>
      </w:r>
    </w:p>
    <w:p w14:paraId="3314234D" w14:textId="52DD5F29" w:rsidR="006027C0" w:rsidRPr="009C4408" w:rsidRDefault="002137B1" w:rsidP="00AC33E5">
      <w:pPr>
        <w:pStyle w:val="RLslovanodstavec"/>
        <w:rPr>
          <w:b/>
        </w:rPr>
      </w:pPr>
      <w:r>
        <w:t>N</w:t>
      </w:r>
      <w:r w:rsidR="00FA0BFA">
        <w:t>ad rámec odměny za poskytování Služeb</w:t>
      </w:r>
      <w:r w:rsidR="00FA0BFA" w:rsidRPr="009C4408">
        <w:t xml:space="preserve"> </w:t>
      </w:r>
      <w:r w:rsidR="008A4157">
        <w:t>není</w:t>
      </w:r>
      <w:r w:rsidR="009D3EB5">
        <w:t xml:space="preserve"> Poradce </w:t>
      </w:r>
      <w:r w:rsidR="006027C0" w:rsidRPr="009C4408">
        <w:t xml:space="preserve">oprávněn účtovat náhradu za promeškaný čas za nutnou dobu strávenou na cestě </w:t>
      </w:r>
      <w:r w:rsidR="004E0E3A">
        <w:t xml:space="preserve">mimo území hlavního města Prahy </w:t>
      </w:r>
      <w:r w:rsidR="006027C0" w:rsidRPr="009C4408">
        <w:t xml:space="preserve">jednou polovinou dohodnuté hodinové sazby. Totéž platí při zpoždění </w:t>
      </w:r>
      <w:r w:rsidR="00C266B8" w:rsidRPr="009C4408">
        <w:t xml:space="preserve">jednání </w:t>
      </w:r>
      <w:r w:rsidR="00C266B8">
        <w:t>s</w:t>
      </w:r>
      <w:r w:rsidR="002630D3">
        <w:t xml:space="preserve"> </w:t>
      </w:r>
      <w:r w:rsidR="006027C0" w:rsidRPr="009C4408">
        <w:t>orgány</w:t>
      </w:r>
      <w:r w:rsidR="00E507C8">
        <w:t xml:space="preserve">, společnostmi či </w:t>
      </w:r>
      <w:r w:rsidR="007468DD">
        <w:t xml:space="preserve">Hlavním městem </w:t>
      </w:r>
      <w:r w:rsidR="007E70B5">
        <w:t>Praha,</w:t>
      </w:r>
      <w:r w:rsidR="006027C0" w:rsidRPr="009C4408">
        <w:t xml:space="preserve"> trvá-li zpoždění déle než půl hodiny.</w:t>
      </w:r>
      <w:r w:rsidR="008A4157">
        <w:t xml:space="preserve"> Předchozí uvedené platí, nedohodnou-li se </w:t>
      </w:r>
      <w:r w:rsidR="0034152A">
        <w:t xml:space="preserve">Smluvní </w:t>
      </w:r>
      <w:r w:rsidR="008A4157">
        <w:t>strany jinak.</w:t>
      </w:r>
    </w:p>
    <w:p w14:paraId="269B1412" w14:textId="6AC102EE" w:rsidR="00492BC8" w:rsidRPr="00492BC8" w:rsidRDefault="002137B1" w:rsidP="00AC33E5">
      <w:pPr>
        <w:pStyle w:val="RLslovanodstavec"/>
        <w:rPr>
          <w:b/>
        </w:rPr>
      </w:pPr>
      <w:bookmarkStart w:id="4" w:name="_Ref341199136"/>
      <w:r>
        <w:t>D</w:t>
      </w:r>
      <w:r w:rsidR="004400F6">
        <w:t xml:space="preserve">ále </w:t>
      </w:r>
      <w:r w:rsidR="009D3EB5">
        <w:t xml:space="preserve">je Poradce </w:t>
      </w:r>
      <w:r w:rsidR="00AE6988">
        <w:t>oprávněn požadovat náhradu</w:t>
      </w:r>
      <w:r w:rsidR="006027C0" w:rsidRPr="009C4408">
        <w:t xml:space="preserve"> účelně </w:t>
      </w:r>
      <w:r w:rsidR="00AE6988" w:rsidRPr="009C4408">
        <w:t>vynaložen</w:t>
      </w:r>
      <w:r w:rsidR="00AE6988">
        <w:t>ých</w:t>
      </w:r>
      <w:r w:rsidR="00AE6988" w:rsidRPr="009C4408">
        <w:t xml:space="preserve"> </w:t>
      </w:r>
      <w:r w:rsidR="006027C0" w:rsidRPr="009C4408">
        <w:t>náklad</w:t>
      </w:r>
      <w:r w:rsidR="00AE6988">
        <w:t>ů</w:t>
      </w:r>
      <w:r w:rsidR="006027C0" w:rsidRPr="009C4408">
        <w:t xml:space="preserve"> související</w:t>
      </w:r>
      <w:r w:rsidR="00AE6988">
        <w:t>ch</w:t>
      </w:r>
      <w:r w:rsidR="006027C0" w:rsidRPr="009C4408">
        <w:t xml:space="preserve"> se Službami, a to zejména </w:t>
      </w:r>
      <w:r w:rsidR="00AE6988" w:rsidRPr="009C4408">
        <w:t>náklad</w:t>
      </w:r>
      <w:r w:rsidR="00AE6988">
        <w:t>ů</w:t>
      </w:r>
      <w:r w:rsidR="00AE6988" w:rsidRPr="009C4408">
        <w:t xml:space="preserve"> </w:t>
      </w:r>
      <w:r w:rsidR="006027C0" w:rsidRPr="009C4408">
        <w:t>na</w:t>
      </w:r>
      <w:r w:rsidR="00535A0B">
        <w:t> </w:t>
      </w:r>
      <w:r w:rsidR="006027C0" w:rsidRPr="009C4408">
        <w:t>poštovné, kolky, posudky a cestovné.</w:t>
      </w:r>
      <w:r w:rsidR="00492BC8">
        <w:t xml:space="preserve"> Tyto </w:t>
      </w:r>
      <w:r w:rsidR="00492BC8" w:rsidRPr="005B0F54">
        <w:t xml:space="preserve">náklady </w:t>
      </w:r>
      <w:r w:rsidR="005B0F54">
        <w:t xml:space="preserve">Poradce </w:t>
      </w:r>
      <w:r w:rsidR="005B0F54">
        <w:lastRenderedPageBreak/>
        <w:t>Klientovi</w:t>
      </w:r>
      <w:r w:rsidR="00492BC8">
        <w:t xml:space="preserve"> </w:t>
      </w:r>
      <w:r>
        <w:t>přefakturuje</w:t>
      </w:r>
      <w:r w:rsidR="00492BC8">
        <w:t xml:space="preserve"> ve skutečné výši.</w:t>
      </w:r>
      <w:r w:rsidR="006027C0" w:rsidRPr="009C4408">
        <w:t xml:space="preserve"> Rozhodnutí o účelnosti vynaložených nákladů přísluší </w:t>
      </w:r>
      <w:r w:rsidR="009D3EB5">
        <w:t>Poradci</w:t>
      </w:r>
      <w:r w:rsidR="00881301">
        <w:t xml:space="preserve"> a </w:t>
      </w:r>
      <w:r w:rsidR="009D3EB5">
        <w:t xml:space="preserve">ten </w:t>
      </w:r>
      <w:r w:rsidR="00881301">
        <w:t>j</w:t>
      </w:r>
      <w:r w:rsidR="009D3EB5">
        <w:t>e</w:t>
      </w:r>
      <w:r w:rsidR="00881301">
        <w:t xml:space="preserve"> povi</w:t>
      </w:r>
      <w:r w:rsidR="009D3EB5">
        <w:t>nen</w:t>
      </w:r>
      <w:r w:rsidR="00881301">
        <w:t xml:space="preserve"> dbát</w:t>
      </w:r>
      <w:r w:rsidR="006027C0" w:rsidRPr="009C4408">
        <w:t>, aby náklady nebyly v hrubém nepoměru k hodnotě poskytovaných Služeb.</w:t>
      </w:r>
      <w:bookmarkEnd w:id="4"/>
      <w:r w:rsidR="006027C0">
        <w:t xml:space="preserve"> </w:t>
      </w:r>
    </w:p>
    <w:p w14:paraId="265DBAE0" w14:textId="119877EC" w:rsidR="006027C0" w:rsidRPr="009C4408" w:rsidRDefault="009D3EB5" w:rsidP="00AC33E5">
      <w:pPr>
        <w:pStyle w:val="RLslovanodstavec"/>
        <w:rPr>
          <w:b/>
        </w:rPr>
      </w:pPr>
      <w:r>
        <w:t xml:space="preserve">Poradce </w:t>
      </w:r>
      <w:r w:rsidR="008A4157">
        <w:t>není</w:t>
      </w:r>
      <w:r w:rsidR="006027C0" w:rsidRPr="009C4408">
        <w:t xml:space="preserve"> oprávněn </w:t>
      </w:r>
      <w:r w:rsidR="00881301" w:rsidRPr="009C4408">
        <w:t xml:space="preserve">po </w:t>
      </w:r>
      <w:r>
        <w:t>Klientovi</w:t>
      </w:r>
      <w:r w:rsidR="00881301" w:rsidRPr="009C4408">
        <w:t xml:space="preserve"> </w:t>
      </w:r>
      <w:r w:rsidR="006027C0" w:rsidRPr="009C4408">
        <w:t>požadovat složení přiměřené zálohy na odměnu za poskytování Služeb předem nebo kdykoliv během poskytování Služeb; to platí i ohledně nutných nákladů</w:t>
      </w:r>
      <w:r w:rsidR="008A4157">
        <w:t xml:space="preserve">, nedohodnou-li se </w:t>
      </w:r>
      <w:r w:rsidR="0034152A">
        <w:t xml:space="preserve">Smluvní </w:t>
      </w:r>
      <w:r w:rsidR="008A4157">
        <w:t>strany jinak</w:t>
      </w:r>
      <w:r w:rsidR="006027C0" w:rsidRPr="009C4408">
        <w:t>.</w:t>
      </w:r>
    </w:p>
    <w:p w14:paraId="74D6F006" w14:textId="77777777" w:rsidR="006C3E8E" w:rsidRPr="006C3E8E" w:rsidRDefault="006027C0" w:rsidP="00AC33E5">
      <w:pPr>
        <w:pStyle w:val="RLslovanodstavec"/>
        <w:rPr>
          <w:b/>
        </w:rPr>
      </w:pPr>
      <w:r w:rsidRPr="009C4408">
        <w:t>Nedosažení zamýšleného výsledku není důvodem k nezaplacení či jednostrannému snížení odměny za poskytování Služeb; nárok na možnou náhradu škody v případě vadného poskytnutí Služeb tím není dotčen.</w:t>
      </w:r>
      <w:r w:rsidR="006C3E8E" w:rsidRPr="006C3E8E">
        <w:t xml:space="preserve"> </w:t>
      </w:r>
    </w:p>
    <w:p w14:paraId="74C30F69" w14:textId="77777777" w:rsidR="006C3E8E" w:rsidRPr="00AE6988" w:rsidRDefault="009D3EB5" w:rsidP="00AC33E5">
      <w:pPr>
        <w:pStyle w:val="RLslovanodstavec"/>
        <w:rPr>
          <w:b/>
        </w:rPr>
      </w:pPr>
      <w:r>
        <w:t>Poradce Klientovi na</w:t>
      </w:r>
      <w:r w:rsidR="006C3E8E" w:rsidRPr="009C4408">
        <w:t xml:space="preserve"> požádání sdělí předpokládaný rozsah Služeb a výši odměny v konkrétním případu.</w:t>
      </w:r>
      <w:r>
        <w:t xml:space="preserve"> Klient s</w:t>
      </w:r>
      <w:r w:rsidR="002137B1">
        <w:t>vůj</w:t>
      </w:r>
      <w:r w:rsidR="006E7996">
        <w:t xml:space="preserve"> s</w:t>
      </w:r>
      <w:r w:rsidR="006C3E8E">
        <w:t xml:space="preserve">ouhlas s předpokládaným rozsahem Služeb </w:t>
      </w:r>
      <w:r>
        <w:t>a</w:t>
      </w:r>
      <w:r w:rsidR="00881301">
        <w:t xml:space="preserve"> </w:t>
      </w:r>
      <w:r w:rsidR="006C3E8E">
        <w:t>odměnou</w:t>
      </w:r>
      <w:r>
        <w:t xml:space="preserve"> Poradce</w:t>
      </w:r>
      <w:r w:rsidR="006C3E8E">
        <w:t xml:space="preserve"> </w:t>
      </w:r>
      <w:r w:rsidR="002137B1">
        <w:t xml:space="preserve">může </w:t>
      </w:r>
      <w:r w:rsidR="006C3E8E">
        <w:t xml:space="preserve">vyjádřit buď výslovně nebo tím, že </w:t>
      </w:r>
      <w:r>
        <w:t>Poradci</w:t>
      </w:r>
      <w:r w:rsidR="00D84CA0" w:rsidDel="004400F6">
        <w:t xml:space="preserve"> </w:t>
      </w:r>
      <w:r w:rsidR="004400F6">
        <w:t>do 3 pracovních dnů</w:t>
      </w:r>
      <w:r w:rsidR="006C3E8E">
        <w:t xml:space="preserve"> nesdělí</w:t>
      </w:r>
      <w:r>
        <w:t xml:space="preserve"> </w:t>
      </w:r>
      <w:r w:rsidR="006C3E8E">
        <w:t xml:space="preserve">svůj nesouhlas. </w:t>
      </w:r>
      <w:r w:rsidR="006C3E8E" w:rsidRPr="009C4408">
        <w:t xml:space="preserve">Pokud </w:t>
      </w:r>
      <w:r w:rsidR="004400F6">
        <w:t>v této lhůtě</w:t>
      </w:r>
      <w:r w:rsidR="006C3E8E">
        <w:t xml:space="preserve"> </w:t>
      </w:r>
      <w:proofErr w:type="gramStart"/>
      <w:r w:rsidR="004400F6">
        <w:t>vyjádří</w:t>
      </w:r>
      <w:proofErr w:type="gramEnd"/>
      <w:r>
        <w:t xml:space="preserve"> Klient</w:t>
      </w:r>
      <w:r w:rsidR="002137B1">
        <w:t xml:space="preserve"> svůj</w:t>
      </w:r>
      <w:r w:rsidR="004400F6">
        <w:t xml:space="preserve"> nesouhlas</w:t>
      </w:r>
      <w:r w:rsidR="006C3E8E" w:rsidRPr="009C4408">
        <w:t xml:space="preserve">, </w:t>
      </w:r>
      <w:r w:rsidR="006E7996">
        <w:t>ne</w:t>
      </w:r>
      <w:r>
        <w:t>ní Poradce</w:t>
      </w:r>
      <w:r w:rsidR="006E7996">
        <w:t xml:space="preserve"> </w:t>
      </w:r>
      <w:r w:rsidR="006C3E8E" w:rsidRPr="009C4408">
        <w:t>povin</w:t>
      </w:r>
      <w:r>
        <w:t>en</w:t>
      </w:r>
      <w:r w:rsidR="006C3E8E" w:rsidRPr="009C4408">
        <w:t xml:space="preserve"> Služby poskytnout, ledaže se s </w:t>
      </w:r>
      <w:r>
        <w:t>Klientem</w:t>
      </w:r>
      <w:r w:rsidR="006E7996" w:rsidRPr="009C4408">
        <w:t xml:space="preserve"> </w:t>
      </w:r>
      <w:r w:rsidR="006E7996">
        <w:t>dohodne</w:t>
      </w:r>
      <w:r w:rsidR="0049567A">
        <w:t xml:space="preserve"> </w:t>
      </w:r>
      <w:r w:rsidR="006C3E8E" w:rsidRPr="009C4408">
        <w:t>na poskytnutí Služeb jen v části.</w:t>
      </w:r>
      <w:r w:rsidR="006C3E8E">
        <w:t xml:space="preserve"> </w:t>
      </w:r>
    </w:p>
    <w:p w14:paraId="579C6DDE" w14:textId="2F2F765C" w:rsidR="00FA47FB" w:rsidRPr="00FA47FB" w:rsidRDefault="00FA47FB" w:rsidP="00FA47FB">
      <w:pPr>
        <w:pStyle w:val="RLslovanodstavec"/>
        <w:rPr>
          <w:bCs/>
        </w:rPr>
      </w:pPr>
      <w:bookmarkStart w:id="5" w:name="_Ref121741370"/>
      <w:r w:rsidRPr="00042975">
        <w:rPr>
          <w:bCs/>
        </w:rPr>
        <w:t xml:space="preserve">Smluvní strany sjednávají, že rozsah Služeb poskytnutých dle této Smlouvy </w:t>
      </w:r>
      <w:r w:rsidR="00523C57">
        <w:rPr>
          <w:bCs/>
        </w:rPr>
        <w:t xml:space="preserve">a </w:t>
      </w:r>
      <w:r w:rsidR="001A25B0">
        <w:rPr>
          <w:bCs/>
        </w:rPr>
        <w:t xml:space="preserve">celkové plnění dle této Smlouvy </w:t>
      </w:r>
      <w:proofErr w:type="gramStart"/>
      <w:r w:rsidR="0057026A" w:rsidRPr="00042975">
        <w:rPr>
          <w:bCs/>
        </w:rPr>
        <w:t>nepřekročí</w:t>
      </w:r>
      <w:proofErr w:type="gramEnd"/>
      <w:r w:rsidR="0057026A" w:rsidRPr="00042975">
        <w:rPr>
          <w:bCs/>
        </w:rPr>
        <w:t xml:space="preserve"> </w:t>
      </w:r>
      <w:r w:rsidRPr="00042975">
        <w:rPr>
          <w:bCs/>
        </w:rPr>
        <w:t xml:space="preserve">ve finančním vyjádření částku </w:t>
      </w:r>
      <w:r w:rsidR="00523C57">
        <w:rPr>
          <w:bCs/>
        </w:rPr>
        <w:t>9</w:t>
      </w:r>
      <w:r w:rsidRPr="00042975">
        <w:rPr>
          <w:bCs/>
        </w:rPr>
        <w:t>.</w:t>
      </w:r>
      <w:r w:rsidR="00523C57">
        <w:rPr>
          <w:bCs/>
        </w:rPr>
        <w:t>999</w:t>
      </w:r>
      <w:r w:rsidRPr="00042975">
        <w:rPr>
          <w:bCs/>
        </w:rPr>
        <w:t>.</w:t>
      </w:r>
      <w:r w:rsidR="00523C57">
        <w:rPr>
          <w:bCs/>
        </w:rPr>
        <w:t>999</w:t>
      </w:r>
      <w:r w:rsidRPr="00042975">
        <w:rPr>
          <w:bCs/>
        </w:rPr>
        <w:t xml:space="preserve"> Kč bez DPH.</w:t>
      </w:r>
      <w:bookmarkEnd w:id="5"/>
    </w:p>
    <w:p w14:paraId="7A332B73" w14:textId="0D7AC1D6" w:rsidR="006027C0" w:rsidRPr="00515897" w:rsidRDefault="004400F6" w:rsidP="00AC33E5">
      <w:pPr>
        <w:pStyle w:val="RLslovanodstavec"/>
        <w:rPr>
          <w:b/>
        </w:rPr>
      </w:pPr>
      <w:r>
        <w:t>P</w:t>
      </w:r>
      <w:r w:rsidR="006C3E8E">
        <w:t>ředpokládaný rozsah Služeb je stanoven odhadem podle nejlepšího vědomí</w:t>
      </w:r>
      <w:r w:rsidR="0049567A">
        <w:t xml:space="preserve"> Poradce</w:t>
      </w:r>
      <w:r w:rsidR="006C3E8E">
        <w:t xml:space="preserve"> </w:t>
      </w:r>
      <w:r w:rsidR="00515897">
        <w:t xml:space="preserve">a vychází z předpokladu, že </w:t>
      </w:r>
      <w:r w:rsidR="00DA197F">
        <w:t>nenastanou</w:t>
      </w:r>
      <w:r w:rsidR="00515897">
        <w:t xml:space="preserve"> </w:t>
      </w:r>
      <w:r w:rsidR="00DA197F">
        <w:t>neočekáváné</w:t>
      </w:r>
      <w:r w:rsidR="00515897">
        <w:t xml:space="preserve"> komplikace nebo </w:t>
      </w:r>
      <w:r w:rsidR="00DA197F">
        <w:t xml:space="preserve">nevznikne </w:t>
      </w:r>
      <w:r w:rsidR="00515897">
        <w:t>potřeba dodatečných prací</w:t>
      </w:r>
      <w:r w:rsidR="006C3E8E">
        <w:t xml:space="preserve">. </w:t>
      </w:r>
      <w:r w:rsidR="0049567A">
        <w:t>Poradce v</w:t>
      </w:r>
      <w:r w:rsidR="006C3E8E">
        <w:t xml:space="preserve">ždy </w:t>
      </w:r>
      <w:proofErr w:type="gramStart"/>
      <w:r w:rsidR="006C3E8E">
        <w:t>vynaloží</w:t>
      </w:r>
      <w:proofErr w:type="gramEnd"/>
      <w:r w:rsidR="006C3E8E" w:rsidRPr="009C4408">
        <w:t xml:space="preserve"> rozumné úsilí pro dodržení </w:t>
      </w:r>
      <w:r w:rsidR="006C3E8E">
        <w:t>sděleného předpokládaného</w:t>
      </w:r>
      <w:r w:rsidR="006C3E8E" w:rsidRPr="009C4408">
        <w:t xml:space="preserve"> rozsahu. </w:t>
      </w:r>
      <w:r w:rsidR="00801079">
        <w:t xml:space="preserve">Pokud </w:t>
      </w:r>
      <w:r w:rsidR="006C3E8E" w:rsidRPr="009C4408">
        <w:t>v průběhu poskytování Služeb</w:t>
      </w:r>
      <w:r w:rsidR="00801079">
        <w:t xml:space="preserve"> </w:t>
      </w:r>
      <w:r w:rsidR="0049567A">
        <w:t>Poradce zjistí</w:t>
      </w:r>
      <w:r w:rsidR="006C3E8E" w:rsidRPr="009C4408">
        <w:t>, že rozsah Služeb a výše odměny budou nejméně o 30</w:t>
      </w:r>
      <w:r w:rsidR="00801079">
        <w:t> </w:t>
      </w:r>
      <w:r w:rsidR="006C3E8E" w:rsidRPr="009C4408">
        <w:t xml:space="preserve">% vyšší, než činil původní odhad, </w:t>
      </w:r>
      <w:r>
        <w:t>požádá</w:t>
      </w:r>
      <w:r w:rsidR="006C3E8E" w:rsidRPr="009C4408">
        <w:t xml:space="preserve"> </w:t>
      </w:r>
      <w:r w:rsidR="0049567A">
        <w:t>Klienta</w:t>
      </w:r>
      <w:r w:rsidR="00801079" w:rsidRPr="009C4408">
        <w:t xml:space="preserve"> </w:t>
      </w:r>
      <w:r w:rsidR="006C3E8E" w:rsidRPr="009C4408">
        <w:t xml:space="preserve">o schválení tohoto nového rozsahu. </w:t>
      </w:r>
      <w:r w:rsidR="0049567A">
        <w:t>Klient s</w:t>
      </w:r>
      <w:r w:rsidR="00595360">
        <w:t xml:space="preserve">vůj </w:t>
      </w:r>
      <w:r w:rsidR="006C3E8E">
        <w:t xml:space="preserve">souhlas s novým odhadem rozsahu Služeb </w:t>
      </w:r>
      <w:r w:rsidR="00595360">
        <w:t xml:space="preserve">může vyjádřit </w:t>
      </w:r>
      <w:r w:rsidR="006C3E8E">
        <w:t xml:space="preserve">výslovně nebo tím, že se </w:t>
      </w:r>
      <w:r w:rsidR="00D84CA0" w:rsidRPr="009C4408">
        <w:t>k</w:t>
      </w:r>
      <w:r w:rsidR="00D84CA0">
        <w:t> </w:t>
      </w:r>
      <w:r w:rsidR="00D84CA0" w:rsidRPr="009C4408">
        <w:t xml:space="preserve">žádosti </w:t>
      </w:r>
      <w:r w:rsidR="005B0F54">
        <w:t xml:space="preserve">Poradce </w:t>
      </w:r>
      <w:r w:rsidR="00D84CA0" w:rsidRPr="009C4408">
        <w:t>o</w:t>
      </w:r>
      <w:r w:rsidR="00535A0B">
        <w:t> </w:t>
      </w:r>
      <w:r w:rsidR="00D84CA0" w:rsidRPr="009C4408">
        <w:t>schválení nového rozsahu Služeb</w:t>
      </w:r>
      <w:r w:rsidR="00D84CA0">
        <w:t xml:space="preserve"> </w:t>
      </w:r>
      <w:proofErr w:type="gramStart"/>
      <w:r w:rsidR="006C3E8E">
        <w:t>nevyjádří</w:t>
      </w:r>
      <w:proofErr w:type="gramEnd"/>
      <w:r w:rsidR="006C3E8E" w:rsidRPr="009C4408">
        <w:t xml:space="preserve"> do </w:t>
      </w:r>
      <w:r>
        <w:t>3 pracovních</w:t>
      </w:r>
      <w:r w:rsidR="006C3E8E" w:rsidRPr="009C4408">
        <w:t xml:space="preserve"> </w:t>
      </w:r>
      <w:r w:rsidR="007A2494">
        <w:t xml:space="preserve">dní </w:t>
      </w:r>
      <w:r w:rsidR="006C3E8E" w:rsidRPr="009C4408">
        <w:t>od doručení této žádosti. Schválení nového rozsahu Služeb se nevyžaduje v případech, kdy je třeba provést bezodkladné úkony v důsledku skutečností, které v průběhu poskytování Služeb vyšly nově najevo, nebo kdy v</w:t>
      </w:r>
      <w:r w:rsidR="00535A0B">
        <w:t> </w:t>
      </w:r>
      <w:r w:rsidR="006C3E8E" w:rsidRPr="009C4408">
        <w:t>průběhu poskytování Služeb</w:t>
      </w:r>
      <w:r w:rsidR="0049567A">
        <w:t xml:space="preserve"> Klient</w:t>
      </w:r>
      <w:r w:rsidR="00C23E89">
        <w:t xml:space="preserve"> </w:t>
      </w:r>
      <w:proofErr w:type="gramStart"/>
      <w:r w:rsidR="00801079">
        <w:t>rozšíří</w:t>
      </w:r>
      <w:proofErr w:type="gramEnd"/>
      <w:r w:rsidR="00801079" w:rsidRPr="009C4408">
        <w:t xml:space="preserve"> </w:t>
      </w:r>
      <w:r w:rsidR="006C3E8E" w:rsidRPr="009C4408">
        <w:t xml:space="preserve">nebo </w:t>
      </w:r>
      <w:r w:rsidR="00801079">
        <w:t>změní</w:t>
      </w:r>
      <w:r w:rsidR="00801079" w:rsidRPr="009C4408">
        <w:t xml:space="preserve"> </w:t>
      </w:r>
      <w:r w:rsidR="006C3E8E" w:rsidRPr="009C4408">
        <w:t>své zadání</w:t>
      </w:r>
      <w:r>
        <w:t xml:space="preserve"> či</w:t>
      </w:r>
      <w:r w:rsidR="00801079">
        <w:t xml:space="preserve"> </w:t>
      </w:r>
      <w:r w:rsidR="0049567A">
        <w:t>Poradci</w:t>
      </w:r>
      <w:r w:rsidR="006C3E8E" w:rsidRPr="009C4408">
        <w:t xml:space="preserve"> </w:t>
      </w:r>
      <w:r w:rsidR="00801079">
        <w:t>sdělí</w:t>
      </w:r>
      <w:r w:rsidR="006C3E8E" w:rsidRPr="009C4408">
        <w:t xml:space="preserve"> nové zásadní informace. Překročení předpokládaného rozsahu Služeb a výše odměny</w:t>
      </w:r>
      <w:r w:rsidR="00C23E89">
        <w:t xml:space="preserve"> </w:t>
      </w:r>
      <w:r w:rsidR="006C3E8E" w:rsidRPr="009C4408">
        <w:t>nezbavuje</w:t>
      </w:r>
      <w:r w:rsidR="0049567A">
        <w:t xml:space="preserve"> Klienta</w:t>
      </w:r>
      <w:r w:rsidR="006C3E8E" w:rsidRPr="009C4408">
        <w:t xml:space="preserve"> povinnosti hradit odměnu, pokud Služby byly provedeny řádně a nikoli neúčelně.</w:t>
      </w:r>
    </w:p>
    <w:p w14:paraId="1816C1CE" w14:textId="479605CE" w:rsidR="00515897" w:rsidRPr="00515897" w:rsidRDefault="004400F6" w:rsidP="00AC33E5">
      <w:pPr>
        <w:pStyle w:val="RLslovanodstavec"/>
        <w:rPr>
          <w:b/>
        </w:rPr>
      </w:pPr>
      <w:r>
        <w:t>V</w:t>
      </w:r>
      <w:r w:rsidR="00515897" w:rsidRPr="00515897">
        <w:t xml:space="preserve">znikne-li </w:t>
      </w:r>
      <w:r w:rsidR="0049567A">
        <w:t>Klientovi</w:t>
      </w:r>
      <w:r w:rsidR="00515897" w:rsidRPr="00515897">
        <w:t xml:space="preserve"> nárok na náhradu nákladů řízení v občanském soudním řízení (zpravidla v případě úspěchu ve věci), stanoví se výše této náhrady v souladu se sazbami stanovenými paušálně příslušnou vyhláškou o odměnách advokátů a náhradách advokátů za poskytování právních služeb (</w:t>
      </w:r>
      <w:r w:rsidR="00515897" w:rsidRPr="00515897">
        <w:rPr>
          <w:i/>
        </w:rPr>
        <w:t>advokátní tarif</w:t>
      </w:r>
      <w:r w:rsidR="00515897" w:rsidRPr="00515897">
        <w:t xml:space="preserve">). </w:t>
      </w:r>
      <w:bookmarkStart w:id="6" w:name="_Hlk46929821"/>
      <w:r w:rsidR="00515897" w:rsidRPr="00515897">
        <w:t xml:space="preserve">Bude-li </w:t>
      </w:r>
      <w:r w:rsidR="0049567A">
        <w:t>Klientovi</w:t>
      </w:r>
      <w:r w:rsidR="00737DC1">
        <w:t xml:space="preserve"> </w:t>
      </w:r>
      <w:r w:rsidR="00515897" w:rsidRPr="00515897">
        <w:t xml:space="preserve">v soudním nebo jiném řízení, ve kterém </w:t>
      </w:r>
      <w:r w:rsidR="0049567A">
        <w:t>Poradce</w:t>
      </w:r>
      <w:r w:rsidR="00737DC1">
        <w:t xml:space="preserve"> </w:t>
      </w:r>
      <w:r w:rsidR="0049567A">
        <w:t>Klienta</w:t>
      </w:r>
      <w:r w:rsidR="00515897" w:rsidRPr="00515897">
        <w:t xml:space="preserve"> zastupoval, přiznána náhrada nákladů tohot</w:t>
      </w:r>
      <w:r w:rsidR="00515897" w:rsidRPr="00D07117">
        <w:t xml:space="preserve">o řízení a vyplacena </w:t>
      </w:r>
      <w:r w:rsidR="0049567A">
        <w:t>Poradci</w:t>
      </w:r>
      <w:r w:rsidR="00515897" w:rsidRPr="00D07117">
        <w:t xml:space="preserve">, tuto náhradu </w:t>
      </w:r>
      <w:r w:rsidR="0049567A">
        <w:t>Klientovi</w:t>
      </w:r>
      <w:r w:rsidR="00595360">
        <w:t xml:space="preserve"> </w:t>
      </w:r>
      <w:r w:rsidR="00515897" w:rsidRPr="00D07117">
        <w:t>vyplatí</w:t>
      </w:r>
      <w:r w:rsidR="00737DC1">
        <w:t xml:space="preserve"> </w:t>
      </w:r>
      <w:r w:rsidR="00515897" w:rsidRPr="00D07117">
        <w:t xml:space="preserve">do výše nákladů na </w:t>
      </w:r>
      <w:r w:rsidR="0049567A">
        <w:t>Poradcem</w:t>
      </w:r>
      <w:r w:rsidR="00737DC1">
        <w:t xml:space="preserve"> poskytnuté </w:t>
      </w:r>
      <w:r w:rsidR="00515897" w:rsidRPr="00D07117">
        <w:t>Služby.</w:t>
      </w:r>
      <w:r w:rsidR="00515897" w:rsidRPr="00515897">
        <w:t xml:space="preserve"> </w:t>
      </w:r>
      <w:bookmarkEnd w:id="6"/>
      <w:r w:rsidR="0049567A">
        <w:t xml:space="preserve">Klient </w:t>
      </w:r>
      <w:r w:rsidR="0034152A">
        <w:t>v</w:t>
      </w:r>
      <w:r w:rsidR="0034152A" w:rsidRPr="00515897">
        <w:t xml:space="preserve">ýslovně </w:t>
      </w:r>
      <w:r w:rsidR="00515897" w:rsidRPr="00515897">
        <w:t xml:space="preserve">souhlasí s tím, že </w:t>
      </w:r>
      <w:r w:rsidR="0049567A">
        <w:t>Poradce je</w:t>
      </w:r>
      <w:r w:rsidR="00515897" w:rsidRPr="00515897">
        <w:t xml:space="preserve"> oprávněn si</w:t>
      </w:r>
      <w:r w:rsidR="00535A0B">
        <w:t> </w:t>
      </w:r>
      <w:r w:rsidR="00515897" w:rsidRPr="00515897">
        <w:t xml:space="preserve">jednostranně započíst své (i nesplatné) pohledávky za </w:t>
      </w:r>
      <w:r w:rsidR="0049567A">
        <w:t>Klientem</w:t>
      </w:r>
      <w:r w:rsidR="00515897" w:rsidRPr="00515897">
        <w:t xml:space="preserve"> vůči </w:t>
      </w:r>
      <w:r w:rsidR="0049567A">
        <w:t>Klientově</w:t>
      </w:r>
      <w:r w:rsidR="00737DC1">
        <w:t xml:space="preserve"> </w:t>
      </w:r>
      <w:r w:rsidR="00515897" w:rsidRPr="00515897">
        <w:t>pohledávce na výplatu náhrady podle předchozí věty.</w:t>
      </w:r>
    </w:p>
    <w:p w14:paraId="1D8B69C5" w14:textId="77842784" w:rsidR="00FA0BFA" w:rsidRPr="00042975" w:rsidRDefault="006E70E3" w:rsidP="00042975">
      <w:pPr>
        <w:pStyle w:val="RLslovanodstavec"/>
        <w:rPr>
          <w:bCs/>
        </w:rPr>
      </w:pPr>
      <w:r w:rsidRPr="00042975">
        <w:rPr>
          <w:bCs/>
        </w:rPr>
        <w:t>V případě, že je Služby potřeba poskytnout naléhavě v krátké lhůtě, a</w:t>
      </w:r>
      <w:r w:rsidR="0049567A" w:rsidRPr="00042975">
        <w:rPr>
          <w:bCs/>
        </w:rPr>
        <w:t xml:space="preserve"> Poradce</w:t>
      </w:r>
      <w:r w:rsidRPr="00042975">
        <w:rPr>
          <w:bCs/>
        </w:rPr>
        <w:t xml:space="preserve"> bude z toho důvodu muset odložit práci na jiných projektech,</w:t>
      </w:r>
      <w:r w:rsidR="00C23E89" w:rsidRPr="00042975">
        <w:rPr>
          <w:bCs/>
        </w:rPr>
        <w:t xml:space="preserve"> </w:t>
      </w:r>
      <w:r w:rsidRPr="00042975">
        <w:rPr>
          <w:bCs/>
        </w:rPr>
        <w:t>vyhrazuje</w:t>
      </w:r>
      <w:r w:rsidR="00C23E89" w:rsidRPr="00042975">
        <w:rPr>
          <w:bCs/>
        </w:rPr>
        <w:t xml:space="preserve"> si Poradce </w:t>
      </w:r>
      <w:r w:rsidRPr="00042975">
        <w:rPr>
          <w:bCs/>
        </w:rPr>
        <w:t xml:space="preserve">právo požadovat zvýšení dohodnuté </w:t>
      </w:r>
      <w:r w:rsidRPr="00042975">
        <w:rPr>
          <w:bCs/>
        </w:rPr>
        <w:lastRenderedPageBreak/>
        <w:t xml:space="preserve">sazby odměny. Při stanovení výše odměny v konkrétním případě </w:t>
      </w:r>
      <w:r w:rsidR="0049567A" w:rsidRPr="00042975">
        <w:rPr>
          <w:bCs/>
        </w:rPr>
        <w:t xml:space="preserve">Poradce </w:t>
      </w:r>
      <w:r w:rsidRPr="00042975">
        <w:rPr>
          <w:bCs/>
        </w:rPr>
        <w:t>dále vychází mimo jiné z obtížnosti řešených otázek, zkušeností potřebných pro řádné poskytování Služeb, z částek, o něž v případu jde, a z dalších hledisek, která mohou být relevantní.</w:t>
      </w:r>
    </w:p>
    <w:p w14:paraId="086562FE" w14:textId="77777777" w:rsidR="006C3E8E" w:rsidRPr="009C4408" w:rsidRDefault="00B40CBE" w:rsidP="00AC33E5">
      <w:pPr>
        <w:pStyle w:val="RLNadpis2rovn"/>
      </w:pPr>
      <w:r>
        <w:t>Podmínky</w:t>
      </w:r>
      <w:r w:rsidR="006C3E8E">
        <w:t xml:space="preserve"> fakturace</w:t>
      </w:r>
    </w:p>
    <w:p w14:paraId="34935522" w14:textId="082E1F60" w:rsidR="006027C0" w:rsidRPr="009C4408" w:rsidRDefault="006C3E8E" w:rsidP="00AC33E5">
      <w:pPr>
        <w:pStyle w:val="RLslovanodstavec"/>
        <w:rPr>
          <w:b/>
        </w:rPr>
      </w:pPr>
      <w:r>
        <w:t>Fa</w:t>
      </w:r>
      <w:r w:rsidR="006027C0" w:rsidRPr="009C4408">
        <w:t>kturovaná částka je splatná v den uvedený na daňovém dokladu (faktuře), avšak zpravidla ne</w:t>
      </w:r>
      <w:r w:rsidR="00535A0B">
        <w:t> </w:t>
      </w:r>
      <w:r w:rsidR="006027C0" w:rsidRPr="009C4408">
        <w:t xml:space="preserve">dříve než </w:t>
      </w:r>
      <w:r w:rsidR="008A4157">
        <w:t>30</w:t>
      </w:r>
      <w:r w:rsidR="006027C0" w:rsidRPr="009C4408">
        <w:t xml:space="preserve"> dní od</w:t>
      </w:r>
      <w:r w:rsidR="008A4157">
        <w:t>e</w:t>
      </w:r>
      <w:r w:rsidR="006027C0" w:rsidRPr="009C4408">
        <w:t xml:space="preserve"> </w:t>
      </w:r>
      <w:r w:rsidR="008A4157">
        <w:t xml:space="preserve">dne jejího doručení </w:t>
      </w:r>
      <w:r w:rsidR="0034152A">
        <w:t>Klientovi</w:t>
      </w:r>
      <w:r w:rsidR="006027C0" w:rsidRPr="009C4408">
        <w:t xml:space="preserve">. </w:t>
      </w:r>
      <w:r w:rsidR="008A4157">
        <w:t>Faktura musí mít náležitosti daňového dokladu stanovené v</w:t>
      </w:r>
      <w:r w:rsidR="00457619">
        <w:t> ustanovení §</w:t>
      </w:r>
      <w:r w:rsidR="008A4157">
        <w:t xml:space="preserve"> 29 zákona č. 235/2004 Sb., o dani z přidané hodnoty, ve znění pozdějších předpisů a v ustanovení </w:t>
      </w:r>
      <w:r w:rsidR="00457619">
        <w:t>§</w:t>
      </w:r>
      <w:r w:rsidR="008A4157">
        <w:t xml:space="preserve"> 435 Občanského zákoníku.  Platbou Klienta se rozumí prokazatelné odepsání příslušné částky z účtu Klienta nejpozději v den splatnosti ve prospěch bankovního účtu Poradce.</w:t>
      </w:r>
      <w:r w:rsidR="00457619">
        <w:t xml:space="preserve"> </w:t>
      </w:r>
      <w:r w:rsidR="0049567A">
        <w:t>Poradce</w:t>
      </w:r>
      <w:r w:rsidR="006027C0" w:rsidRPr="009C4408">
        <w:t xml:space="preserve"> </w:t>
      </w:r>
      <w:r w:rsidR="00457619">
        <w:t xml:space="preserve">uvede </w:t>
      </w:r>
      <w:r w:rsidR="006027C0" w:rsidRPr="009C4408">
        <w:t>den uskutečnění příslušného úkonu, popis úkonu, vynaložený nebo rozhodný čas a částku v měně, v</w:t>
      </w:r>
      <w:r w:rsidR="00535A0B">
        <w:t> </w:t>
      </w:r>
      <w:r w:rsidR="006027C0" w:rsidRPr="009C4408">
        <w:t>níž byla sjednána odměna, připadající na každý jednotlivý úkon.</w:t>
      </w:r>
      <w:r w:rsidR="008A4157" w:rsidRPr="008A4157">
        <w:t xml:space="preserve"> </w:t>
      </w:r>
      <w:r w:rsidR="008A4157" w:rsidRPr="00457619">
        <w:t xml:space="preserve">V příloze každé faktury bude výkaz Služeb odsouhlasený Klientem, obsahující popis a časový rozsah poskytnutých </w:t>
      </w:r>
      <w:r w:rsidR="0034152A">
        <w:t>S</w:t>
      </w:r>
      <w:r w:rsidR="0034152A" w:rsidRPr="00457619">
        <w:t xml:space="preserve">lužeb </w:t>
      </w:r>
      <w:r w:rsidR="008A4157" w:rsidRPr="00457619">
        <w:t>a případně výši náhrad podle této Smlouvy.</w:t>
      </w:r>
      <w:r w:rsidR="008A4157" w:rsidRPr="008A4157">
        <w:t xml:space="preserve"> </w:t>
      </w:r>
    </w:p>
    <w:p w14:paraId="1335CF4C" w14:textId="192B2C52" w:rsidR="006C3E8E" w:rsidRPr="009C4408" w:rsidRDefault="0049567A" w:rsidP="00AC33E5">
      <w:pPr>
        <w:pStyle w:val="RLslovanodstavec"/>
        <w:rPr>
          <w:b/>
        </w:rPr>
      </w:pPr>
      <w:r>
        <w:t>Klient je povinen Poradce</w:t>
      </w:r>
      <w:r w:rsidR="00737DC1">
        <w:t xml:space="preserve"> </w:t>
      </w:r>
      <w:r w:rsidR="006C3E8E" w:rsidRPr="009C4408">
        <w:t xml:space="preserve">uvědomit bez zbytečného odkladu v případě, že má jakékoliv výhrady k fakturaci nebo účtované částce. </w:t>
      </w:r>
      <w:r w:rsidR="008A4157">
        <w:t xml:space="preserve">V případě, že faktura nebude mít odpovídající náležitosti, je Klient oprávněn ve lhůtě splatnosti ji vrátit Poradci, aniž by se dostal do prodlení se splatností. Lhůta splatnosti počíná běžet znovu od okamžiku doručení opravené či doplněné faktury </w:t>
      </w:r>
      <w:r w:rsidR="00457619">
        <w:t>K</w:t>
      </w:r>
      <w:r w:rsidR="008A4157">
        <w:t xml:space="preserve">lientovi. </w:t>
      </w:r>
      <w:r w:rsidR="008A4157" w:rsidRPr="009C4408">
        <w:t xml:space="preserve"> </w:t>
      </w:r>
      <w:r w:rsidR="006C3E8E" w:rsidRPr="009C4408">
        <w:t>Pokud</w:t>
      </w:r>
      <w:r w:rsidR="00C54961">
        <w:t xml:space="preserve"> </w:t>
      </w:r>
      <w:r w:rsidR="006C3E8E" w:rsidRPr="009C4408">
        <w:t>bude mít</w:t>
      </w:r>
      <w:r>
        <w:t xml:space="preserve"> Klient</w:t>
      </w:r>
      <w:r w:rsidR="006C3E8E" w:rsidRPr="009C4408">
        <w:t xml:space="preserve"> výhrady pouze k některé části vyúčtování Služeb, j</w:t>
      </w:r>
      <w:r>
        <w:t xml:space="preserve">e </w:t>
      </w:r>
      <w:r w:rsidR="006C3E8E" w:rsidRPr="009C4408">
        <w:t>povin</w:t>
      </w:r>
      <w:r>
        <w:t>en</w:t>
      </w:r>
      <w:r w:rsidR="006C3E8E" w:rsidRPr="009C4408">
        <w:t xml:space="preserve"> zbývající část poskytnutých Služeb uhradit v původní době splatnosti.</w:t>
      </w:r>
    </w:p>
    <w:p w14:paraId="125E5733" w14:textId="77777777" w:rsidR="006027C0" w:rsidRPr="00457619" w:rsidRDefault="006027C0" w:rsidP="00AC33E5">
      <w:pPr>
        <w:pStyle w:val="RLslovanodstavec"/>
        <w:rPr>
          <w:b/>
        </w:rPr>
      </w:pPr>
      <w:bookmarkStart w:id="7" w:name="_Hlk57108374"/>
      <w:r w:rsidRPr="009C4408">
        <w:t xml:space="preserve">Pro případ prodlení </w:t>
      </w:r>
      <w:r w:rsidR="00956859">
        <w:t xml:space="preserve">Klienta </w:t>
      </w:r>
      <w:r w:rsidRPr="009C4408">
        <w:t xml:space="preserve">s úhradou jakékoliv platby dle Smlouvy </w:t>
      </w:r>
      <w:r w:rsidR="00956859">
        <w:t>Smluvní strany</w:t>
      </w:r>
      <w:r w:rsidR="00F751DE">
        <w:t xml:space="preserve"> sjednáv</w:t>
      </w:r>
      <w:r w:rsidR="00956859">
        <w:t xml:space="preserve">ají </w:t>
      </w:r>
      <w:r w:rsidRPr="009C4408">
        <w:t xml:space="preserve">smluvní pokutu </w:t>
      </w:r>
      <w:r w:rsidR="00956859">
        <w:t xml:space="preserve">ve prospěch Poradce </w:t>
      </w:r>
      <w:r w:rsidRPr="009C4408">
        <w:t>ve výši 0,05 % z dlužné částky denně</w:t>
      </w:r>
      <w:bookmarkEnd w:id="7"/>
      <w:r w:rsidRPr="009C4408">
        <w:t xml:space="preserve">. </w:t>
      </w:r>
      <w:r w:rsidR="000034E7">
        <w:t>P</w:t>
      </w:r>
      <w:r w:rsidRPr="009C4408">
        <w:t xml:space="preserve">rávo </w:t>
      </w:r>
      <w:r w:rsidR="000034E7">
        <w:t xml:space="preserve">Poradce </w:t>
      </w:r>
      <w:r w:rsidRPr="009C4408">
        <w:t xml:space="preserve">požadovat úrok z prodlení dle právních předpisů tím není nijak dotčeno. </w:t>
      </w:r>
      <w:r w:rsidR="00595360">
        <w:t>A</w:t>
      </w:r>
      <w:r w:rsidR="00595360" w:rsidRPr="009C4408">
        <w:t xml:space="preserve">ž </w:t>
      </w:r>
      <w:r w:rsidRPr="009C4408">
        <w:t>do</w:t>
      </w:r>
      <w:r w:rsidR="00C23E89">
        <w:t xml:space="preserve"> </w:t>
      </w:r>
      <w:r w:rsidRPr="009C4408">
        <w:t>úplného uhrazení dlužné částky</w:t>
      </w:r>
      <w:r w:rsidR="000034E7">
        <w:t xml:space="preserve"> Klientem je Poradce oprávněn</w:t>
      </w:r>
      <w:r w:rsidRPr="009C4408">
        <w:t xml:space="preserve"> pozastavit poskytování Služeb v souladu se stavovskými předpisy, které se</w:t>
      </w:r>
      <w:r w:rsidR="00535A0B">
        <w:t> </w:t>
      </w:r>
      <w:r w:rsidRPr="009C4408">
        <w:t xml:space="preserve">na </w:t>
      </w:r>
      <w:r w:rsidR="000034E7">
        <w:t xml:space="preserve">Poradce </w:t>
      </w:r>
      <w:r w:rsidRPr="009C4408">
        <w:t>vztahují, s</w:t>
      </w:r>
      <w:r w:rsidR="000034E7">
        <w:t> </w:t>
      </w:r>
      <w:r w:rsidRPr="009C4408">
        <w:t>čímž</w:t>
      </w:r>
      <w:r w:rsidR="000034E7">
        <w:t xml:space="preserve"> Klient</w:t>
      </w:r>
      <w:r w:rsidR="00C54961" w:rsidRPr="009C4408">
        <w:t xml:space="preserve"> </w:t>
      </w:r>
      <w:r w:rsidRPr="009C4408">
        <w:t>vyslovuje</w:t>
      </w:r>
      <w:r w:rsidR="000034E7">
        <w:t xml:space="preserve"> </w:t>
      </w:r>
      <w:r w:rsidR="00595360">
        <w:t xml:space="preserve">svůj </w:t>
      </w:r>
      <w:r w:rsidRPr="009C4408">
        <w:t>souhlas.</w:t>
      </w:r>
    </w:p>
    <w:p w14:paraId="3CC13F73" w14:textId="77777777" w:rsidR="003D5405" w:rsidRPr="00457619" w:rsidRDefault="003D5405" w:rsidP="003D5405">
      <w:pPr>
        <w:pStyle w:val="RLslovanodstavec"/>
        <w:rPr>
          <w:bCs/>
        </w:rPr>
      </w:pPr>
      <w:r w:rsidRPr="00457619">
        <w:rPr>
          <w:bCs/>
        </w:rPr>
        <w:t>Poradce se zavazuje:</w:t>
      </w:r>
    </w:p>
    <w:p w14:paraId="5CAC0221" w14:textId="68F4D91E" w:rsidR="003D5405" w:rsidRPr="00457619" w:rsidRDefault="003D5405" w:rsidP="00457619">
      <w:pPr>
        <w:pStyle w:val="RLslovanodstavec"/>
        <w:numPr>
          <w:ilvl w:val="0"/>
          <w:numId w:val="22"/>
        </w:numPr>
        <w:rPr>
          <w:bCs/>
        </w:rPr>
      </w:pPr>
      <w:r w:rsidRPr="00457619">
        <w:rPr>
          <w:bCs/>
        </w:rPr>
        <w:t xml:space="preserve">že bankovní účet jím určený k úhradě plnění podle této </w:t>
      </w:r>
      <w:r w:rsidR="00457619">
        <w:rPr>
          <w:bCs/>
        </w:rPr>
        <w:t>S</w:t>
      </w:r>
      <w:r w:rsidRPr="00457619">
        <w:rPr>
          <w:bCs/>
        </w:rPr>
        <w:t xml:space="preserve">mlouvy je účtem zveřejněným ve </w:t>
      </w:r>
      <w:r w:rsidR="00457619">
        <w:rPr>
          <w:bCs/>
        </w:rPr>
        <w:t>s</w:t>
      </w:r>
      <w:r w:rsidRPr="00457619">
        <w:rPr>
          <w:bCs/>
        </w:rPr>
        <w:t xml:space="preserve">myslu </w:t>
      </w:r>
      <w:proofErr w:type="spellStart"/>
      <w:r w:rsidRPr="00457619">
        <w:rPr>
          <w:bCs/>
        </w:rPr>
        <w:t>ust</w:t>
      </w:r>
      <w:proofErr w:type="spellEnd"/>
      <w:r w:rsidRPr="00457619">
        <w:rPr>
          <w:bCs/>
        </w:rPr>
        <w:t>. §96 odst. 2 zákona č.235/2004 Sb., o dani z přidané hodnoty, ve znění pozdějších předpisů (dále jen „</w:t>
      </w:r>
      <w:r w:rsidRPr="00457619">
        <w:rPr>
          <w:b/>
        </w:rPr>
        <w:t>zákon o DPH</w:t>
      </w:r>
      <w:r w:rsidRPr="00457619">
        <w:rPr>
          <w:bCs/>
        </w:rPr>
        <w:t>“),</w:t>
      </w:r>
    </w:p>
    <w:p w14:paraId="4DDAA6A5" w14:textId="77777777" w:rsidR="003D5405" w:rsidRPr="00457619" w:rsidRDefault="003D5405" w:rsidP="00457619">
      <w:pPr>
        <w:pStyle w:val="RLslovanodstavec"/>
        <w:numPr>
          <w:ilvl w:val="0"/>
          <w:numId w:val="22"/>
        </w:numPr>
        <w:rPr>
          <w:bCs/>
        </w:rPr>
      </w:pPr>
      <w:r w:rsidRPr="00457619">
        <w:rPr>
          <w:bCs/>
        </w:rPr>
        <w:t xml:space="preserve">neprodleně písemně oznámit Klientovi své označení za nespolehlivého plátce ve smyslu </w:t>
      </w:r>
      <w:proofErr w:type="spellStart"/>
      <w:r w:rsidRPr="00457619">
        <w:rPr>
          <w:bCs/>
        </w:rPr>
        <w:t>ust</w:t>
      </w:r>
      <w:proofErr w:type="spellEnd"/>
      <w:r w:rsidRPr="00457619">
        <w:rPr>
          <w:bCs/>
        </w:rPr>
        <w:t>. §106a zákona o DPH,</w:t>
      </w:r>
    </w:p>
    <w:p w14:paraId="74DA506F" w14:textId="48AB64FA" w:rsidR="003D5405" w:rsidRPr="00457619" w:rsidRDefault="003D5405" w:rsidP="00457619">
      <w:pPr>
        <w:pStyle w:val="RLslovanodstavec"/>
        <w:numPr>
          <w:ilvl w:val="0"/>
          <w:numId w:val="22"/>
        </w:numPr>
        <w:rPr>
          <w:bCs/>
        </w:rPr>
      </w:pPr>
      <w:r w:rsidRPr="00457619">
        <w:rPr>
          <w:bCs/>
        </w:rPr>
        <w:t>neprodleně písemně oznámit Klientovi svou insolvenci nebo hrozbu jejího vzniku.</w:t>
      </w:r>
    </w:p>
    <w:p w14:paraId="12E3DDFF" w14:textId="55C34030" w:rsidR="003D5405" w:rsidRPr="009C4408" w:rsidRDefault="00F47E30" w:rsidP="00913CB2">
      <w:pPr>
        <w:pStyle w:val="RLslovanodstavec"/>
        <w:numPr>
          <w:ilvl w:val="0"/>
          <w:numId w:val="0"/>
        </w:numPr>
        <w:ind w:left="709" w:hanging="709"/>
        <w:rPr>
          <w:b/>
        </w:rPr>
      </w:pPr>
      <w:r w:rsidRPr="00457619">
        <w:rPr>
          <w:bCs/>
        </w:rPr>
        <w:t>3.5.</w:t>
      </w:r>
      <w:r w:rsidRPr="00457619">
        <w:rPr>
          <w:bCs/>
        </w:rPr>
        <w:tab/>
      </w:r>
      <w:r w:rsidR="003D5405" w:rsidRPr="00457619">
        <w:rPr>
          <w:bCs/>
        </w:rPr>
        <w:t xml:space="preserve">Smluvní strany se dohodly, že Klient je v případě vzniku ručení podle §109 zákona o DPH oprávněn bez souhlasu Poradce postupovat podle §109a zákona o DPH s tím, že v rozsahu zaplacení DPH na příslušný účet správce daně ze strany Klienta se závazek Klienta vůči Poradci považuje za splněný, pakliže Klient </w:t>
      </w:r>
      <w:proofErr w:type="gramStart"/>
      <w:r w:rsidR="003D5405" w:rsidRPr="00457619">
        <w:rPr>
          <w:bCs/>
        </w:rPr>
        <w:t>doručí</w:t>
      </w:r>
      <w:proofErr w:type="gramEnd"/>
      <w:r w:rsidR="003D5405" w:rsidRPr="00457619">
        <w:rPr>
          <w:bCs/>
        </w:rPr>
        <w:t xml:space="preserve"> Poradci písemnou informaci o takovém postupu Klienta. </w:t>
      </w:r>
    </w:p>
    <w:p w14:paraId="48440908" w14:textId="77777777" w:rsidR="006027C0" w:rsidRPr="009C4408" w:rsidRDefault="005B0F54" w:rsidP="00AC33E5">
      <w:pPr>
        <w:pStyle w:val="RLNadpis2rovn"/>
      </w:pPr>
      <w:r>
        <w:lastRenderedPageBreak/>
        <w:t>P</w:t>
      </w:r>
      <w:r w:rsidR="006027C0" w:rsidRPr="009C4408">
        <w:t>ráva a povinnosti</w:t>
      </w:r>
      <w:r>
        <w:t xml:space="preserve"> Poradce</w:t>
      </w:r>
    </w:p>
    <w:p w14:paraId="751B5903" w14:textId="77777777" w:rsidR="006027C0" w:rsidRPr="00A70759" w:rsidRDefault="00595360" w:rsidP="00AC33E5">
      <w:pPr>
        <w:pStyle w:val="RLslovanodstavec"/>
        <w:rPr>
          <w:b/>
        </w:rPr>
      </w:pPr>
      <w:bookmarkStart w:id="8" w:name="_Ref470004523"/>
      <w:r>
        <w:t>P</w:t>
      </w:r>
      <w:r w:rsidR="006027C0" w:rsidRPr="00A70759">
        <w:t>ři poskytování Služeb</w:t>
      </w:r>
      <w:r w:rsidR="0015628E">
        <w:t xml:space="preserve"> </w:t>
      </w:r>
      <w:r>
        <w:t>se</w:t>
      </w:r>
      <w:r w:rsidRPr="00A70759">
        <w:t xml:space="preserve"> </w:t>
      </w:r>
      <w:r w:rsidR="000034E7">
        <w:t xml:space="preserve">Poradce </w:t>
      </w:r>
      <w:r w:rsidR="0015628E">
        <w:t>zavazuje</w:t>
      </w:r>
      <w:r w:rsidR="006027C0" w:rsidRPr="00A70759">
        <w:t>:</w:t>
      </w:r>
      <w:bookmarkEnd w:id="8"/>
    </w:p>
    <w:p w14:paraId="3532B184" w14:textId="77777777" w:rsidR="00A70759" w:rsidRPr="00A70759" w:rsidRDefault="00A70759" w:rsidP="007E23E2">
      <w:pPr>
        <w:pStyle w:val="RLNadpis3rovn"/>
      </w:pPr>
      <w:r w:rsidRPr="00A70759">
        <w:t>chránit práva</w:t>
      </w:r>
      <w:r w:rsidR="000034E7">
        <w:t xml:space="preserve"> Klienta</w:t>
      </w:r>
      <w:r w:rsidRPr="00A70759">
        <w:t xml:space="preserve"> a</w:t>
      </w:r>
      <w:r w:rsidR="00110970">
        <w:t xml:space="preserve"> jeho</w:t>
      </w:r>
      <w:r w:rsidRPr="00A70759">
        <w:t xml:space="preserve"> oprávněné zájmy v souladu s</w:t>
      </w:r>
      <w:r w:rsidR="00956859">
        <w:t> </w:t>
      </w:r>
      <w:r w:rsidRPr="00A70759">
        <w:t>právními</w:t>
      </w:r>
      <w:r w:rsidR="00956859">
        <w:t xml:space="preserve"> </w:t>
      </w:r>
      <w:r w:rsidRPr="00A70759">
        <w:t>předpisy upravujícími výkon advokacie;</w:t>
      </w:r>
    </w:p>
    <w:p w14:paraId="74D0DE4E" w14:textId="77777777" w:rsidR="00A70759" w:rsidRPr="00A70759" w:rsidRDefault="00A70759" w:rsidP="007E23E2">
      <w:pPr>
        <w:pStyle w:val="RLNadpis3rovn"/>
      </w:pPr>
      <w:r w:rsidRPr="00A70759">
        <w:t xml:space="preserve">neprodleně </w:t>
      </w:r>
      <w:r w:rsidR="000034E7">
        <w:t xml:space="preserve">Klienta </w:t>
      </w:r>
      <w:r w:rsidR="00C54961">
        <w:t>vyrozumívat</w:t>
      </w:r>
      <w:r w:rsidRPr="00A70759">
        <w:t xml:space="preserve"> o tom, že </w:t>
      </w:r>
      <w:r w:rsidR="0015628E">
        <w:t>ne</w:t>
      </w:r>
      <w:r w:rsidR="000034E7">
        <w:t>ní</w:t>
      </w:r>
      <w:r w:rsidRPr="00A70759">
        <w:t xml:space="preserve"> vázán </w:t>
      </w:r>
      <w:r w:rsidR="000034E7">
        <w:t xml:space="preserve">Klientovými </w:t>
      </w:r>
      <w:r w:rsidRPr="00A70759">
        <w:t>pokyny, pokud jsou tyto pokyny v rozporu se zákonem nebo předpisem upravujícím výkon předmětu podnikání</w:t>
      </w:r>
      <w:r w:rsidR="00C23E89">
        <w:t xml:space="preserve"> </w:t>
      </w:r>
      <w:r w:rsidR="005B0F54">
        <w:t xml:space="preserve">Poradce </w:t>
      </w:r>
      <w:r w:rsidRPr="00A70759">
        <w:t>(výkon advokacie);</w:t>
      </w:r>
    </w:p>
    <w:p w14:paraId="0BED4FE0" w14:textId="77777777" w:rsidR="006027C0" w:rsidRPr="00A70759" w:rsidRDefault="006027C0" w:rsidP="007E23E2">
      <w:pPr>
        <w:pStyle w:val="RLNadpis3rovn"/>
      </w:pPr>
      <w:r w:rsidRPr="00A70759">
        <w:t xml:space="preserve">oznamovat </w:t>
      </w:r>
      <w:r w:rsidR="000034E7">
        <w:t>Klientovi</w:t>
      </w:r>
      <w:r w:rsidR="0015628E" w:rsidRPr="00A70759">
        <w:t xml:space="preserve"> </w:t>
      </w:r>
      <w:r w:rsidRPr="00A70759">
        <w:t xml:space="preserve">veškeré skutečnosti, které zjistí při plnění Smlouvy a které mohou mít vliv na změnu </w:t>
      </w:r>
      <w:r w:rsidR="000034E7">
        <w:t>Klientových</w:t>
      </w:r>
      <w:r w:rsidR="00C23E89">
        <w:t xml:space="preserve"> </w:t>
      </w:r>
      <w:r w:rsidRPr="00A70759">
        <w:t>pokynů, a dostatečně</w:t>
      </w:r>
      <w:r w:rsidR="00C23E89">
        <w:t xml:space="preserve"> </w:t>
      </w:r>
      <w:r w:rsidR="000034E7">
        <w:t>Klienta</w:t>
      </w:r>
      <w:r w:rsidRPr="00A70759">
        <w:t xml:space="preserve"> informovat o stavu </w:t>
      </w:r>
      <w:r w:rsidR="000034E7">
        <w:t xml:space="preserve">Klientových </w:t>
      </w:r>
      <w:r w:rsidRPr="00A70759">
        <w:t>věcí;</w:t>
      </w:r>
    </w:p>
    <w:p w14:paraId="2A1DE977" w14:textId="77777777" w:rsidR="006027C0" w:rsidRPr="00A70759" w:rsidRDefault="006027C0" w:rsidP="007E23E2">
      <w:pPr>
        <w:pStyle w:val="RLNadpis3rovn"/>
      </w:pPr>
      <w:r w:rsidRPr="00A70759">
        <w:t xml:space="preserve">poučit </w:t>
      </w:r>
      <w:r w:rsidR="000034E7">
        <w:t>Klienta</w:t>
      </w:r>
      <w:r w:rsidR="0015628E" w:rsidRPr="00A70759">
        <w:t xml:space="preserve"> </w:t>
      </w:r>
      <w:r w:rsidRPr="00A70759">
        <w:t xml:space="preserve">o </w:t>
      </w:r>
      <w:r w:rsidR="000034E7">
        <w:t>Klientových</w:t>
      </w:r>
      <w:r w:rsidR="0015628E" w:rsidRPr="00A70759">
        <w:t xml:space="preserve"> </w:t>
      </w:r>
      <w:r w:rsidRPr="00A70759">
        <w:t>oprávněných nárocích</w:t>
      </w:r>
      <w:r w:rsidR="00956859">
        <w:t xml:space="preserve"> a</w:t>
      </w:r>
      <w:r w:rsidRPr="00A70759">
        <w:t xml:space="preserve"> lhůtách, v nichž je třeba je uplatňovat</w:t>
      </w:r>
      <w:r w:rsidR="00956859">
        <w:t>,</w:t>
      </w:r>
      <w:r w:rsidRPr="00A70759">
        <w:t xml:space="preserve"> jakož i o</w:t>
      </w:r>
      <w:r w:rsidR="00535A0B">
        <w:t> </w:t>
      </w:r>
      <w:r w:rsidRPr="00A70759">
        <w:t xml:space="preserve">povinnostech, které pro </w:t>
      </w:r>
      <w:r w:rsidR="000034E7">
        <w:t>Klienta</w:t>
      </w:r>
      <w:r w:rsidR="0015628E" w:rsidRPr="00A70759">
        <w:t xml:space="preserve"> </w:t>
      </w:r>
      <w:r w:rsidRPr="00A70759">
        <w:t xml:space="preserve">vyplývají z </w:t>
      </w:r>
      <w:r w:rsidR="00956859">
        <w:t>jeho</w:t>
      </w:r>
      <w:r w:rsidR="0015628E" w:rsidRPr="00A70759">
        <w:t xml:space="preserve"> </w:t>
      </w:r>
      <w:r w:rsidRPr="00A70759">
        <w:t>závazků a právních předpisů; a</w:t>
      </w:r>
    </w:p>
    <w:p w14:paraId="589250B2" w14:textId="6D5F2942" w:rsidR="006027C0" w:rsidRPr="00A70759" w:rsidRDefault="006027C0" w:rsidP="007E23E2">
      <w:pPr>
        <w:pStyle w:val="RLNadpis3rovn"/>
      </w:pPr>
      <w:bookmarkStart w:id="9" w:name="_Ref470004520"/>
      <w:r w:rsidRPr="00A70759">
        <w:t>uchovávat doklady související s poskytováním Služeb, resp. jejich fotokopie, nejméně po dobu 5 let, pokud obecně závazný předpis nestanoví dobu delší. Po uplynutí doby, po</w:t>
      </w:r>
      <w:r w:rsidR="00535A0B">
        <w:t> </w:t>
      </w:r>
      <w:r w:rsidRPr="00A70759">
        <w:t>kterou j</w:t>
      </w:r>
      <w:r w:rsidR="000034E7">
        <w:t xml:space="preserve">e Poradce </w:t>
      </w:r>
      <w:r w:rsidRPr="00A70759">
        <w:t>povin</w:t>
      </w:r>
      <w:r w:rsidR="000034E7">
        <w:t>en</w:t>
      </w:r>
      <w:r w:rsidRPr="00A70759">
        <w:t xml:space="preserve"> doklady uchovávat, j</w:t>
      </w:r>
      <w:r w:rsidR="000034E7">
        <w:t>e</w:t>
      </w:r>
      <w:r w:rsidRPr="00A70759">
        <w:t xml:space="preserve"> oprávněn je zlikvidovat; tím není dotčena povinnost vrátit </w:t>
      </w:r>
      <w:r w:rsidR="000034E7">
        <w:t>Klientovi</w:t>
      </w:r>
      <w:r w:rsidR="0015628E" w:rsidRPr="00A70759">
        <w:t xml:space="preserve"> </w:t>
      </w:r>
      <w:r w:rsidRPr="00A70759">
        <w:t xml:space="preserve">spis, pokud je toto </w:t>
      </w:r>
      <w:r w:rsidR="000034E7">
        <w:t>Klientem</w:t>
      </w:r>
      <w:r w:rsidR="0015628E" w:rsidRPr="00A70759">
        <w:t xml:space="preserve"> </w:t>
      </w:r>
      <w:r w:rsidRPr="00A70759">
        <w:t>požadováno. V takovém případě má</w:t>
      </w:r>
      <w:r w:rsidR="000034E7">
        <w:t xml:space="preserve"> Poradce</w:t>
      </w:r>
      <w:r w:rsidR="0015628E">
        <w:t xml:space="preserve"> </w:t>
      </w:r>
      <w:r w:rsidRPr="00A70759">
        <w:t xml:space="preserve">právo ponechat si kopie dokladů. Pro vyloučení pochybností </w:t>
      </w:r>
      <w:r w:rsidR="000F5286" w:rsidRPr="00A70759">
        <w:t>se sjednává</w:t>
      </w:r>
      <w:r w:rsidRPr="00A70759">
        <w:t>, že všechna korespondence, právní stanoviska, podání</w:t>
      </w:r>
      <w:r w:rsidR="005D759E">
        <w:t xml:space="preserve"> a další </w:t>
      </w:r>
      <w:r w:rsidR="000034E7">
        <w:t>Poradcem</w:t>
      </w:r>
      <w:r w:rsidRPr="00A70759">
        <w:t xml:space="preserve"> vypracované </w:t>
      </w:r>
      <w:r w:rsidR="00595360">
        <w:t xml:space="preserve">původní výstupy </w:t>
      </w:r>
      <w:r w:rsidRPr="00A70759">
        <w:t xml:space="preserve">zůstávají majetkem </w:t>
      </w:r>
      <w:r w:rsidR="000034E7">
        <w:t xml:space="preserve">Poradce </w:t>
      </w:r>
      <w:r w:rsidR="00AD006C">
        <w:t xml:space="preserve">a </w:t>
      </w:r>
      <w:r w:rsidR="00956859">
        <w:t xml:space="preserve">Klient je </w:t>
      </w:r>
      <w:r w:rsidR="005D759E">
        <w:t>může</w:t>
      </w:r>
      <w:r w:rsidR="0015628E">
        <w:t xml:space="preserve"> </w:t>
      </w:r>
      <w:r w:rsidR="00AD006C">
        <w:t>užívat za podmínek uvedených v </w:t>
      </w:r>
      <w:r w:rsidR="008000AD">
        <w:t>odst</w:t>
      </w:r>
      <w:r w:rsidR="00AD006C">
        <w:t xml:space="preserve">. </w:t>
      </w:r>
      <w:r w:rsidR="005D759E">
        <w:fldChar w:fldCharType="begin"/>
      </w:r>
      <w:r w:rsidR="005D759E">
        <w:instrText xml:space="preserve"> REF _Ref46758493 \r \h </w:instrText>
      </w:r>
      <w:r w:rsidR="005D759E">
        <w:fldChar w:fldCharType="separate"/>
      </w:r>
      <w:r w:rsidR="00EC0D35">
        <w:t>5.5</w:t>
      </w:r>
      <w:r w:rsidR="005D759E">
        <w:fldChar w:fldCharType="end"/>
      </w:r>
      <w:r w:rsidR="005D759E">
        <w:t xml:space="preserve"> níže</w:t>
      </w:r>
      <w:r w:rsidRPr="00A70759">
        <w:t>.</w:t>
      </w:r>
      <w:bookmarkEnd w:id="9"/>
    </w:p>
    <w:p w14:paraId="002EAE09" w14:textId="77777777" w:rsidR="006027C0" w:rsidRPr="009C4408" w:rsidRDefault="00595360" w:rsidP="00AC33E5">
      <w:pPr>
        <w:pStyle w:val="RLslovanodstavec"/>
        <w:rPr>
          <w:spacing w:val="0"/>
          <w:szCs w:val="22"/>
        </w:rPr>
      </w:pPr>
      <w:bookmarkStart w:id="10" w:name="_Ref529808277"/>
      <w:r>
        <w:t>J</w:t>
      </w:r>
      <w:r w:rsidR="006027C0" w:rsidRPr="009C4408">
        <w:t>akožto správce osobních údajů, které</w:t>
      </w:r>
      <w:r w:rsidR="00C23E89">
        <w:t xml:space="preserve"> </w:t>
      </w:r>
      <w:r w:rsidR="000034E7">
        <w:t>Poradci</w:t>
      </w:r>
      <w:r w:rsidR="0015628E" w:rsidRPr="009C4408">
        <w:t xml:space="preserve"> </w:t>
      </w:r>
      <w:r w:rsidR="006027C0" w:rsidRPr="009C4408">
        <w:t xml:space="preserve">na základě této </w:t>
      </w:r>
      <w:r w:rsidR="0048009D">
        <w:t>S</w:t>
      </w:r>
      <w:r w:rsidR="006027C0" w:rsidRPr="009C4408">
        <w:t xml:space="preserve">mlouvy </w:t>
      </w:r>
      <w:r>
        <w:t>poskytne</w:t>
      </w:r>
      <w:r w:rsidR="000034E7">
        <w:t xml:space="preserve"> Klient</w:t>
      </w:r>
      <w:r w:rsidR="006027C0" w:rsidRPr="009C4408">
        <w:t>, bud</w:t>
      </w:r>
      <w:r w:rsidR="000034E7">
        <w:t>e Poradce</w:t>
      </w:r>
      <w:r w:rsidR="006027C0" w:rsidRPr="009C4408">
        <w:t xml:space="preserve"> tyto osobní údaje zpracovávat v souladu s právními předpisy, především se zákonem</w:t>
      </w:r>
      <w:r w:rsidR="007C0D39">
        <w:t> </w:t>
      </w:r>
      <w:r w:rsidR="006027C0" w:rsidRPr="009C4408">
        <w:t>č.</w:t>
      </w:r>
      <w:r w:rsidR="00F877A5">
        <w:t> </w:t>
      </w:r>
      <w:r w:rsidR="006027C0" w:rsidRPr="009C4408">
        <w:t>85/1996 Sb., o advokacii, ve znění pozdějších předpisů (dále jen „</w:t>
      </w:r>
      <w:r w:rsidR="006027C0" w:rsidRPr="009C4408">
        <w:rPr>
          <w:b/>
        </w:rPr>
        <w:t>Zákon o advokacii</w:t>
      </w:r>
      <w:r w:rsidR="006027C0" w:rsidRPr="009C4408">
        <w:t>“), a Nařízením Evropského parlamentu a Rady (EU) 2016/679 ze dne 27. dubna 2016 o ochraně fyzických osob v souvislosti se zpracováním osobních údajů a o volném pohybu těchto údajů a</w:t>
      </w:r>
      <w:r w:rsidR="00F877A5">
        <w:t> </w:t>
      </w:r>
      <w:r w:rsidR="006027C0" w:rsidRPr="009C4408">
        <w:t>o</w:t>
      </w:r>
      <w:r w:rsidR="00F877A5">
        <w:t> </w:t>
      </w:r>
      <w:r w:rsidR="006027C0" w:rsidRPr="009C4408">
        <w:t>zrušení směrnice 95/46/ES (dále jen „</w:t>
      </w:r>
      <w:r w:rsidR="006027C0" w:rsidRPr="009C4408">
        <w:rPr>
          <w:b/>
        </w:rPr>
        <w:t>Nařízení</w:t>
      </w:r>
      <w:r w:rsidR="006027C0" w:rsidRPr="009C4408">
        <w:t xml:space="preserve">“). </w:t>
      </w:r>
      <w:r w:rsidR="006027C0" w:rsidRPr="009C4408">
        <w:rPr>
          <w:spacing w:val="0"/>
          <w:szCs w:val="22"/>
        </w:rPr>
        <w:t xml:space="preserve">Bližší informace o právech osob, jejichž údaje </w:t>
      </w:r>
      <w:r w:rsidR="000034E7">
        <w:rPr>
          <w:spacing w:val="0"/>
          <w:szCs w:val="22"/>
        </w:rPr>
        <w:t xml:space="preserve">Poradce </w:t>
      </w:r>
      <w:r w:rsidR="006027C0" w:rsidRPr="009C4408">
        <w:rPr>
          <w:spacing w:val="0"/>
          <w:szCs w:val="22"/>
        </w:rPr>
        <w:t>zpracováv</w:t>
      </w:r>
      <w:r w:rsidR="0015628E">
        <w:rPr>
          <w:spacing w:val="0"/>
          <w:szCs w:val="22"/>
        </w:rPr>
        <w:t>á</w:t>
      </w:r>
      <w:r w:rsidR="006027C0" w:rsidRPr="009C4408">
        <w:rPr>
          <w:spacing w:val="0"/>
          <w:szCs w:val="22"/>
        </w:rPr>
        <w:t>, jako jsou právo na přístup a právo na námitku, jakož i další informace o zpracování osobních údajů</w:t>
      </w:r>
      <w:r>
        <w:rPr>
          <w:spacing w:val="0"/>
          <w:szCs w:val="22"/>
        </w:rPr>
        <w:t>,</w:t>
      </w:r>
      <w:r w:rsidR="006027C0" w:rsidRPr="009C4408">
        <w:rPr>
          <w:spacing w:val="0"/>
          <w:szCs w:val="22"/>
        </w:rPr>
        <w:t xml:space="preserve"> jsou uvedeny </w:t>
      </w:r>
      <w:r w:rsidR="002E3EDA">
        <w:rPr>
          <w:spacing w:val="0"/>
          <w:szCs w:val="22"/>
        </w:rPr>
        <w:t>na webu</w:t>
      </w:r>
      <w:r w:rsidR="000034E7">
        <w:rPr>
          <w:spacing w:val="0"/>
          <w:szCs w:val="22"/>
        </w:rPr>
        <w:t xml:space="preserve"> Poradce</w:t>
      </w:r>
      <w:r w:rsidR="002E3EDA">
        <w:rPr>
          <w:spacing w:val="0"/>
          <w:szCs w:val="22"/>
        </w:rPr>
        <w:t xml:space="preserve"> a </w:t>
      </w:r>
      <w:r w:rsidR="000034E7">
        <w:rPr>
          <w:spacing w:val="0"/>
          <w:szCs w:val="22"/>
        </w:rPr>
        <w:t xml:space="preserve">Klient </w:t>
      </w:r>
      <w:r w:rsidR="002E3EDA">
        <w:rPr>
          <w:spacing w:val="0"/>
          <w:szCs w:val="22"/>
        </w:rPr>
        <w:t>si tyto může kdykoli vyžádat</w:t>
      </w:r>
      <w:r w:rsidR="006027C0" w:rsidRPr="009C4408">
        <w:t>.</w:t>
      </w:r>
      <w:bookmarkEnd w:id="10"/>
    </w:p>
    <w:p w14:paraId="19D73BEE" w14:textId="77777777" w:rsidR="006027C0" w:rsidRPr="009C4408" w:rsidRDefault="00595360" w:rsidP="00AC33E5">
      <w:pPr>
        <w:pStyle w:val="RLslovanodstavec"/>
        <w:rPr>
          <w:b/>
        </w:rPr>
      </w:pPr>
      <w:bookmarkStart w:id="11" w:name="_Ref469590343"/>
      <w:r>
        <w:t>P</w:t>
      </w:r>
      <w:r w:rsidR="006027C0" w:rsidRPr="009C4408">
        <w:t>ři poskytování Služeb</w:t>
      </w:r>
      <w:r w:rsidR="00F877A5">
        <w:t xml:space="preserve"> </w:t>
      </w:r>
      <w:r w:rsidRPr="009C4408">
        <w:t>j</w:t>
      </w:r>
      <w:r w:rsidR="000034E7">
        <w:t>e Poradce</w:t>
      </w:r>
      <w:r w:rsidRPr="009C4408">
        <w:t xml:space="preserve"> </w:t>
      </w:r>
      <w:r w:rsidR="00F877A5" w:rsidRPr="009C4408">
        <w:t>oprávněn</w:t>
      </w:r>
      <w:r w:rsidR="006027C0" w:rsidRPr="009C4408">
        <w:t>:</w:t>
      </w:r>
      <w:bookmarkEnd w:id="11"/>
    </w:p>
    <w:p w14:paraId="7122D6D3" w14:textId="77777777" w:rsidR="006027C0" w:rsidRPr="009C4408" w:rsidRDefault="006027C0" w:rsidP="007E23E2">
      <w:pPr>
        <w:pStyle w:val="RLNadpis3rovn"/>
      </w:pPr>
      <w:bookmarkStart w:id="12" w:name="_Ref18712302"/>
      <w:r w:rsidRPr="009C4408">
        <w:t xml:space="preserve">dát se zastoupit jinou </w:t>
      </w:r>
      <w:r w:rsidR="00F877A5" w:rsidRPr="009C4408">
        <w:t>osobou</w:t>
      </w:r>
      <w:r w:rsidRPr="009C4408">
        <w:t>, která bude oprávněna ze zákona tyto Služby poskytovat</w:t>
      </w:r>
      <w:r w:rsidR="00595360">
        <w:t>,</w:t>
      </w:r>
      <w:r w:rsidR="00595360" w:rsidRPr="009C4408">
        <w:t xml:space="preserve"> </w:t>
      </w:r>
      <w:r w:rsidRPr="009C4408">
        <w:t>a/nebo zaměstnanci</w:t>
      </w:r>
      <w:r w:rsidR="000034E7">
        <w:t xml:space="preserve"> Poradce</w:t>
      </w:r>
      <w:r w:rsidRPr="009C4408">
        <w:t xml:space="preserve"> zmocněnými učinit jednotlivé úkony;</w:t>
      </w:r>
      <w:bookmarkEnd w:id="12"/>
    </w:p>
    <w:p w14:paraId="60986227" w14:textId="77777777" w:rsidR="006027C0" w:rsidRPr="009C4408" w:rsidRDefault="006027C0" w:rsidP="007E23E2">
      <w:pPr>
        <w:pStyle w:val="RLNadpis3rovn"/>
      </w:pPr>
      <w:r w:rsidRPr="009C4408">
        <w:t>požadovat poskytnutí součinnosti z</w:t>
      </w:r>
      <w:r w:rsidR="00F877A5">
        <w:t> </w:t>
      </w:r>
      <w:r w:rsidR="000034E7">
        <w:t>Klientov</w:t>
      </w:r>
      <w:r w:rsidR="005B0F54">
        <w:t>y</w:t>
      </w:r>
      <w:r w:rsidR="00F877A5">
        <w:t xml:space="preserve"> </w:t>
      </w:r>
      <w:r w:rsidRPr="009C4408">
        <w:t>strany, pokud je</w:t>
      </w:r>
      <w:r w:rsidR="00C23E89">
        <w:t xml:space="preserve"> </w:t>
      </w:r>
      <w:r w:rsidRPr="009C4408">
        <w:t>jí třeba k řádnému splnění povinnosti</w:t>
      </w:r>
      <w:r w:rsidR="00BB601C">
        <w:t xml:space="preserve"> Poradce</w:t>
      </w:r>
      <w:r w:rsidRPr="009C4408">
        <w:t>;</w:t>
      </w:r>
    </w:p>
    <w:p w14:paraId="50FA6E2C" w14:textId="77777777" w:rsidR="006027C0" w:rsidRPr="009C4408" w:rsidRDefault="006027C0" w:rsidP="007E23E2">
      <w:pPr>
        <w:pStyle w:val="RLNadpis3rovn"/>
      </w:pPr>
      <w:r w:rsidRPr="009C4408">
        <w:t xml:space="preserve">odchýlit se od pokynů </w:t>
      </w:r>
      <w:r w:rsidR="00BB601C">
        <w:t xml:space="preserve">Klienta </w:t>
      </w:r>
      <w:r w:rsidRPr="009C4408">
        <w:t xml:space="preserve">jen je-li to naléhavě nutné, nebo jsou-li </w:t>
      </w:r>
      <w:r w:rsidR="00BB601C">
        <w:t>Klientovy</w:t>
      </w:r>
      <w:r w:rsidR="00F877A5">
        <w:t xml:space="preserve"> </w:t>
      </w:r>
      <w:r w:rsidR="000C271A">
        <w:t xml:space="preserve">pokyny </w:t>
      </w:r>
      <w:r w:rsidRPr="009C4408">
        <w:t xml:space="preserve">v rozporu se zákonem či jiným obecně závazným právním předpisem, anebo stavovskými předpisy, které se na </w:t>
      </w:r>
      <w:r w:rsidR="00BB601C">
        <w:t>Poradce</w:t>
      </w:r>
      <w:r w:rsidR="0060158E" w:rsidRPr="009C4408">
        <w:t xml:space="preserve"> </w:t>
      </w:r>
      <w:r w:rsidRPr="009C4408">
        <w:t>vztahují;</w:t>
      </w:r>
    </w:p>
    <w:p w14:paraId="32617F6D" w14:textId="77777777" w:rsidR="006027C0" w:rsidRDefault="006027C0" w:rsidP="007E23E2">
      <w:pPr>
        <w:pStyle w:val="RLNadpis3rovn"/>
      </w:pPr>
      <w:r w:rsidRPr="009C4408">
        <w:lastRenderedPageBreak/>
        <w:t xml:space="preserve">požadovat po </w:t>
      </w:r>
      <w:r w:rsidR="00BB601C">
        <w:t>Klientovi</w:t>
      </w:r>
      <w:r w:rsidR="006A3D9D" w:rsidRPr="009C4408">
        <w:t xml:space="preserve"> </w:t>
      </w:r>
      <w:r w:rsidRPr="009C4408">
        <w:t>ve stanovené lhůtě zjednání nápravy v případě zjištění nedostatků v</w:t>
      </w:r>
      <w:r w:rsidR="00BB601C">
        <w:t> Klientově</w:t>
      </w:r>
      <w:r w:rsidR="00C23E89">
        <w:t xml:space="preserve"> </w:t>
      </w:r>
      <w:r w:rsidRPr="009C4408">
        <w:t xml:space="preserve">plnění, které </w:t>
      </w:r>
      <w:r w:rsidR="00BB601C">
        <w:t>Poradci</w:t>
      </w:r>
      <w:r w:rsidR="006A3D9D">
        <w:t xml:space="preserve"> </w:t>
      </w:r>
      <w:r w:rsidRPr="009C4408">
        <w:t xml:space="preserve">brání v řádném plnění </w:t>
      </w:r>
      <w:r w:rsidR="007C0D39">
        <w:t xml:space="preserve">jeho </w:t>
      </w:r>
      <w:r w:rsidRPr="009C4408">
        <w:t xml:space="preserve">povinností; </w:t>
      </w:r>
    </w:p>
    <w:p w14:paraId="1407241B" w14:textId="77777777" w:rsidR="006027C0" w:rsidRPr="009C4408" w:rsidRDefault="006027C0" w:rsidP="007E23E2">
      <w:pPr>
        <w:pStyle w:val="RLNadpis3rovn"/>
        <w:rPr>
          <w:b/>
        </w:rPr>
      </w:pPr>
      <w:r w:rsidRPr="009C4408">
        <w:t xml:space="preserve">odmítnout poskytnutí Služeb, pokud by byl </w:t>
      </w:r>
      <w:r w:rsidR="00BB601C">
        <w:t xml:space="preserve">Klientem </w:t>
      </w:r>
      <w:r w:rsidRPr="009C4408">
        <w:t xml:space="preserve">požadovaný způsob poskytnutí Služby nebo důsledek </w:t>
      </w:r>
      <w:r w:rsidR="00BB601C">
        <w:t>Klientem</w:t>
      </w:r>
      <w:r w:rsidR="006A3D9D" w:rsidRPr="009C4408">
        <w:t xml:space="preserve"> </w:t>
      </w:r>
      <w:r w:rsidRPr="009C4408">
        <w:t xml:space="preserve">požadované Služby v rozporu se zákonem nebo jiným obecně závazným předpisem, anebo stavovskými předpisy, které se na </w:t>
      </w:r>
      <w:r w:rsidR="00BB601C">
        <w:t>Poradce</w:t>
      </w:r>
      <w:r w:rsidR="006A3D9D" w:rsidRPr="009C4408">
        <w:t xml:space="preserve"> </w:t>
      </w:r>
      <w:r w:rsidRPr="009C4408">
        <w:t>vztahují.</w:t>
      </w:r>
    </w:p>
    <w:p w14:paraId="7100CA97" w14:textId="77777777" w:rsidR="006027C0" w:rsidRPr="009C4408" w:rsidRDefault="006027C0" w:rsidP="00AC33E5">
      <w:pPr>
        <w:pStyle w:val="RLslovanodstavec"/>
        <w:rPr>
          <w:b/>
        </w:rPr>
      </w:pPr>
      <w:r w:rsidRPr="009C4408">
        <w:t>Termíny</w:t>
      </w:r>
      <w:r w:rsidR="00C23E89">
        <w:t xml:space="preserve"> </w:t>
      </w:r>
      <w:r w:rsidRPr="009C4408">
        <w:t>plnění</w:t>
      </w:r>
      <w:r w:rsidR="00BB601C">
        <w:t xml:space="preserve"> Poradce</w:t>
      </w:r>
      <w:r w:rsidRPr="009C4408">
        <w:t xml:space="preserve">, vyplývající z dohody s </w:t>
      </w:r>
      <w:r w:rsidR="00BB601C">
        <w:t>Klientem</w:t>
      </w:r>
      <w:r w:rsidRPr="009C4408">
        <w:t>, se prodlužují o dobu</w:t>
      </w:r>
      <w:r w:rsidR="00C23E89">
        <w:t xml:space="preserve"> </w:t>
      </w:r>
      <w:r w:rsidRPr="009C4408">
        <w:t xml:space="preserve">prodlení </w:t>
      </w:r>
      <w:r w:rsidR="007C0D39">
        <w:t xml:space="preserve">Klienta </w:t>
      </w:r>
      <w:r w:rsidRPr="009C4408">
        <w:t xml:space="preserve">s plněním </w:t>
      </w:r>
      <w:r w:rsidR="007C0D39">
        <w:t>jeho</w:t>
      </w:r>
      <w:r w:rsidR="006A3D9D" w:rsidRPr="009C4408">
        <w:t xml:space="preserve"> </w:t>
      </w:r>
      <w:r w:rsidRPr="009C4408">
        <w:t>povinností sjednaných s </w:t>
      </w:r>
      <w:r w:rsidR="00BB601C">
        <w:t>Poradcem</w:t>
      </w:r>
      <w:r w:rsidR="006A3D9D" w:rsidRPr="009C4408">
        <w:t xml:space="preserve"> </w:t>
      </w:r>
      <w:r w:rsidRPr="009C4408">
        <w:t xml:space="preserve">a o dobu </w:t>
      </w:r>
      <w:r w:rsidR="00BB601C">
        <w:t>Klientova</w:t>
      </w:r>
      <w:r w:rsidR="006A3D9D">
        <w:t xml:space="preserve"> </w:t>
      </w:r>
      <w:r w:rsidRPr="009C4408">
        <w:t>prodlení s poskytováním nezbytné součinnosti dle této Smlouvy.</w:t>
      </w:r>
    </w:p>
    <w:p w14:paraId="4668F831" w14:textId="77777777" w:rsidR="006027C0" w:rsidRPr="009C4408" w:rsidRDefault="00BB601C" w:rsidP="00AC33E5">
      <w:pPr>
        <w:pStyle w:val="RLslovanodstavec"/>
        <w:rPr>
          <w:b/>
        </w:rPr>
      </w:pPr>
      <w:bookmarkStart w:id="13" w:name="_Ref470002604"/>
      <w:r>
        <w:t>Poradce je</w:t>
      </w:r>
      <w:r w:rsidR="00C23E89">
        <w:t xml:space="preserve"> </w:t>
      </w:r>
      <w:r w:rsidR="006027C0" w:rsidRPr="009C4408">
        <w:t xml:space="preserve">oprávněn realizované Služby uvádět jako svou referenci, a to v rozsahu </w:t>
      </w:r>
      <w:r>
        <w:t>Klientov</w:t>
      </w:r>
      <w:r w:rsidR="00BC6BA2">
        <w:t>y</w:t>
      </w:r>
      <w:r w:rsidR="006A3D9D">
        <w:t xml:space="preserve"> </w:t>
      </w:r>
      <w:r w:rsidR="006027C0" w:rsidRPr="009C4408">
        <w:t>obchodní firmy (názvu), kontaktní osoby, obecného popisu poskytovaných Služeb</w:t>
      </w:r>
      <w:r w:rsidR="006E42F6">
        <w:t>,</w:t>
      </w:r>
      <w:r w:rsidR="006027C0" w:rsidRPr="009C4408">
        <w:t xml:space="preserve"> doby poskytování</w:t>
      </w:r>
      <w:r w:rsidR="006E42F6">
        <w:t xml:space="preserve"> a</w:t>
      </w:r>
      <w:r w:rsidR="00535A0B">
        <w:t> </w:t>
      </w:r>
      <w:r w:rsidR="006E42F6">
        <w:t>finančního objemu Služeb</w:t>
      </w:r>
      <w:r w:rsidR="004D4FFB">
        <w:t xml:space="preserve"> a realizované transakce</w:t>
      </w:r>
      <w:r w:rsidR="006027C0" w:rsidRPr="009C4408">
        <w:t xml:space="preserve">; </w:t>
      </w:r>
      <w:r>
        <w:t>Klient</w:t>
      </w:r>
      <w:r w:rsidR="006A3D9D" w:rsidRPr="009C4408">
        <w:t xml:space="preserve"> </w:t>
      </w:r>
      <w:r w:rsidR="006027C0" w:rsidRPr="009C4408">
        <w:t xml:space="preserve">s tím výslovně souhlasí. </w:t>
      </w:r>
      <w:bookmarkEnd w:id="13"/>
    </w:p>
    <w:p w14:paraId="44065B06" w14:textId="77777777" w:rsidR="006027C0" w:rsidRPr="004E7E38" w:rsidRDefault="00BB601C" w:rsidP="00AC33E5">
      <w:pPr>
        <w:pStyle w:val="RLslovanodstavec"/>
        <w:rPr>
          <w:b/>
        </w:rPr>
      </w:pPr>
      <w:bookmarkStart w:id="14" w:name="_Ref464837134"/>
      <w:r>
        <w:t>Poradce b</w:t>
      </w:r>
      <w:r w:rsidR="006027C0" w:rsidRPr="009C4408">
        <w:t xml:space="preserve">ude udržovat pojištění profesní odpovědnosti v souladu s příslušným zákonem a předpisy. </w:t>
      </w:r>
      <w:r>
        <w:t>Poradce bude Klienta</w:t>
      </w:r>
      <w:r w:rsidR="006A3D9D">
        <w:t xml:space="preserve"> </w:t>
      </w:r>
      <w:r w:rsidR="006027C0" w:rsidRPr="009C4408">
        <w:t xml:space="preserve">vhodným způsobem </w:t>
      </w:r>
      <w:r w:rsidR="00595360" w:rsidRPr="009C4408">
        <w:t xml:space="preserve">informovat </w:t>
      </w:r>
      <w:r w:rsidR="006027C0" w:rsidRPr="009C4408">
        <w:t>o současné výši limitu pojistného plnění, a to na základě</w:t>
      </w:r>
      <w:r w:rsidR="006A3D9D">
        <w:t xml:space="preserve"> </w:t>
      </w:r>
      <w:r>
        <w:t>Klientov</w:t>
      </w:r>
      <w:r w:rsidR="002B5471">
        <w:t>y</w:t>
      </w:r>
      <w:r w:rsidR="006027C0" w:rsidRPr="009C4408">
        <w:t xml:space="preserve"> žádosti.</w:t>
      </w:r>
      <w:bookmarkEnd w:id="14"/>
    </w:p>
    <w:p w14:paraId="42DECC3F" w14:textId="56968542" w:rsidR="004E7E38" w:rsidRDefault="004E7E38" w:rsidP="004E7E38">
      <w:pPr>
        <w:pStyle w:val="RLslovanodstavec"/>
      </w:pPr>
      <w:r>
        <w:t xml:space="preserve">V rámci poskytovaných Služeb je Poradce oprávněn </w:t>
      </w:r>
      <w:r w:rsidR="001E4230">
        <w:t>Klienta a osoby, které se na straně Klienta podílejí na plnění této Smlouvy</w:t>
      </w:r>
      <w:r w:rsidR="00A60D34">
        <w:t xml:space="preserve"> či ve věcech plnění této </w:t>
      </w:r>
      <w:r w:rsidR="007E79F8">
        <w:t xml:space="preserve">Smlouvy </w:t>
      </w:r>
      <w:r w:rsidR="00A60D34">
        <w:t>komunikují s Poradcem</w:t>
      </w:r>
      <w:r w:rsidR="001E4230">
        <w:t xml:space="preserve">, </w:t>
      </w:r>
      <w:r>
        <w:t>nepravidelně informovat, e-mailovou nebo jinou vhodnou formou, o novinkách v právních oblastech, které jsou dle názoru Poradce pro Klienta relevantní, a o</w:t>
      </w:r>
      <w:r w:rsidR="001E4230">
        <w:t> </w:t>
      </w:r>
      <w:r w:rsidR="00A60D34">
        <w:t xml:space="preserve">souvisejících odborných </w:t>
      </w:r>
      <w:r>
        <w:t>vzdělávacích akcí pořádaných Poradcem. Na zasílání těchto informací Klient nemá právní nárok</w:t>
      </w:r>
      <w:r w:rsidR="00A60D34">
        <w:t>, ledaže je mezi Poradcem a Klientem sjednáno jinak</w:t>
      </w:r>
      <w:r>
        <w:t xml:space="preserve">. </w:t>
      </w:r>
    </w:p>
    <w:p w14:paraId="3B3F11B8" w14:textId="56345DD4" w:rsidR="008A4157" w:rsidRPr="004E7E38" w:rsidRDefault="008A4157" w:rsidP="002206CD">
      <w:pPr>
        <w:pStyle w:val="RLslovanodstavec"/>
      </w:pPr>
      <w:r>
        <w:t>Poradce si je vědom, že je podle par. 2 pís</w:t>
      </w:r>
      <w:r w:rsidR="003D5405">
        <w:t>m.</w:t>
      </w:r>
      <w:r>
        <w:t xml:space="preserve"> e) zákona č. 320/2021 Sb., o finanční kontrole ve</w:t>
      </w:r>
      <w:r w:rsidR="002206CD">
        <w:t> </w:t>
      </w:r>
      <w:r>
        <w:t>veřejné správě a o změně některých zákonů (zákon o finanční kontrole), ve znění pozdějších předpisů, osobou povinnou spolupůsobit při výkonu finanční kontroly prováděné v souvislosti s úhradou zboží nebo služeb z veřejných výdajů.</w:t>
      </w:r>
    </w:p>
    <w:p w14:paraId="784E6945" w14:textId="77777777" w:rsidR="006027C0" w:rsidRPr="009C4408" w:rsidRDefault="00BB601C" w:rsidP="00AC33E5">
      <w:pPr>
        <w:pStyle w:val="RLNadpis2rovn"/>
      </w:pPr>
      <w:bookmarkStart w:id="15" w:name="_Toc337134718"/>
      <w:bookmarkStart w:id="16" w:name="_Ref463902406"/>
      <w:bookmarkStart w:id="17" w:name="_Ref57107744"/>
      <w:r>
        <w:t>P</w:t>
      </w:r>
      <w:r w:rsidR="006027C0" w:rsidRPr="009C4408">
        <w:t>ráva a povinnosti</w:t>
      </w:r>
      <w:bookmarkEnd w:id="15"/>
      <w:bookmarkEnd w:id="16"/>
      <w:r>
        <w:t xml:space="preserve"> Klienta</w:t>
      </w:r>
      <w:bookmarkEnd w:id="17"/>
    </w:p>
    <w:p w14:paraId="73297AD8" w14:textId="77777777" w:rsidR="006027C0" w:rsidRPr="009C4408" w:rsidRDefault="00414146" w:rsidP="00AC33E5">
      <w:pPr>
        <w:pStyle w:val="RLslovanodstavec"/>
        <w:rPr>
          <w:b/>
        </w:rPr>
      </w:pPr>
      <w:r>
        <w:t>Klient má</w:t>
      </w:r>
      <w:r w:rsidR="00595360">
        <w:t xml:space="preserve"> zejména právo</w:t>
      </w:r>
      <w:r w:rsidR="006027C0" w:rsidRPr="009C4408">
        <w:t>:</w:t>
      </w:r>
    </w:p>
    <w:p w14:paraId="195A9733" w14:textId="77777777" w:rsidR="006027C0" w:rsidRPr="007E23E2" w:rsidRDefault="00595360" w:rsidP="000C5A8D">
      <w:pPr>
        <w:pStyle w:val="RLNadpis3rovn"/>
      </w:pPr>
      <w:r>
        <w:t>p</w:t>
      </w:r>
      <w:r w:rsidRPr="007E23E2">
        <w:t xml:space="preserve">ožadovat </w:t>
      </w:r>
      <w:r w:rsidR="006027C0" w:rsidRPr="007E23E2">
        <w:t xml:space="preserve">po </w:t>
      </w:r>
      <w:r w:rsidR="00BB601C">
        <w:t>Poradc</w:t>
      </w:r>
      <w:r w:rsidR="00414146">
        <w:t>i</w:t>
      </w:r>
      <w:r w:rsidR="00BB601C">
        <w:t xml:space="preserve"> </w:t>
      </w:r>
      <w:r w:rsidR="006027C0" w:rsidRPr="007E23E2">
        <w:t xml:space="preserve">vysvětlení všech postupů zvolených </w:t>
      </w:r>
      <w:r w:rsidR="007C0D39">
        <w:t xml:space="preserve">Poradcem </w:t>
      </w:r>
      <w:r w:rsidR="006027C0" w:rsidRPr="007E23E2">
        <w:t>při poskytovávaní Služeb; a</w:t>
      </w:r>
    </w:p>
    <w:p w14:paraId="5ADE7070" w14:textId="1C8E9309" w:rsidR="002206CD" w:rsidRPr="002206CD" w:rsidRDefault="006027C0" w:rsidP="006739AC">
      <w:pPr>
        <w:pStyle w:val="RLNadpis3rovn"/>
      </w:pPr>
      <w:r w:rsidRPr="007E23E2">
        <w:t>požadovat</w:t>
      </w:r>
      <w:r w:rsidR="008A4157">
        <w:t xml:space="preserve"> originály</w:t>
      </w:r>
      <w:r w:rsidR="003D5405">
        <w:t>,</w:t>
      </w:r>
      <w:r w:rsidR="008A4157">
        <w:t xml:space="preserve"> případně</w:t>
      </w:r>
      <w:r w:rsidRPr="007E23E2">
        <w:t xml:space="preserve"> kopie veškerých </w:t>
      </w:r>
      <w:r w:rsidR="00EF256A">
        <w:t>Poradcem</w:t>
      </w:r>
      <w:r w:rsidR="006A3D9D">
        <w:t xml:space="preserve"> </w:t>
      </w:r>
      <w:r w:rsidR="006A3D9D" w:rsidRPr="007E23E2">
        <w:t xml:space="preserve">vypracovaných nebo obstaraných </w:t>
      </w:r>
      <w:r w:rsidRPr="007E23E2">
        <w:t>písemných materiálů ve</w:t>
      </w:r>
      <w:r w:rsidR="00535A0B">
        <w:t> </w:t>
      </w:r>
      <w:r w:rsidRPr="007E23E2">
        <w:t>vztahu k poskytování Služeb, k</w:t>
      </w:r>
      <w:r w:rsidR="00EF256A">
        <w:t>e Klientovi</w:t>
      </w:r>
      <w:r w:rsidR="006A3D9D">
        <w:t xml:space="preserve"> </w:t>
      </w:r>
      <w:r w:rsidRPr="007E23E2">
        <w:t>nebo k</w:t>
      </w:r>
      <w:r w:rsidR="00EF256A">
        <w:t> </w:t>
      </w:r>
      <w:r w:rsidRPr="007E23E2">
        <w:t>záležitostem</w:t>
      </w:r>
      <w:r w:rsidR="00EF256A">
        <w:t xml:space="preserve"> Klienta</w:t>
      </w:r>
      <w:r w:rsidRPr="007E23E2">
        <w:t>.</w:t>
      </w:r>
    </w:p>
    <w:p w14:paraId="694A7CF7" w14:textId="77777777" w:rsidR="006027C0" w:rsidRPr="009C4408" w:rsidRDefault="00414146" w:rsidP="00AC33E5">
      <w:pPr>
        <w:pStyle w:val="RLslovanodstavec"/>
        <w:rPr>
          <w:b/>
        </w:rPr>
      </w:pPr>
      <w:r>
        <w:t>Klient má</w:t>
      </w:r>
      <w:r w:rsidR="00C23E89">
        <w:t xml:space="preserve"> </w:t>
      </w:r>
      <w:r w:rsidR="00595360">
        <w:t>zejména povinnost</w:t>
      </w:r>
      <w:r w:rsidR="006027C0" w:rsidRPr="009C4408">
        <w:t>:</w:t>
      </w:r>
    </w:p>
    <w:p w14:paraId="69A8F3E8" w14:textId="77777777" w:rsidR="006027C0" w:rsidRDefault="006027C0" w:rsidP="007E23E2">
      <w:pPr>
        <w:pStyle w:val="RLNadpis3rovn"/>
      </w:pPr>
      <w:r w:rsidRPr="009C4408">
        <w:t xml:space="preserve">poskytnout </w:t>
      </w:r>
      <w:r w:rsidR="00EF256A">
        <w:t>Poradci</w:t>
      </w:r>
      <w:r w:rsidR="008910D1" w:rsidRPr="009C4408">
        <w:t xml:space="preserve"> </w:t>
      </w:r>
      <w:r w:rsidRPr="009C4408">
        <w:t>potřebnou součinnost, o kterou bude</w:t>
      </w:r>
      <w:r w:rsidR="00C23E89">
        <w:t xml:space="preserve"> </w:t>
      </w:r>
      <w:r w:rsidRPr="009C4408">
        <w:t>požádán;</w:t>
      </w:r>
    </w:p>
    <w:p w14:paraId="11A205DE" w14:textId="3789125C" w:rsidR="00D07117" w:rsidRDefault="00D07117" w:rsidP="007E23E2">
      <w:pPr>
        <w:pStyle w:val="RLNadpis3rovn"/>
      </w:pPr>
      <w:r>
        <w:t>účastnit se jednání</w:t>
      </w:r>
      <w:r w:rsidR="005B3634">
        <w:t xml:space="preserve"> </w:t>
      </w:r>
      <w:r>
        <w:t>a dalších aktivit, na nichž je účast</w:t>
      </w:r>
      <w:r w:rsidR="00EF256A">
        <w:t xml:space="preserve"> Klienta</w:t>
      </w:r>
      <w:r>
        <w:t xml:space="preserve"> vyžadována;</w:t>
      </w:r>
    </w:p>
    <w:p w14:paraId="0FC7CF6C" w14:textId="77777777" w:rsidR="006027C0" w:rsidRPr="007E23E2" w:rsidRDefault="006027C0" w:rsidP="007E23E2">
      <w:pPr>
        <w:pStyle w:val="RLNadpis3rovn"/>
      </w:pPr>
      <w:r w:rsidRPr="007E23E2">
        <w:lastRenderedPageBreak/>
        <w:t>řádně a včas</w:t>
      </w:r>
      <w:r w:rsidR="008910D1">
        <w:t xml:space="preserve"> </w:t>
      </w:r>
      <w:r w:rsidR="00EF256A">
        <w:t>Poradce</w:t>
      </w:r>
      <w:r w:rsidRPr="007E23E2">
        <w:t xml:space="preserve"> informovat o všech skutečnostech</w:t>
      </w:r>
      <w:r w:rsidR="00D07117" w:rsidRPr="007E23E2">
        <w:t xml:space="preserve"> a poskytn</w:t>
      </w:r>
      <w:r w:rsidR="00E363ED">
        <w:t>o</w:t>
      </w:r>
      <w:r w:rsidR="00D07117" w:rsidRPr="007E23E2">
        <w:t>ut všechny dokumenty a další podklady</w:t>
      </w:r>
      <w:r w:rsidRPr="007E23E2">
        <w:t xml:space="preserve">, které se týkají </w:t>
      </w:r>
      <w:r w:rsidR="00EF256A">
        <w:t>Klientov</w:t>
      </w:r>
      <w:r w:rsidR="002B5471">
        <w:t>i</w:t>
      </w:r>
      <w:r w:rsidR="00C23E89">
        <w:t xml:space="preserve"> </w:t>
      </w:r>
      <w:r w:rsidR="008910D1" w:rsidRPr="007E23E2">
        <w:t xml:space="preserve">poskytovaných </w:t>
      </w:r>
      <w:r w:rsidRPr="007E23E2">
        <w:t>Služeb;</w:t>
      </w:r>
    </w:p>
    <w:p w14:paraId="7F6D176E" w14:textId="77777777" w:rsidR="006027C0" w:rsidRPr="009C4408" w:rsidRDefault="006027C0" w:rsidP="007E23E2">
      <w:pPr>
        <w:pStyle w:val="RLNadpis3rovn"/>
      </w:pPr>
      <w:r w:rsidRPr="009C4408">
        <w:t>odstranit ve stanovené lhůtě nedostatky v</w:t>
      </w:r>
      <w:r w:rsidR="00C23E89">
        <w:t xml:space="preserve"> </w:t>
      </w:r>
      <w:r w:rsidR="00595360">
        <w:t>součinnosti, které brání</w:t>
      </w:r>
      <w:r w:rsidRPr="009C4408">
        <w:t xml:space="preserve"> řádném</w:t>
      </w:r>
      <w:r>
        <w:t>u</w:t>
      </w:r>
      <w:r w:rsidRPr="009C4408">
        <w:t xml:space="preserve"> plnění povinností </w:t>
      </w:r>
      <w:r w:rsidR="00414146">
        <w:t xml:space="preserve">Poradce </w:t>
      </w:r>
      <w:r w:rsidRPr="009C4408">
        <w:t>a k jejichž odstranění</w:t>
      </w:r>
      <w:r w:rsidR="00C23E89">
        <w:t xml:space="preserve"> </w:t>
      </w:r>
      <w:r w:rsidR="00414146">
        <w:t>Poradce Klienta</w:t>
      </w:r>
      <w:r w:rsidR="00595360">
        <w:t xml:space="preserve"> vyzval</w:t>
      </w:r>
      <w:r w:rsidRPr="009C4408">
        <w:t>;</w:t>
      </w:r>
    </w:p>
    <w:p w14:paraId="1728D5D1" w14:textId="77777777" w:rsidR="006027C0" w:rsidRPr="009C4408" w:rsidRDefault="006027C0" w:rsidP="007E23E2">
      <w:pPr>
        <w:pStyle w:val="RLNadpis3rovn"/>
      </w:pPr>
      <w:r w:rsidRPr="009C4408">
        <w:t>zachovávat mlčenlivost o všech skutečnostech,</w:t>
      </w:r>
      <w:r w:rsidR="00595360">
        <w:t xml:space="preserve"> které se týkají</w:t>
      </w:r>
      <w:r w:rsidR="00414146">
        <w:t xml:space="preserve"> Poradce</w:t>
      </w:r>
      <w:r w:rsidR="00595360">
        <w:t>,</w:t>
      </w:r>
      <w:r w:rsidRPr="009C4408">
        <w:t xml:space="preserve"> a to i po ukončení </w:t>
      </w:r>
      <w:r w:rsidR="00595360">
        <w:t xml:space="preserve">vzájemné </w:t>
      </w:r>
      <w:r w:rsidRPr="009C4408">
        <w:t>spolupráce</w:t>
      </w:r>
      <w:r w:rsidR="00414146">
        <w:t xml:space="preserve"> Poradce a Klienta</w:t>
      </w:r>
      <w:r w:rsidRPr="009C4408">
        <w:t>; a</w:t>
      </w:r>
    </w:p>
    <w:p w14:paraId="149F7A56" w14:textId="0FDE9195" w:rsidR="006027C0" w:rsidRPr="009C4408" w:rsidRDefault="006027C0" w:rsidP="007E23E2">
      <w:pPr>
        <w:pStyle w:val="RLNadpis3rovn"/>
      </w:pPr>
      <w:r w:rsidRPr="009C4408">
        <w:t xml:space="preserve">platit řádně a včas sjednanou odměnu a náklady (čl. </w:t>
      </w:r>
      <w:r w:rsidRPr="009C4408">
        <w:fldChar w:fldCharType="begin"/>
      </w:r>
      <w:r w:rsidRPr="009C4408">
        <w:instrText xml:space="preserve"> REF _Ref463902445 \r \h  \* MERGEFORMAT </w:instrText>
      </w:r>
      <w:r w:rsidRPr="009C4408">
        <w:fldChar w:fldCharType="separate"/>
      </w:r>
      <w:r w:rsidR="00EC0D35">
        <w:t>2</w:t>
      </w:r>
      <w:r w:rsidRPr="009C4408">
        <w:fldChar w:fldCharType="end"/>
      </w:r>
      <w:r w:rsidRPr="009C4408">
        <w:t xml:space="preserve"> této Smlouvy)</w:t>
      </w:r>
      <w:r w:rsidR="00595360">
        <w:t xml:space="preserve">, které </w:t>
      </w:r>
      <w:r w:rsidR="00414146">
        <w:t xml:space="preserve">Poradce </w:t>
      </w:r>
      <w:r w:rsidR="00595360">
        <w:t>oprávněně vynaložil v souvislosti s poskytováním Služeb.</w:t>
      </w:r>
      <w:r w:rsidR="00C23E89">
        <w:t xml:space="preserve"> </w:t>
      </w:r>
    </w:p>
    <w:p w14:paraId="4524ECB0" w14:textId="77777777" w:rsidR="006027C0" w:rsidRPr="009C4408" w:rsidRDefault="00414146" w:rsidP="00AC33E5">
      <w:pPr>
        <w:pStyle w:val="RLslovanodstavec"/>
        <w:rPr>
          <w:b/>
        </w:rPr>
      </w:pPr>
      <w:r>
        <w:t>Klient o</w:t>
      </w:r>
      <w:r w:rsidR="006027C0" w:rsidRPr="009C4408">
        <w:t>dpovídá za správnost a úplnost podkladů</w:t>
      </w:r>
      <w:r w:rsidR="00BA201F">
        <w:t xml:space="preserve">, které </w:t>
      </w:r>
      <w:r>
        <w:t>Poradci</w:t>
      </w:r>
      <w:r w:rsidR="00BA201F">
        <w:t xml:space="preserve"> předal</w:t>
      </w:r>
      <w:r w:rsidR="006027C0" w:rsidRPr="009C4408">
        <w:t xml:space="preserve">. </w:t>
      </w:r>
      <w:r>
        <w:t>Klient s</w:t>
      </w:r>
      <w:r w:rsidR="006027C0" w:rsidRPr="009C4408">
        <w:t>tvrzuje pravdivost a úplnost údajů</w:t>
      </w:r>
      <w:r w:rsidR="00BA201F">
        <w:t xml:space="preserve">, které </w:t>
      </w:r>
      <w:r>
        <w:t>Poradci</w:t>
      </w:r>
      <w:r w:rsidR="00C23E89">
        <w:t xml:space="preserve"> </w:t>
      </w:r>
      <w:r w:rsidR="00BA201F">
        <w:t>předal</w:t>
      </w:r>
      <w:r w:rsidR="004B71A4" w:rsidRPr="009C4408">
        <w:t xml:space="preserve"> </w:t>
      </w:r>
      <w:r w:rsidR="006027C0" w:rsidRPr="009C4408">
        <w:t>v souvislosti s</w:t>
      </w:r>
      <w:r>
        <w:t> </w:t>
      </w:r>
      <w:r w:rsidR="006027C0" w:rsidRPr="009C4408">
        <w:t>činností</w:t>
      </w:r>
      <w:r>
        <w:t xml:space="preserve"> Klienta</w:t>
      </w:r>
      <w:r w:rsidR="006027C0" w:rsidRPr="009C4408">
        <w:t xml:space="preserve"> dle této Smlouvy a </w:t>
      </w:r>
      <w:r w:rsidR="00BA201F">
        <w:t xml:space="preserve">potvrzuje, že </w:t>
      </w:r>
      <w:r w:rsidR="006027C0" w:rsidRPr="009C4408">
        <w:t>si</w:t>
      </w:r>
      <w:r>
        <w:t xml:space="preserve"> je</w:t>
      </w:r>
      <w:r w:rsidR="00C23E89">
        <w:t xml:space="preserve"> </w:t>
      </w:r>
      <w:r w:rsidR="006027C0" w:rsidRPr="009C4408">
        <w:t>vědom, že poskytnutí nepravdivých či neúplných informací z</w:t>
      </w:r>
      <w:r>
        <w:t xml:space="preserve"> Klientovy </w:t>
      </w:r>
      <w:r w:rsidR="006027C0" w:rsidRPr="009C4408">
        <w:t xml:space="preserve">strany může mít za následek nedosažení předpokládaného výsledku Služeb. Poskytnutí nepravdivých či neúplných informací </w:t>
      </w:r>
      <w:r w:rsidR="00BA201F">
        <w:t xml:space="preserve">dále </w:t>
      </w:r>
      <w:r w:rsidR="006027C0" w:rsidRPr="009C4408">
        <w:t>může</w:t>
      </w:r>
      <w:r>
        <w:t xml:space="preserve"> Poradce</w:t>
      </w:r>
      <w:r w:rsidR="00C23E89">
        <w:t xml:space="preserve"> </w:t>
      </w:r>
      <w:r w:rsidR="006027C0" w:rsidRPr="009C4408">
        <w:t>považov</w:t>
      </w:r>
      <w:r w:rsidR="00BA201F">
        <w:t>at</w:t>
      </w:r>
      <w:r w:rsidR="006027C0" w:rsidRPr="009C4408">
        <w:t xml:space="preserve"> za narušení</w:t>
      </w:r>
      <w:r w:rsidR="00C23E89">
        <w:t xml:space="preserve"> </w:t>
      </w:r>
      <w:r w:rsidR="00BA201F">
        <w:t>vzájemné</w:t>
      </w:r>
      <w:r w:rsidR="006027C0" w:rsidRPr="009C4408">
        <w:t xml:space="preserve"> důvěry</w:t>
      </w:r>
      <w:r>
        <w:t xml:space="preserve"> Poradce a Klienta</w:t>
      </w:r>
      <w:r w:rsidR="006027C0" w:rsidRPr="009C4408">
        <w:t>.</w:t>
      </w:r>
    </w:p>
    <w:p w14:paraId="349905AA" w14:textId="2215A20E" w:rsidR="006027C0" w:rsidRPr="00725F49" w:rsidRDefault="00414146" w:rsidP="00AC33E5">
      <w:pPr>
        <w:pStyle w:val="RLslovanodstavec"/>
      </w:pPr>
      <w:bookmarkStart w:id="18" w:name="_Ref470002883"/>
      <w:r>
        <w:t xml:space="preserve">Klient </w:t>
      </w:r>
      <w:r w:rsidR="00695D5E">
        <w:t xml:space="preserve">bere </w:t>
      </w:r>
      <w:r w:rsidR="001A2E4F">
        <w:t>na vědomí</w:t>
      </w:r>
      <w:r w:rsidR="006027C0" w:rsidRPr="009C4408">
        <w:t xml:space="preserve">, že vědomé předložení </w:t>
      </w:r>
      <w:r w:rsidR="006027C0">
        <w:t xml:space="preserve">věcného či listinného důkazního prostředku, který byl padělán či pozměněn, soudu a orgánům činným v trestním řízení, může být </w:t>
      </w:r>
      <w:r w:rsidR="006027C0" w:rsidRPr="009C4408">
        <w:t>trestným činem podle § 347a odst. 1, zák</w:t>
      </w:r>
      <w:r w:rsidR="00701428">
        <w:t>ona</w:t>
      </w:r>
      <w:r w:rsidR="006027C0" w:rsidRPr="009C4408">
        <w:t xml:space="preserve"> č. 40/2009</w:t>
      </w:r>
      <w:r w:rsidR="006027C0">
        <w:t xml:space="preserve"> Sb.</w:t>
      </w:r>
      <w:r w:rsidR="006027C0" w:rsidRPr="009C4408">
        <w:t>, trestního zákoníku, v</w:t>
      </w:r>
      <w:r w:rsidR="001A2E4F">
        <w:t> </w:t>
      </w:r>
      <w:r w:rsidR="006027C0" w:rsidRPr="009C4408">
        <w:t>p</w:t>
      </w:r>
      <w:r w:rsidR="001A2E4F">
        <w:t xml:space="preserve">ozdějším </w:t>
      </w:r>
      <w:r w:rsidR="006027C0" w:rsidRPr="009C4408">
        <w:t>znění, včetně důsledků z</w:t>
      </w:r>
      <w:r w:rsidR="006027C0">
        <w:t> </w:t>
      </w:r>
      <w:r w:rsidR="006027C0" w:rsidRPr="009C4408">
        <w:t>toho plynoucích</w:t>
      </w:r>
      <w:r w:rsidR="006027C0">
        <w:t xml:space="preserve">. </w:t>
      </w:r>
      <w:r w:rsidR="006027C0" w:rsidRPr="009C4408">
        <w:t xml:space="preserve">Zároveň platí, že podle platných </w:t>
      </w:r>
      <w:r w:rsidR="006027C0">
        <w:t xml:space="preserve">advokátních </w:t>
      </w:r>
      <w:r w:rsidR="006027C0" w:rsidRPr="009C4408">
        <w:t xml:space="preserve">stavovských předpisů </w:t>
      </w:r>
      <w:r w:rsidR="004B71A4">
        <w:t>ne</w:t>
      </w:r>
      <w:r>
        <w:t>ní Poradce</w:t>
      </w:r>
      <w:r w:rsidR="004B71A4">
        <w:t xml:space="preserve"> </w:t>
      </w:r>
      <w:r w:rsidR="006027C0" w:rsidRPr="009C4408">
        <w:t>oprávněn bez</w:t>
      </w:r>
      <w:r w:rsidR="004B71A4">
        <w:t xml:space="preserve"> </w:t>
      </w:r>
      <w:r>
        <w:t>Klientova</w:t>
      </w:r>
      <w:r w:rsidR="006027C0" w:rsidRPr="009C4408">
        <w:t xml:space="preserve"> souhlasu ověřovat pravdivost nebo úplnost skutkových </w:t>
      </w:r>
      <w:r w:rsidR="006027C0">
        <w:t xml:space="preserve">informací </w:t>
      </w:r>
      <w:r>
        <w:t>Klientem</w:t>
      </w:r>
      <w:r w:rsidR="004B71A4">
        <w:t xml:space="preserve"> </w:t>
      </w:r>
      <w:r w:rsidR="006027C0" w:rsidRPr="009C4408">
        <w:t xml:space="preserve">poskytnutých. </w:t>
      </w:r>
      <w:r>
        <w:t>Klient p</w:t>
      </w:r>
      <w:r w:rsidR="006027C0" w:rsidRPr="00725F49">
        <w:t>odpisem této Smlouvy stvrzuje, že</w:t>
      </w:r>
      <w:r>
        <w:t xml:space="preserve"> Poradci </w:t>
      </w:r>
      <w:r w:rsidR="006027C0" w:rsidRPr="00725F49">
        <w:t xml:space="preserve">neposkytne důkazní prostředek, o němž ví, že je padělaný nebo pozměněný. </w:t>
      </w:r>
      <w:r>
        <w:t>Poradce</w:t>
      </w:r>
      <w:r w:rsidR="004B71A4" w:rsidRPr="00725F49">
        <w:t xml:space="preserve"> </w:t>
      </w:r>
      <w:r w:rsidR="00BA201F">
        <w:t>ani</w:t>
      </w:r>
      <w:r w:rsidR="00BA201F" w:rsidRPr="00725F49">
        <w:t xml:space="preserve"> </w:t>
      </w:r>
      <w:r w:rsidR="006027C0" w:rsidRPr="00725F49">
        <w:t xml:space="preserve">osoby uvedené v odst. </w:t>
      </w:r>
      <w:r w:rsidR="006027C0" w:rsidRPr="00725F49">
        <w:fldChar w:fldCharType="begin"/>
      </w:r>
      <w:r w:rsidR="006027C0" w:rsidRPr="00725F49">
        <w:instrText xml:space="preserve"> REF _Ref471811951 \r \h </w:instrText>
      </w:r>
      <w:r w:rsidR="006027C0" w:rsidRPr="00725F49">
        <w:fldChar w:fldCharType="separate"/>
      </w:r>
      <w:r w:rsidR="00EC0D35">
        <w:t>7.1</w:t>
      </w:r>
      <w:r w:rsidR="006027C0" w:rsidRPr="00725F49">
        <w:fldChar w:fldCharType="end"/>
      </w:r>
      <w:r w:rsidR="006027C0" w:rsidRPr="00725F49">
        <w:t xml:space="preserve"> níže </w:t>
      </w:r>
      <w:r w:rsidR="00BA201F">
        <w:t>neodpovíd</w:t>
      </w:r>
      <w:r w:rsidR="00701428">
        <w:t>ají</w:t>
      </w:r>
      <w:r w:rsidR="00BA201F" w:rsidRPr="00725F49">
        <w:t xml:space="preserve"> </w:t>
      </w:r>
      <w:r w:rsidR="006027C0" w:rsidRPr="00725F49">
        <w:t>za věcnou správnost a autentičnost důkazů, které soudu</w:t>
      </w:r>
      <w:r w:rsidR="006027C0">
        <w:t xml:space="preserve"> a orgánům činným v trestním řízení</w:t>
      </w:r>
      <w:r w:rsidR="006027C0" w:rsidRPr="00725F49">
        <w:t xml:space="preserve"> podle </w:t>
      </w:r>
      <w:r>
        <w:t>Klientova</w:t>
      </w:r>
      <w:r w:rsidR="004B71A4">
        <w:t xml:space="preserve"> </w:t>
      </w:r>
      <w:r w:rsidR="006027C0" w:rsidRPr="00725F49">
        <w:t xml:space="preserve">pokynu </w:t>
      </w:r>
      <w:proofErr w:type="gramStart"/>
      <w:r w:rsidR="006027C0" w:rsidRPr="00725F49">
        <w:t>předloží</w:t>
      </w:r>
      <w:proofErr w:type="gramEnd"/>
      <w:r w:rsidR="006027C0" w:rsidRPr="00725F49">
        <w:t>.</w:t>
      </w:r>
      <w:r w:rsidR="006027C0">
        <w:t xml:space="preserve"> </w:t>
      </w:r>
      <w:r>
        <w:t>Klient byl d</w:t>
      </w:r>
      <w:r w:rsidR="00BA201F">
        <w:t>ále</w:t>
      </w:r>
      <w:r w:rsidR="006027C0">
        <w:t xml:space="preserve"> poučen i o dalším zakázaném jednání postihovaném podle § 347a odst. 2</w:t>
      </w:r>
      <w:r w:rsidR="006027C0" w:rsidRPr="00B3453D">
        <w:t xml:space="preserve"> </w:t>
      </w:r>
      <w:r w:rsidR="006027C0" w:rsidRPr="009C4408">
        <w:t>zák</w:t>
      </w:r>
      <w:r w:rsidR="00701428">
        <w:t>ona</w:t>
      </w:r>
      <w:r w:rsidR="006027C0" w:rsidRPr="009C4408">
        <w:t xml:space="preserve"> č. 40/2009</w:t>
      </w:r>
      <w:r w:rsidR="006027C0">
        <w:t xml:space="preserve"> Sb.</w:t>
      </w:r>
      <w:r w:rsidR="006027C0" w:rsidRPr="009C4408">
        <w:t>, trestního zákoníku, v</w:t>
      </w:r>
      <w:r w:rsidR="001A2E4F">
        <w:t> </w:t>
      </w:r>
      <w:r w:rsidR="006027C0" w:rsidRPr="009C4408">
        <w:t>p</w:t>
      </w:r>
      <w:r w:rsidR="001A2E4F">
        <w:t xml:space="preserve">ozdějším </w:t>
      </w:r>
      <w:r w:rsidR="006027C0" w:rsidRPr="009C4408">
        <w:t>znění.</w:t>
      </w:r>
    </w:p>
    <w:p w14:paraId="549538DD" w14:textId="0A69C8CD" w:rsidR="006027C0" w:rsidRPr="000375E9" w:rsidRDefault="00540610" w:rsidP="006739AC">
      <w:pPr>
        <w:pStyle w:val="RLslovanodstavec"/>
      </w:pPr>
      <w:bookmarkStart w:id="19" w:name="_Ref18673195"/>
      <w:bookmarkStart w:id="20" w:name="_Ref46758493"/>
      <w:r>
        <w:t>Klient je</w:t>
      </w:r>
      <w:r w:rsidR="00C23E89">
        <w:t xml:space="preserve"> </w:t>
      </w:r>
      <w:r w:rsidR="006027C0" w:rsidRPr="009C4408">
        <w:t>oprávněn užívat veškeré</w:t>
      </w:r>
      <w:r w:rsidR="00C23E89">
        <w:t xml:space="preserve"> </w:t>
      </w:r>
      <w:r w:rsidR="006027C0" w:rsidRPr="009C4408">
        <w:t xml:space="preserve">původní výstupy </w:t>
      </w:r>
      <w:r>
        <w:t xml:space="preserve">Poradce </w:t>
      </w:r>
      <w:r w:rsidR="006027C0" w:rsidRPr="009C4408">
        <w:t>vzniklé v rámci poskytování Služeb pouze k</w:t>
      </w:r>
      <w:r w:rsidR="006027C0">
        <w:t> </w:t>
      </w:r>
      <w:r w:rsidR="006027C0" w:rsidRPr="009C4408">
        <w:t>účelu vyplývajícímu z dané Služby nebo z dohody s</w:t>
      </w:r>
      <w:r w:rsidR="0035729C">
        <w:t> </w:t>
      </w:r>
      <w:r>
        <w:t>Poradce</w:t>
      </w:r>
      <w:r w:rsidR="004D783A">
        <w:t>m</w:t>
      </w:r>
      <w:r w:rsidR="0035729C">
        <w:t xml:space="preserve">, toto oprávnění </w:t>
      </w:r>
      <w:r w:rsidR="001E1953">
        <w:t>je uděleno Poradcem i ve vztahu hlavnímu městu Praha, jako vlastník</w:t>
      </w:r>
      <w:r w:rsidR="00ED1B8C">
        <w:t>u</w:t>
      </w:r>
      <w:r w:rsidR="001E1953">
        <w:t xml:space="preserve"> </w:t>
      </w:r>
      <w:r w:rsidR="00ED1B8C">
        <w:t xml:space="preserve">vodohospodářské infrastruktury a </w:t>
      </w:r>
      <w:r w:rsidR="001E1953">
        <w:t>osobě o</w:t>
      </w:r>
      <w:r w:rsidR="00ED1B8C">
        <w:t>vládající Klienta</w:t>
      </w:r>
      <w:r w:rsidR="006027C0" w:rsidRPr="009C4408">
        <w:t>. Jakékoliv jiné užití výstupů</w:t>
      </w:r>
      <w:r>
        <w:t xml:space="preserve"> Poradce Klientem </w:t>
      </w:r>
      <w:r w:rsidR="006027C0" w:rsidRPr="009C4408">
        <w:t>či</w:t>
      </w:r>
      <w:r w:rsidR="006027C0">
        <w:t> </w:t>
      </w:r>
      <w:r w:rsidR="006027C0" w:rsidRPr="009C4408">
        <w:t>jakoukoliv třetí stranou podléhá</w:t>
      </w:r>
      <w:r w:rsidR="00C23E89">
        <w:t xml:space="preserve"> </w:t>
      </w:r>
      <w:r w:rsidR="006027C0" w:rsidRPr="009C4408">
        <w:t>předchozímu písemnému souhlasu</w:t>
      </w:r>
      <w:r>
        <w:t xml:space="preserve"> Poradce</w:t>
      </w:r>
      <w:r w:rsidR="006027C0" w:rsidRPr="009C4408">
        <w:t>.</w:t>
      </w:r>
      <w:bookmarkEnd w:id="18"/>
      <w:bookmarkEnd w:id="19"/>
      <w:bookmarkEnd w:id="20"/>
      <w:r w:rsidR="002D174D">
        <w:t xml:space="preserve"> Je-li předmětem posk</w:t>
      </w:r>
      <w:r w:rsidR="00EF268C">
        <w:t xml:space="preserve">ytnutí služeb výstup podléhající ochraně dle autorského zákona, </w:t>
      </w:r>
      <w:r w:rsidR="00157C93">
        <w:t>P</w:t>
      </w:r>
      <w:r w:rsidR="00EF268C">
        <w:t xml:space="preserve">oradce uděluje </w:t>
      </w:r>
      <w:r w:rsidR="00157C93">
        <w:t>K</w:t>
      </w:r>
      <w:r w:rsidR="00EF268C">
        <w:t xml:space="preserve">lientovi </w:t>
      </w:r>
      <w:r w:rsidR="009C2794">
        <w:t>bezúplatnou, časově a místně neomezenou licenci k užití.</w:t>
      </w:r>
    </w:p>
    <w:p w14:paraId="242A21F1" w14:textId="77777777" w:rsidR="006027C0" w:rsidRPr="009C4408" w:rsidRDefault="006027C0" w:rsidP="00AC33E5">
      <w:pPr>
        <w:pStyle w:val="RLNadpis2rovn"/>
      </w:pPr>
      <w:r w:rsidRPr="009C4408">
        <w:t xml:space="preserve">Komunikace a </w:t>
      </w:r>
      <w:r w:rsidR="00DB29E2">
        <w:t>změny Smlouvy</w:t>
      </w:r>
    </w:p>
    <w:p w14:paraId="7F64EB8B" w14:textId="77777777" w:rsidR="006027C0" w:rsidRPr="00EF4263" w:rsidRDefault="006027C0" w:rsidP="006557D8">
      <w:pPr>
        <w:ind w:firstLine="737"/>
        <w:rPr>
          <w:b/>
          <w:bCs/>
        </w:rPr>
      </w:pPr>
      <w:r w:rsidRPr="00EF4263">
        <w:rPr>
          <w:b/>
          <w:bCs/>
        </w:rPr>
        <w:t>Změna Smlouvy</w:t>
      </w:r>
    </w:p>
    <w:p w14:paraId="5DAD4142" w14:textId="77777777" w:rsidR="006027C0" w:rsidRPr="009C4408" w:rsidRDefault="006027C0" w:rsidP="00AC33E5">
      <w:pPr>
        <w:pStyle w:val="RLslovanodstavec"/>
        <w:rPr>
          <w:b/>
        </w:rPr>
      </w:pPr>
      <w:r w:rsidRPr="009C4408">
        <w:t xml:space="preserve">Pro právní jednání, které směřuje či vyvolává změnu či zánik závazku ze Smlouvy, je třeba vždy výhradně projevu </w:t>
      </w:r>
      <w:r w:rsidR="008000AD">
        <w:t xml:space="preserve">vůle </w:t>
      </w:r>
      <w:r w:rsidRPr="009C4408">
        <w:t>osob oprávněných zastupovat Smluvní stranu ze zákona, případně zmocněnců vybavených písemnou plnou mocí.</w:t>
      </w:r>
    </w:p>
    <w:p w14:paraId="147BE331" w14:textId="77777777" w:rsidR="00521965" w:rsidRDefault="00521965" w:rsidP="006557D8">
      <w:pPr>
        <w:ind w:firstLine="737"/>
        <w:rPr>
          <w:b/>
          <w:bCs/>
        </w:rPr>
      </w:pPr>
      <w:bookmarkStart w:id="21" w:name="_Toc337134721"/>
    </w:p>
    <w:p w14:paraId="5AAD744A" w14:textId="624BE422" w:rsidR="006027C0" w:rsidRPr="00EF4263" w:rsidRDefault="006027C0" w:rsidP="006557D8">
      <w:pPr>
        <w:ind w:firstLine="737"/>
        <w:rPr>
          <w:b/>
          <w:bCs/>
        </w:rPr>
      </w:pPr>
      <w:r w:rsidRPr="00EF4263">
        <w:rPr>
          <w:b/>
          <w:bCs/>
        </w:rPr>
        <w:t>Běžná komunikace</w:t>
      </w:r>
      <w:bookmarkEnd w:id="21"/>
    </w:p>
    <w:p w14:paraId="4B5329A0" w14:textId="6BD71DAC" w:rsidR="006027C0" w:rsidRPr="009C4408" w:rsidRDefault="006027C0" w:rsidP="00AC33E5">
      <w:pPr>
        <w:pStyle w:val="RLslovanodstavec"/>
      </w:pPr>
      <w:bookmarkStart w:id="22" w:name="_Toc337125723"/>
      <w:bookmarkStart w:id="23" w:name="_Toc337125762"/>
      <w:bookmarkStart w:id="24" w:name="_Toc337125793"/>
      <w:bookmarkStart w:id="25" w:name="_Toc337125724"/>
      <w:bookmarkStart w:id="26" w:name="_Toc337125763"/>
      <w:bookmarkStart w:id="27" w:name="_Toc337125794"/>
      <w:bookmarkStart w:id="28" w:name="_Toc337125725"/>
      <w:bookmarkStart w:id="29" w:name="_Toc337125764"/>
      <w:bookmarkStart w:id="30" w:name="_Toc337125795"/>
      <w:bookmarkStart w:id="31" w:name="_Toc337125726"/>
      <w:bookmarkStart w:id="32" w:name="_Toc337125765"/>
      <w:bookmarkStart w:id="33" w:name="_Toc337125796"/>
      <w:bookmarkStart w:id="34" w:name="_Toc337125727"/>
      <w:bookmarkStart w:id="35" w:name="_Toc337125766"/>
      <w:bookmarkStart w:id="36" w:name="_Toc337125797"/>
      <w:bookmarkStart w:id="37" w:name="_Toc337125728"/>
      <w:bookmarkStart w:id="38" w:name="_Toc337125767"/>
      <w:bookmarkStart w:id="39" w:name="_Toc337125798"/>
      <w:bookmarkStart w:id="40" w:name="_Toc337125729"/>
      <w:bookmarkStart w:id="41" w:name="_Toc337125768"/>
      <w:bookmarkStart w:id="42" w:name="_Toc337125799"/>
      <w:bookmarkStart w:id="43" w:name="_Toc337125730"/>
      <w:bookmarkStart w:id="44" w:name="_Toc337125769"/>
      <w:bookmarkStart w:id="45" w:name="_Toc337125800"/>
      <w:bookmarkStart w:id="46" w:name="_Toc337125731"/>
      <w:bookmarkStart w:id="47" w:name="_Toc337125770"/>
      <w:bookmarkStart w:id="48" w:name="_Toc337125801"/>
      <w:bookmarkStart w:id="49" w:name="_Toc337125732"/>
      <w:bookmarkStart w:id="50" w:name="_Toc337125771"/>
      <w:bookmarkStart w:id="51" w:name="_Toc337125802"/>
      <w:bookmarkStart w:id="52" w:name="_Toc337125733"/>
      <w:bookmarkStart w:id="53" w:name="_Toc337125772"/>
      <w:bookmarkStart w:id="54" w:name="_Toc337125803"/>
      <w:bookmarkStart w:id="55" w:name="_Toc337125734"/>
      <w:bookmarkStart w:id="56" w:name="_Toc337125774"/>
      <w:bookmarkStart w:id="57" w:name="_Toc337125805"/>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9C4408">
        <w:t xml:space="preserve">Běžná komunikace, realizovaná v rámci plnění Smlouvy a poskytování Služeb, se uskutečňuje </w:t>
      </w:r>
      <w:r w:rsidR="008000AD">
        <w:t xml:space="preserve">zejména </w:t>
      </w:r>
      <w:r w:rsidRPr="009C4408">
        <w:t xml:space="preserve">mezi osobami uvedenými jako osoby kontaktní </w:t>
      </w:r>
      <w:r w:rsidR="00E363ED" w:rsidRPr="007E23E2">
        <w:t>v Přehledu služeb</w:t>
      </w:r>
      <w:r w:rsidRPr="009C4408">
        <w:t xml:space="preserve">. Jakákoli komunikace týkající se věci, v níž byla udělena plná moc (odst. </w:t>
      </w:r>
      <w:r w:rsidRPr="009C4408">
        <w:rPr>
          <w:b/>
        </w:rPr>
        <w:fldChar w:fldCharType="begin"/>
      </w:r>
      <w:r w:rsidRPr="009C4408">
        <w:instrText xml:space="preserve"> REF _Ref337133249 \r \h  \* MERGEFORMAT </w:instrText>
      </w:r>
      <w:r w:rsidRPr="009C4408">
        <w:rPr>
          <w:b/>
        </w:rPr>
      </w:r>
      <w:r w:rsidRPr="009C4408">
        <w:rPr>
          <w:b/>
        </w:rPr>
        <w:fldChar w:fldCharType="separate"/>
      </w:r>
      <w:r w:rsidR="00EC0D35">
        <w:t>7.3</w:t>
      </w:r>
      <w:r w:rsidRPr="009C4408">
        <w:rPr>
          <w:b/>
        </w:rPr>
        <w:fldChar w:fldCharType="end"/>
      </w:r>
      <w:r w:rsidRPr="009C4408">
        <w:t xml:space="preserve"> a násl. níže) a v níž není zmocněný advokát kontaktní osobou, musí být zaslána v kopii i tomuto advokátovi, kterému</w:t>
      </w:r>
      <w:r w:rsidR="00C23E89">
        <w:t xml:space="preserve"> </w:t>
      </w:r>
      <w:r w:rsidR="004D783A">
        <w:t>Klient</w:t>
      </w:r>
      <w:r w:rsidR="00C23E89">
        <w:t xml:space="preserve"> </w:t>
      </w:r>
      <w:r w:rsidR="00BA201F">
        <w:t>udělil</w:t>
      </w:r>
      <w:r w:rsidRPr="009C4408">
        <w:t xml:space="preserve"> pln</w:t>
      </w:r>
      <w:r w:rsidR="00BA201F">
        <w:t>ou</w:t>
      </w:r>
      <w:r w:rsidRPr="009C4408">
        <w:t xml:space="preserve"> moc. </w:t>
      </w:r>
    </w:p>
    <w:p w14:paraId="5070CACC" w14:textId="77777777" w:rsidR="006027C0" w:rsidRPr="007E23E2" w:rsidRDefault="006027C0" w:rsidP="00701428">
      <w:pPr>
        <w:keepNext/>
        <w:ind w:firstLine="737"/>
        <w:rPr>
          <w:b/>
          <w:bCs/>
        </w:rPr>
      </w:pPr>
      <w:r w:rsidRPr="007E23E2">
        <w:rPr>
          <w:b/>
          <w:bCs/>
        </w:rPr>
        <w:t>Změna osob</w:t>
      </w:r>
    </w:p>
    <w:p w14:paraId="1220CEA0" w14:textId="77777777" w:rsidR="006027C0" w:rsidRPr="007E23E2" w:rsidRDefault="006027C0" w:rsidP="00AC33E5">
      <w:pPr>
        <w:pStyle w:val="RLslovanodstavec"/>
      </w:pPr>
      <w:r w:rsidRPr="007E23E2">
        <w:t>Osoby oprávněné zastupovat Smluvní strany jsou oprávněny kontaktní osoby kdykoliv změnit či</w:t>
      </w:r>
      <w:r w:rsidR="00535A0B">
        <w:t> </w:t>
      </w:r>
      <w:r w:rsidRPr="007E23E2">
        <w:t xml:space="preserve">doplnit; taková změna je účinná doručením písemného oznámení, obsahujícího informaci o změně takové osoby a kontaktní údaje nové osoby, druhé Smluvní straně. </w:t>
      </w:r>
    </w:p>
    <w:p w14:paraId="0FA393CA" w14:textId="77777777" w:rsidR="006027C0" w:rsidRPr="007E23E2" w:rsidRDefault="006027C0" w:rsidP="00AC33E5">
      <w:pPr>
        <w:pStyle w:val="RLNadpis2rovn"/>
      </w:pPr>
      <w:bookmarkStart w:id="58" w:name="_Toc337134723"/>
      <w:r w:rsidRPr="007E23E2">
        <w:t>Zmocnění</w:t>
      </w:r>
      <w:bookmarkEnd w:id="58"/>
    </w:p>
    <w:p w14:paraId="116960B0" w14:textId="77777777" w:rsidR="006027C0" w:rsidRPr="007E23E2" w:rsidRDefault="006027C0" w:rsidP="00AC33E5">
      <w:pPr>
        <w:pStyle w:val="RLslovanodstavec"/>
      </w:pPr>
      <w:bookmarkStart w:id="59" w:name="_Ref471811951"/>
      <w:r w:rsidRPr="007E23E2">
        <w:t>Služby jsou poskytovány prostřednictvím jednotlivých advokátů</w:t>
      </w:r>
      <w:r w:rsidR="00BA201F">
        <w:t>, kteří s </w:t>
      </w:r>
      <w:r w:rsidR="00540610">
        <w:t>Poradcem</w:t>
      </w:r>
      <w:r w:rsidR="00BA201F">
        <w:t xml:space="preserve"> spolupracují</w:t>
      </w:r>
      <w:r w:rsidRPr="007E23E2">
        <w:t>, jejich asistentů, advokátních koncipientů a dalších zaměstnanců</w:t>
      </w:r>
      <w:r w:rsidR="00540610">
        <w:t xml:space="preserve"> Poradce</w:t>
      </w:r>
      <w:r w:rsidRPr="007E23E2">
        <w:t>. Tyto osoby jsou zmocněny</w:t>
      </w:r>
      <w:r w:rsidR="007E3DA7">
        <w:t xml:space="preserve"> </w:t>
      </w:r>
      <w:r w:rsidR="00540610">
        <w:t>Poradce</w:t>
      </w:r>
      <w:r w:rsidRPr="007E23E2">
        <w:t xml:space="preserve"> zastupovat ve všech věcech, v nichž není vyžadována zvláštní plná moc. Určení, který z</w:t>
      </w:r>
      <w:r w:rsidR="00540610">
        <w:t> </w:t>
      </w:r>
      <w:r w:rsidRPr="007E23E2">
        <w:t>pracovníků</w:t>
      </w:r>
      <w:r w:rsidR="00540610">
        <w:t xml:space="preserve"> Poradce</w:t>
      </w:r>
      <w:r w:rsidRPr="007E23E2">
        <w:t xml:space="preserve"> se bude podílet na konkrétních úkonech při poskytnutí Služby a v jakém rozsahu, přísluší </w:t>
      </w:r>
      <w:r w:rsidR="00540610">
        <w:t>Poradci</w:t>
      </w:r>
      <w:r w:rsidRPr="007E23E2">
        <w:t>. Tím není dotčena odpovědnost</w:t>
      </w:r>
      <w:r w:rsidR="00540610">
        <w:t xml:space="preserve"> Poradce</w:t>
      </w:r>
      <w:r w:rsidRPr="007E23E2">
        <w:t xml:space="preserve"> za řádné poskytnutí Služeb.</w:t>
      </w:r>
      <w:bookmarkEnd w:id="59"/>
    </w:p>
    <w:p w14:paraId="12AEEB2D" w14:textId="77777777" w:rsidR="00D07117" w:rsidRPr="007E23E2" w:rsidRDefault="00D07117" w:rsidP="00AC33E5">
      <w:pPr>
        <w:pStyle w:val="RLslovanodstavec"/>
      </w:pPr>
      <w:r w:rsidRPr="007E23E2">
        <w:t>V případě, že poskytování Služeb vyžaduje zapojení třetího subjektu (tj. jiného subjektu, než j</w:t>
      </w:r>
      <w:r w:rsidR="00734F32">
        <w:t>e</w:t>
      </w:r>
      <w:r w:rsidRPr="007E23E2">
        <w:t xml:space="preserve"> </w:t>
      </w:r>
      <w:r w:rsidR="00734F32">
        <w:t>Poradce</w:t>
      </w:r>
      <w:r w:rsidRPr="007E23E2">
        <w:t>, zaměstnanci</w:t>
      </w:r>
      <w:r w:rsidR="00734F32">
        <w:t xml:space="preserve"> Poradce</w:t>
      </w:r>
      <w:r w:rsidRPr="007E23E2">
        <w:t xml:space="preserve"> a spolupracující advokáti), na</w:t>
      </w:r>
      <w:r w:rsidR="00734F32">
        <w:t xml:space="preserve"> žádost</w:t>
      </w:r>
      <w:r w:rsidR="007E3DA7">
        <w:t xml:space="preserve"> </w:t>
      </w:r>
      <w:r w:rsidR="00734F32">
        <w:t>Klienta</w:t>
      </w:r>
      <w:r w:rsidRPr="007E23E2">
        <w:t xml:space="preserve"> </w:t>
      </w:r>
      <w:r w:rsidR="002927D3">
        <w:t>může</w:t>
      </w:r>
      <w:r w:rsidR="00734F32">
        <w:t xml:space="preserve"> Poradce</w:t>
      </w:r>
      <w:r w:rsidR="002927D3">
        <w:t xml:space="preserve"> uzavřít</w:t>
      </w:r>
      <w:r w:rsidRPr="007E23E2">
        <w:t xml:space="preserve"> s takovým subjektem smlouvu</w:t>
      </w:r>
      <w:r w:rsidR="007E3DA7">
        <w:t xml:space="preserve"> </w:t>
      </w:r>
      <w:r w:rsidRPr="007E23E2">
        <w:t>jménem a na účet</w:t>
      </w:r>
      <w:r w:rsidR="00793474" w:rsidRPr="00793474">
        <w:t xml:space="preserve"> </w:t>
      </w:r>
      <w:r w:rsidR="00793474">
        <w:t>Klienta</w:t>
      </w:r>
      <w:r w:rsidRPr="007E23E2">
        <w:t xml:space="preserve">. </w:t>
      </w:r>
      <w:r w:rsidR="00734F32">
        <w:t>Klient n</w:t>
      </w:r>
      <w:r w:rsidR="00BA201F">
        <w:t>ese odpovědnost</w:t>
      </w:r>
      <w:r w:rsidRPr="007E23E2">
        <w:t xml:space="preserve"> za platby třetímu subjektu, které </w:t>
      </w:r>
      <w:r w:rsidR="00BA201F">
        <w:t xml:space="preserve">dle dohody bude činit </w:t>
      </w:r>
      <w:r w:rsidR="00734F32">
        <w:t>Klient</w:t>
      </w:r>
      <w:r w:rsidR="00BA201F">
        <w:t xml:space="preserve"> buď přímo, nebo prostřednictvím</w:t>
      </w:r>
      <w:r w:rsidR="00734F32">
        <w:t xml:space="preserve"> Poradce</w:t>
      </w:r>
      <w:r w:rsidRPr="007E23E2">
        <w:t>.</w:t>
      </w:r>
      <w:r w:rsidR="00734F32">
        <w:t xml:space="preserve"> Klient</w:t>
      </w:r>
      <w:r w:rsidRPr="007E23E2">
        <w:t xml:space="preserve"> </w:t>
      </w:r>
      <w:r w:rsidR="00734F32">
        <w:t>b</w:t>
      </w:r>
      <w:r w:rsidRPr="007E23E2">
        <w:t>ere na vědomí, že</w:t>
      </w:r>
      <w:r w:rsidR="00535A0B">
        <w:t> </w:t>
      </w:r>
      <w:r w:rsidRPr="007E23E2">
        <w:t>i</w:t>
      </w:r>
      <w:r w:rsidR="00535A0B">
        <w:t> </w:t>
      </w:r>
      <w:r w:rsidRPr="007E23E2">
        <w:t>přes vynaložení veškerého úsilí pro nalezení důvěryhodných spolupracujících třetích subjektů</w:t>
      </w:r>
      <w:r w:rsidR="00734F32">
        <w:t xml:space="preserve"> Poradce</w:t>
      </w:r>
      <w:r w:rsidRPr="007E23E2">
        <w:t xml:space="preserve"> neodpovídá za </w:t>
      </w:r>
      <w:r w:rsidR="00F672F2" w:rsidRPr="007E23E2">
        <w:t>služby třetích subjektů.</w:t>
      </w:r>
    </w:p>
    <w:p w14:paraId="5B80C967" w14:textId="77777777" w:rsidR="006027C0" w:rsidRPr="007E23E2" w:rsidRDefault="006027C0" w:rsidP="00AC33E5">
      <w:pPr>
        <w:pStyle w:val="RLslovanodstavec"/>
      </w:pPr>
      <w:bookmarkStart w:id="60" w:name="_Ref337133249"/>
      <w:r w:rsidRPr="007E23E2">
        <w:t>Vyžaduje-li zákon zvláštní plnou moc nebo požaduje-li další strana prokázání zmocnění jednající osoby a plná moc v potřebné formě či rozsahu dosud nebyla udělena či zanikla, zavazuje</w:t>
      </w:r>
      <w:r w:rsidR="00734F32">
        <w:t xml:space="preserve"> </w:t>
      </w:r>
      <w:r w:rsidRPr="007E23E2">
        <w:t>se</w:t>
      </w:r>
      <w:r w:rsidR="00734F32">
        <w:t xml:space="preserve"> Klient</w:t>
      </w:r>
      <w:r w:rsidRPr="007E23E2">
        <w:t xml:space="preserve"> vystavit </w:t>
      </w:r>
      <w:r w:rsidR="00734F32">
        <w:t>Poradci</w:t>
      </w:r>
      <w:r w:rsidRPr="007E23E2">
        <w:t xml:space="preserve">, anebo </w:t>
      </w:r>
      <w:r w:rsidR="00734F32">
        <w:t>Poradcem</w:t>
      </w:r>
      <w:r w:rsidR="00EA5445">
        <w:t xml:space="preserve"> zvolenému </w:t>
      </w:r>
      <w:r w:rsidRPr="007E23E2">
        <w:t>advokátovi, písemnou plnou moc v požadovaném rozsahu.</w:t>
      </w:r>
      <w:bookmarkEnd w:id="60"/>
    </w:p>
    <w:p w14:paraId="76BB6D20" w14:textId="77777777" w:rsidR="006027C0" w:rsidRPr="007E23E2" w:rsidRDefault="00A36EAF" w:rsidP="00AC33E5">
      <w:pPr>
        <w:pStyle w:val="RLslovanodstavec"/>
      </w:pPr>
      <w:r>
        <w:t>Pokud</w:t>
      </w:r>
      <w:r w:rsidR="006027C0" w:rsidRPr="007E23E2">
        <w:t xml:space="preserve"> </w:t>
      </w:r>
      <w:r w:rsidR="00734F32">
        <w:t xml:space="preserve">Klient </w:t>
      </w:r>
      <w:r w:rsidR="006027C0" w:rsidRPr="007E23E2">
        <w:t>udělil nebo udělí procesní plnou moc či plnou moc k jednotlivým úkonům konkrétnímu advokátovi, může jednotlivé úkony kromě tohoto advokáta vykonávat pouze osoba, jíž zmocněný advokát udělí substituční plnou moc. Toto oprávnění udělit substituční plnou moc nelze omezit; substitut může jednat jedině v rozsahu této substituční plné moci a dle právních předpisů a vždy s přihlédnutím k</w:t>
      </w:r>
      <w:r w:rsidR="00C23E89">
        <w:t xml:space="preserve"> </w:t>
      </w:r>
      <w:r w:rsidR="006027C0" w:rsidRPr="007E23E2">
        <w:t>oprávněným zájmům</w:t>
      </w:r>
      <w:r w:rsidR="00734F32">
        <w:t xml:space="preserve"> Klienta</w:t>
      </w:r>
      <w:r w:rsidR="006027C0" w:rsidRPr="007E23E2">
        <w:t xml:space="preserve">. </w:t>
      </w:r>
    </w:p>
    <w:p w14:paraId="0F56565F" w14:textId="77777777" w:rsidR="006027C0" w:rsidRPr="007E23E2" w:rsidRDefault="00BC6BA2" w:rsidP="00AC33E5">
      <w:pPr>
        <w:pStyle w:val="RLslovanodstavec"/>
      </w:pPr>
      <w:r>
        <w:t xml:space="preserve">Klient je </w:t>
      </w:r>
      <w:r w:rsidR="006027C0" w:rsidRPr="007E23E2">
        <w:t>oprávněn kdykoliv vypovědět plnou moc</w:t>
      </w:r>
      <w:r w:rsidR="0056677F" w:rsidRPr="0056677F">
        <w:t xml:space="preserve"> </w:t>
      </w:r>
      <w:r w:rsidR="0056677F">
        <w:t>udělenou Poradci</w:t>
      </w:r>
      <w:r w:rsidR="006027C0" w:rsidRPr="007E23E2">
        <w:t xml:space="preserve"> nebo </w:t>
      </w:r>
      <w:r>
        <w:t>Poradcem</w:t>
      </w:r>
      <w:r w:rsidR="00944A00">
        <w:t xml:space="preserve"> zvolenému </w:t>
      </w:r>
      <w:r w:rsidR="006027C0" w:rsidRPr="007E23E2">
        <w:t xml:space="preserve">advokátovi. </w:t>
      </w:r>
      <w:r>
        <w:t>Klient</w:t>
      </w:r>
      <w:r w:rsidR="00944A00" w:rsidRPr="007E23E2">
        <w:t xml:space="preserve"> </w:t>
      </w:r>
      <w:r w:rsidR="00332F04" w:rsidRPr="007E23E2">
        <w:t>bere na vědomí, že pokud je</w:t>
      </w:r>
      <w:r w:rsidR="006027C0" w:rsidRPr="007E23E2">
        <w:t xml:space="preserve"> k poskytování Služeb tato plná moc nezbytná a </w:t>
      </w:r>
      <w:r>
        <w:t>Klient</w:t>
      </w:r>
      <w:r w:rsidR="00944A00" w:rsidRPr="007E23E2">
        <w:t xml:space="preserve"> </w:t>
      </w:r>
      <w:r w:rsidR="006027C0" w:rsidRPr="007E23E2">
        <w:t>neudělí plnou moc advokátovi podle</w:t>
      </w:r>
      <w:r w:rsidR="00944A00">
        <w:t xml:space="preserve"> </w:t>
      </w:r>
      <w:r w:rsidR="006027C0" w:rsidRPr="007E23E2">
        <w:t>výběru</w:t>
      </w:r>
      <w:r>
        <w:t xml:space="preserve"> Poradce</w:t>
      </w:r>
      <w:r w:rsidR="006027C0" w:rsidRPr="007E23E2">
        <w:t xml:space="preserve">, </w:t>
      </w:r>
      <w:r w:rsidR="000F5286" w:rsidRPr="007E23E2">
        <w:t>má neudělení plné moci účinky výpovědi Smlouvy z</w:t>
      </w:r>
      <w:r>
        <w:t>e</w:t>
      </w:r>
      <w:r w:rsidR="000F5286" w:rsidRPr="007E23E2">
        <w:t xml:space="preserve"> strany </w:t>
      </w:r>
      <w:r>
        <w:t xml:space="preserve">Klienta </w:t>
      </w:r>
      <w:r w:rsidR="00C63089" w:rsidRPr="007E23E2">
        <w:t>v rozsahu věci, k níž je plná moc nezbytná</w:t>
      </w:r>
      <w:r w:rsidR="006027C0" w:rsidRPr="007E23E2">
        <w:t>.</w:t>
      </w:r>
    </w:p>
    <w:p w14:paraId="7E3C23CB" w14:textId="77777777" w:rsidR="006027C0" w:rsidRPr="007E23E2" w:rsidRDefault="006027C0" w:rsidP="00AC33E5">
      <w:pPr>
        <w:pStyle w:val="RLNadpis2rovn"/>
      </w:pPr>
      <w:bookmarkStart w:id="61" w:name="_Toc337125738"/>
      <w:bookmarkStart w:id="62" w:name="_Toc337125777"/>
      <w:bookmarkStart w:id="63" w:name="_Toc337125808"/>
      <w:bookmarkStart w:id="64" w:name="_Toc337125856"/>
      <w:bookmarkStart w:id="65" w:name="_Toc337128678"/>
      <w:bookmarkStart w:id="66" w:name="_Toc337132309"/>
      <w:bookmarkStart w:id="67" w:name="_Toc337132599"/>
      <w:bookmarkStart w:id="68" w:name="_Toc337134724"/>
      <w:bookmarkStart w:id="69" w:name="_Toc337125739"/>
      <w:bookmarkStart w:id="70" w:name="_Toc337125778"/>
      <w:bookmarkStart w:id="71" w:name="_Toc337125809"/>
      <w:bookmarkStart w:id="72" w:name="_Toc337125857"/>
      <w:bookmarkStart w:id="73" w:name="_Toc337128679"/>
      <w:bookmarkStart w:id="74" w:name="_Toc337132310"/>
      <w:bookmarkStart w:id="75" w:name="_Toc337132600"/>
      <w:bookmarkStart w:id="76" w:name="_Toc337134725"/>
      <w:bookmarkStart w:id="77" w:name="_Toc337134726"/>
      <w:bookmarkStart w:id="78" w:name="_Ref470632372"/>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7E23E2">
        <w:lastRenderedPageBreak/>
        <w:t>Mlčenlivost</w:t>
      </w:r>
      <w:bookmarkEnd w:id="77"/>
      <w:bookmarkEnd w:id="78"/>
    </w:p>
    <w:p w14:paraId="6436262B" w14:textId="77777777" w:rsidR="006027C0" w:rsidRPr="007E23E2" w:rsidRDefault="00BC6BA2" w:rsidP="00AC33E5">
      <w:pPr>
        <w:pStyle w:val="RLslovanodstavec"/>
      </w:pPr>
      <w:r>
        <w:t>Poradce b</w:t>
      </w:r>
      <w:r w:rsidR="00A36EAF">
        <w:t>ude</w:t>
      </w:r>
      <w:r w:rsidR="006027C0" w:rsidRPr="007E23E2">
        <w:t xml:space="preserve"> po celou dobu účinnosti této Smlouvy a dále i po skončení</w:t>
      </w:r>
      <w:r w:rsidR="00BA201F">
        <w:t xml:space="preserve"> vzájemné</w:t>
      </w:r>
      <w:r w:rsidR="006027C0" w:rsidRPr="007E23E2">
        <w:t xml:space="preserve"> spolupráce</w:t>
      </w:r>
      <w:r w:rsidR="006027C0" w:rsidRPr="007E23E2" w:rsidDel="00A04367">
        <w:t xml:space="preserve"> </w:t>
      </w:r>
      <w:r>
        <w:t xml:space="preserve">Poradce a Klienta </w:t>
      </w:r>
      <w:r w:rsidR="006027C0" w:rsidRPr="007E23E2">
        <w:t xml:space="preserve">zachovávat mlčenlivost o všech skutečnostech, o nichž </w:t>
      </w:r>
      <w:r w:rsidR="00944A00">
        <w:t>se</w:t>
      </w:r>
      <w:r>
        <w:t xml:space="preserve"> Poradce</w:t>
      </w:r>
      <w:r w:rsidR="00944A00">
        <w:t xml:space="preserve"> </w:t>
      </w:r>
      <w:r w:rsidR="006027C0" w:rsidRPr="007E23E2">
        <w:t>dozvěděl v souvislosti s</w:t>
      </w:r>
      <w:r w:rsidR="00535A0B">
        <w:t> </w:t>
      </w:r>
      <w:r w:rsidR="006027C0" w:rsidRPr="007E23E2">
        <w:t xml:space="preserve">poskytováním Služeb. </w:t>
      </w:r>
      <w:r>
        <w:t>Poradce z</w:t>
      </w:r>
      <w:r w:rsidR="00A36EAF">
        <w:t>ajistí</w:t>
      </w:r>
      <w:r w:rsidR="006027C0" w:rsidRPr="007E23E2">
        <w:t xml:space="preserve">, aby se </w:t>
      </w:r>
      <w:r>
        <w:t>jeho</w:t>
      </w:r>
      <w:r w:rsidR="00944A00" w:rsidRPr="007E23E2">
        <w:t xml:space="preserve"> </w:t>
      </w:r>
      <w:r w:rsidR="006027C0" w:rsidRPr="007E23E2">
        <w:t>povinnost podle předchozí věty vztahovala rovněž na advokáty s </w:t>
      </w:r>
      <w:r>
        <w:t>Poradcem</w:t>
      </w:r>
      <w:r w:rsidR="006027C0" w:rsidRPr="007E23E2">
        <w:t xml:space="preserve"> spolupracující a</w:t>
      </w:r>
      <w:r>
        <w:t xml:space="preserve"> </w:t>
      </w:r>
      <w:r w:rsidR="006027C0" w:rsidRPr="007E23E2">
        <w:t>zaměstnance</w:t>
      </w:r>
      <w:r>
        <w:t xml:space="preserve"> Poradce</w:t>
      </w:r>
      <w:r w:rsidR="006027C0" w:rsidRPr="007E23E2">
        <w:t xml:space="preserve">. Bude-li </w:t>
      </w:r>
      <w:r>
        <w:t xml:space="preserve">Poradce </w:t>
      </w:r>
      <w:r w:rsidR="006027C0" w:rsidRPr="007E23E2">
        <w:t xml:space="preserve">považovat zproštění své povinnosti mlčenlivosti za nezbytné, požádá </w:t>
      </w:r>
      <w:r>
        <w:t>Klienta</w:t>
      </w:r>
      <w:r w:rsidR="00944A00" w:rsidRPr="007E23E2">
        <w:t xml:space="preserve"> </w:t>
      </w:r>
      <w:r w:rsidR="006027C0" w:rsidRPr="007E23E2">
        <w:t xml:space="preserve">o zproštění povinnosti mlčenlivosti ve vztahu ke konkrétnímu subjektu a případu. </w:t>
      </w:r>
      <w:r>
        <w:t xml:space="preserve">Klient je </w:t>
      </w:r>
      <w:r w:rsidR="000F5286" w:rsidRPr="007E23E2">
        <w:t xml:space="preserve">oprávněn dle své volby </w:t>
      </w:r>
      <w:r w:rsidR="00A45AEC" w:rsidRPr="007E23E2">
        <w:t xml:space="preserve">písemně </w:t>
      </w:r>
      <w:r w:rsidR="000F5286" w:rsidRPr="007E23E2">
        <w:t xml:space="preserve">vyjádřit souhlas nebo nesouhlas se zproštěním povinnosti mlčenlivosti dle předchozí věty. Nesouhlas se zproštěním povinnosti mlčelivosti </w:t>
      </w:r>
      <w:proofErr w:type="gramStart"/>
      <w:r w:rsidR="000F5286" w:rsidRPr="007E23E2">
        <w:t>vyjádří</w:t>
      </w:r>
      <w:proofErr w:type="gramEnd"/>
      <w:r>
        <w:t xml:space="preserve"> Klient </w:t>
      </w:r>
      <w:r w:rsidR="000F5286" w:rsidRPr="007E23E2">
        <w:t xml:space="preserve">také tím, že se </w:t>
      </w:r>
      <w:r>
        <w:t xml:space="preserve">k </w:t>
      </w:r>
      <w:r w:rsidR="000F5286" w:rsidRPr="007E23E2">
        <w:t xml:space="preserve">žádosti </w:t>
      </w:r>
      <w:r>
        <w:t xml:space="preserve">Poradce </w:t>
      </w:r>
      <w:r w:rsidR="000F5286" w:rsidRPr="007E23E2">
        <w:t xml:space="preserve">nevyjádří </w:t>
      </w:r>
      <w:r w:rsidR="006027C0" w:rsidRPr="007E23E2">
        <w:t>nejpozději do 5 dnů od</w:t>
      </w:r>
      <w:r w:rsidR="00535A0B">
        <w:t> obdržení</w:t>
      </w:r>
      <w:r w:rsidR="00944A00">
        <w:t xml:space="preserve"> </w:t>
      </w:r>
      <w:r w:rsidR="006027C0" w:rsidRPr="007E23E2">
        <w:t>žádosti</w:t>
      </w:r>
      <w:r>
        <w:t xml:space="preserve"> Poradce</w:t>
      </w:r>
      <w:r w:rsidR="000F5286" w:rsidRPr="007E23E2">
        <w:t>.</w:t>
      </w:r>
    </w:p>
    <w:p w14:paraId="0C63308B" w14:textId="77777777" w:rsidR="006027C0" w:rsidRPr="007E23E2" w:rsidRDefault="00BC6BA2" w:rsidP="00AC33E5">
      <w:pPr>
        <w:pStyle w:val="RLslovanodstavec"/>
      </w:pPr>
      <w:r>
        <w:t>Klient m</w:t>
      </w:r>
      <w:r w:rsidR="00BA201F" w:rsidRPr="007E23E2">
        <w:t>ůže</w:t>
      </w:r>
      <w:r>
        <w:t xml:space="preserve"> Poradce </w:t>
      </w:r>
      <w:r w:rsidR="006027C0" w:rsidRPr="007E23E2">
        <w:t xml:space="preserve">předem písemně zprostit povinnosti mlčenlivosti ve vztahu k určeným subjektům, a to ve specifikovaném rozsahu či pro specifikované případy. </w:t>
      </w:r>
      <w:r>
        <w:t xml:space="preserve">Klient je </w:t>
      </w:r>
      <w:r w:rsidR="00944A00">
        <w:t xml:space="preserve">oprávněn </w:t>
      </w:r>
      <w:r w:rsidR="0056677F">
        <w:t>takové zproštění povinnosti mlčenlivosti</w:t>
      </w:r>
      <w:r w:rsidR="006027C0" w:rsidRPr="007E23E2">
        <w:t xml:space="preserve"> kdykoliv odvolat s účinností ke dni</w:t>
      </w:r>
      <w:r w:rsidR="00BA201F">
        <w:t>, kdy bude</w:t>
      </w:r>
      <w:r w:rsidR="006027C0" w:rsidRPr="007E23E2">
        <w:t xml:space="preserve"> </w:t>
      </w:r>
      <w:r>
        <w:t xml:space="preserve">Poradci </w:t>
      </w:r>
      <w:r w:rsidR="006027C0" w:rsidRPr="007E23E2">
        <w:t xml:space="preserve">odvolání </w:t>
      </w:r>
      <w:r w:rsidR="00BA201F">
        <w:t>doručeno</w:t>
      </w:r>
      <w:r w:rsidR="006027C0" w:rsidRPr="007E23E2">
        <w:t xml:space="preserve">. </w:t>
      </w:r>
      <w:r w:rsidR="00BA201F">
        <w:t>Dále j</w:t>
      </w:r>
      <w:r>
        <w:t>e Poradce</w:t>
      </w:r>
      <w:r w:rsidR="00944A00">
        <w:t xml:space="preserve"> </w:t>
      </w:r>
      <w:r w:rsidR="006027C0" w:rsidRPr="007E23E2">
        <w:t>zproštěn povinnosti mlčenlivosti pro účely případných kroků souvisejících s</w:t>
      </w:r>
      <w:r w:rsidR="00535A0B">
        <w:t> </w:t>
      </w:r>
      <w:r w:rsidR="006027C0" w:rsidRPr="007E23E2">
        <w:t>náhradou, minimalizací či prevencí škod</w:t>
      </w:r>
      <w:r w:rsidR="00BA201F">
        <w:t xml:space="preserve">, které </w:t>
      </w:r>
      <w:r>
        <w:t>Klientovi</w:t>
      </w:r>
      <w:r w:rsidR="00C23E89">
        <w:t xml:space="preserve"> </w:t>
      </w:r>
      <w:r w:rsidR="006027C0" w:rsidRPr="007E23E2">
        <w:t>hrozí, to však pouze v nezbytně nutném rozsahu.</w:t>
      </w:r>
    </w:p>
    <w:p w14:paraId="5449EDB5" w14:textId="77777777" w:rsidR="006027C0" w:rsidRPr="007E23E2" w:rsidRDefault="00BC6BA2" w:rsidP="00AC33E5">
      <w:pPr>
        <w:pStyle w:val="RLslovanodstavec"/>
      </w:pPr>
      <w:r>
        <w:t xml:space="preserve">Poradce je </w:t>
      </w:r>
      <w:r w:rsidR="006027C0" w:rsidRPr="007E23E2">
        <w:t>oprávn</w:t>
      </w:r>
      <w:r>
        <w:t>ě</w:t>
      </w:r>
      <w:r w:rsidR="006027C0" w:rsidRPr="007E23E2">
        <w:t xml:space="preserve">n sdělovat skutečnosti, na něž se jinak vztahuje povinnost mlčenlivosti, osobám, které se s </w:t>
      </w:r>
      <w:r>
        <w:t>Poradcem</w:t>
      </w:r>
      <w:r w:rsidR="00944A00" w:rsidRPr="007E23E2">
        <w:t xml:space="preserve"> </w:t>
      </w:r>
      <w:r w:rsidR="006027C0" w:rsidRPr="007E23E2">
        <w:t xml:space="preserve">podílejí na poskytování Služeb, vždy však pouze v rozsahu nezbytně nutném pro jejich řádné poskytování. </w:t>
      </w:r>
    </w:p>
    <w:p w14:paraId="33310ED9" w14:textId="77777777" w:rsidR="006027C0" w:rsidRPr="007E23E2" w:rsidRDefault="00BA201F" w:rsidP="00AC33E5">
      <w:pPr>
        <w:pStyle w:val="RLslovanodstavec"/>
      </w:pPr>
      <w:r>
        <w:t>P</w:t>
      </w:r>
      <w:r w:rsidR="006027C0" w:rsidRPr="007E23E2">
        <w:t xml:space="preserve">ovinností mlčenlivosti </w:t>
      </w:r>
      <w:r w:rsidR="0056677F">
        <w:t>nejsou</w:t>
      </w:r>
      <w:r>
        <w:t xml:space="preserve"> </w:t>
      </w:r>
      <w:r w:rsidR="00BC6BA2">
        <w:t xml:space="preserve">Poradce </w:t>
      </w:r>
      <w:r w:rsidR="006027C0" w:rsidRPr="007E23E2">
        <w:t>ani advokáti s</w:t>
      </w:r>
      <w:r w:rsidR="00BC6BA2">
        <w:t xml:space="preserve"> Poradcem</w:t>
      </w:r>
      <w:r w:rsidR="00944A00" w:rsidRPr="007E23E2">
        <w:t xml:space="preserve"> </w:t>
      </w:r>
      <w:r w:rsidR="006027C0" w:rsidRPr="007E23E2">
        <w:t>spolupracující či</w:t>
      </w:r>
      <w:r>
        <w:t xml:space="preserve"> </w:t>
      </w:r>
      <w:r w:rsidR="006027C0" w:rsidRPr="007E23E2">
        <w:t>zaměstnanci</w:t>
      </w:r>
      <w:r w:rsidR="00BC6BA2">
        <w:t xml:space="preserve"> Poradce</w:t>
      </w:r>
      <w:r w:rsidR="006027C0" w:rsidRPr="007E23E2">
        <w:t xml:space="preserve"> vázán</w:t>
      </w:r>
      <w:r w:rsidR="00944A00">
        <w:t>i</w:t>
      </w:r>
      <w:r w:rsidR="006027C0" w:rsidRPr="007E23E2">
        <w:t xml:space="preserve"> v</w:t>
      </w:r>
      <w:r w:rsidR="00535A0B">
        <w:t> </w:t>
      </w:r>
      <w:r w:rsidR="006027C0" w:rsidRPr="007E23E2">
        <w:t xml:space="preserve">rozsahu nezbytném pro řízení před soudem nebo jiným orgánem, je-li předmětem řízení spor mezi </w:t>
      </w:r>
      <w:r w:rsidR="00BC6BA2">
        <w:t>Poradcem</w:t>
      </w:r>
      <w:r w:rsidR="00491C80">
        <w:t xml:space="preserve"> a </w:t>
      </w:r>
      <w:r w:rsidR="00BC6BA2">
        <w:t>Klientem</w:t>
      </w:r>
      <w:r w:rsidR="006027C0" w:rsidRPr="007E23E2">
        <w:t xml:space="preserve"> nebo</w:t>
      </w:r>
      <w:r w:rsidR="00C23E89">
        <w:t xml:space="preserve"> </w:t>
      </w:r>
      <w:r w:rsidR="006027C0" w:rsidRPr="007E23E2">
        <w:t>právním nástupcem</w:t>
      </w:r>
      <w:r w:rsidR="00BC6BA2">
        <w:t xml:space="preserve"> Klienta</w:t>
      </w:r>
      <w:r w:rsidR="006027C0" w:rsidRPr="007E23E2">
        <w:t>, anebo v případě disciplinárního řízení souvisejícího s</w:t>
      </w:r>
      <w:r w:rsidR="00C97B40">
        <w:t>e</w:t>
      </w:r>
      <w:r w:rsidR="00491C80">
        <w:t xml:space="preserve"> </w:t>
      </w:r>
      <w:r w:rsidR="0048009D">
        <w:t>S</w:t>
      </w:r>
      <w:r w:rsidR="00491C80">
        <w:t>lužbami</w:t>
      </w:r>
      <w:r w:rsidR="00C97B40">
        <w:t xml:space="preserve">, které </w:t>
      </w:r>
      <w:r w:rsidR="00BC6BA2">
        <w:t>Poradce Klientovi</w:t>
      </w:r>
      <w:r w:rsidR="00C97B40">
        <w:t xml:space="preserve"> poskytuje</w:t>
      </w:r>
      <w:r w:rsidR="006027C0" w:rsidRPr="007E23E2">
        <w:t xml:space="preserve">. </w:t>
      </w:r>
      <w:r w:rsidR="00C97B40">
        <w:t>P</w:t>
      </w:r>
      <w:r w:rsidR="00C97B40" w:rsidRPr="007E23E2">
        <w:t xml:space="preserve">ovinností mlčenlivosti </w:t>
      </w:r>
      <w:r w:rsidR="0056677F">
        <w:t>nejsou</w:t>
      </w:r>
      <w:r w:rsidR="00BC6BA2">
        <w:t xml:space="preserve"> Poradce</w:t>
      </w:r>
      <w:r w:rsidR="00C23E89">
        <w:t xml:space="preserve"> </w:t>
      </w:r>
      <w:r w:rsidR="00C97B40" w:rsidRPr="007E23E2">
        <w:t>ani advokáti s </w:t>
      </w:r>
      <w:r w:rsidR="00BC6BA2">
        <w:t>Poradcem</w:t>
      </w:r>
      <w:r w:rsidR="00C97B40" w:rsidRPr="007E23E2">
        <w:t xml:space="preserve"> spolupracující či zaměstnanci </w:t>
      </w:r>
      <w:r w:rsidR="00BC6BA2">
        <w:t xml:space="preserve">Poradce </w:t>
      </w:r>
      <w:r w:rsidR="00C97B40" w:rsidRPr="007E23E2">
        <w:t>vázán</w:t>
      </w:r>
      <w:r w:rsidR="00C97B40">
        <w:t>i</w:t>
      </w:r>
      <w:r w:rsidR="00C97B40" w:rsidRPr="007E23E2">
        <w:t xml:space="preserve"> </w:t>
      </w:r>
      <w:r w:rsidR="00C97B40">
        <w:t xml:space="preserve">ani </w:t>
      </w:r>
      <w:r w:rsidR="006027C0" w:rsidRPr="007E23E2">
        <w:t>v případech</w:t>
      </w:r>
      <w:r w:rsidR="00A36EAF">
        <w:t xml:space="preserve"> stanovených</w:t>
      </w:r>
      <w:r w:rsidR="006027C0" w:rsidRPr="007E23E2">
        <w:t xml:space="preserve"> právní</w:t>
      </w:r>
      <w:r w:rsidR="00A36EAF">
        <w:t>m</w:t>
      </w:r>
      <w:r w:rsidR="006027C0" w:rsidRPr="007E23E2">
        <w:t xml:space="preserve"> předpis</w:t>
      </w:r>
      <w:r w:rsidR="00A36EAF">
        <w:t>em</w:t>
      </w:r>
      <w:r w:rsidR="006027C0" w:rsidRPr="007E23E2">
        <w:t>.</w:t>
      </w:r>
    </w:p>
    <w:p w14:paraId="7C13695B" w14:textId="1139ADA3" w:rsidR="006027C0" w:rsidRPr="007E23E2" w:rsidRDefault="006027C0" w:rsidP="00AC33E5">
      <w:pPr>
        <w:pStyle w:val="RLslovanodstavec"/>
      </w:pPr>
      <w:r w:rsidRPr="007E23E2">
        <w:t xml:space="preserve">Ustanovení tohoto čl. </w:t>
      </w:r>
      <w:r w:rsidRPr="007E23E2">
        <w:fldChar w:fldCharType="begin"/>
      </w:r>
      <w:r w:rsidRPr="007E23E2">
        <w:instrText xml:space="preserve"> REF _Ref470632372 \r \h  \* MERGEFORMAT </w:instrText>
      </w:r>
      <w:r w:rsidRPr="007E23E2">
        <w:fldChar w:fldCharType="separate"/>
      </w:r>
      <w:r w:rsidR="00EC0D35">
        <w:t>8</w:t>
      </w:r>
      <w:r w:rsidRPr="007E23E2">
        <w:fldChar w:fldCharType="end"/>
      </w:r>
      <w:r w:rsidRPr="007E23E2">
        <w:t xml:space="preserve"> nemají vliv na ustanovení odst. </w:t>
      </w:r>
      <w:r w:rsidRPr="007E23E2">
        <w:fldChar w:fldCharType="begin"/>
      </w:r>
      <w:r w:rsidRPr="007E23E2">
        <w:instrText xml:space="preserve"> REF _Ref470002604 \r \h </w:instrText>
      </w:r>
      <w:r w:rsidR="007E23E2">
        <w:instrText xml:space="preserve"> \* MERGEFORMAT </w:instrText>
      </w:r>
      <w:r w:rsidRPr="007E23E2">
        <w:fldChar w:fldCharType="separate"/>
      </w:r>
      <w:r w:rsidR="00EC0D35">
        <w:t>4.5</w:t>
      </w:r>
      <w:r w:rsidRPr="007E23E2">
        <w:fldChar w:fldCharType="end"/>
      </w:r>
      <w:r w:rsidRPr="007E23E2">
        <w:t xml:space="preserve"> výše (</w:t>
      </w:r>
      <w:r w:rsidR="00BC6BA2">
        <w:t>R</w:t>
      </w:r>
      <w:r w:rsidRPr="007E23E2">
        <w:t>eference).</w:t>
      </w:r>
    </w:p>
    <w:p w14:paraId="0FBDAFB0" w14:textId="77777777" w:rsidR="006027C0" w:rsidRPr="007E23E2" w:rsidRDefault="00B26BC5" w:rsidP="00AC33E5">
      <w:pPr>
        <w:pStyle w:val="RLNadpis2rovn"/>
      </w:pPr>
      <w:bookmarkStart w:id="79" w:name="_Toc337134728"/>
      <w:r>
        <w:t>Náhrada</w:t>
      </w:r>
      <w:r w:rsidR="006027C0" w:rsidRPr="007E23E2">
        <w:t xml:space="preserve"> škod</w:t>
      </w:r>
      <w:bookmarkEnd w:id="79"/>
      <w:r>
        <w:t>y</w:t>
      </w:r>
    </w:p>
    <w:p w14:paraId="7B09AE81" w14:textId="26E1BE6F" w:rsidR="006027C0" w:rsidRPr="007E23E2" w:rsidRDefault="00BC6BA2" w:rsidP="00AC33E5">
      <w:pPr>
        <w:pStyle w:val="RLslovanodstavec"/>
      </w:pPr>
      <w:r>
        <w:t>Poradce n</w:t>
      </w:r>
      <w:r w:rsidR="000C5A8D">
        <w:t>ahradí</w:t>
      </w:r>
      <w:r>
        <w:t xml:space="preserve"> Klientovi</w:t>
      </w:r>
      <w:r w:rsidR="00C97B40">
        <w:t xml:space="preserve"> </w:t>
      </w:r>
      <w:r w:rsidR="006027C0" w:rsidRPr="007E23E2">
        <w:t>škodu, kterou</w:t>
      </w:r>
      <w:r w:rsidR="00C23E89">
        <w:t xml:space="preserve"> </w:t>
      </w:r>
      <w:r w:rsidR="00AC1B78">
        <w:t>Klientovi</w:t>
      </w:r>
      <w:r w:rsidR="000C5A8D" w:rsidRPr="007E23E2">
        <w:t xml:space="preserve"> </w:t>
      </w:r>
      <w:r w:rsidR="00C97B40" w:rsidRPr="007E23E2">
        <w:t xml:space="preserve">způsobil </w:t>
      </w:r>
      <w:r w:rsidR="006027C0" w:rsidRPr="007E23E2">
        <w:t>vadným poskytováním Služeb</w:t>
      </w:r>
      <w:r w:rsidR="00C97B40">
        <w:t>,</w:t>
      </w:r>
      <w:r w:rsidR="006027C0" w:rsidRPr="007E23E2">
        <w:t xml:space="preserve"> do</w:t>
      </w:r>
      <w:r w:rsidR="00D276FB">
        <w:t> </w:t>
      </w:r>
      <w:r w:rsidR="006027C0" w:rsidRPr="007E23E2">
        <w:t>stanovené výše (</w:t>
      </w:r>
      <w:r w:rsidR="0053238B">
        <w:t>odst</w:t>
      </w:r>
      <w:r w:rsidR="006027C0" w:rsidRPr="007E23E2">
        <w:t xml:space="preserve">. </w:t>
      </w:r>
      <w:r w:rsidR="006027C0" w:rsidRPr="007E23E2">
        <w:fldChar w:fldCharType="begin"/>
      </w:r>
      <w:r w:rsidR="006027C0" w:rsidRPr="007E23E2">
        <w:instrText xml:space="preserve"> REF _Ref464836755 \r \h  \* MERGEFORMAT </w:instrText>
      </w:r>
      <w:r w:rsidR="006027C0" w:rsidRPr="007E23E2">
        <w:fldChar w:fldCharType="separate"/>
      </w:r>
      <w:r w:rsidR="00EC0D35">
        <w:t>9.6</w:t>
      </w:r>
      <w:r w:rsidR="006027C0" w:rsidRPr="007E23E2">
        <w:fldChar w:fldCharType="end"/>
      </w:r>
      <w:r w:rsidR="006027C0" w:rsidRPr="007E23E2">
        <w:t xml:space="preserve"> níže). Vznikne-li škoda v důsledku</w:t>
      </w:r>
      <w:r w:rsidR="00C23E89">
        <w:t xml:space="preserve"> </w:t>
      </w:r>
      <w:r w:rsidR="006027C0" w:rsidRPr="007E23E2">
        <w:t>pochybení</w:t>
      </w:r>
      <w:r w:rsidR="00AC1B78">
        <w:t xml:space="preserve"> Poradce</w:t>
      </w:r>
      <w:r w:rsidR="006027C0" w:rsidRPr="007E23E2">
        <w:t xml:space="preserve"> v soudním </w:t>
      </w:r>
      <w:r w:rsidR="0053238B">
        <w:t xml:space="preserve">či správním </w:t>
      </w:r>
      <w:r w:rsidR="006027C0" w:rsidRPr="007E23E2">
        <w:t xml:space="preserve">řízení, </w:t>
      </w:r>
      <w:r w:rsidR="00B26BC5">
        <w:t>bude škoda nahrazována pouze</w:t>
      </w:r>
      <w:r w:rsidR="006027C0" w:rsidRPr="007E23E2">
        <w:t xml:space="preserve"> tehdy, pokud není pochyb, že by</w:t>
      </w:r>
      <w:r w:rsidR="00AC1B78">
        <w:t xml:space="preserve"> Klient</w:t>
      </w:r>
      <w:r w:rsidR="00C23E89">
        <w:t xml:space="preserve"> </w:t>
      </w:r>
      <w:r w:rsidR="006027C0" w:rsidRPr="007E23E2">
        <w:t>byl v řízení jinak úspěšn</w:t>
      </w:r>
      <w:r w:rsidR="00AC1B78">
        <w:t>ý</w:t>
      </w:r>
      <w:r w:rsidR="006027C0" w:rsidRPr="007E23E2">
        <w:t>.</w:t>
      </w:r>
    </w:p>
    <w:p w14:paraId="3D787437" w14:textId="77777777" w:rsidR="006027C0" w:rsidRPr="007E23E2" w:rsidRDefault="00C97B40" w:rsidP="00AC33E5">
      <w:pPr>
        <w:pStyle w:val="RLslovanodstavec"/>
      </w:pPr>
      <w:r>
        <w:t>P</w:t>
      </w:r>
      <w:r w:rsidR="006027C0" w:rsidRPr="007E23E2">
        <w:t>ovinnosti hradit škodu</w:t>
      </w:r>
      <w:r>
        <w:t xml:space="preserve"> se může</w:t>
      </w:r>
      <w:r w:rsidR="00AC1B78">
        <w:t xml:space="preserve"> Poradce </w:t>
      </w:r>
      <w:r w:rsidR="006027C0" w:rsidRPr="007E23E2">
        <w:t xml:space="preserve">zcela nebo zčásti </w:t>
      </w:r>
      <w:r w:rsidRPr="007E23E2">
        <w:t>zprost</w:t>
      </w:r>
      <w:r>
        <w:t>it</w:t>
      </w:r>
      <w:r w:rsidR="006027C0" w:rsidRPr="007E23E2">
        <w:t>, prokáže-li, že škoda vznikla z důvodů na</w:t>
      </w:r>
      <w:r w:rsidR="002062B4">
        <w:t xml:space="preserve"> </w:t>
      </w:r>
      <w:r w:rsidR="006027C0" w:rsidRPr="007E23E2">
        <w:t>straně</w:t>
      </w:r>
      <w:r w:rsidR="00AC1B78">
        <w:t xml:space="preserve"> Klienta</w:t>
      </w:r>
      <w:r w:rsidR="006027C0" w:rsidRPr="007E23E2">
        <w:t xml:space="preserve">, zejména v důsledku </w:t>
      </w:r>
      <w:r w:rsidR="00AC1B78">
        <w:t xml:space="preserve">Klientova </w:t>
      </w:r>
      <w:r w:rsidR="006027C0" w:rsidRPr="007E23E2">
        <w:t xml:space="preserve">vlastního jednání, nedostatkem asistence a součinnosti, předáním nesprávných či neúplných informací nebo podkladů, nebo prodlení s poskytováním informací, podkladů nebo jiné součinnosti. </w:t>
      </w:r>
      <w:r w:rsidR="00F751DE">
        <w:t>O</w:t>
      </w:r>
      <w:r w:rsidR="006027C0" w:rsidRPr="007E23E2">
        <w:t xml:space="preserve">dpovědnosti </w:t>
      </w:r>
      <w:r w:rsidR="00F751DE">
        <w:t>se může</w:t>
      </w:r>
      <w:r w:rsidR="00AC1B78">
        <w:t xml:space="preserve"> Poradce </w:t>
      </w:r>
      <w:r w:rsidR="00F751DE" w:rsidRPr="007E23E2">
        <w:t>zprost</w:t>
      </w:r>
      <w:r w:rsidR="00F751DE">
        <w:t>it</w:t>
      </w:r>
      <w:r w:rsidR="00F751DE" w:rsidRPr="007E23E2">
        <w:t xml:space="preserve"> </w:t>
      </w:r>
      <w:r w:rsidR="006027C0" w:rsidRPr="007E23E2">
        <w:t>též:</w:t>
      </w:r>
    </w:p>
    <w:p w14:paraId="510F2471" w14:textId="77777777" w:rsidR="006027C0" w:rsidRPr="007E23E2" w:rsidRDefault="006027C0" w:rsidP="007E23E2">
      <w:pPr>
        <w:pStyle w:val="RLNadpis3rovn"/>
      </w:pPr>
      <w:r w:rsidRPr="007E23E2">
        <w:lastRenderedPageBreak/>
        <w:t>prokáž</w:t>
      </w:r>
      <w:r w:rsidR="00060462">
        <w:t>e</w:t>
      </w:r>
      <w:r w:rsidRPr="007E23E2">
        <w:t xml:space="preserve">-li, že škodě </w:t>
      </w:r>
      <w:r w:rsidR="00060462">
        <w:t>nešlo</w:t>
      </w:r>
      <w:r w:rsidR="00060462" w:rsidRPr="007E23E2">
        <w:t xml:space="preserve"> </w:t>
      </w:r>
      <w:r w:rsidRPr="007E23E2">
        <w:t xml:space="preserve">zabránit ani při vynaložení veškerého úsilí, které lze </w:t>
      </w:r>
      <w:r w:rsidR="00F751DE">
        <w:t>po</w:t>
      </w:r>
      <w:r w:rsidR="00F751DE" w:rsidRPr="007E23E2">
        <w:t xml:space="preserve"> </w:t>
      </w:r>
      <w:r w:rsidR="00AC1B78">
        <w:t xml:space="preserve">Poradci </w:t>
      </w:r>
      <w:r w:rsidRPr="007E23E2">
        <w:t>spravedlivě požadovat, nebo</w:t>
      </w:r>
      <w:r w:rsidR="00C23E89">
        <w:t xml:space="preserve"> </w:t>
      </w:r>
      <w:r w:rsidRPr="007E23E2">
        <w:t>takové úsilí nemohl vyvinout v důsledku</w:t>
      </w:r>
      <w:r w:rsidR="00C23E89">
        <w:t xml:space="preserve"> </w:t>
      </w:r>
      <w:r w:rsidR="00AC1B78">
        <w:t>Klientovy</w:t>
      </w:r>
      <w:r w:rsidR="00C23E89">
        <w:t xml:space="preserve"> </w:t>
      </w:r>
      <w:r w:rsidRPr="007E23E2">
        <w:t xml:space="preserve">nečinnosti; </w:t>
      </w:r>
    </w:p>
    <w:p w14:paraId="4CF5E14F" w14:textId="77777777" w:rsidR="006027C0" w:rsidRPr="007E23E2" w:rsidRDefault="006027C0" w:rsidP="007E23E2">
      <w:pPr>
        <w:pStyle w:val="RLNadpis3rovn"/>
      </w:pPr>
      <w:r w:rsidRPr="007E23E2">
        <w:t>vznikla-li škoda</w:t>
      </w:r>
      <w:r w:rsidR="00C23E89">
        <w:t xml:space="preserve"> </w:t>
      </w:r>
      <w:r w:rsidRPr="007E23E2">
        <w:t>jednáním</w:t>
      </w:r>
      <w:r w:rsidR="00AC1B78">
        <w:t xml:space="preserve"> Klienta</w:t>
      </w:r>
      <w:r w:rsidR="00C23E89">
        <w:t xml:space="preserve"> </w:t>
      </w:r>
      <w:r w:rsidRPr="007E23E2">
        <w:t>v rozporu s</w:t>
      </w:r>
      <w:r w:rsidR="00AC1B78">
        <w:t> </w:t>
      </w:r>
      <w:r w:rsidRPr="007E23E2">
        <w:t>doporučeními</w:t>
      </w:r>
      <w:r w:rsidR="00AC1B78">
        <w:t xml:space="preserve"> Poradce</w:t>
      </w:r>
      <w:r w:rsidRPr="007E23E2">
        <w:t xml:space="preserve">; </w:t>
      </w:r>
    </w:p>
    <w:p w14:paraId="0FD180DF" w14:textId="77777777" w:rsidR="006027C0" w:rsidRPr="007E23E2" w:rsidRDefault="006027C0" w:rsidP="007E23E2">
      <w:pPr>
        <w:pStyle w:val="RLNadpis3rovn"/>
      </w:pPr>
      <w:r w:rsidRPr="007E23E2">
        <w:t>vznikla-li škoda v přímé souvislosti s</w:t>
      </w:r>
      <w:r w:rsidR="00060462">
        <w:t> </w:t>
      </w:r>
      <w:r w:rsidRPr="007E23E2">
        <w:t>vykonáním</w:t>
      </w:r>
      <w:r w:rsidR="00C23E89">
        <w:t xml:space="preserve"> </w:t>
      </w:r>
      <w:r w:rsidRPr="007E23E2">
        <w:t>příkazu</w:t>
      </w:r>
      <w:r w:rsidR="00AC1B78">
        <w:t xml:space="preserve"> Klienta</w:t>
      </w:r>
      <w:r w:rsidRPr="007E23E2">
        <w:t xml:space="preserve">, který </w:t>
      </w:r>
      <w:r w:rsidR="00AC1B78">
        <w:t xml:space="preserve">Poradce </w:t>
      </w:r>
      <w:r w:rsidRPr="007E23E2">
        <w:t xml:space="preserve">označil jako nevhodný a na jehož provedení </w:t>
      </w:r>
      <w:r w:rsidR="00AC1B78">
        <w:t>Klient</w:t>
      </w:r>
      <w:r w:rsidR="00C23E89">
        <w:t xml:space="preserve"> </w:t>
      </w:r>
      <w:r w:rsidR="00060462">
        <w:t xml:space="preserve">i </w:t>
      </w:r>
      <w:r w:rsidRPr="007E23E2">
        <w:t>přes upozornění</w:t>
      </w:r>
      <w:r w:rsidR="00AC1B78">
        <w:t xml:space="preserve"> Poradce</w:t>
      </w:r>
      <w:r w:rsidR="00C23E89">
        <w:t xml:space="preserve"> </w:t>
      </w:r>
      <w:r w:rsidRPr="007E23E2">
        <w:t>trval; nebo</w:t>
      </w:r>
    </w:p>
    <w:p w14:paraId="7349B770" w14:textId="77777777" w:rsidR="006027C0" w:rsidRPr="007E23E2" w:rsidRDefault="006027C0" w:rsidP="007E23E2">
      <w:pPr>
        <w:pStyle w:val="RLNadpis3rovn"/>
      </w:pPr>
      <w:r w:rsidRPr="007E23E2">
        <w:t>vznikla-li škoda z důvodů vyšší moci (</w:t>
      </w:r>
      <w:r w:rsidRPr="007E23E2">
        <w:rPr>
          <w:i/>
        </w:rPr>
        <w:t>vis maior</w:t>
      </w:r>
      <w:r w:rsidRPr="007E23E2">
        <w:t xml:space="preserve">), okolností vylučujících povinnost k náhradě škody ve smyslu § 2913 občanského zákoníku nebo z důvodů, které </w:t>
      </w:r>
      <w:r w:rsidR="00AC1B78">
        <w:t>Poradce</w:t>
      </w:r>
      <w:r w:rsidR="00060462">
        <w:t xml:space="preserve"> </w:t>
      </w:r>
      <w:r w:rsidRPr="007E23E2">
        <w:t>nemohl ovlivnit.</w:t>
      </w:r>
    </w:p>
    <w:p w14:paraId="6E0F2804" w14:textId="77777777" w:rsidR="006027C0" w:rsidRPr="007E23E2" w:rsidRDefault="00F751DE" w:rsidP="00AC33E5">
      <w:pPr>
        <w:pStyle w:val="RLslovanodstavec"/>
      </w:pPr>
      <w:r>
        <w:t>P</w:t>
      </w:r>
      <w:r w:rsidR="006027C0" w:rsidRPr="007E23E2">
        <w:t xml:space="preserve">ři poskytování Služeb </w:t>
      </w:r>
      <w:r>
        <w:t>neodpovíd</w:t>
      </w:r>
      <w:r w:rsidR="00AC1B78">
        <w:t>á Poradce</w:t>
      </w:r>
      <w:r w:rsidRPr="007E23E2">
        <w:t xml:space="preserve"> </w:t>
      </w:r>
      <w:r w:rsidR="006027C0" w:rsidRPr="007E23E2">
        <w:t>za použití právního názoru, který je nový, nebo pokud příslušný právní předpis připouští různý výklad, nebo se různé výklady objevují v právní literatuře</w:t>
      </w:r>
      <w:r w:rsidR="00060462">
        <w:t>,</w:t>
      </w:r>
      <w:r w:rsidR="006027C0" w:rsidRPr="007E23E2">
        <w:t xml:space="preserve"> nebo pokud je právní názor použit při prosazování</w:t>
      </w:r>
      <w:r w:rsidR="00C23E89">
        <w:t xml:space="preserve"> </w:t>
      </w:r>
      <w:r w:rsidR="006027C0" w:rsidRPr="007E23E2">
        <w:t>zájmů</w:t>
      </w:r>
      <w:r w:rsidR="00AC1B78">
        <w:t xml:space="preserve"> Klienta</w:t>
      </w:r>
      <w:r w:rsidR="006027C0" w:rsidRPr="007E23E2">
        <w:t xml:space="preserve">. </w:t>
      </w:r>
      <w:r w:rsidR="00AC1B78">
        <w:t>Poradce r</w:t>
      </w:r>
      <w:r>
        <w:t>ovněž</w:t>
      </w:r>
      <w:r w:rsidR="006027C0" w:rsidRPr="007E23E2">
        <w:t xml:space="preserve"> neodpovídá za právní názor, který je v rozporu s dosavadní judikaturou či právní literaturou, </w:t>
      </w:r>
      <w:r w:rsidR="00B26BC5">
        <w:t xml:space="preserve">pokud </w:t>
      </w:r>
      <w:r w:rsidR="00AC1B78">
        <w:t>Klienta</w:t>
      </w:r>
      <w:r w:rsidR="00C23E89">
        <w:t xml:space="preserve"> </w:t>
      </w:r>
      <w:r w:rsidR="00B26BC5">
        <w:t>s tímto</w:t>
      </w:r>
      <w:r w:rsidR="006027C0" w:rsidRPr="007E23E2">
        <w:t xml:space="preserve"> </w:t>
      </w:r>
      <w:r w:rsidR="00060462">
        <w:t>seznámí</w:t>
      </w:r>
      <w:r w:rsidR="006027C0" w:rsidRPr="007E23E2">
        <w:t>.</w:t>
      </w:r>
    </w:p>
    <w:p w14:paraId="567F03AF" w14:textId="44C9F88E" w:rsidR="006027C0" w:rsidRPr="007E23E2" w:rsidRDefault="00F751DE" w:rsidP="00AC33E5">
      <w:pPr>
        <w:pStyle w:val="RLslovanodstavec"/>
      </w:pPr>
      <w:r>
        <w:t>P</w:t>
      </w:r>
      <w:r w:rsidR="006027C0" w:rsidRPr="007E23E2">
        <w:t>ři poskytování Služeb neodpovídá</w:t>
      </w:r>
      <w:r w:rsidR="00AC1B78">
        <w:t xml:space="preserve"> Poradce </w:t>
      </w:r>
      <w:r w:rsidR="006027C0" w:rsidRPr="007E23E2">
        <w:t xml:space="preserve">za </w:t>
      </w:r>
      <w:r w:rsidR="0056677F">
        <w:t>žádnou</w:t>
      </w:r>
      <w:r w:rsidR="006027C0" w:rsidRPr="007E23E2">
        <w:t xml:space="preserve"> </w:t>
      </w:r>
      <w:r w:rsidR="005D759E">
        <w:t>škodu</w:t>
      </w:r>
      <w:r w:rsidR="005D759E" w:rsidRPr="007E23E2">
        <w:t xml:space="preserve"> </w:t>
      </w:r>
      <w:r w:rsidR="006027C0" w:rsidRPr="007E23E2">
        <w:t>vzniklou užitím</w:t>
      </w:r>
      <w:r w:rsidR="00060462">
        <w:t xml:space="preserve"> </w:t>
      </w:r>
      <w:r w:rsidR="00642851">
        <w:t xml:space="preserve">jeho </w:t>
      </w:r>
      <w:r w:rsidR="006027C0" w:rsidRPr="007E23E2">
        <w:t>rady či výstupů vzniklých v rámci poskytování</w:t>
      </w:r>
      <w:r w:rsidR="00C23E89">
        <w:t xml:space="preserve"> </w:t>
      </w:r>
      <w:r w:rsidR="006027C0" w:rsidRPr="007E23E2">
        <w:t xml:space="preserve">Služeb </w:t>
      </w:r>
      <w:r w:rsidR="00636C19">
        <w:t xml:space="preserve">Poradce </w:t>
      </w:r>
      <w:r w:rsidR="006027C0" w:rsidRPr="007E23E2">
        <w:t>k účelu odlišnému od účelu vyplývajícího z dané Služby nebo z</w:t>
      </w:r>
      <w:r>
        <w:t> </w:t>
      </w:r>
      <w:r w:rsidR="00636C19">
        <w:t>v</w:t>
      </w:r>
      <w:r w:rsidR="006027C0" w:rsidRPr="007E23E2">
        <w:t>ýslovné písemné dohody</w:t>
      </w:r>
      <w:r w:rsidR="00636C19">
        <w:t xml:space="preserve"> Poradce a Klienta</w:t>
      </w:r>
      <w:r w:rsidR="00C23E89">
        <w:t xml:space="preserve"> </w:t>
      </w:r>
      <w:r w:rsidR="006027C0" w:rsidRPr="007E23E2">
        <w:t xml:space="preserve">(odst. </w:t>
      </w:r>
      <w:r w:rsidR="006027C0" w:rsidRPr="007E23E2">
        <w:fldChar w:fldCharType="begin"/>
      </w:r>
      <w:r w:rsidR="006027C0" w:rsidRPr="007E23E2">
        <w:instrText xml:space="preserve"> REF _Ref18673195 \r \h </w:instrText>
      </w:r>
      <w:r w:rsidR="007E23E2">
        <w:instrText xml:space="preserve"> \* MERGEFORMAT </w:instrText>
      </w:r>
      <w:r w:rsidR="006027C0" w:rsidRPr="007E23E2">
        <w:fldChar w:fldCharType="separate"/>
      </w:r>
      <w:r w:rsidR="00EC0D35">
        <w:t>5.5</w:t>
      </w:r>
      <w:r w:rsidR="006027C0" w:rsidRPr="007E23E2">
        <w:fldChar w:fldCharType="end"/>
      </w:r>
      <w:r w:rsidR="006027C0" w:rsidRPr="007E23E2">
        <w:t xml:space="preserve"> výše).</w:t>
      </w:r>
    </w:p>
    <w:p w14:paraId="61BD2F82" w14:textId="77777777" w:rsidR="006027C0" w:rsidRPr="007E23E2" w:rsidRDefault="006027C0" w:rsidP="00AC33E5">
      <w:pPr>
        <w:pStyle w:val="RLslovanodstavec"/>
      </w:pPr>
      <w:r w:rsidRPr="007E23E2">
        <w:t xml:space="preserve">Škodu vzniklou marným uplynutím lhůty </w:t>
      </w:r>
      <w:r w:rsidR="00B26BC5">
        <w:t>nahradí</w:t>
      </w:r>
      <w:r w:rsidR="00636C19">
        <w:t xml:space="preserve"> Poradce</w:t>
      </w:r>
      <w:r w:rsidRPr="007E23E2">
        <w:t xml:space="preserve"> tehdy, pokud v této věci převzal</w:t>
      </w:r>
      <w:r w:rsidR="00636C19">
        <w:t xml:space="preserve"> </w:t>
      </w:r>
      <w:r w:rsidRPr="007E23E2">
        <w:t>zastoupení s dostatečným časovým předstihem před uplynutím této lhůty a </w:t>
      </w:r>
      <w:r w:rsidR="00636C19">
        <w:t>Klient Poradci</w:t>
      </w:r>
      <w:r w:rsidR="00F751DE">
        <w:t xml:space="preserve"> včas sdělili </w:t>
      </w:r>
      <w:r w:rsidRPr="007E23E2">
        <w:t>veškeré okolnosti pro běh lhůty rozhodné.</w:t>
      </w:r>
    </w:p>
    <w:p w14:paraId="31D46D63" w14:textId="46894D84" w:rsidR="006027C0" w:rsidRPr="007E23E2" w:rsidRDefault="00A45AEC" w:rsidP="00AC33E5">
      <w:pPr>
        <w:pStyle w:val="RLslovanodstavec"/>
      </w:pPr>
      <w:bookmarkStart w:id="80" w:name="_Ref464836755"/>
      <w:bookmarkStart w:id="81" w:name="_Ref337123418"/>
      <w:r w:rsidRPr="007E23E2">
        <w:t>Škodou se rozumí</w:t>
      </w:r>
      <w:r w:rsidR="006027C0" w:rsidRPr="007E23E2">
        <w:t xml:space="preserve"> zejména ušlý zisk nebo</w:t>
      </w:r>
      <w:r w:rsidR="00060462">
        <w:t xml:space="preserve"> </w:t>
      </w:r>
      <w:r w:rsidR="006027C0" w:rsidRPr="007E23E2">
        <w:t>ztráta</w:t>
      </w:r>
      <w:r w:rsidR="00F751DE">
        <w:t xml:space="preserve"> na</w:t>
      </w:r>
      <w:r w:rsidR="00C23E89">
        <w:t xml:space="preserve"> </w:t>
      </w:r>
      <w:r w:rsidR="00F751DE">
        <w:t>straně</w:t>
      </w:r>
      <w:r w:rsidR="00636C19">
        <w:t xml:space="preserve"> Klienta</w:t>
      </w:r>
      <w:r w:rsidR="006027C0" w:rsidRPr="007E23E2">
        <w:t>.</w:t>
      </w:r>
      <w:r w:rsidR="00636C19">
        <w:t xml:space="preserve"> Klient</w:t>
      </w:r>
      <w:r w:rsidR="006027C0" w:rsidRPr="007E23E2">
        <w:t xml:space="preserve"> </w:t>
      </w:r>
      <w:r w:rsidR="00636C19">
        <w:t>s</w:t>
      </w:r>
      <w:r w:rsidR="006027C0" w:rsidRPr="007E23E2">
        <w:t xml:space="preserve">ouhlasí, že kumulativní výše </w:t>
      </w:r>
      <w:r w:rsidR="00636C19">
        <w:t>Klientova</w:t>
      </w:r>
      <w:r w:rsidR="00060462" w:rsidRPr="007E23E2">
        <w:t xml:space="preserve"> </w:t>
      </w:r>
      <w:r w:rsidR="006027C0" w:rsidRPr="007E23E2">
        <w:t xml:space="preserve">případného nároku na náhradu škody, a to včetně veškerých nároků na sankce, se vůči </w:t>
      </w:r>
      <w:r w:rsidR="00636C19">
        <w:t>Poradci</w:t>
      </w:r>
      <w:r w:rsidR="00060462" w:rsidRPr="007E23E2">
        <w:t xml:space="preserve"> </w:t>
      </w:r>
      <w:r w:rsidR="006027C0" w:rsidRPr="007E23E2">
        <w:t xml:space="preserve">omezuje na </w:t>
      </w:r>
      <w:r w:rsidR="006027C0" w:rsidRPr="00385323">
        <w:t>částku</w:t>
      </w:r>
      <w:r w:rsidR="0053238B" w:rsidRPr="00385323">
        <w:t xml:space="preserve"> </w:t>
      </w:r>
      <w:r w:rsidR="009418CD" w:rsidRPr="00385323">
        <w:t>50.000.000, -</w:t>
      </w:r>
      <w:r w:rsidR="006027C0" w:rsidRPr="00385323">
        <w:t xml:space="preserve"> Kč. Nad</w:t>
      </w:r>
      <w:r w:rsidR="006027C0" w:rsidRPr="007E23E2">
        <w:t xml:space="preserve"> tuto částku </w:t>
      </w:r>
      <w:r w:rsidR="00636C19">
        <w:t>Klientovi</w:t>
      </w:r>
      <w:r w:rsidR="00C23E89">
        <w:t xml:space="preserve"> </w:t>
      </w:r>
      <w:r w:rsidR="006027C0" w:rsidRPr="007E23E2">
        <w:t>náhrada škody ani</w:t>
      </w:r>
      <w:r w:rsidR="00060462">
        <w:t xml:space="preserve"> </w:t>
      </w:r>
      <w:r w:rsidR="006027C0" w:rsidRPr="007E23E2">
        <w:t>nárok na úhradu sankcí n</w:t>
      </w:r>
      <w:r w:rsidR="003D5405">
        <w:t>e</w:t>
      </w:r>
      <w:r w:rsidR="006027C0" w:rsidRPr="007E23E2">
        <w:t>přísluší; škoda a uhrazené sankce se pro účely jejich limitace sčítají.</w:t>
      </w:r>
      <w:bookmarkEnd w:id="80"/>
    </w:p>
    <w:bookmarkEnd w:id="81"/>
    <w:p w14:paraId="3D753CAA" w14:textId="2D9C21B4" w:rsidR="006027C0" w:rsidRPr="00B20384" w:rsidRDefault="006027C0" w:rsidP="00AC33E5">
      <w:pPr>
        <w:pStyle w:val="RLslovanodstavec"/>
      </w:pPr>
      <w:r w:rsidRPr="00042975">
        <w:t>V případě vzniku povinnosti</w:t>
      </w:r>
      <w:r w:rsidR="00636C19" w:rsidRPr="00042975">
        <w:t xml:space="preserve"> Poradce</w:t>
      </w:r>
      <w:r w:rsidRPr="00B20384">
        <w:t xml:space="preserve"> hradit škodu</w:t>
      </w:r>
      <w:r w:rsidR="00060462" w:rsidRPr="00B20384">
        <w:t xml:space="preserve"> </w:t>
      </w:r>
      <w:r w:rsidR="00636C19" w:rsidRPr="00B20384">
        <w:t>Klientovi</w:t>
      </w:r>
      <w:r w:rsidRPr="00B20384">
        <w:t xml:space="preserve"> způsobenou je náhrada škody splatná plněním pojišťovny v souladu s</w:t>
      </w:r>
      <w:r w:rsidR="00060462" w:rsidRPr="00B20384">
        <w:t> </w:t>
      </w:r>
      <w:r w:rsidRPr="00B20384">
        <w:t>pojištěním profesní odpovědnosti</w:t>
      </w:r>
      <w:r w:rsidR="00636C19" w:rsidRPr="00B20384">
        <w:t xml:space="preserve"> Poradce</w:t>
      </w:r>
      <w:r w:rsidRPr="00B20384">
        <w:t xml:space="preserve"> (odst. </w:t>
      </w:r>
      <w:r w:rsidRPr="00B20384">
        <w:fldChar w:fldCharType="begin"/>
      </w:r>
      <w:r w:rsidRPr="00B20384">
        <w:instrText xml:space="preserve"> REF _Ref464837134 \r \h </w:instrText>
      </w:r>
      <w:r w:rsidR="007E23E2" w:rsidRPr="00B20384">
        <w:instrText xml:space="preserve"> \* MERGEFORMAT </w:instrText>
      </w:r>
      <w:r w:rsidRPr="00B20384">
        <w:fldChar w:fldCharType="separate"/>
      </w:r>
      <w:r w:rsidR="00EC0D35">
        <w:t>4.6</w:t>
      </w:r>
      <w:r w:rsidRPr="00B20384">
        <w:fldChar w:fldCharType="end"/>
      </w:r>
      <w:r w:rsidRPr="00042975">
        <w:t xml:space="preserve"> výše)</w:t>
      </w:r>
      <w:r w:rsidRPr="00B20384">
        <w:t>.</w:t>
      </w:r>
    </w:p>
    <w:p w14:paraId="55A52D75" w14:textId="77777777" w:rsidR="006027C0" w:rsidRPr="00042975" w:rsidRDefault="006027C0" w:rsidP="00AC33E5">
      <w:pPr>
        <w:pStyle w:val="RLNadpis2rovn"/>
      </w:pPr>
      <w:r w:rsidRPr="00B20384">
        <w:t xml:space="preserve">Trvání </w:t>
      </w:r>
      <w:r w:rsidRPr="00042975">
        <w:t>Smlouvy</w:t>
      </w:r>
    </w:p>
    <w:p w14:paraId="65E03652" w14:textId="41154E64" w:rsidR="006027C0" w:rsidRPr="000375E9" w:rsidRDefault="006027C0" w:rsidP="006739AC">
      <w:pPr>
        <w:pStyle w:val="RLslovanodstavec"/>
      </w:pPr>
      <w:r w:rsidRPr="00042975">
        <w:t xml:space="preserve">Smlouva se uzavírá na </w:t>
      </w:r>
      <w:r w:rsidR="005C07F3" w:rsidRPr="00042975">
        <w:t xml:space="preserve">dobu </w:t>
      </w:r>
      <w:r w:rsidR="0033373B" w:rsidRPr="00042975">
        <w:t xml:space="preserve">určitou, a to do </w:t>
      </w:r>
      <w:r w:rsidR="0031582D">
        <w:t xml:space="preserve">31.12.2025 nebo </w:t>
      </w:r>
      <w:r w:rsidR="0033373B" w:rsidRPr="00042975">
        <w:t xml:space="preserve">vyčerpání </w:t>
      </w:r>
      <w:r w:rsidR="0031582D">
        <w:t xml:space="preserve">finančního </w:t>
      </w:r>
      <w:r w:rsidR="0033373B" w:rsidRPr="00042975">
        <w:t xml:space="preserve">limitu </w:t>
      </w:r>
      <w:proofErr w:type="gramStart"/>
      <w:r w:rsidR="0031582D">
        <w:t>9.999.999,-</w:t>
      </w:r>
      <w:proofErr w:type="gramEnd"/>
      <w:r w:rsidR="0031582D">
        <w:t xml:space="preserve"> Kč bez DPH </w:t>
      </w:r>
      <w:r w:rsidR="0033373B" w:rsidRPr="00042975">
        <w:t xml:space="preserve">stanoveného v čl. </w:t>
      </w:r>
      <w:r w:rsidR="0033373B" w:rsidRPr="00042975">
        <w:fldChar w:fldCharType="begin"/>
      </w:r>
      <w:r w:rsidR="0033373B" w:rsidRPr="00042975">
        <w:instrText xml:space="preserve"> REF _Ref121741370 \r \h </w:instrText>
      </w:r>
      <w:r w:rsidR="00042975" w:rsidRPr="00042975">
        <w:instrText xml:space="preserve"> \* MERGEFORMAT </w:instrText>
      </w:r>
      <w:r w:rsidR="0033373B" w:rsidRPr="00042975">
        <w:fldChar w:fldCharType="separate"/>
      </w:r>
      <w:r w:rsidR="00EC0D35">
        <w:t>2.7</w:t>
      </w:r>
      <w:r w:rsidR="0033373B" w:rsidRPr="00042975">
        <w:fldChar w:fldCharType="end"/>
      </w:r>
      <w:r w:rsidR="00E05A2E">
        <w:t xml:space="preserve">, </w:t>
      </w:r>
      <w:r w:rsidR="0031582D">
        <w:t>v závislosti na to</w:t>
      </w:r>
      <w:r w:rsidR="78AC4481">
        <w:t>m</w:t>
      </w:r>
      <w:r w:rsidR="0031582D">
        <w:t>, která z těchto okolno</w:t>
      </w:r>
      <w:r w:rsidR="00430BCE">
        <w:t>stí nastane dříve</w:t>
      </w:r>
      <w:r w:rsidR="00E05A2E">
        <w:t>.</w:t>
      </w:r>
      <w:r w:rsidR="00D72B1F">
        <w:t xml:space="preserve"> </w:t>
      </w:r>
    </w:p>
    <w:p w14:paraId="3DD7D6C7" w14:textId="77777777" w:rsidR="00235B99" w:rsidRDefault="006027C0" w:rsidP="00AC33E5">
      <w:pPr>
        <w:pStyle w:val="RLslovanodstavec"/>
      </w:pPr>
      <w:r w:rsidRPr="007E23E2">
        <w:t>Smlouva zaniká</w:t>
      </w:r>
      <w:r w:rsidR="00235B99">
        <w:t>:</w:t>
      </w:r>
    </w:p>
    <w:p w14:paraId="1205A68E" w14:textId="1E2C62E3" w:rsidR="00971E7F" w:rsidRPr="00971E7F" w:rsidRDefault="00971E7F" w:rsidP="00971E7F">
      <w:pPr>
        <w:pStyle w:val="RLNadpis3rovn"/>
      </w:pPr>
      <w:r>
        <w:t>uplynutím doby, na kterou byla Smlouva sjednána</w:t>
      </w:r>
    </w:p>
    <w:p w14:paraId="5DB54CDF" w14:textId="5B402793" w:rsidR="00235B99" w:rsidRDefault="006027C0" w:rsidP="00235B99">
      <w:pPr>
        <w:pStyle w:val="RLNadpis3rovn"/>
      </w:pPr>
      <w:r w:rsidRPr="007E23E2">
        <w:t>odstoupením od Smlouvy</w:t>
      </w:r>
      <w:r w:rsidR="003D6625">
        <w:t xml:space="preserve"> z důvodů uvedených v odst. </w:t>
      </w:r>
      <w:r w:rsidR="003D6625">
        <w:fldChar w:fldCharType="begin"/>
      </w:r>
      <w:r w:rsidR="003D6625">
        <w:instrText xml:space="preserve"> REF _Ref54610614 \r \h </w:instrText>
      </w:r>
      <w:r w:rsidR="003D6625">
        <w:fldChar w:fldCharType="separate"/>
      </w:r>
      <w:r w:rsidR="00EC0D35">
        <w:t>10.3</w:t>
      </w:r>
      <w:r w:rsidR="003D6625">
        <w:fldChar w:fldCharType="end"/>
      </w:r>
      <w:r w:rsidR="003D6625">
        <w:t xml:space="preserve"> (odstoupení z</w:t>
      </w:r>
      <w:r w:rsidR="00636C19">
        <w:t>e</w:t>
      </w:r>
      <w:r w:rsidR="003D6625">
        <w:t xml:space="preserve"> strany</w:t>
      </w:r>
      <w:r w:rsidR="00636C19">
        <w:t xml:space="preserve"> Poradce</w:t>
      </w:r>
      <w:r w:rsidR="003D6625">
        <w:t xml:space="preserve">) a </w:t>
      </w:r>
      <w:r w:rsidR="003D6625">
        <w:fldChar w:fldCharType="begin"/>
      </w:r>
      <w:r w:rsidR="003D6625">
        <w:instrText xml:space="preserve"> REF _Ref54610626 \r \h </w:instrText>
      </w:r>
      <w:r w:rsidR="003D6625">
        <w:fldChar w:fldCharType="separate"/>
      </w:r>
      <w:r w:rsidR="00EC0D35">
        <w:t>10.4</w:t>
      </w:r>
      <w:r w:rsidR="003D6625">
        <w:fldChar w:fldCharType="end"/>
      </w:r>
      <w:r w:rsidR="003D6625">
        <w:t xml:space="preserve"> (odstoupení z</w:t>
      </w:r>
      <w:r w:rsidR="00636C19">
        <w:t>e</w:t>
      </w:r>
      <w:r w:rsidR="003D6625">
        <w:t xml:space="preserve"> strany</w:t>
      </w:r>
      <w:r w:rsidR="00636C19">
        <w:t xml:space="preserve"> Klienta</w:t>
      </w:r>
      <w:r w:rsidR="003D6625">
        <w:t>) níže</w:t>
      </w:r>
      <w:r w:rsidR="00235B99">
        <w:t>;</w:t>
      </w:r>
    </w:p>
    <w:p w14:paraId="0F52EB58" w14:textId="5D548FC7" w:rsidR="00235B99" w:rsidRDefault="00235B99" w:rsidP="00235B99">
      <w:pPr>
        <w:pStyle w:val="RLNadpis3rovn"/>
      </w:pPr>
      <w:r>
        <w:t xml:space="preserve">výpovědí Smlouvy z důvodů uvedených v odst. </w:t>
      </w:r>
      <w:r>
        <w:fldChar w:fldCharType="begin"/>
      </w:r>
      <w:r>
        <w:instrText xml:space="preserve"> REF _Ref54609748 \r \h </w:instrText>
      </w:r>
      <w:r>
        <w:fldChar w:fldCharType="separate"/>
      </w:r>
      <w:r w:rsidR="00EC0D35">
        <w:t>10.5</w:t>
      </w:r>
      <w:r>
        <w:fldChar w:fldCharType="end"/>
      </w:r>
      <w:r>
        <w:t xml:space="preserve"> (výpověď z</w:t>
      </w:r>
      <w:r w:rsidR="00642851">
        <w:t>e</w:t>
      </w:r>
      <w:r>
        <w:t xml:space="preserve"> strany</w:t>
      </w:r>
      <w:r w:rsidR="00642851">
        <w:t xml:space="preserve"> Klienta</w:t>
      </w:r>
      <w:r>
        <w:t xml:space="preserve">) a </w:t>
      </w:r>
      <w:r>
        <w:fldChar w:fldCharType="begin"/>
      </w:r>
      <w:r>
        <w:instrText xml:space="preserve"> REF _Ref54609750 \r \h </w:instrText>
      </w:r>
      <w:r>
        <w:fldChar w:fldCharType="separate"/>
      </w:r>
      <w:r w:rsidR="00EC0D35">
        <w:t>10.6</w:t>
      </w:r>
      <w:r>
        <w:fldChar w:fldCharType="end"/>
      </w:r>
      <w:r>
        <w:t xml:space="preserve"> (výpověď z</w:t>
      </w:r>
      <w:r w:rsidR="00636C19">
        <w:t xml:space="preserve">e </w:t>
      </w:r>
      <w:r>
        <w:t>strany</w:t>
      </w:r>
      <w:r w:rsidR="00636C19">
        <w:t xml:space="preserve"> Poradce</w:t>
      </w:r>
      <w:r>
        <w:t>) níže; nebo</w:t>
      </w:r>
    </w:p>
    <w:p w14:paraId="07E3D0FA" w14:textId="480379BD" w:rsidR="0033373B" w:rsidRPr="0033373B" w:rsidRDefault="00F751DE" w:rsidP="0033373B">
      <w:pPr>
        <w:pStyle w:val="RLNadpis3rovn"/>
      </w:pPr>
      <w:r>
        <w:t>vzájemnou</w:t>
      </w:r>
      <w:r w:rsidR="006027C0" w:rsidRPr="007E23E2">
        <w:t xml:space="preserve"> dohodou</w:t>
      </w:r>
      <w:r w:rsidR="00636C19">
        <w:t xml:space="preserve"> Poradce a Klienta</w:t>
      </w:r>
      <w:r w:rsidR="006027C0" w:rsidRPr="007E23E2">
        <w:t>.</w:t>
      </w:r>
    </w:p>
    <w:p w14:paraId="610FF2BB" w14:textId="77777777" w:rsidR="00F218E7" w:rsidRDefault="00636C19" w:rsidP="00AC33E5">
      <w:pPr>
        <w:pStyle w:val="RLslovanodstavec"/>
      </w:pPr>
      <w:bookmarkStart w:id="82" w:name="_Ref54610614"/>
      <w:r>
        <w:lastRenderedPageBreak/>
        <w:t xml:space="preserve">Poradce je </w:t>
      </w:r>
      <w:r w:rsidR="00F218E7">
        <w:t>povin</w:t>
      </w:r>
      <w:r>
        <w:t>en</w:t>
      </w:r>
      <w:r w:rsidR="00F218E7">
        <w:t xml:space="preserve"> od Smlouvy odstoupit</w:t>
      </w:r>
      <w:r w:rsidR="00643A13">
        <w:t xml:space="preserve"> v případě, kdy</w:t>
      </w:r>
      <w:r w:rsidR="00643A13" w:rsidRPr="00F218E7">
        <w:t xml:space="preserve"> se v průběhu poskytování </w:t>
      </w:r>
      <w:r w:rsidR="00643A13">
        <w:t>Služeb</w:t>
      </w:r>
      <w:r w:rsidR="00643A13" w:rsidRPr="00F218E7">
        <w:t xml:space="preserve"> podstatně </w:t>
      </w:r>
      <w:proofErr w:type="gramStart"/>
      <w:r w:rsidR="00643A13">
        <w:t>zvětší</w:t>
      </w:r>
      <w:proofErr w:type="gramEnd"/>
      <w:r w:rsidR="00643A13">
        <w:t xml:space="preserve"> </w:t>
      </w:r>
      <w:r w:rsidR="00643A13" w:rsidRPr="00F218E7">
        <w:t>rozsah</w:t>
      </w:r>
      <w:r w:rsidR="00643A13">
        <w:t xml:space="preserve"> </w:t>
      </w:r>
      <w:r w:rsidR="00643A13" w:rsidRPr="00F218E7">
        <w:t>možné odpovědnosti</w:t>
      </w:r>
      <w:r>
        <w:t xml:space="preserve"> Poradce</w:t>
      </w:r>
      <w:r w:rsidR="00643A13" w:rsidRPr="00F218E7">
        <w:t xml:space="preserve"> za škodu, </w:t>
      </w:r>
      <w:r w:rsidR="00643A13">
        <w:t>nedojde-li k přiměřenému rozšíření pojištění pro případ odpovědnosti za škodu</w:t>
      </w:r>
      <w:r w:rsidR="00F218E7">
        <w:t>:</w:t>
      </w:r>
      <w:bookmarkEnd w:id="82"/>
    </w:p>
    <w:p w14:paraId="3BDFCC52" w14:textId="77777777" w:rsidR="006027C0" w:rsidRPr="007E23E2" w:rsidRDefault="00636C19" w:rsidP="00AC33E5">
      <w:pPr>
        <w:pStyle w:val="RLslovanodstavec"/>
      </w:pPr>
      <w:bookmarkStart w:id="83" w:name="_Ref54610626"/>
      <w:r>
        <w:t>Klient je</w:t>
      </w:r>
      <w:r w:rsidR="00C23E89">
        <w:t xml:space="preserve"> </w:t>
      </w:r>
      <w:r>
        <w:t>o</w:t>
      </w:r>
      <w:r w:rsidR="006027C0" w:rsidRPr="007E23E2">
        <w:t>právněn</w:t>
      </w:r>
      <w:r>
        <w:t xml:space="preserve"> </w:t>
      </w:r>
      <w:r w:rsidR="006027C0" w:rsidRPr="007E23E2">
        <w:t>od Smlouvy odstoupit:</w:t>
      </w:r>
      <w:bookmarkEnd w:id="83"/>
      <w:r w:rsidR="006027C0" w:rsidRPr="007E23E2">
        <w:t xml:space="preserve"> </w:t>
      </w:r>
    </w:p>
    <w:p w14:paraId="13AE3E35" w14:textId="77777777" w:rsidR="006027C0" w:rsidRPr="007E23E2" w:rsidRDefault="006027C0" w:rsidP="007E23E2">
      <w:pPr>
        <w:pStyle w:val="RLNadpis3rovn"/>
      </w:pPr>
      <w:r w:rsidRPr="007E23E2">
        <w:t xml:space="preserve">poskytuje-li </w:t>
      </w:r>
      <w:r w:rsidR="00636C19">
        <w:t xml:space="preserve">Poradce </w:t>
      </w:r>
      <w:r w:rsidRPr="007E23E2">
        <w:t xml:space="preserve">Služby v hrubém rozporu se Smlouvou nebo právními předpisy tak, že na dalším pokračování v plnění Smlouvy nelze spravedlivě trvat, nebo </w:t>
      </w:r>
      <w:r w:rsidR="00060462">
        <w:t xml:space="preserve">pokud </w:t>
      </w:r>
      <w:r w:rsidR="00636C19">
        <w:t>Klient Poradce</w:t>
      </w:r>
      <w:r w:rsidR="002622AA">
        <w:t xml:space="preserve"> </w:t>
      </w:r>
      <w:r w:rsidRPr="007E23E2">
        <w:t xml:space="preserve">na takovou skutečnost opakovaně </w:t>
      </w:r>
      <w:r w:rsidR="00060462">
        <w:t>upozorní</w:t>
      </w:r>
      <w:r w:rsidRPr="007E23E2">
        <w:t>; nebo</w:t>
      </w:r>
    </w:p>
    <w:p w14:paraId="1E95379F" w14:textId="77777777" w:rsidR="006027C0" w:rsidRPr="007E23E2" w:rsidRDefault="006027C0" w:rsidP="007E23E2">
      <w:pPr>
        <w:pStyle w:val="RLNadpis3rovn"/>
      </w:pPr>
      <w:r w:rsidRPr="007E23E2">
        <w:t>je-li</w:t>
      </w:r>
      <w:r w:rsidR="00636C19">
        <w:t xml:space="preserve"> Poradce</w:t>
      </w:r>
      <w:r w:rsidRPr="007E23E2">
        <w:t xml:space="preserve"> s poskytováním Služeb v prodlení, přičemž toto prodlení znamená podstatné porušení Smlouvy.</w:t>
      </w:r>
    </w:p>
    <w:p w14:paraId="5D83835C" w14:textId="77777777" w:rsidR="006027C0" w:rsidRPr="007E23E2" w:rsidRDefault="00636C19" w:rsidP="00AC33E5">
      <w:pPr>
        <w:pStyle w:val="RLslovanodstavec"/>
      </w:pPr>
      <w:bookmarkStart w:id="84" w:name="_Ref54609748"/>
      <w:r>
        <w:t xml:space="preserve">Klient je </w:t>
      </w:r>
      <w:r w:rsidR="006027C0" w:rsidRPr="007E23E2">
        <w:t xml:space="preserve">oprávněn Smlouvu vypovědět bez uvedení důvodu písemnou výpovědí. Výpověď je účinná </w:t>
      </w:r>
      <w:r w:rsidR="00F751DE">
        <w:t>dnem, kdy je</w:t>
      </w:r>
      <w:r w:rsidR="00C23E89">
        <w:t xml:space="preserve"> </w:t>
      </w:r>
      <w:r w:rsidR="00F751DE">
        <w:t>doručena</w:t>
      </w:r>
      <w:r>
        <w:t xml:space="preserve"> Poradci</w:t>
      </w:r>
      <w:r w:rsidR="006027C0" w:rsidRPr="007E23E2">
        <w:t>, může však v ní být uvedeno pozdější datum účinnosti výpovědi. Výpověď se může vztahovat jen k některým věcem nebo některým oblastem Služeb.</w:t>
      </w:r>
      <w:bookmarkEnd w:id="84"/>
    </w:p>
    <w:p w14:paraId="19534DE5" w14:textId="77777777" w:rsidR="006027C0" w:rsidRPr="007E23E2" w:rsidRDefault="00636C19" w:rsidP="00AC33E5">
      <w:pPr>
        <w:pStyle w:val="RLslovanodstavec"/>
      </w:pPr>
      <w:bookmarkStart w:id="85" w:name="_Ref54609750"/>
      <w:r>
        <w:t xml:space="preserve">Poradce je </w:t>
      </w:r>
      <w:r w:rsidR="006027C0" w:rsidRPr="007E23E2">
        <w:t>oprávněn Smlouvu vypovědět, a to i částečně, s okamžitou účinností:</w:t>
      </w:r>
      <w:bookmarkEnd w:id="85"/>
    </w:p>
    <w:p w14:paraId="2BE00C21" w14:textId="77777777" w:rsidR="006027C0" w:rsidRPr="007E23E2" w:rsidRDefault="006027C0" w:rsidP="007E23E2">
      <w:pPr>
        <w:pStyle w:val="RLNadpis3rovn"/>
      </w:pPr>
      <w:r w:rsidRPr="007E23E2">
        <w:t>dojde-li k narušení</w:t>
      </w:r>
      <w:r w:rsidR="00C23E89">
        <w:t xml:space="preserve"> </w:t>
      </w:r>
      <w:r w:rsidR="00F751DE">
        <w:t xml:space="preserve">vzájemné </w:t>
      </w:r>
      <w:r w:rsidRPr="007E23E2">
        <w:t>důvěry</w:t>
      </w:r>
      <w:r w:rsidR="00636C19">
        <w:t xml:space="preserve"> Poradce a Klienta</w:t>
      </w:r>
      <w:r w:rsidRPr="007E23E2">
        <w:t xml:space="preserve">; </w:t>
      </w:r>
    </w:p>
    <w:p w14:paraId="4D3E21D5" w14:textId="77777777" w:rsidR="006027C0" w:rsidRPr="007E23E2" w:rsidRDefault="006027C0" w:rsidP="007E23E2">
      <w:pPr>
        <w:pStyle w:val="RLNadpis3rovn"/>
      </w:pPr>
      <w:r w:rsidRPr="007E23E2">
        <w:t xml:space="preserve">pokud </w:t>
      </w:r>
      <w:r w:rsidR="00636C19">
        <w:t xml:space="preserve">Klient Poradci </w:t>
      </w:r>
      <w:r w:rsidRPr="007E23E2">
        <w:t>neposkytuje</w:t>
      </w:r>
      <w:r w:rsidR="00C23E89">
        <w:t xml:space="preserve"> </w:t>
      </w:r>
      <w:r w:rsidRPr="007E23E2">
        <w:t xml:space="preserve">potřebnou asistenci a součinnost; </w:t>
      </w:r>
    </w:p>
    <w:p w14:paraId="63A4CC08" w14:textId="77777777" w:rsidR="006027C0" w:rsidRPr="007E23E2" w:rsidRDefault="006027C0" w:rsidP="007E23E2">
      <w:pPr>
        <w:pStyle w:val="RLNadpis3rovn"/>
      </w:pPr>
      <w:r w:rsidRPr="007E23E2">
        <w:t xml:space="preserve">pokud přes </w:t>
      </w:r>
      <w:r w:rsidR="00636C19">
        <w:t xml:space="preserve">Poradcovo </w:t>
      </w:r>
      <w:r w:rsidRPr="007E23E2">
        <w:t xml:space="preserve">poučení o tom, že </w:t>
      </w:r>
      <w:r w:rsidR="00636C19">
        <w:t xml:space="preserve">Klientovy </w:t>
      </w:r>
      <w:r w:rsidRPr="007E23E2">
        <w:t>pokyny jsou v rozporu s právními nebo stavovskými předpisy, trvá</w:t>
      </w:r>
      <w:r w:rsidR="00460955">
        <w:t xml:space="preserve"> Klient </w:t>
      </w:r>
      <w:r w:rsidRPr="007E23E2">
        <w:t>na tom, aby</w:t>
      </w:r>
      <w:r w:rsidR="00460955">
        <w:t xml:space="preserve"> Poradce </w:t>
      </w:r>
      <w:r w:rsidRPr="007E23E2">
        <w:t xml:space="preserve">přesto postupoval podle těchto pokynů; </w:t>
      </w:r>
    </w:p>
    <w:p w14:paraId="23649286" w14:textId="77777777" w:rsidR="006027C0" w:rsidRPr="007E23E2" w:rsidRDefault="006027C0" w:rsidP="007E23E2">
      <w:pPr>
        <w:pStyle w:val="RLNadpis3rovn"/>
      </w:pPr>
      <w:r w:rsidRPr="007E23E2">
        <w:t>v případě, že j</w:t>
      </w:r>
      <w:r w:rsidR="00460955">
        <w:t xml:space="preserve">e Klient </w:t>
      </w:r>
      <w:r w:rsidRPr="007E23E2">
        <w:t xml:space="preserve">v prodlení s plněním svých peněžitých závazků vůči </w:t>
      </w:r>
      <w:r w:rsidR="00460955">
        <w:t>Poradci</w:t>
      </w:r>
      <w:r w:rsidRPr="007E23E2">
        <w:t>, včetně povinnosti složit přiměřenou zálohu.</w:t>
      </w:r>
    </w:p>
    <w:p w14:paraId="6455D141" w14:textId="1B561CF0" w:rsidR="006027C0" w:rsidRPr="007E23E2" w:rsidRDefault="006027C0" w:rsidP="00AC33E5">
      <w:pPr>
        <w:pStyle w:val="RLslovanodstavec"/>
      </w:pPr>
      <w:r w:rsidRPr="007E23E2">
        <w:t xml:space="preserve">Výpovědí není dotčeno poskytování Služeb ve věcech, které </w:t>
      </w:r>
      <w:r w:rsidR="00460955">
        <w:t>Klient</w:t>
      </w:r>
      <w:r w:rsidR="00F751DE">
        <w:t xml:space="preserve"> </w:t>
      </w:r>
      <w:r w:rsidRPr="007E23E2">
        <w:t xml:space="preserve">do skončení výpovědní doby </w:t>
      </w:r>
      <w:r w:rsidR="00010F1C">
        <w:t>poptal postupem dle Smlouvy</w:t>
      </w:r>
      <w:r w:rsidR="00F751DE">
        <w:t>,</w:t>
      </w:r>
      <w:r w:rsidRPr="007E23E2">
        <w:t xml:space="preserve"> s výjimkou Služeb poskytovaných na neurčitou dobu. </w:t>
      </w:r>
      <w:r w:rsidR="00F751DE">
        <w:t>I</w:t>
      </w:r>
      <w:r w:rsidRPr="007E23E2">
        <w:t xml:space="preserve"> v této části </w:t>
      </w:r>
      <w:r w:rsidR="00F751DE" w:rsidRPr="007E23E2">
        <w:t>však může</w:t>
      </w:r>
      <w:r w:rsidR="00460955">
        <w:t xml:space="preserve"> Poradce </w:t>
      </w:r>
      <w:r w:rsidRPr="007E23E2">
        <w:t xml:space="preserve">Smlouvu vypovědět z důvodů stanovených v ní nebo v právním předpise. </w:t>
      </w:r>
    </w:p>
    <w:p w14:paraId="4B499BC1" w14:textId="1FB04A29" w:rsidR="006027C0" w:rsidRPr="007E23E2" w:rsidRDefault="006027C0" w:rsidP="00AC33E5">
      <w:pPr>
        <w:pStyle w:val="RLslovanodstavec"/>
      </w:pPr>
      <w:r w:rsidRPr="007E23E2">
        <w:t>Ve všech předchozích případech j</w:t>
      </w:r>
      <w:r w:rsidR="00460955">
        <w:t>e Klient</w:t>
      </w:r>
      <w:r w:rsidRPr="007E23E2">
        <w:t xml:space="preserve"> </w:t>
      </w:r>
      <w:r w:rsidR="00F31A10">
        <w:t>povin</w:t>
      </w:r>
      <w:r w:rsidR="00460955">
        <w:t>en</w:t>
      </w:r>
      <w:r w:rsidR="00F31A10" w:rsidRPr="007E23E2">
        <w:t xml:space="preserve"> </w:t>
      </w:r>
      <w:r w:rsidRPr="007E23E2">
        <w:t xml:space="preserve">uhradit </w:t>
      </w:r>
      <w:r w:rsidR="00460955">
        <w:t>Poradci</w:t>
      </w:r>
      <w:r w:rsidR="00F31A10" w:rsidRPr="007E23E2">
        <w:t xml:space="preserve"> </w:t>
      </w:r>
      <w:r w:rsidRPr="007E23E2">
        <w:t xml:space="preserve">odměnu za poskytnuté a dosud neuhrazené Služby, jakož i účelně vynaložené náklady dle čl. </w:t>
      </w:r>
      <w:r w:rsidRPr="007E23E2">
        <w:fldChar w:fldCharType="begin"/>
      </w:r>
      <w:r w:rsidRPr="007E23E2">
        <w:instrText xml:space="preserve"> REF _Ref463902445 \r \h  \* MERGEFORMAT </w:instrText>
      </w:r>
      <w:r w:rsidRPr="007E23E2">
        <w:fldChar w:fldCharType="separate"/>
      </w:r>
      <w:r w:rsidR="00EC0D35">
        <w:t>2</w:t>
      </w:r>
      <w:r w:rsidRPr="007E23E2">
        <w:fldChar w:fldCharType="end"/>
      </w:r>
      <w:r w:rsidRPr="007E23E2">
        <w:t xml:space="preserve"> výše.</w:t>
      </w:r>
    </w:p>
    <w:p w14:paraId="61E91F97" w14:textId="77777777" w:rsidR="006027C0" w:rsidRPr="007E23E2" w:rsidRDefault="006027C0" w:rsidP="00AC33E5">
      <w:pPr>
        <w:pStyle w:val="RLslovanodstavec"/>
      </w:pPr>
      <w:r w:rsidRPr="007E23E2">
        <w:t>Dojde-li k ukončení účinnosti Smlouvy, j</w:t>
      </w:r>
      <w:r w:rsidR="00460955">
        <w:t xml:space="preserve">e Poradce </w:t>
      </w:r>
      <w:r w:rsidRPr="007E23E2">
        <w:t>povin</w:t>
      </w:r>
      <w:r w:rsidR="00460955">
        <w:t>en</w:t>
      </w:r>
      <w:r w:rsidRPr="007E23E2">
        <w:t xml:space="preserve"> v souladu s příslušným právním předpisem a v souladu se stavovskými předpisy, které se na </w:t>
      </w:r>
      <w:r w:rsidR="00460955">
        <w:t>Poradce</w:t>
      </w:r>
      <w:r w:rsidR="00F31A10" w:rsidRPr="007E23E2">
        <w:t xml:space="preserve"> </w:t>
      </w:r>
      <w:r w:rsidRPr="007E23E2">
        <w:t xml:space="preserve">vztahují, provést neodkladné úkony směřující k zachování </w:t>
      </w:r>
      <w:r w:rsidR="00460955">
        <w:t xml:space="preserve">Klientových </w:t>
      </w:r>
      <w:r w:rsidRPr="007E23E2">
        <w:t>oprávněných zájmů, neučiní-li</w:t>
      </w:r>
      <w:r w:rsidR="00C23E89">
        <w:t xml:space="preserve"> </w:t>
      </w:r>
      <w:r w:rsidR="00460955">
        <w:t xml:space="preserve">Klient </w:t>
      </w:r>
      <w:r w:rsidRPr="007E23E2">
        <w:t>jin</w:t>
      </w:r>
      <w:r w:rsidR="00F31A10">
        <w:t>á</w:t>
      </w:r>
      <w:r w:rsidRPr="007E23E2">
        <w:t xml:space="preserve"> opatření, o </w:t>
      </w:r>
      <w:r w:rsidR="00191313">
        <w:t>kterých</w:t>
      </w:r>
      <w:r w:rsidR="00191313" w:rsidRPr="007E23E2">
        <w:t xml:space="preserve"> </w:t>
      </w:r>
      <w:r w:rsidR="00460955">
        <w:t>Poradce</w:t>
      </w:r>
      <w:r w:rsidR="00C23E89">
        <w:t xml:space="preserve"> </w:t>
      </w:r>
      <w:r w:rsidR="00F31A10">
        <w:t>informoval</w:t>
      </w:r>
      <w:r w:rsidR="00191313">
        <w:t>.</w:t>
      </w:r>
    </w:p>
    <w:p w14:paraId="476DD3F3" w14:textId="2AA82A51" w:rsidR="006027C0" w:rsidRDefault="006027C0" w:rsidP="00AC33E5">
      <w:pPr>
        <w:pStyle w:val="RLslovanodstavec"/>
      </w:pPr>
      <w:r w:rsidRPr="007E23E2">
        <w:t xml:space="preserve">V případě ukončení Smlouvy </w:t>
      </w:r>
      <w:r w:rsidR="00524A19">
        <w:t xml:space="preserve">Poradce </w:t>
      </w:r>
      <w:r w:rsidR="00F751DE">
        <w:t xml:space="preserve">na vyžádání </w:t>
      </w:r>
      <w:r w:rsidR="00A9763C">
        <w:t>vrátí</w:t>
      </w:r>
      <w:r w:rsidR="00F31A10">
        <w:t xml:space="preserve"> </w:t>
      </w:r>
      <w:r w:rsidR="007A4909">
        <w:t xml:space="preserve">Klientovi </w:t>
      </w:r>
      <w:r w:rsidRPr="007E23E2">
        <w:t xml:space="preserve">všechny podklady, které od </w:t>
      </w:r>
      <w:r w:rsidR="00524A19">
        <w:t>Klienta</w:t>
      </w:r>
      <w:r w:rsidR="00F31A10" w:rsidRPr="007E23E2">
        <w:t xml:space="preserve"> </w:t>
      </w:r>
      <w:r w:rsidRPr="007E23E2">
        <w:t>v</w:t>
      </w:r>
      <w:r w:rsidR="00535A0B">
        <w:t> </w:t>
      </w:r>
      <w:r w:rsidRPr="007E23E2">
        <w:t xml:space="preserve">průběhu plnění Smlouvy obdržel, včetně všech pověření a plných mocí, kterými </w:t>
      </w:r>
      <w:r w:rsidR="00524A19">
        <w:t>Klient</w:t>
      </w:r>
      <w:r w:rsidR="00C23E89">
        <w:t xml:space="preserve"> </w:t>
      </w:r>
      <w:r w:rsidR="00524A19">
        <w:t>Poradce</w:t>
      </w:r>
      <w:r w:rsidRPr="007E23E2">
        <w:t xml:space="preserve"> pověřil, jakož i všechny věci, dokumenty či doklady, které</w:t>
      </w:r>
      <w:r w:rsidR="00C23E89">
        <w:t xml:space="preserve"> </w:t>
      </w:r>
      <w:r w:rsidR="00524A19">
        <w:t xml:space="preserve">Poradce </w:t>
      </w:r>
      <w:r w:rsidR="00F31A10">
        <w:t>z</w:t>
      </w:r>
      <w:r w:rsidRPr="007E23E2">
        <w:t xml:space="preserve">a </w:t>
      </w:r>
      <w:r w:rsidR="00524A19">
        <w:t>Klienta</w:t>
      </w:r>
      <w:r w:rsidRPr="007E23E2">
        <w:t xml:space="preserve"> převzal při plnění Smlouvy a které má k dispozici. </w:t>
      </w:r>
      <w:r w:rsidR="00F751DE">
        <w:t>O</w:t>
      </w:r>
      <w:r w:rsidRPr="007E23E2">
        <w:t xml:space="preserve"> takovém předání </w:t>
      </w:r>
      <w:r w:rsidR="00524A19">
        <w:t>Poradce s Klientem</w:t>
      </w:r>
      <w:r w:rsidR="00F751DE">
        <w:t xml:space="preserve"> </w:t>
      </w:r>
      <w:r w:rsidR="00A9763C">
        <w:t>vyhotoví</w:t>
      </w:r>
      <w:r w:rsidRPr="007E23E2">
        <w:t xml:space="preserve"> předávací protokol. Ustanovení odst. </w:t>
      </w:r>
      <w:r w:rsidR="007A4909">
        <w:fldChar w:fldCharType="begin"/>
      </w:r>
      <w:r w:rsidR="007A4909">
        <w:instrText xml:space="preserve"> REF _Ref470004523 \n \h </w:instrText>
      </w:r>
      <w:r w:rsidR="007A4909">
        <w:fldChar w:fldCharType="separate"/>
      </w:r>
      <w:r w:rsidR="00EC0D35">
        <w:t>4.1</w:t>
      </w:r>
      <w:r w:rsidR="007A4909">
        <w:fldChar w:fldCharType="end"/>
      </w:r>
      <w:r w:rsidR="007A4909">
        <w:t xml:space="preserve"> písm. </w:t>
      </w:r>
      <w:r w:rsidR="007A4909">
        <w:fldChar w:fldCharType="begin"/>
      </w:r>
      <w:r w:rsidR="007A4909">
        <w:instrText xml:space="preserve"> REF _Ref470004520 \n \h </w:instrText>
      </w:r>
      <w:r w:rsidR="007A4909">
        <w:fldChar w:fldCharType="separate"/>
      </w:r>
      <w:r w:rsidR="00EC0D35">
        <w:t>e)</w:t>
      </w:r>
      <w:r w:rsidR="007A4909">
        <w:fldChar w:fldCharType="end"/>
      </w:r>
      <w:r w:rsidRPr="007E23E2">
        <w:t xml:space="preserve"> výše tím není dotčeno.</w:t>
      </w:r>
    </w:p>
    <w:p w14:paraId="6E3106ED" w14:textId="181F1489" w:rsidR="008B6048" w:rsidRDefault="008B6048" w:rsidP="008B6048">
      <w:pPr>
        <w:pStyle w:val="RLNadpis2rovn"/>
      </w:pPr>
      <w:r w:rsidRPr="008B6048">
        <w:lastRenderedPageBreak/>
        <w:t>Registr smluv</w:t>
      </w:r>
    </w:p>
    <w:p w14:paraId="3EAEA9AB" w14:textId="717BE28D" w:rsidR="008B6048" w:rsidRPr="008B6048" w:rsidRDefault="008B6048" w:rsidP="00042975">
      <w:pPr>
        <w:pStyle w:val="RLslovanodstavec"/>
      </w:pPr>
      <w:r w:rsidRPr="008B6048">
        <w:t xml:space="preserve">Smluvní strany berou na vědomí, že tato </w:t>
      </w:r>
      <w:r w:rsidR="007E79F8">
        <w:t>S</w:t>
      </w:r>
      <w:r w:rsidR="007E79F8" w:rsidRPr="008B6048">
        <w:t xml:space="preserve">mlouva </w:t>
      </w:r>
      <w:r w:rsidRPr="008B6048">
        <w:t xml:space="preserve">(text </w:t>
      </w:r>
      <w:r w:rsidR="007E79F8">
        <w:t>S</w:t>
      </w:r>
      <w:r w:rsidR="007E79F8" w:rsidRPr="008B6048">
        <w:t xml:space="preserve">mlouvy </w:t>
      </w:r>
      <w:r w:rsidRPr="008B6048">
        <w:t>bez příloh) bude zveřejněna prostřednictvím registru smluv dle zákona č. 340/2015 Sb., o registru smluv</w:t>
      </w:r>
      <w:r w:rsidR="007E79F8">
        <w:t>, ve znění pozdějších předpisů</w:t>
      </w:r>
      <w:r w:rsidRPr="008B6048">
        <w:t xml:space="preserve">. Zveřejnění </w:t>
      </w:r>
      <w:r w:rsidR="007E79F8">
        <w:t>této Smlouvy prostřednictvím</w:t>
      </w:r>
      <w:r w:rsidR="007E79F8" w:rsidRPr="008B6048">
        <w:t xml:space="preserve"> </w:t>
      </w:r>
      <w:r w:rsidRPr="008B6048">
        <w:t>registru smluv zajistí Klient.</w:t>
      </w:r>
    </w:p>
    <w:p w14:paraId="3341E11E" w14:textId="5F046387" w:rsidR="008B6048" w:rsidRDefault="008B6048" w:rsidP="00042975">
      <w:pPr>
        <w:pStyle w:val="RLslovanodstavec"/>
      </w:pPr>
      <w:r>
        <w:t xml:space="preserve">Uveřejněním prostřednictvím registru smluv se rozumí vložení elektronického obrazu textového obsahu smlouvy v otevřeném a strojově čitelném formátu a rovněž metadat do registru smluv. Zveřejnění podléhají tato metadata: identifikace </w:t>
      </w:r>
      <w:r w:rsidR="007E79F8">
        <w:t xml:space="preserve">Smluvních </w:t>
      </w:r>
      <w:r>
        <w:t xml:space="preserve">stran, vymezení předmětu </w:t>
      </w:r>
      <w:r w:rsidR="007E79F8">
        <w:t>Smlouvy</w:t>
      </w:r>
      <w:r>
        <w:t xml:space="preserve">, cena (případně hodnota předmětu </w:t>
      </w:r>
      <w:r w:rsidR="001F6BCE">
        <w:t>Smlouvy</w:t>
      </w:r>
      <w:r>
        <w:t xml:space="preserve">, lze-li ji určit), datum uzavření </w:t>
      </w:r>
      <w:r w:rsidR="007E79F8">
        <w:t>Smlouvy</w:t>
      </w:r>
      <w:r>
        <w:t>.</w:t>
      </w:r>
    </w:p>
    <w:p w14:paraId="47AB8DCC" w14:textId="756F64CC" w:rsidR="00EF2A8C" w:rsidRDefault="008B6048" w:rsidP="00EF2A8C">
      <w:pPr>
        <w:pStyle w:val="RLslovanodstavec"/>
      </w:pPr>
      <w:r>
        <w:t xml:space="preserve">Smluvní strany výslovně prohlašují, že informace obsažené v části </w:t>
      </w:r>
      <w:r w:rsidR="007E79F8">
        <w:t xml:space="preserve">Smlouvy </w:t>
      </w:r>
      <w:r>
        <w:t xml:space="preserve">určené ke zveřejnění v registru smluv včetně metadat neobsahují informace, které nelze poskytnout podle předpisů upravujících svobodný přístup k informacím, a nejsou </w:t>
      </w:r>
      <w:r w:rsidR="007E79F8">
        <w:t xml:space="preserve">Smluvními </w:t>
      </w:r>
      <w:r>
        <w:t>stranami označeny za obchodní tajemství.</w:t>
      </w:r>
    </w:p>
    <w:p w14:paraId="590E3C59" w14:textId="51BC59E5" w:rsidR="007F66DD" w:rsidRDefault="007F66DD" w:rsidP="007F66DD">
      <w:pPr>
        <w:pStyle w:val="RLNadpis2rovn"/>
      </w:pPr>
      <w:r>
        <w:t>Protikorupční doložka</w:t>
      </w:r>
    </w:p>
    <w:p w14:paraId="53B3EEA5" w14:textId="5E40AAB2" w:rsidR="007F66DD" w:rsidRDefault="00D71F0D" w:rsidP="00D71F0D">
      <w:pPr>
        <w:pStyle w:val="RLslovanodstavec"/>
      </w:pPr>
      <w:r>
        <w:t>Tato</w:t>
      </w:r>
      <w:r w:rsidR="007F66DD" w:rsidRPr="007F66DD">
        <w:t xml:space="preserve"> protikorupční doložka představuje zásady a principy Protikorupčního programu </w:t>
      </w:r>
      <w:r w:rsidR="00E05CC1">
        <w:t>Klienta</w:t>
      </w:r>
      <w:r w:rsidR="007F66DD" w:rsidRPr="007F66DD">
        <w:t xml:space="preserve">. </w:t>
      </w:r>
    </w:p>
    <w:p w14:paraId="38D706EF" w14:textId="4490714A" w:rsidR="007F66DD" w:rsidRDefault="007F66DD" w:rsidP="00D71F0D">
      <w:pPr>
        <w:pStyle w:val="RLslovanodstavec"/>
      </w:pPr>
      <w:r w:rsidRPr="00D71F0D">
        <w:t>Po</w:t>
      </w:r>
      <w:r w:rsidR="0008125F">
        <w:t xml:space="preserve">radce </w:t>
      </w:r>
      <w:r w:rsidRPr="00D71F0D">
        <w:t>potvrzuje, že měl možnost se seznámit s Etickým kodexem</w:t>
      </w:r>
      <w:r w:rsidR="00E05CC1">
        <w:t xml:space="preserve"> Klienta</w:t>
      </w:r>
      <w:r w:rsidRPr="00D71F0D">
        <w:t xml:space="preserve">. </w:t>
      </w:r>
    </w:p>
    <w:p w14:paraId="2C31D43E" w14:textId="466B2415" w:rsidR="007F66DD" w:rsidRPr="001271C6" w:rsidRDefault="00E05CC1" w:rsidP="00D71F0D">
      <w:pPr>
        <w:pStyle w:val="RLslovanodstavec"/>
      </w:pPr>
      <w:r>
        <w:t>Poradce</w:t>
      </w:r>
      <w:r w:rsidR="007F66DD" w:rsidRPr="001271C6">
        <w:t xml:space="preserve"> se zavazuje, že učiní všechna opatření k tomu, aby se nedopustil on a ani nikdo z </w:t>
      </w:r>
      <w:r w:rsidR="001F6BCE">
        <w:t>jeho</w:t>
      </w:r>
      <w:r w:rsidR="001F6BCE" w:rsidRPr="001271C6">
        <w:t xml:space="preserve"> </w:t>
      </w:r>
      <w:r w:rsidR="007F66DD" w:rsidRPr="001271C6">
        <w:t xml:space="preserve">zaměstnanců či zástupců jakékoliv formy korupčního jednání, zejména jednání, které by mohlo být vnímáno jako přijetí úplatku, podplacení, nepřímé úplatkářství či jiný trestný čin spojený s korupcí dle zákona č. 40/2009 Sb., trestní zákoník, ve znění pozdějších předpisů.  </w:t>
      </w:r>
    </w:p>
    <w:p w14:paraId="0EA82B10" w14:textId="60B4DCD7" w:rsidR="007F66DD" w:rsidRDefault="00E05CC1" w:rsidP="001271C6">
      <w:pPr>
        <w:pStyle w:val="RLslovanodstavec"/>
      </w:pPr>
      <w:r>
        <w:t>Poradce</w:t>
      </w:r>
      <w:r w:rsidR="007F66DD" w:rsidRPr="001271C6">
        <w:t xml:space="preserve"> se zavazuje, že: </w:t>
      </w:r>
    </w:p>
    <w:p w14:paraId="6488C4CD" w14:textId="77777777" w:rsidR="007F66DD" w:rsidRPr="001271C6" w:rsidRDefault="007F66DD" w:rsidP="007F66DD">
      <w:pPr>
        <w:numPr>
          <w:ilvl w:val="1"/>
          <w:numId w:val="26"/>
        </w:numPr>
        <w:spacing w:after="119" w:line="291" w:lineRule="auto"/>
        <w:ind w:right="51" w:hanging="425"/>
        <w:rPr>
          <w:rFonts w:ascii="Calibri" w:hAnsi="Calibri"/>
          <w:spacing w:val="-4"/>
        </w:rPr>
      </w:pPr>
      <w:r w:rsidRPr="001271C6">
        <w:rPr>
          <w:rFonts w:ascii="Calibri" w:hAnsi="Calibri"/>
          <w:spacing w:val="-4"/>
        </w:rPr>
        <w:t xml:space="preserve">neposkytne, nenabídne ani neslíbí úplatek jinému nebo pro jiného v souvislosti s obstaráváním věcí obecného zájmu nebo v souvislosti s podnikáním svým nebo jiného, </w:t>
      </w:r>
    </w:p>
    <w:p w14:paraId="6DF2CAF4" w14:textId="77777777" w:rsidR="007F66DD" w:rsidRPr="001271C6" w:rsidRDefault="007F66DD" w:rsidP="007F66DD">
      <w:pPr>
        <w:numPr>
          <w:ilvl w:val="1"/>
          <w:numId w:val="26"/>
        </w:numPr>
        <w:spacing w:after="119" w:line="291" w:lineRule="auto"/>
        <w:ind w:right="51" w:hanging="425"/>
        <w:rPr>
          <w:rFonts w:ascii="Calibri" w:hAnsi="Calibri"/>
          <w:spacing w:val="-4"/>
        </w:rPr>
      </w:pPr>
      <w:r w:rsidRPr="001271C6">
        <w:rPr>
          <w:rFonts w:ascii="Calibri" w:hAnsi="Calibri"/>
          <w:spacing w:val="-4"/>
        </w:rPr>
        <w:t xml:space="preserve">neposkytne, nenabídne ani neslíbí neoprávněné výhody třetím osobám, </w:t>
      </w:r>
    </w:p>
    <w:p w14:paraId="1660F4B8" w14:textId="77777777" w:rsidR="007F66DD" w:rsidRPr="001271C6" w:rsidRDefault="007F66DD" w:rsidP="007F66DD">
      <w:pPr>
        <w:numPr>
          <w:ilvl w:val="1"/>
          <w:numId w:val="26"/>
        </w:numPr>
        <w:spacing w:after="119" w:line="291" w:lineRule="auto"/>
        <w:ind w:right="51" w:hanging="425"/>
        <w:rPr>
          <w:rFonts w:ascii="Calibri" w:hAnsi="Calibri"/>
          <w:spacing w:val="-4"/>
        </w:rPr>
      </w:pPr>
      <w:r w:rsidRPr="001271C6">
        <w:rPr>
          <w:rFonts w:ascii="Calibri" w:hAnsi="Calibri"/>
          <w:spacing w:val="-4"/>
        </w:rPr>
        <w:t xml:space="preserve">úplatek nepřijme, ani si jej nedá slíbit, ať už pro sebe nebo pro jiného v souvislosti s obstaráním věcí obecného zájmu nebo v souvislosti s podnikám svým nebo jiného, </w:t>
      </w:r>
    </w:p>
    <w:p w14:paraId="2098F6E9" w14:textId="77777777" w:rsidR="007F66DD" w:rsidRPr="001271C6" w:rsidRDefault="007F66DD" w:rsidP="007F66DD">
      <w:pPr>
        <w:numPr>
          <w:ilvl w:val="1"/>
          <w:numId w:val="26"/>
        </w:numPr>
        <w:spacing w:after="119" w:line="291" w:lineRule="auto"/>
        <w:ind w:right="51" w:hanging="425"/>
        <w:rPr>
          <w:rFonts w:ascii="Calibri" w:hAnsi="Calibri"/>
          <w:spacing w:val="-4"/>
        </w:rPr>
      </w:pPr>
      <w:r w:rsidRPr="001271C6">
        <w:rPr>
          <w:rFonts w:ascii="Calibri" w:hAnsi="Calibri"/>
          <w:spacing w:val="-4"/>
        </w:rPr>
        <w:t xml:space="preserve">nebude ani u svých obchodních partnerů tolerovat jakoukoliv formu korupce či uplácení. </w:t>
      </w:r>
    </w:p>
    <w:p w14:paraId="274507BC" w14:textId="121C5602" w:rsidR="007F66DD" w:rsidRPr="001271C6" w:rsidRDefault="007F66DD" w:rsidP="007F66DD">
      <w:pPr>
        <w:numPr>
          <w:ilvl w:val="1"/>
          <w:numId w:val="26"/>
        </w:numPr>
        <w:spacing w:after="119" w:line="291" w:lineRule="auto"/>
        <w:ind w:right="51" w:hanging="425"/>
        <w:rPr>
          <w:rFonts w:ascii="Calibri" w:hAnsi="Calibri"/>
          <w:spacing w:val="-4"/>
        </w:rPr>
      </w:pPr>
      <w:r w:rsidRPr="001271C6">
        <w:rPr>
          <w:rFonts w:ascii="Calibri" w:hAnsi="Calibri"/>
          <w:spacing w:val="-4"/>
        </w:rPr>
        <w:t xml:space="preserve">neprodleně </w:t>
      </w:r>
      <w:r w:rsidR="001F6BCE">
        <w:rPr>
          <w:rFonts w:ascii="Calibri" w:hAnsi="Calibri"/>
          <w:spacing w:val="-4"/>
        </w:rPr>
        <w:t>Klientovi</w:t>
      </w:r>
      <w:r w:rsidR="001F6BCE" w:rsidRPr="001271C6">
        <w:rPr>
          <w:rFonts w:ascii="Calibri" w:hAnsi="Calibri"/>
          <w:spacing w:val="-4"/>
        </w:rPr>
        <w:t xml:space="preserve"> </w:t>
      </w:r>
      <w:r w:rsidRPr="001271C6">
        <w:rPr>
          <w:rFonts w:ascii="Calibri" w:hAnsi="Calibri"/>
          <w:spacing w:val="-4"/>
        </w:rPr>
        <w:t xml:space="preserve">oznámí, pokud se dostane vůči </w:t>
      </w:r>
      <w:r w:rsidR="001F6BCE">
        <w:rPr>
          <w:rFonts w:ascii="Calibri" w:hAnsi="Calibri"/>
          <w:spacing w:val="-4"/>
        </w:rPr>
        <w:t>Klientovi</w:t>
      </w:r>
      <w:r w:rsidR="001F6BCE" w:rsidRPr="001271C6">
        <w:rPr>
          <w:rFonts w:ascii="Calibri" w:hAnsi="Calibri"/>
          <w:spacing w:val="-4"/>
        </w:rPr>
        <w:t xml:space="preserve"> </w:t>
      </w:r>
      <w:r w:rsidRPr="001271C6">
        <w:rPr>
          <w:rFonts w:ascii="Calibri" w:hAnsi="Calibri"/>
          <w:spacing w:val="-4"/>
        </w:rPr>
        <w:t xml:space="preserve">do střetu zájmů. </w:t>
      </w:r>
    </w:p>
    <w:p w14:paraId="1A0E127C" w14:textId="731A11E4" w:rsidR="001271C6" w:rsidRPr="001271C6" w:rsidRDefault="001271C6" w:rsidP="00EB1AC0">
      <w:pPr>
        <w:spacing w:after="119" w:line="291" w:lineRule="auto"/>
        <w:ind w:left="709" w:right="51" w:hanging="709"/>
        <w:rPr>
          <w:rFonts w:ascii="Calibri" w:hAnsi="Calibri"/>
          <w:spacing w:val="-4"/>
        </w:rPr>
      </w:pPr>
      <w:r w:rsidRPr="001271C6">
        <w:rPr>
          <w:rFonts w:ascii="Calibri" w:hAnsi="Calibri"/>
          <w:spacing w:val="-4"/>
        </w:rPr>
        <w:t xml:space="preserve">12.5 </w:t>
      </w:r>
      <w:r>
        <w:rPr>
          <w:rFonts w:ascii="Calibri" w:hAnsi="Calibri"/>
          <w:spacing w:val="-4"/>
        </w:rPr>
        <w:tab/>
      </w:r>
      <w:r w:rsidRPr="001271C6">
        <w:rPr>
          <w:rFonts w:ascii="Calibri" w:hAnsi="Calibri"/>
          <w:spacing w:val="-4"/>
        </w:rPr>
        <w:t>Úplatkem</w:t>
      </w:r>
      <w:r w:rsidR="007F66DD" w:rsidRPr="001271C6">
        <w:rPr>
          <w:rFonts w:ascii="Calibri" w:hAnsi="Calibri"/>
          <w:spacing w:val="-4"/>
        </w:rPr>
        <w:t xml:space="preserve"> se rozumí neoprávněná výhoda spočívající v přímém majetkovém obohacení nebo jiném zvýhodnění, které se dostává nebo má dostat uplácené osobě nebo s jejím souhlasem jiné osobě, a na kterou není nárok.   </w:t>
      </w:r>
    </w:p>
    <w:p w14:paraId="13E48145" w14:textId="2E36F505" w:rsidR="007F66DD" w:rsidRDefault="00865A00" w:rsidP="009B7534">
      <w:pPr>
        <w:pStyle w:val="RLslovanodstavec"/>
        <w:numPr>
          <w:ilvl w:val="0"/>
          <w:numId w:val="0"/>
        </w:numPr>
        <w:ind w:left="737" w:hanging="737"/>
      </w:pPr>
      <w:r w:rsidRPr="001271C6">
        <w:t xml:space="preserve">12.6 </w:t>
      </w:r>
      <w:r>
        <w:tab/>
      </w:r>
      <w:r w:rsidR="009B7534">
        <w:t>Poradce</w:t>
      </w:r>
      <w:r w:rsidR="007F66DD" w:rsidRPr="001271C6">
        <w:t xml:space="preserve"> se zavazuje neprodleně oznámit </w:t>
      </w:r>
      <w:r w:rsidR="009B7534">
        <w:t>Klientovi</w:t>
      </w:r>
      <w:r w:rsidR="007F66DD" w:rsidRPr="001271C6">
        <w:t xml:space="preserve"> jakékoliv podezření na korupční či jiné protiprávní jednání prostřednictvím komunikačních kanálů: </w:t>
      </w:r>
    </w:p>
    <w:p w14:paraId="403FEFA2" w14:textId="1B268DFE" w:rsidR="007F66DD" w:rsidRDefault="001271C6" w:rsidP="00EB1AC0">
      <w:pPr>
        <w:pStyle w:val="RLslovanodstavec"/>
        <w:numPr>
          <w:ilvl w:val="0"/>
          <w:numId w:val="0"/>
        </w:numPr>
        <w:ind w:left="737" w:hanging="28"/>
      </w:pPr>
      <w:r w:rsidRPr="001271C6">
        <w:t xml:space="preserve">a) </w:t>
      </w:r>
      <w:r w:rsidR="007F66DD" w:rsidRPr="001271C6">
        <w:t xml:space="preserve">elektronická adresa: compliance@pvs.cz, </w:t>
      </w:r>
    </w:p>
    <w:p w14:paraId="6FD90333" w14:textId="62C02AF5" w:rsidR="007F66DD" w:rsidRDefault="001271C6" w:rsidP="00960EB3">
      <w:pPr>
        <w:pStyle w:val="RLslovanodstavec"/>
        <w:numPr>
          <w:ilvl w:val="0"/>
          <w:numId w:val="0"/>
        </w:numPr>
        <w:ind w:left="737"/>
      </w:pPr>
      <w:r w:rsidRPr="001271C6">
        <w:lastRenderedPageBreak/>
        <w:t xml:space="preserve">b) </w:t>
      </w:r>
      <w:r w:rsidR="007F66DD" w:rsidRPr="001271C6">
        <w:t xml:space="preserve">korespondenční adresa: Pražská vodohospodářská společnost a.s., Evropská 866/ 67, Vokovice, 160 00 Praha 6. (v případě doručení poštou je třeba na obálku vždy výraznou formou uvést: „Neotvírat – k rukám </w:t>
      </w:r>
      <w:proofErr w:type="spellStart"/>
      <w:r w:rsidR="007F66DD" w:rsidRPr="001271C6">
        <w:t>Compliance</w:t>
      </w:r>
      <w:proofErr w:type="spellEnd"/>
      <w:r w:rsidR="007F66DD" w:rsidRPr="001271C6">
        <w:t xml:space="preserve"> specialisty“). </w:t>
      </w:r>
    </w:p>
    <w:p w14:paraId="735CA433" w14:textId="39513A27" w:rsidR="007F66DD" w:rsidRDefault="001271C6" w:rsidP="009B7534">
      <w:pPr>
        <w:pStyle w:val="RLslovanodstavec"/>
        <w:numPr>
          <w:ilvl w:val="0"/>
          <w:numId w:val="0"/>
        </w:numPr>
        <w:ind w:left="737" w:hanging="737"/>
      </w:pPr>
      <w:r w:rsidRPr="001271C6">
        <w:t xml:space="preserve">12.7 </w:t>
      </w:r>
      <w:r w:rsidR="009B7534">
        <w:tab/>
        <w:t>Poradce</w:t>
      </w:r>
      <w:r w:rsidR="007F66DD" w:rsidRPr="001271C6">
        <w:t xml:space="preserve"> je povinen poskytnout </w:t>
      </w:r>
      <w:r w:rsidR="00A77E89">
        <w:t>Klientovi</w:t>
      </w:r>
      <w:r w:rsidR="007F66DD" w:rsidRPr="001271C6">
        <w:t xml:space="preserve"> nezbytnou součinnost, zejména potřebné dokumenty a informace, při prošetřování podezření na korupční jednání či jiné protiprávní jednání v rámci PVS.  </w:t>
      </w:r>
    </w:p>
    <w:p w14:paraId="44142F4A" w14:textId="798B2BBC" w:rsidR="007F66DD" w:rsidRDefault="00E8528C" w:rsidP="00A77E89">
      <w:pPr>
        <w:pStyle w:val="RLslovanodstavec"/>
        <w:numPr>
          <w:ilvl w:val="2"/>
          <w:numId w:val="31"/>
        </w:numPr>
      </w:pPr>
      <w:r>
        <w:t>Klient</w:t>
      </w:r>
      <w:r w:rsidR="007F66DD" w:rsidRPr="001271C6">
        <w:t xml:space="preserve"> se zavazuje, že </w:t>
      </w:r>
      <w:r>
        <w:t>Poradce</w:t>
      </w:r>
      <w:r w:rsidR="007F66DD" w:rsidRPr="001271C6">
        <w:t xml:space="preserve">, jeho zaměstnanci ani žádné třetí osoby nebudou vystaveny postihu ani znevýhodnění za to, že v dobré víře nahlásí podezření na korupční či jiné protiprávní jednání v rámci PVS. </w:t>
      </w:r>
    </w:p>
    <w:p w14:paraId="5566FFF9" w14:textId="641C3882" w:rsidR="007F66DD" w:rsidRDefault="007F66DD" w:rsidP="001271C6">
      <w:pPr>
        <w:pStyle w:val="RLslovanodstavec"/>
      </w:pPr>
      <w:r w:rsidRPr="001271C6">
        <w:t>Pokud Po</w:t>
      </w:r>
      <w:r w:rsidR="00E8528C">
        <w:t>radce</w:t>
      </w:r>
      <w:r w:rsidRPr="001271C6">
        <w:t xml:space="preserve"> </w:t>
      </w:r>
      <w:proofErr w:type="gramStart"/>
      <w:r w:rsidRPr="001271C6">
        <w:t>poruší</w:t>
      </w:r>
      <w:proofErr w:type="gramEnd"/>
      <w:r w:rsidRPr="001271C6">
        <w:t xml:space="preserve"> jakoukoli povinnost uvedenou výše v této doložce, může </w:t>
      </w:r>
      <w:r w:rsidR="00E8528C">
        <w:t>Klient</w:t>
      </w:r>
      <w:r w:rsidRPr="001271C6">
        <w:t xml:space="preserve"> dočasně přerušit plnění této </w:t>
      </w:r>
      <w:r w:rsidR="001F6BCE">
        <w:t>S</w:t>
      </w:r>
      <w:r w:rsidR="001F6BCE" w:rsidRPr="001271C6">
        <w:t xml:space="preserve">mlouvy </w:t>
      </w:r>
      <w:r w:rsidRPr="001271C6">
        <w:t xml:space="preserve">nebo ji okamžitě ukončit odstoupením nebo výpovědí s okamžitou účinností a bez vzniku jakékoli odpovědnosti vůči Poskytovateli. </w:t>
      </w:r>
    </w:p>
    <w:p w14:paraId="7C951765" w14:textId="37ED591B" w:rsidR="00EF2A8C" w:rsidRPr="008B6048" w:rsidRDefault="007F66DD" w:rsidP="001271C6">
      <w:pPr>
        <w:pStyle w:val="RLslovanodstavec"/>
      </w:pPr>
      <w:r w:rsidRPr="001271C6">
        <w:t xml:space="preserve">Pro vyloučení pochybností se uvádí, že si </w:t>
      </w:r>
      <w:r w:rsidR="00E8528C">
        <w:t>Klient</w:t>
      </w:r>
      <w:r w:rsidRPr="001271C6">
        <w:t xml:space="preserve"> vyhrazuje právo zpřístupnit veškeré informace týkající se porušení tohoto článku orgánům činným v trestním řízení, regulatorním orgánům, jiným vyšetřujícím orgánům či jiným třetím osobám, vyhrazuje si právo zahájit občanskoprávní řízení za účelem získání náhrady škod, které jí byly způsobeny v důsledku porušení tohoto ustanovení. </w:t>
      </w:r>
    </w:p>
    <w:p w14:paraId="5B68E0ED" w14:textId="77777777" w:rsidR="006027C0" w:rsidRPr="007E23E2" w:rsidRDefault="006027C0" w:rsidP="00AC33E5">
      <w:pPr>
        <w:pStyle w:val="RLNadpis2rovn"/>
      </w:pPr>
      <w:bookmarkStart w:id="86" w:name="_Toc337134730"/>
      <w:r w:rsidRPr="007E23E2">
        <w:t>Závěrečná ujednání</w:t>
      </w:r>
      <w:bookmarkEnd w:id="86"/>
    </w:p>
    <w:p w14:paraId="1953B3FD" w14:textId="012A131D" w:rsidR="00380792" w:rsidRDefault="00380792" w:rsidP="00AC33E5">
      <w:pPr>
        <w:pStyle w:val="RLslovanodstavec"/>
      </w:pPr>
      <w:r w:rsidRPr="00380792">
        <w:t xml:space="preserve">Tato </w:t>
      </w:r>
      <w:r w:rsidR="001F6BCE">
        <w:t>S</w:t>
      </w:r>
      <w:r w:rsidRPr="00380792">
        <w:t>mlouva bude vyhotovena v elektronickém vyhotovení</w:t>
      </w:r>
      <w:r w:rsidR="00093F8D" w:rsidRPr="00093F8D">
        <w:t xml:space="preserve"> </w:t>
      </w:r>
      <w:r w:rsidR="00682DC8">
        <w:t>a</w:t>
      </w:r>
      <w:r w:rsidR="00093F8D" w:rsidRPr="00380792">
        <w:t xml:space="preserve"> každá </w:t>
      </w:r>
      <w:r w:rsidR="001F6BCE">
        <w:t>S</w:t>
      </w:r>
      <w:r w:rsidR="00093F8D" w:rsidRPr="00380792">
        <w:t xml:space="preserve">mluvní strana </w:t>
      </w:r>
      <w:proofErr w:type="gramStart"/>
      <w:r w:rsidR="00093F8D" w:rsidRPr="00380792">
        <w:t>obdrží</w:t>
      </w:r>
      <w:proofErr w:type="gramEnd"/>
      <w:r w:rsidR="00093F8D" w:rsidRPr="00380792">
        <w:t xml:space="preserve"> </w:t>
      </w:r>
      <w:r w:rsidRPr="00380792">
        <w:t xml:space="preserve">její elektronický originál. </w:t>
      </w:r>
      <w:r w:rsidR="005E5374">
        <w:t>N</w:t>
      </w:r>
      <w:r w:rsidRPr="00380792">
        <w:t xml:space="preserve">a důkaz svého souhlasu s obsahem této </w:t>
      </w:r>
      <w:r w:rsidR="001F6BCE">
        <w:t>S</w:t>
      </w:r>
      <w:r w:rsidRPr="00380792">
        <w:t xml:space="preserve">mlouvy k ní </w:t>
      </w:r>
      <w:r w:rsidR="001F6BCE">
        <w:t>S</w:t>
      </w:r>
      <w:r w:rsidRPr="00380792">
        <w:t>mluvní strany připojí své uznávané elektronické podpisy dle zákona č. 297/2016 Sb., o službách vytvářejících důvěru v elektronické transakce, ve znění pozdějších předpisů.</w:t>
      </w:r>
    </w:p>
    <w:p w14:paraId="6189C128" w14:textId="29F0E37B" w:rsidR="006027C0" w:rsidRPr="007E23E2" w:rsidRDefault="006027C0" w:rsidP="00AC33E5">
      <w:pPr>
        <w:pStyle w:val="RLslovanodstavec"/>
      </w:pPr>
      <w:r w:rsidRPr="007E23E2">
        <w:t>Smlouvu lze měnit a doplňovat pouze písemně ve formě číslovaných dodatků podepsaných osobami oprávněnými zastupovat Smluvní strany.</w:t>
      </w:r>
    </w:p>
    <w:p w14:paraId="7CC40C4C" w14:textId="77777777" w:rsidR="006027C0" w:rsidRDefault="006027C0" w:rsidP="00AC33E5">
      <w:pPr>
        <w:pStyle w:val="RLslovanodstavec"/>
      </w:pPr>
      <w:r w:rsidRPr="007E23E2">
        <w:t xml:space="preserve">Právní vztahy založené Smlouvou se řídí právem České republiky, především pak občanským zákoníkem a příslušnými právními, profesními a jinými předpisy. </w:t>
      </w:r>
    </w:p>
    <w:p w14:paraId="36DF7DD7" w14:textId="462BDE41" w:rsidR="00DD43D1" w:rsidRDefault="008A4157" w:rsidP="0085615C">
      <w:pPr>
        <w:pStyle w:val="RLslovanodstavec"/>
      </w:pPr>
      <w:r>
        <w:t xml:space="preserve">Případné spory vzniklé z této Smlouvy nebo v souvislosti s touto Smlouvou budou řešeny </w:t>
      </w:r>
      <w:r w:rsidR="003D5405">
        <w:t xml:space="preserve">místně a věcně </w:t>
      </w:r>
      <w:r>
        <w:t>příslušnými soudy České republiky.</w:t>
      </w:r>
      <w:r w:rsidR="00B43299">
        <w:t xml:space="preserve"> </w:t>
      </w:r>
    </w:p>
    <w:p w14:paraId="2D4EF45F" w14:textId="77777777" w:rsidR="003C02B8" w:rsidRDefault="003C02B8" w:rsidP="003C02B8">
      <w:pPr>
        <w:pStyle w:val="RLNadpis2rovn"/>
        <w:numPr>
          <w:ilvl w:val="0"/>
          <w:numId w:val="0"/>
        </w:numPr>
        <w:ind w:left="737"/>
      </w:pPr>
    </w:p>
    <w:p w14:paraId="5E6B61F9" w14:textId="77777777" w:rsidR="003C02B8" w:rsidRDefault="003C02B8" w:rsidP="003C02B8"/>
    <w:p w14:paraId="36C5DB54" w14:textId="6A6DCF08" w:rsidR="007E23E2" w:rsidRDefault="007E23E2" w:rsidP="00DD43D1">
      <w:pPr>
        <w:pStyle w:val="RLslovanodstavec"/>
        <w:numPr>
          <w:ilvl w:val="0"/>
          <w:numId w:val="0"/>
        </w:numPr>
      </w:pPr>
      <w:r w:rsidRPr="007E23E2">
        <w:t>Smluvní strany prohlašují, že si tuto Smlouvu přečetly, že s jejím obsahem souhlasí a na důkaz toho k</w:t>
      </w:r>
      <w:r w:rsidR="001F42A7">
        <w:t> </w:t>
      </w:r>
      <w:r w:rsidRPr="007E23E2">
        <w:t>ní připojují svoje podpisy.</w:t>
      </w:r>
    </w:p>
    <w:p w14:paraId="0334A966" w14:textId="77777777" w:rsidR="001F42A7" w:rsidRDefault="001F42A7" w:rsidP="003E0BB4">
      <w:pPr>
        <w:spacing w:line="240" w:lineRule="auto"/>
      </w:pPr>
    </w:p>
    <w:tbl>
      <w:tblPr>
        <w:tblW w:w="0" w:type="auto"/>
        <w:tblCellMar>
          <w:left w:w="70" w:type="dxa"/>
          <w:right w:w="70" w:type="dxa"/>
        </w:tblCellMar>
        <w:tblLook w:val="0000" w:firstRow="0" w:lastRow="0" w:firstColumn="0" w:lastColumn="0" w:noHBand="0" w:noVBand="0"/>
      </w:tblPr>
      <w:tblGrid>
        <w:gridCol w:w="4535"/>
        <w:gridCol w:w="4535"/>
      </w:tblGrid>
      <w:tr w:rsidR="003E0BB4" w:rsidRPr="009C4408" w14:paraId="600F4021" w14:textId="77777777" w:rsidTr="003E0BB4">
        <w:trPr>
          <w:trHeight w:val="835"/>
        </w:trPr>
        <w:tc>
          <w:tcPr>
            <w:tcW w:w="4535" w:type="dxa"/>
          </w:tcPr>
          <w:p w14:paraId="301FAEE5" w14:textId="61DAE0D2" w:rsidR="003E0BB4" w:rsidRPr="009C4408" w:rsidRDefault="003E0BB4" w:rsidP="003E0BB4">
            <w:pPr>
              <w:pStyle w:val="RLTabulka"/>
            </w:pPr>
            <w:r w:rsidRPr="009C4408">
              <w:t>V</w:t>
            </w:r>
            <w:r w:rsidR="00110B87">
              <w:t> Praze</w:t>
            </w:r>
            <w:r w:rsidRPr="009C4408">
              <w:t xml:space="preserve"> dne </w:t>
            </w:r>
            <w:r w:rsidR="00110B87">
              <w:t>dle data el. podpisu</w:t>
            </w:r>
          </w:p>
          <w:p w14:paraId="4A856467" w14:textId="77777777" w:rsidR="003E0BB4" w:rsidRPr="009C4408" w:rsidRDefault="003E0BB4" w:rsidP="003E0BB4">
            <w:pPr>
              <w:pStyle w:val="RLTabulka"/>
            </w:pPr>
          </w:p>
        </w:tc>
        <w:tc>
          <w:tcPr>
            <w:tcW w:w="4535" w:type="dxa"/>
          </w:tcPr>
          <w:p w14:paraId="3E5FB6BF" w14:textId="77777777" w:rsidR="00110B87" w:rsidRPr="009C4408" w:rsidRDefault="003E0BB4" w:rsidP="00110B87">
            <w:pPr>
              <w:pStyle w:val="RLTabulka"/>
            </w:pPr>
            <w:r w:rsidRPr="009C4408">
              <w:t xml:space="preserve">V </w:t>
            </w:r>
            <w:r w:rsidR="00110B87">
              <w:t>Praze</w:t>
            </w:r>
            <w:r w:rsidRPr="009C4408">
              <w:t xml:space="preserve"> </w:t>
            </w:r>
            <w:r w:rsidR="00110B87" w:rsidRPr="009C4408">
              <w:t xml:space="preserve">dne </w:t>
            </w:r>
            <w:r w:rsidR="00110B87">
              <w:t>dle data el. podpisu</w:t>
            </w:r>
          </w:p>
          <w:p w14:paraId="4089413C" w14:textId="78F2A59C" w:rsidR="003E0BB4" w:rsidRPr="009C4408" w:rsidRDefault="003E0BB4" w:rsidP="003E0BB4">
            <w:pPr>
              <w:pStyle w:val="RLTabulka"/>
            </w:pPr>
          </w:p>
          <w:p w14:paraId="6C987A07" w14:textId="77777777" w:rsidR="003E0BB4" w:rsidRDefault="003E0BB4" w:rsidP="003E0BB4">
            <w:pPr>
              <w:pStyle w:val="RLTabulka"/>
            </w:pPr>
          </w:p>
          <w:p w14:paraId="1A75741E" w14:textId="77777777" w:rsidR="002E0AB6" w:rsidRDefault="002E0AB6" w:rsidP="003E0BB4">
            <w:pPr>
              <w:pStyle w:val="RLTabulka"/>
            </w:pPr>
          </w:p>
          <w:p w14:paraId="08433FCC" w14:textId="77777777" w:rsidR="002E0AB6" w:rsidRPr="009C4408" w:rsidRDefault="002E0AB6" w:rsidP="003E0BB4">
            <w:pPr>
              <w:pStyle w:val="RLTabulka"/>
            </w:pPr>
          </w:p>
          <w:p w14:paraId="308E5994" w14:textId="77777777" w:rsidR="003E0BB4" w:rsidRPr="009C4408" w:rsidRDefault="003E0BB4" w:rsidP="003E0BB4">
            <w:pPr>
              <w:pStyle w:val="RLTabulka"/>
            </w:pPr>
          </w:p>
        </w:tc>
      </w:tr>
      <w:tr w:rsidR="003E0BB4" w:rsidRPr="009C4408" w14:paraId="2E01EC58" w14:textId="77777777" w:rsidTr="003E0BB4">
        <w:trPr>
          <w:trHeight w:val="1104"/>
        </w:trPr>
        <w:tc>
          <w:tcPr>
            <w:tcW w:w="4535" w:type="dxa"/>
          </w:tcPr>
          <w:p w14:paraId="441C2920" w14:textId="77777777" w:rsidR="003E0BB4" w:rsidRPr="009C4408" w:rsidRDefault="003E0BB4" w:rsidP="003E0BB4">
            <w:pPr>
              <w:pStyle w:val="RLTabulka"/>
            </w:pPr>
            <w:r w:rsidRPr="009C4408">
              <w:lastRenderedPageBreak/>
              <w:t>………………………………….</w:t>
            </w:r>
          </w:p>
          <w:p w14:paraId="6FB99E88" w14:textId="65FC23DA" w:rsidR="0033373B" w:rsidRDefault="0033373B" w:rsidP="0033373B">
            <w:pPr>
              <w:pStyle w:val="RLTabulka"/>
            </w:pPr>
            <w:r w:rsidRPr="002E61A1">
              <w:rPr>
                <w:b/>
                <w:lang w:bidi="si-LK"/>
              </w:rPr>
              <w:t>Pražská vodohospodářská společnost a.s.</w:t>
            </w:r>
          </w:p>
          <w:p w14:paraId="694D1593" w14:textId="3A09C1AA" w:rsidR="003E0BB4" w:rsidRPr="009C4408" w:rsidRDefault="003E0BB4" w:rsidP="008C579C">
            <w:pPr>
              <w:pStyle w:val="RLTabulka"/>
            </w:pPr>
          </w:p>
        </w:tc>
        <w:tc>
          <w:tcPr>
            <w:tcW w:w="4535" w:type="dxa"/>
          </w:tcPr>
          <w:p w14:paraId="4D419606" w14:textId="1E2C66F2" w:rsidR="003E0BB4" w:rsidRPr="009C4408" w:rsidRDefault="00F52C6D" w:rsidP="00346F2B">
            <w:pPr>
              <w:pStyle w:val="RLTabulka"/>
              <w:ind w:left="498"/>
            </w:pPr>
            <w:r>
              <w:t>…………</w:t>
            </w:r>
            <w:r w:rsidR="003E0BB4" w:rsidRPr="009C4408">
              <w:t>………………………………….</w:t>
            </w:r>
          </w:p>
          <w:p w14:paraId="764AC8B0" w14:textId="525E05B9" w:rsidR="003E0BB4" w:rsidRPr="00346F2B" w:rsidRDefault="00F52C6D" w:rsidP="00F52C6D">
            <w:pPr>
              <w:pStyle w:val="RLTabulka"/>
              <w:ind w:left="498"/>
              <w:rPr>
                <w:b/>
                <w:bCs/>
              </w:rPr>
            </w:pPr>
            <w:r w:rsidRPr="00346F2B">
              <w:rPr>
                <w:b/>
                <w:bCs/>
              </w:rPr>
              <w:t>R</w:t>
            </w:r>
            <w:r w:rsidR="00346F2B" w:rsidRPr="00346F2B">
              <w:rPr>
                <w:b/>
                <w:bCs/>
              </w:rPr>
              <w:t>OWAN LEGAL, advokátní kancelář s.r.o.</w:t>
            </w:r>
          </w:p>
        </w:tc>
      </w:tr>
      <w:tr w:rsidR="0033373B" w:rsidRPr="009C4408" w14:paraId="66E05BAB" w14:textId="77777777" w:rsidTr="0033373B">
        <w:trPr>
          <w:trHeight w:val="1104"/>
        </w:trPr>
        <w:tc>
          <w:tcPr>
            <w:tcW w:w="4535" w:type="dxa"/>
          </w:tcPr>
          <w:p w14:paraId="035116D3" w14:textId="77777777" w:rsidR="0033373B" w:rsidRPr="009C4408" w:rsidRDefault="0033373B" w:rsidP="0033373B">
            <w:pPr>
              <w:pStyle w:val="RLTabulka"/>
            </w:pPr>
          </w:p>
        </w:tc>
        <w:tc>
          <w:tcPr>
            <w:tcW w:w="4535" w:type="dxa"/>
          </w:tcPr>
          <w:p w14:paraId="751C2E41" w14:textId="77777777" w:rsidR="0033373B" w:rsidRPr="009C4408" w:rsidRDefault="0033373B" w:rsidP="00DD43D1">
            <w:pPr>
              <w:pStyle w:val="RLTabulka"/>
            </w:pPr>
          </w:p>
          <w:p w14:paraId="55277C82" w14:textId="77777777" w:rsidR="0033373B" w:rsidRPr="009C4408" w:rsidRDefault="0033373B" w:rsidP="00DD43D1">
            <w:pPr>
              <w:pStyle w:val="RLTabulka"/>
            </w:pPr>
          </w:p>
        </w:tc>
      </w:tr>
      <w:tr w:rsidR="0033373B" w:rsidRPr="009C4408" w14:paraId="45B8BDE5" w14:textId="77777777" w:rsidTr="0033373B">
        <w:trPr>
          <w:trHeight w:val="1104"/>
        </w:trPr>
        <w:tc>
          <w:tcPr>
            <w:tcW w:w="4535" w:type="dxa"/>
          </w:tcPr>
          <w:p w14:paraId="4829A429" w14:textId="77777777" w:rsidR="0033373B" w:rsidRPr="009C4408" w:rsidRDefault="0033373B" w:rsidP="00DD43D1">
            <w:pPr>
              <w:pStyle w:val="RLTabulka"/>
            </w:pPr>
            <w:r w:rsidRPr="009C4408">
              <w:t>………………………………….</w:t>
            </w:r>
          </w:p>
          <w:p w14:paraId="5737C2D0" w14:textId="77777777" w:rsidR="0033373B" w:rsidRDefault="0033373B" w:rsidP="0033373B">
            <w:pPr>
              <w:pStyle w:val="RLTabulka"/>
              <w:rPr>
                <w:b/>
                <w:lang w:bidi="si-LK"/>
              </w:rPr>
            </w:pPr>
            <w:r w:rsidRPr="002E61A1">
              <w:rPr>
                <w:b/>
                <w:lang w:bidi="si-LK"/>
              </w:rPr>
              <w:t>Pražská vodohospodářská společnost a.s.</w:t>
            </w:r>
          </w:p>
          <w:p w14:paraId="03F0DA56" w14:textId="4A331DD2" w:rsidR="0033373B" w:rsidRPr="009C4408" w:rsidRDefault="0033373B" w:rsidP="0033373B">
            <w:pPr>
              <w:pStyle w:val="RLTabulka"/>
            </w:pPr>
          </w:p>
        </w:tc>
        <w:tc>
          <w:tcPr>
            <w:tcW w:w="4535" w:type="dxa"/>
          </w:tcPr>
          <w:p w14:paraId="645255F7" w14:textId="2215CC82" w:rsidR="0033373B" w:rsidRPr="009C4408" w:rsidRDefault="0033373B" w:rsidP="00DD43D1">
            <w:pPr>
              <w:pStyle w:val="RLTabulka"/>
            </w:pPr>
          </w:p>
        </w:tc>
      </w:tr>
    </w:tbl>
    <w:p w14:paraId="6C400FB3" w14:textId="2106062C" w:rsidR="0060395E" w:rsidRDefault="0060395E"/>
    <w:p w14:paraId="4E8F2978" w14:textId="77777777" w:rsidR="005450A5" w:rsidRDefault="005450A5"/>
    <w:p w14:paraId="7F2AEB09" w14:textId="5EE334C4" w:rsidR="005450A5" w:rsidRDefault="005450A5">
      <w:r>
        <w:t>Přílohy:</w:t>
      </w:r>
    </w:p>
    <w:p w14:paraId="4A6340FC" w14:textId="1BFA4F97" w:rsidR="005450A5" w:rsidRDefault="00FC6D59" w:rsidP="00F537B0">
      <w:pPr>
        <w:pStyle w:val="Odstavecseseznamem"/>
        <w:numPr>
          <w:ilvl w:val="2"/>
          <w:numId w:val="16"/>
        </w:numPr>
        <w:ind w:left="357" w:hanging="357"/>
      </w:pPr>
      <w:r>
        <w:t>Koncepce řešení vody předané v rámci pražské metropolitní oblasti</w:t>
      </w:r>
    </w:p>
    <w:p w14:paraId="35E25D79" w14:textId="6D7DDCE8" w:rsidR="00FC6D59" w:rsidRPr="006027C0" w:rsidRDefault="002759AC" w:rsidP="00F537B0">
      <w:pPr>
        <w:pStyle w:val="Odstavecseseznamem"/>
        <w:numPr>
          <w:ilvl w:val="2"/>
          <w:numId w:val="16"/>
        </w:numPr>
        <w:ind w:left="357" w:hanging="357"/>
      </w:pPr>
      <w:r>
        <w:t>Seznam 44 předávacích míst</w:t>
      </w:r>
    </w:p>
    <w:sectPr w:rsidR="00FC6D59" w:rsidRPr="006027C0" w:rsidSect="00F672F2">
      <w:headerReference w:type="even" r:id="rId11"/>
      <w:headerReference w:type="default" r:id="rId12"/>
      <w:footerReference w:type="even" r:id="rId13"/>
      <w:headerReference w:type="first" r:id="rId14"/>
      <w:footerReference w:type="first" r:id="rId15"/>
      <w:pgSz w:w="11906" w:h="16838" w:code="9"/>
      <w:pgMar w:top="1418" w:right="1418" w:bottom="1418" w:left="1418" w:header="629" w:footer="3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28B39" w14:textId="77777777" w:rsidR="00937132" w:rsidRDefault="00937132" w:rsidP="00AC33E5">
      <w:r>
        <w:separator/>
      </w:r>
    </w:p>
    <w:p w14:paraId="7073EF28" w14:textId="77777777" w:rsidR="00937132" w:rsidRDefault="00937132" w:rsidP="00AC33E5"/>
    <w:p w14:paraId="2AAACF7D" w14:textId="77777777" w:rsidR="00937132" w:rsidRDefault="00937132"/>
  </w:endnote>
  <w:endnote w:type="continuationSeparator" w:id="0">
    <w:p w14:paraId="2DD17CA3" w14:textId="77777777" w:rsidR="00937132" w:rsidRDefault="00937132" w:rsidP="00AC33E5">
      <w:r>
        <w:continuationSeparator/>
      </w:r>
    </w:p>
    <w:p w14:paraId="58A73814" w14:textId="77777777" w:rsidR="00937132" w:rsidRDefault="00937132" w:rsidP="00AC33E5"/>
    <w:p w14:paraId="221F4051" w14:textId="77777777" w:rsidR="00937132" w:rsidRDefault="00937132"/>
  </w:endnote>
  <w:endnote w:type="continuationNotice" w:id="1">
    <w:p w14:paraId="438E01E1" w14:textId="77777777" w:rsidR="00937132" w:rsidRDefault="00937132">
      <w:pPr>
        <w:spacing w:after="0" w:line="240" w:lineRule="auto"/>
      </w:pPr>
    </w:p>
    <w:p w14:paraId="39EAE24A" w14:textId="77777777" w:rsidR="00937132" w:rsidRDefault="00937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tional Bold">
    <w:altName w:val="Arial"/>
    <w:panose1 w:val="00000000000000000000"/>
    <w:charset w:val="00"/>
    <w:family w:val="modern"/>
    <w:notTrueType/>
    <w:pitch w:val="variable"/>
    <w:sig w:usb0="00000001" w:usb1="5000207B" w:usb2="00000010" w:usb3="00000000" w:csb0="0000009B" w:csb1="00000000"/>
  </w:font>
  <w:font w:name="National Extrabold">
    <w:altName w:val="Arial"/>
    <w:panose1 w:val="00000000000000000000"/>
    <w:charset w:val="00"/>
    <w:family w:val="modern"/>
    <w:notTrueType/>
    <w:pitch w:val="variable"/>
    <w:sig w:usb0="00000001" w:usb1="5000207B" w:usb2="00000010" w:usb3="00000000" w:csb0="0000009B" w:csb1="00000000"/>
  </w:font>
  <w:font w:name="Verlag Black">
    <w:altName w:val="Arial"/>
    <w:panose1 w:val="00000000000000000000"/>
    <w:charset w:val="00"/>
    <w:family w:val="modern"/>
    <w:notTrueType/>
    <w:pitch w:val="variable"/>
    <w:sig w:usb0="00000001" w:usb1="4000006A" w:usb2="00000000" w:usb3="00000000" w:csb0="0000000B" w:csb1="00000000"/>
  </w:font>
  <w:font w:name="Adobe Garamond Pro">
    <w:panose1 w:val="00000000000000000000"/>
    <w:charset w:val="00"/>
    <w:family w:val="roman"/>
    <w:notTrueType/>
    <w:pitch w:val="variable"/>
    <w:sig w:usb0="800000AF" w:usb1="5000205B" w:usb2="00000000" w:usb3="00000000" w:csb0="0000009B" w:csb1="00000000"/>
  </w:font>
  <w:font w:name="National Regular">
    <w:altName w:val="Arial"/>
    <w:panose1 w:val="00000000000000000000"/>
    <w:charset w:val="00"/>
    <w:family w:val="modern"/>
    <w:notTrueType/>
    <w:pitch w:val="variable"/>
    <w:sig w:usb0="00000001" w:usb1="5000207B" w:usb2="00000010" w:usb3="00000000" w:csb0="0000009B" w:csb1="00000000"/>
  </w:font>
  <w:font w:name="Segoe UI">
    <w:panose1 w:val="020B0502040204020203"/>
    <w:charset w:val="EE"/>
    <w:family w:val="swiss"/>
    <w:pitch w:val="variable"/>
    <w:sig w:usb0="E4002EFF" w:usb1="C000E47F" w:usb2="00000009" w:usb3="00000000" w:csb0="000001FF" w:csb1="00000000"/>
  </w:font>
  <w:font w:name="NimbusRomDUN">
    <w:altName w:val="Times New Roman"/>
    <w:charset w:val="00"/>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F4E2" w14:textId="77777777" w:rsidR="00324AC1" w:rsidRDefault="00324AC1" w:rsidP="00AC33E5">
    <w:pPr>
      <w:pStyle w:val="Zpat"/>
    </w:pPr>
  </w:p>
  <w:p w14:paraId="5A25678E" w14:textId="77777777" w:rsidR="00324AC1" w:rsidRDefault="00324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EC617" w14:textId="51767781" w:rsidR="004C2C6F" w:rsidRDefault="004C2C6F">
    <w:pPr>
      <w:pStyle w:val="Zpat"/>
      <w:jc w:val="right"/>
    </w:pPr>
    <w:r>
      <w:fldChar w:fldCharType="begin"/>
    </w:r>
    <w:r>
      <w:instrText>PAGE   \* MERGEFORMAT</w:instrText>
    </w:r>
    <w:r>
      <w:fldChar w:fldCharType="separate"/>
    </w:r>
    <w:r>
      <w:t>2</w:t>
    </w:r>
    <w:r>
      <w:fldChar w:fldCharType="end"/>
    </w:r>
  </w:p>
  <w:p w14:paraId="24ADEC5C" w14:textId="77777777" w:rsidR="00324AC1" w:rsidRDefault="00324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9B53" w14:textId="77777777" w:rsidR="00937132" w:rsidRDefault="00937132" w:rsidP="00AC33E5">
      <w:r>
        <w:separator/>
      </w:r>
    </w:p>
    <w:p w14:paraId="56E3A6C7" w14:textId="77777777" w:rsidR="00937132" w:rsidRDefault="00937132" w:rsidP="00AC33E5"/>
    <w:p w14:paraId="76820225" w14:textId="77777777" w:rsidR="00937132" w:rsidRDefault="00937132"/>
  </w:footnote>
  <w:footnote w:type="continuationSeparator" w:id="0">
    <w:p w14:paraId="38594DF2" w14:textId="77777777" w:rsidR="00937132" w:rsidRDefault="00937132" w:rsidP="00AC33E5">
      <w:r>
        <w:continuationSeparator/>
      </w:r>
    </w:p>
    <w:p w14:paraId="551013E8" w14:textId="77777777" w:rsidR="00937132" w:rsidRDefault="00937132" w:rsidP="00AC33E5"/>
    <w:p w14:paraId="64D880B3" w14:textId="77777777" w:rsidR="00937132" w:rsidRDefault="00937132"/>
  </w:footnote>
  <w:footnote w:type="continuationNotice" w:id="1">
    <w:p w14:paraId="61038DAA" w14:textId="77777777" w:rsidR="00937132" w:rsidRDefault="00937132">
      <w:pPr>
        <w:spacing w:after="0" w:line="240" w:lineRule="auto"/>
      </w:pPr>
    </w:p>
    <w:p w14:paraId="605E913E" w14:textId="77777777" w:rsidR="00937132" w:rsidRDefault="009371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A1EE" w14:textId="77777777" w:rsidR="00324AC1" w:rsidRDefault="00324AC1" w:rsidP="00AC33E5">
    <w:pPr>
      <w:pStyle w:val="Zhlav"/>
    </w:pPr>
  </w:p>
  <w:p w14:paraId="74DF0CD6" w14:textId="77777777" w:rsidR="00324AC1" w:rsidRDefault="00324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1E7F" w14:textId="77777777" w:rsidR="00324AC1" w:rsidRDefault="00324AC1" w:rsidP="00AC33E5">
    <w:pPr>
      <w:pStyle w:val="Zhlav"/>
    </w:pPr>
  </w:p>
  <w:p w14:paraId="01EBA956" w14:textId="77777777" w:rsidR="00324AC1" w:rsidRDefault="00324AC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F919E" w14:textId="164105AC" w:rsidR="00324AC1" w:rsidRPr="009C7B7D" w:rsidRDefault="00324AC1" w:rsidP="00AC33E5"/>
  <w:p w14:paraId="29F22AB9" w14:textId="77777777" w:rsidR="00324AC1" w:rsidRDefault="00324AC1" w:rsidP="00AC33E5">
    <w:pPr>
      <w:pStyle w:val="Zhlav"/>
    </w:pPr>
  </w:p>
  <w:p w14:paraId="4A5DCA42" w14:textId="77777777" w:rsidR="00324AC1" w:rsidRDefault="00324A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3.75pt;height:139.5pt" o:bullet="t">
        <v:imagedata r:id="rId1" o:title="odrazka"/>
      </v:shape>
    </w:pict>
  </w:numPicBullet>
  <w:abstractNum w:abstractNumId="0" w15:restartNumberingAfterBreak="0">
    <w:nsid w:val="0C32181B"/>
    <w:multiLevelType w:val="hybridMultilevel"/>
    <w:tmpl w:val="C9541F9C"/>
    <w:lvl w:ilvl="0" w:tplc="6F06D32C">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C4C6582"/>
    <w:multiLevelType w:val="hybridMultilevel"/>
    <w:tmpl w:val="533A6556"/>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108871F7"/>
    <w:multiLevelType w:val="multilevel"/>
    <w:tmpl w:val="CA22FF5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 w15:restartNumberingAfterBreak="0">
    <w:nsid w:val="187F71C2"/>
    <w:multiLevelType w:val="hybridMultilevel"/>
    <w:tmpl w:val="65E0DCA6"/>
    <w:lvl w:ilvl="0" w:tplc="C0EE16F4">
      <w:start w:val="1"/>
      <w:numFmt w:val="decimal"/>
      <w:lvlText w:val="%1."/>
      <w:lvlJc w:val="left"/>
      <w:pPr>
        <w:ind w:left="5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E068C4C">
      <w:start w:val="1"/>
      <w:numFmt w:val="lowerLetter"/>
      <w:lvlText w:val="%2)"/>
      <w:lvlJc w:val="left"/>
      <w:pPr>
        <w:ind w:left="1133"/>
      </w:pPr>
      <w:rPr>
        <w:rFonts w:asciiTheme="minorHAnsi" w:eastAsia="Arial"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tplc="DE5619FA">
      <w:start w:val="1"/>
      <w:numFmt w:val="lowerRoman"/>
      <w:lvlText w:val="%3"/>
      <w:lvlJc w:val="left"/>
      <w:pPr>
        <w:ind w:left="1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B0E5BB8">
      <w:start w:val="1"/>
      <w:numFmt w:val="decimal"/>
      <w:lvlText w:val="%4"/>
      <w:lvlJc w:val="left"/>
      <w:pPr>
        <w:ind w:left="2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27C15A4">
      <w:start w:val="1"/>
      <w:numFmt w:val="lowerLetter"/>
      <w:lvlText w:val="%5"/>
      <w:lvlJc w:val="left"/>
      <w:pPr>
        <w:ind w:left="32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CEC6408">
      <w:start w:val="1"/>
      <w:numFmt w:val="lowerRoman"/>
      <w:lvlText w:val="%6"/>
      <w:lvlJc w:val="left"/>
      <w:pPr>
        <w:ind w:left="39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9FCF794">
      <w:start w:val="1"/>
      <w:numFmt w:val="decimal"/>
      <w:lvlText w:val="%7"/>
      <w:lvlJc w:val="left"/>
      <w:pPr>
        <w:ind w:left="46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26DD0C">
      <w:start w:val="1"/>
      <w:numFmt w:val="lowerLetter"/>
      <w:lvlText w:val="%8"/>
      <w:lvlJc w:val="left"/>
      <w:pPr>
        <w:ind w:left="53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B28032">
      <w:start w:val="1"/>
      <w:numFmt w:val="lowerRoman"/>
      <w:lvlText w:val="%9"/>
      <w:lvlJc w:val="left"/>
      <w:pPr>
        <w:ind w:left="61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4054D2"/>
    <w:multiLevelType w:val="hybridMultilevel"/>
    <w:tmpl w:val="786E850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23FD492F"/>
    <w:multiLevelType w:val="hybridMultilevel"/>
    <w:tmpl w:val="CCBCDAB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7006D58"/>
    <w:multiLevelType w:val="hybridMultilevel"/>
    <w:tmpl w:val="587E2BC6"/>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024027B"/>
    <w:multiLevelType w:val="multilevel"/>
    <w:tmpl w:val="D48A2D8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8" w15:restartNumberingAfterBreak="0">
    <w:nsid w:val="362C6FCD"/>
    <w:multiLevelType w:val="multilevel"/>
    <w:tmpl w:val="7F30DB0E"/>
    <w:lvl w:ilvl="0">
      <w:start w:val="1"/>
      <w:numFmt w:val="decimal"/>
      <w:lvlText w:val="%1."/>
      <w:lvlJc w:val="left"/>
      <w:pPr>
        <w:tabs>
          <w:tab w:val="num" w:pos="737"/>
        </w:tabs>
        <w:ind w:left="737" w:hanging="737"/>
      </w:pPr>
      <w:rPr>
        <w:rFonts w:hint="default"/>
        <w:b/>
        <w:i w:val="0"/>
        <w:caps/>
        <w:strike w:val="0"/>
        <w:dstrike w:val="0"/>
        <w:outline w:val="0"/>
        <w:shadow w:val="0"/>
        <w:emboss w:val="0"/>
        <w:imprint w:val="0"/>
        <w:vanish w:val="0"/>
        <w:sz w:val="22"/>
        <w:szCs w:val="24"/>
        <w:vertAlign w:val="baseline"/>
      </w:rPr>
    </w:lvl>
    <w:lvl w:ilvl="1">
      <w:start w:val="1"/>
      <w:numFmt w:val="decimal"/>
      <w:lvlText w:val="%1.%2"/>
      <w:lvlJc w:val="left"/>
      <w:pPr>
        <w:tabs>
          <w:tab w:val="num" w:pos="1474"/>
        </w:tabs>
        <w:ind w:left="1474" w:hanging="737"/>
      </w:pPr>
      <w:rPr>
        <w:rFonts w:hint="default"/>
      </w:rPr>
    </w:lvl>
    <w:lvl w:ilvl="2">
      <w:start w:val="1"/>
      <w:numFmt w:val="decimal"/>
      <w:lvlText w:val="%1.%2.%3"/>
      <w:lvlJc w:val="left"/>
      <w:pPr>
        <w:tabs>
          <w:tab w:val="num" w:pos="2211"/>
        </w:tabs>
        <w:ind w:left="2211" w:hanging="737"/>
      </w:pPr>
      <w:rPr>
        <w:rFonts w:hint="default"/>
      </w:rPr>
    </w:lvl>
    <w:lvl w:ilvl="3">
      <w:start w:val="1"/>
      <w:numFmt w:val="decimal"/>
      <w:lvlText w:val="%1.%2.%3.%4"/>
      <w:lvlJc w:val="left"/>
      <w:pPr>
        <w:tabs>
          <w:tab w:val="num" w:pos="3062"/>
        </w:tabs>
        <w:ind w:left="3062" w:hanging="85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406404DB"/>
    <w:multiLevelType w:val="multilevel"/>
    <w:tmpl w:val="6E46FD96"/>
    <w:lvl w:ilvl="0">
      <w:start w:val="1"/>
      <w:numFmt w:val="upperRoman"/>
      <w:pStyle w:val="RLNadpis1rovn"/>
      <w:suff w:val="space"/>
      <w:lvlText w:val="Část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LNadpis2rovn"/>
      <w:lvlText w:val="%2."/>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RLslovanodstavec"/>
      <w:lvlText w:val="%2.%3"/>
      <w:lvlJc w:val="left"/>
      <w:pPr>
        <w:tabs>
          <w:tab w:val="num" w:pos="737"/>
        </w:tabs>
        <w:ind w:left="737" w:hanging="73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RLNadpis3rovn"/>
      <w:lvlText w:val="%4)"/>
      <w:lvlJc w:val="left"/>
      <w:pPr>
        <w:tabs>
          <w:tab w:val="num" w:pos="737"/>
        </w:tabs>
        <w:ind w:left="737" w:hanging="737"/>
      </w:pPr>
      <w:rPr>
        <w:rFonts w:hint="default"/>
        <w:b w:val="0"/>
        <w:i w:val="0"/>
        <w:caps w:val="0"/>
        <w:strike w:val="0"/>
        <w:dstrike w:val="0"/>
        <w:vanish w:val="0"/>
        <w:color w:val="auto"/>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Restart w:val="0"/>
      <w:lvlText w:val=""/>
      <w:lvlJc w:val="left"/>
      <w:pPr>
        <w:tabs>
          <w:tab w:val="num" w:pos="0"/>
        </w:tabs>
        <w:ind w:left="0" w:firstLine="0"/>
      </w:pPr>
      <w:rPr>
        <w:rFonts w:hint="default"/>
        <w:b w:val="0"/>
        <w:i w:val="0"/>
        <w:caps w:val="0"/>
        <w:strike w:val="0"/>
        <w:dstrike w:val="0"/>
        <w:vanish w:val="0"/>
        <w:color w:val="394A58"/>
        <w:spacing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737" w:firstLine="0"/>
      </w:pPr>
      <w:rPr>
        <w:rFonts w:hint="default"/>
      </w:rPr>
    </w:lvl>
    <w:lvl w:ilvl="6">
      <w:start w:val="1"/>
      <w:numFmt w:val="none"/>
      <w:lvlRestart w:val="0"/>
      <w:suff w:val="nothing"/>
      <w:lvlText w:val=""/>
      <w:lvlJc w:val="left"/>
      <w:pPr>
        <w:ind w:left="1134" w:firstLine="0"/>
      </w:pPr>
      <w:rPr>
        <w:rFonts w:hint="default"/>
        <w:color w:val="auto"/>
      </w:rPr>
    </w:lvl>
    <w:lvl w:ilvl="7">
      <w:start w:val="1"/>
      <w:numFmt w:val="none"/>
      <w:lvlRestart w:val="0"/>
      <w:suff w:val="nothing"/>
      <w:lvlText w:val=""/>
      <w:lvlJc w:val="left"/>
      <w:pPr>
        <w:ind w:left="1701" w:firstLine="0"/>
      </w:pPr>
      <w:rPr>
        <w:rFonts w:hint="default"/>
      </w:rPr>
    </w:lvl>
    <w:lvl w:ilvl="8">
      <w:start w:val="1"/>
      <w:numFmt w:val="none"/>
      <w:lvlRestart w:val="0"/>
      <w:suff w:val="nothing"/>
      <w:lvlText w:val=""/>
      <w:lvlJc w:val="left"/>
      <w:pPr>
        <w:ind w:left="0" w:firstLine="0"/>
      </w:pPr>
      <w:rPr>
        <w:rFonts w:hint="default"/>
      </w:rPr>
    </w:lvl>
  </w:abstractNum>
  <w:abstractNum w:abstractNumId="10" w15:restartNumberingAfterBreak="0">
    <w:nsid w:val="409F51F3"/>
    <w:multiLevelType w:val="hybridMultilevel"/>
    <w:tmpl w:val="347A87F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93E1E91"/>
    <w:multiLevelType w:val="multilevel"/>
    <w:tmpl w:val="DEDADCA8"/>
    <w:lvl w:ilvl="0">
      <w:start w:val="1"/>
      <w:numFmt w:val="bullet"/>
      <w:lvlText w:val=""/>
      <w:lvlJc w:val="left"/>
      <w:pPr>
        <w:tabs>
          <w:tab w:val="num" w:pos="737"/>
        </w:tabs>
        <w:ind w:left="737" w:hanging="731"/>
      </w:pPr>
      <w:rPr>
        <w:rFonts w:ascii="Symbol" w:hAnsi="Symbol" w:hint="default"/>
        <w:color w:val="auto"/>
        <w:sz w:val="13"/>
      </w:rPr>
    </w:lvl>
    <w:lvl w:ilvl="1">
      <w:start w:val="1"/>
      <w:numFmt w:val="bullet"/>
      <w:lvlRestart w:val="0"/>
      <w:pStyle w:val="RLOdrky"/>
      <w:lvlText w:val=""/>
      <w:lvlJc w:val="left"/>
      <w:pPr>
        <w:tabs>
          <w:tab w:val="num" w:pos="1134"/>
        </w:tabs>
        <w:ind w:left="1134" w:hanging="397"/>
      </w:pPr>
      <w:rPr>
        <w:rFonts w:ascii="Symbol" w:hAnsi="Symbol" w:hint="default"/>
        <w:color w:val="auto"/>
        <w:sz w:val="13"/>
        <w:szCs w:val="13"/>
      </w:rPr>
    </w:lvl>
    <w:lvl w:ilvl="2">
      <w:start w:val="1"/>
      <w:numFmt w:val="bullet"/>
      <w:lvlRestart w:val="0"/>
      <w:lvlText w:val=""/>
      <w:lvlJc w:val="left"/>
      <w:pPr>
        <w:tabs>
          <w:tab w:val="num" w:pos="1701"/>
        </w:tabs>
        <w:ind w:left="1701" w:hanging="567"/>
      </w:pPr>
      <w:rPr>
        <w:rFonts w:ascii="Symbol" w:hAnsi="Symbol" w:hint="default"/>
        <w:color w:val="auto"/>
        <w:sz w:val="13"/>
        <w:szCs w:val="13"/>
      </w:rPr>
    </w:lvl>
    <w:lvl w:ilvl="3">
      <w:start w:val="1"/>
      <w:numFmt w:val="bullet"/>
      <w:lvlRestart w:val="0"/>
      <w:lvlText w:val=""/>
      <w:lvlJc w:val="left"/>
      <w:pPr>
        <w:tabs>
          <w:tab w:val="num" w:pos="1985"/>
        </w:tabs>
        <w:ind w:left="1985" w:hanging="284"/>
      </w:pPr>
      <w:rPr>
        <w:rFonts w:ascii="Symbol" w:hAnsi="Symbol" w:hint="default"/>
        <w:color w:val="auto"/>
        <w:sz w:val="13"/>
        <w:szCs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12" w15:restartNumberingAfterBreak="0">
    <w:nsid w:val="4B734F6B"/>
    <w:multiLevelType w:val="hybridMultilevel"/>
    <w:tmpl w:val="B614A0C2"/>
    <w:lvl w:ilvl="0" w:tplc="BD34ED14">
      <w:start w:val="1"/>
      <w:numFmt w:val="decimal"/>
      <w:lvlText w:val="%1."/>
      <w:lvlJc w:val="left"/>
      <w:pPr>
        <w:ind w:left="405" w:hanging="360"/>
      </w:pPr>
      <w:rPr>
        <w:rFonts w:hint="default"/>
        <w:b/>
        <w:bCs w:val="0"/>
      </w:rPr>
    </w:lvl>
    <w:lvl w:ilvl="1" w:tplc="04050019" w:tentative="1">
      <w:start w:val="1"/>
      <w:numFmt w:val="lowerLetter"/>
      <w:lvlText w:val="%2."/>
      <w:lvlJc w:val="left"/>
      <w:pPr>
        <w:ind w:left="1125" w:hanging="360"/>
      </w:pPr>
    </w:lvl>
    <w:lvl w:ilvl="2" w:tplc="0405001B" w:tentative="1">
      <w:start w:val="1"/>
      <w:numFmt w:val="lowerRoman"/>
      <w:lvlText w:val="%3."/>
      <w:lvlJc w:val="right"/>
      <w:pPr>
        <w:ind w:left="1845" w:hanging="180"/>
      </w:pPr>
    </w:lvl>
    <w:lvl w:ilvl="3" w:tplc="0405000F" w:tentative="1">
      <w:start w:val="1"/>
      <w:numFmt w:val="decimal"/>
      <w:lvlText w:val="%4."/>
      <w:lvlJc w:val="left"/>
      <w:pPr>
        <w:ind w:left="2565" w:hanging="360"/>
      </w:pPr>
    </w:lvl>
    <w:lvl w:ilvl="4" w:tplc="04050019" w:tentative="1">
      <w:start w:val="1"/>
      <w:numFmt w:val="lowerLetter"/>
      <w:lvlText w:val="%5."/>
      <w:lvlJc w:val="left"/>
      <w:pPr>
        <w:ind w:left="3285" w:hanging="360"/>
      </w:pPr>
    </w:lvl>
    <w:lvl w:ilvl="5" w:tplc="0405001B" w:tentative="1">
      <w:start w:val="1"/>
      <w:numFmt w:val="lowerRoman"/>
      <w:lvlText w:val="%6."/>
      <w:lvlJc w:val="right"/>
      <w:pPr>
        <w:ind w:left="4005" w:hanging="180"/>
      </w:pPr>
    </w:lvl>
    <w:lvl w:ilvl="6" w:tplc="0405000F" w:tentative="1">
      <w:start w:val="1"/>
      <w:numFmt w:val="decimal"/>
      <w:lvlText w:val="%7."/>
      <w:lvlJc w:val="left"/>
      <w:pPr>
        <w:ind w:left="4725" w:hanging="360"/>
      </w:pPr>
    </w:lvl>
    <w:lvl w:ilvl="7" w:tplc="04050019" w:tentative="1">
      <w:start w:val="1"/>
      <w:numFmt w:val="lowerLetter"/>
      <w:lvlText w:val="%8."/>
      <w:lvlJc w:val="left"/>
      <w:pPr>
        <w:ind w:left="5445" w:hanging="360"/>
      </w:pPr>
    </w:lvl>
    <w:lvl w:ilvl="8" w:tplc="0405001B" w:tentative="1">
      <w:start w:val="1"/>
      <w:numFmt w:val="lowerRoman"/>
      <w:lvlText w:val="%9."/>
      <w:lvlJc w:val="right"/>
      <w:pPr>
        <w:ind w:left="6165" w:hanging="180"/>
      </w:pPr>
    </w:lvl>
  </w:abstractNum>
  <w:abstractNum w:abstractNumId="13" w15:restartNumberingAfterBreak="0">
    <w:nsid w:val="519633A9"/>
    <w:multiLevelType w:val="multilevel"/>
    <w:tmpl w:val="5274A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394420"/>
    <w:multiLevelType w:val="hybridMultilevel"/>
    <w:tmpl w:val="0830907E"/>
    <w:lvl w:ilvl="0" w:tplc="04050017">
      <w:start w:val="1"/>
      <w:numFmt w:val="lowerLetter"/>
      <w:lvlText w:val="%1)"/>
      <w:lvlJc w:val="left"/>
      <w:pPr>
        <w:ind w:left="1440" w:hanging="360"/>
      </w:pPr>
      <w:rPr>
        <w:rFonts w:hint="default"/>
      </w:rPr>
    </w:lvl>
    <w:lvl w:ilvl="1" w:tplc="04050001">
      <w:start w:val="1"/>
      <w:numFmt w:val="bullet"/>
      <w:lvlText w:val=""/>
      <w:lvlJc w:val="left"/>
      <w:pPr>
        <w:ind w:left="2160" w:hanging="360"/>
      </w:pPr>
      <w:rPr>
        <w:rFonts w:ascii="Symbol" w:hAnsi="Symbol" w:hint="default"/>
      </w:rPr>
    </w:lvl>
    <w:lvl w:ilvl="2" w:tplc="93500300">
      <w:start w:val="1"/>
      <w:numFmt w:val="decimal"/>
      <w:lvlText w:val="%3)"/>
      <w:lvlJc w:val="left"/>
      <w:pPr>
        <w:ind w:left="2880" w:hanging="360"/>
      </w:pPr>
      <w:rPr>
        <w:rFonts w:hint="default"/>
      </w:rPr>
    </w:lvl>
    <w:lvl w:ilvl="3" w:tplc="B612577A">
      <w:start w:val="1"/>
      <w:numFmt w:val="bullet"/>
      <w:lvlText w:val="-"/>
      <w:lvlJc w:val="left"/>
      <w:pPr>
        <w:ind w:left="3600" w:hanging="360"/>
      </w:pPr>
      <w:rPr>
        <w:rFonts w:ascii="Calibri" w:eastAsia="Calibri" w:hAnsi="Calibri" w:cs="Calibri"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5" w15:restartNumberingAfterBreak="0">
    <w:nsid w:val="55D478CC"/>
    <w:multiLevelType w:val="hybridMultilevel"/>
    <w:tmpl w:val="DE343048"/>
    <w:lvl w:ilvl="0" w:tplc="0405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8C48B5"/>
    <w:multiLevelType w:val="hybridMultilevel"/>
    <w:tmpl w:val="26D2CC5C"/>
    <w:lvl w:ilvl="0" w:tplc="04050017">
      <w:start w:val="1"/>
      <w:numFmt w:val="lowerLetter"/>
      <w:lvlText w:val="%1)"/>
      <w:lvlJc w:val="left"/>
      <w:pPr>
        <w:ind w:left="720" w:hanging="360"/>
      </w:pPr>
    </w:lvl>
    <w:lvl w:ilvl="1" w:tplc="0405001B">
      <w:start w:val="1"/>
      <w:numFmt w:val="lowerRoman"/>
      <w:lvlText w:val="%2."/>
      <w:lvlJc w:val="righ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1028BC"/>
    <w:multiLevelType w:val="hybridMultilevel"/>
    <w:tmpl w:val="02EEC8E8"/>
    <w:lvl w:ilvl="0" w:tplc="F1CE3036">
      <w:start w:val="1"/>
      <w:numFmt w:val="upperLetter"/>
      <w:pStyle w:val="RLNadpis2rovn-oranov"/>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CBF08D4"/>
    <w:multiLevelType w:val="hybridMultilevel"/>
    <w:tmpl w:val="C58AB4DC"/>
    <w:lvl w:ilvl="0" w:tplc="6B5E6784">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429497040">
    <w:abstractNumId w:val="9"/>
  </w:num>
  <w:num w:numId="2" w16cid:durableId="410197395">
    <w:abstractNumId w:val="11"/>
  </w:num>
  <w:num w:numId="3" w16cid:durableId="2074504140">
    <w:abstractNumId w:val="17"/>
  </w:num>
  <w:num w:numId="4" w16cid:durableId="251035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121635">
    <w:abstractNumId w:val="6"/>
  </w:num>
  <w:num w:numId="6" w16cid:durableId="1573151825">
    <w:abstractNumId w:val="16"/>
  </w:num>
  <w:num w:numId="7" w16cid:durableId="1362708600">
    <w:abstractNumId w:val="9"/>
  </w:num>
  <w:num w:numId="8" w16cid:durableId="1335037261">
    <w:abstractNumId w:val="9"/>
  </w:num>
  <w:num w:numId="9" w16cid:durableId="565341158">
    <w:abstractNumId w:val="12"/>
  </w:num>
  <w:num w:numId="10" w16cid:durableId="197207436">
    <w:abstractNumId w:val="18"/>
  </w:num>
  <w:num w:numId="11" w16cid:durableId="2026396368">
    <w:abstractNumId w:val="8"/>
  </w:num>
  <w:num w:numId="12" w16cid:durableId="21042569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2393848">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1057765">
    <w:abstractNumId w:val="9"/>
  </w:num>
  <w:num w:numId="15" w16cid:durableId="1727681188">
    <w:abstractNumId w:val="4"/>
  </w:num>
  <w:num w:numId="16" w16cid:durableId="1960261532">
    <w:abstractNumId w:val="14"/>
  </w:num>
  <w:num w:numId="17" w16cid:durableId="191461814">
    <w:abstractNumId w:val="9"/>
  </w:num>
  <w:num w:numId="18" w16cid:durableId="558055278">
    <w:abstractNumId w:val="9"/>
  </w:num>
  <w:num w:numId="19" w16cid:durableId="1229919941">
    <w:abstractNumId w:val="9"/>
  </w:num>
  <w:num w:numId="20" w16cid:durableId="594440639">
    <w:abstractNumId w:val="13"/>
  </w:num>
  <w:num w:numId="21" w16cid:durableId="1208495248">
    <w:abstractNumId w:val="1"/>
  </w:num>
  <w:num w:numId="22" w16cid:durableId="726493725">
    <w:abstractNumId w:val="5"/>
  </w:num>
  <w:num w:numId="23" w16cid:durableId="962886407">
    <w:abstractNumId w:val="15"/>
  </w:num>
  <w:num w:numId="24" w16cid:durableId="621691205">
    <w:abstractNumId w:val="0"/>
  </w:num>
  <w:num w:numId="25" w16cid:durableId="2094744385">
    <w:abstractNumId w:val="10"/>
  </w:num>
  <w:num w:numId="26" w16cid:durableId="448478684">
    <w:abstractNumId w:val="3"/>
  </w:num>
  <w:num w:numId="27" w16cid:durableId="136724006">
    <w:abstractNumId w:val="9"/>
    <w:lvlOverride w:ilvl="0">
      <w:startOverride w:val="1"/>
    </w:lvlOverride>
    <w:lvlOverride w:ilvl="1">
      <w:startOverride w:val="12"/>
    </w:lvlOverride>
    <w:lvlOverride w:ilvl="2">
      <w:startOverride w:val="2"/>
    </w:lvlOverride>
  </w:num>
  <w:num w:numId="28" w16cid:durableId="99877106">
    <w:abstractNumId w:val="9"/>
    <w:lvlOverride w:ilvl="0">
      <w:startOverride w:val="1"/>
    </w:lvlOverride>
    <w:lvlOverride w:ilvl="1">
      <w:startOverride w:val="12"/>
    </w:lvlOverride>
    <w:lvlOverride w:ilvl="2">
      <w:startOverride w:val="8"/>
    </w:lvlOverride>
  </w:num>
  <w:num w:numId="29" w16cid:durableId="1676032432">
    <w:abstractNumId w:val="9"/>
    <w:lvlOverride w:ilvl="0">
      <w:startOverride w:val="1"/>
    </w:lvlOverride>
    <w:lvlOverride w:ilvl="1">
      <w:startOverride w:val="12"/>
    </w:lvlOverride>
    <w:lvlOverride w:ilvl="2">
      <w:startOverride w:val="10"/>
    </w:lvlOverride>
  </w:num>
  <w:num w:numId="30" w16cid:durableId="706636920">
    <w:abstractNumId w:val="9"/>
  </w:num>
  <w:num w:numId="31" w16cid:durableId="2034106860">
    <w:abstractNumId w:val="9"/>
    <w:lvlOverride w:ilvl="0">
      <w:startOverride w:val="1"/>
    </w:lvlOverride>
    <w:lvlOverride w:ilvl="1">
      <w:startOverride w:val="12"/>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TQyNLA0NjY1NTRR0lEKTi0uzszPAykwrgUAnrzIjywAAAA="/>
  </w:docVars>
  <w:rsids>
    <w:rsidRoot w:val="001D728F"/>
    <w:rsid w:val="00000485"/>
    <w:rsid w:val="000034E7"/>
    <w:rsid w:val="00005005"/>
    <w:rsid w:val="00007B2F"/>
    <w:rsid w:val="000107AF"/>
    <w:rsid w:val="00010F1C"/>
    <w:rsid w:val="00020E79"/>
    <w:rsid w:val="00020F28"/>
    <w:rsid w:val="0002114E"/>
    <w:rsid w:val="00024F82"/>
    <w:rsid w:val="00026C8F"/>
    <w:rsid w:val="00027AF3"/>
    <w:rsid w:val="00030000"/>
    <w:rsid w:val="00036C43"/>
    <w:rsid w:val="000375E9"/>
    <w:rsid w:val="00042975"/>
    <w:rsid w:val="00043B3E"/>
    <w:rsid w:val="0005579F"/>
    <w:rsid w:val="00060462"/>
    <w:rsid w:val="00066D3E"/>
    <w:rsid w:val="0006736A"/>
    <w:rsid w:val="0006785D"/>
    <w:rsid w:val="00071611"/>
    <w:rsid w:val="0008125F"/>
    <w:rsid w:val="00081264"/>
    <w:rsid w:val="000830F2"/>
    <w:rsid w:val="00083CBF"/>
    <w:rsid w:val="00092668"/>
    <w:rsid w:val="00093F8D"/>
    <w:rsid w:val="000A6020"/>
    <w:rsid w:val="000C271A"/>
    <w:rsid w:val="000C5A8D"/>
    <w:rsid w:val="000C7E6B"/>
    <w:rsid w:val="000D1372"/>
    <w:rsid w:val="000E49A6"/>
    <w:rsid w:val="000F351C"/>
    <w:rsid w:val="000F5286"/>
    <w:rsid w:val="00100268"/>
    <w:rsid w:val="00101C26"/>
    <w:rsid w:val="00102974"/>
    <w:rsid w:val="00103C3F"/>
    <w:rsid w:val="001103D5"/>
    <w:rsid w:val="00110970"/>
    <w:rsid w:val="00110B87"/>
    <w:rsid w:val="001150D8"/>
    <w:rsid w:val="00115DE4"/>
    <w:rsid w:val="001174D0"/>
    <w:rsid w:val="00123A5B"/>
    <w:rsid w:val="001271C6"/>
    <w:rsid w:val="00134C62"/>
    <w:rsid w:val="00142C4B"/>
    <w:rsid w:val="00144A3E"/>
    <w:rsid w:val="0015628E"/>
    <w:rsid w:val="001577EF"/>
    <w:rsid w:val="00157C93"/>
    <w:rsid w:val="00161252"/>
    <w:rsid w:val="00186C98"/>
    <w:rsid w:val="00191313"/>
    <w:rsid w:val="0019333B"/>
    <w:rsid w:val="00194354"/>
    <w:rsid w:val="001A25B0"/>
    <w:rsid w:val="001A2E4F"/>
    <w:rsid w:val="001A3C80"/>
    <w:rsid w:val="001A77C6"/>
    <w:rsid w:val="001B0C37"/>
    <w:rsid w:val="001B3956"/>
    <w:rsid w:val="001B5A82"/>
    <w:rsid w:val="001B73B7"/>
    <w:rsid w:val="001C21FE"/>
    <w:rsid w:val="001C5707"/>
    <w:rsid w:val="001D20BB"/>
    <w:rsid w:val="001D5663"/>
    <w:rsid w:val="001D728F"/>
    <w:rsid w:val="001E1953"/>
    <w:rsid w:val="001E4230"/>
    <w:rsid w:val="001E47DC"/>
    <w:rsid w:val="001F42A7"/>
    <w:rsid w:val="001F6BCE"/>
    <w:rsid w:val="002059B0"/>
    <w:rsid w:val="002062B4"/>
    <w:rsid w:val="002077BB"/>
    <w:rsid w:val="002137B1"/>
    <w:rsid w:val="00213E2D"/>
    <w:rsid w:val="002206CD"/>
    <w:rsid w:val="00226862"/>
    <w:rsid w:val="00227EA5"/>
    <w:rsid w:val="00230AB0"/>
    <w:rsid w:val="0023324F"/>
    <w:rsid w:val="002341BC"/>
    <w:rsid w:val="00235256"/>
    <w:rsid w:val="00235B99"/>
    <w:rsid w:val="0024343E"/>
    <w:rsid w:val="0024652D"/>
    <w:rsid w:val="00253821"/>
    <w:rsid w:val="002622AA"/>
    <w:rsid w:val="002630D3"/>
    <w:rsid w:val="002727A7"/>
    <w:rsid w:val="00272A34"/>
    <w:rsid w:val="002759AC"/>
    <w:rsid w:val="002778FC"/>
    <w:rsid w:val="0028068B"/>
    <w:rsid w:val="00290DA1"/>
    <w:rsid w:val="002927D3"/>
    <w:rsid w:val="002B5471"/>
    <w:rsid w:val="002D174D"/>
    <w:rsid w:val="002E0AB6"/>
    <w:rsid w:val="002E37D3"/>
    <w:rsid w:val="002E3EDA"/>
    <w:rsid w:val="002E60B9"/>
    <w:rsid w:val="002E61A1"/>
    <w:rsid w:val="002F15BC"/>
    <w:rsid w:val="00307CB9"/>
    <w:rsid w:val="0031582D"/>
    <w:rsid w:val="003245AA"/>
    <w:rsid w:val="00324AC1"/>
    <w:rsid w:val="00331597"/>
    <w:rsid w:val="00332F04"/>
    <w:rsid w:val="0033373B"/>
    <w:rsid w:val="00336AA3"/>
    <w:rsid w:val="0034152A"/>
    <w:rsid w:val="00341781"/>
    <w:rsid w:val="00342F5F"/>
    <w:rsid w:val="00346F2B"/>
    <w:rsid w:val="0035218D"/>
    <w:rsid w:val="00356B8D"/>
    <w:rsid w:val="0035729C"/>
    <w:rsid w:val="00361876"/>
    <w:rsid w:val="00362B23"/>
    <w:rsid w:val="00364C61"/>
    <w:rsid w:val="00366656"/>
    <w:rsid w:val="00366BF5"/>
    <w:rsid w:val="003677FC"/>
    <w:rsid w:val="00371EAD"/>
    <w:rsid w:val="00375EC5"/>
    <w:rsid w:val="00380792"/>
    <w:rsid w:val="00382BAF"/>
    <w:rsid w:val="003835E7"/>
    <w:rsid w:val="00385323"/>
    <w:rsid w:val="00392D06"/>
    <w:rsid w:val="003A2451"/>
    <w:rsid w:val="003A30E2"/>
    <w:rsid w:val="003A5A90"/>
    <w:rsid w:val="003A6478"/>
    <w:rsid w:val="003A6B13"/>
    <w:rsid w:val="003A79B8"/>
    <w:rsid w:val="003B3C58"/>
    <w:rsid w:val="003B536E"/>
    <w:rsid w:val="003C02B8"/>
    <w:rsid w:val="003C470A"/>
    <w:rsid w:val="003D2AB2"/>
    <w:rsid w:val="003D48D4"/>
    <w:rsid w:val="003D5405"/>
    <w:rsid w:val="003D6625"/>
    <w:rsid w:val="003E011D"/>
    <w:rsid w:val="003E0BB4"/>
    <w:rsid w:val="003E5C04"/>
    <w:rsid w:val="003E79FE"/>
    <w:rsid w:val="003F3D11"/>
    <w:rsid w:val="003F5829"/>
    <w:rsid w:val="00412D93"/>
    <w:rsid w:val="004138AE"/>
    <w:rsid w:val="00414146"/>
    <w:rsid w:val="00420D88"/>
    <w:rsid w:val="004272D4"/>
    <w:rsid w:val="00430BCE"/>
    <w:rsid w:val="004332E1"/>
    <w:rsid w:val="004349FB"/>
    <w:rsid w:val="00436CEC"/>
    <w:rsid w:val="004400F6"/>
    <w:rsid w:val="00456D9D"/>
    <w:rsid w:val="00457619"/>
    <w:rsid w:val="00460224"/>
    <w:rsid w:val="00460955"/>
    <w:rsid w:val="0046619D"/>
    <w:rsid w:val="00470BF2"/>
    <w:rsid w:val="0048009D"/>
    <w:rsid w:val="00483215"/>
    <w:rsid w:val="00491C80"/>
    <w:rsid w:val="00492BC8"/>
    <w:rsid w:val="004931B7"/>
    <w:rsid w:val="0049567A"/>
    <w:rsid w:val="00497404"/>
    <w:rsid w:val="004A3F3E"/>
    <w:rsid w:val="004A48BF"/>
    <w:rsid w:val="004B71A4"/>
    <w:rsid w:val="004C2C6F"/>
    <w:rsid w:val="004C5326"/>
    <w:rsid w:val="004D29B7"/>
    <w:rsid w:val="004D4E65"/>
    <w:rsid w:val="004D4FFB"/>
    <w:rsid w:val="004D6C42"/>
    <w:rsid w:val="004D7154"/>
    <w:rsid w:val="004D783A"/>
    <w:rsid w:val="004D7D89"/>
    <w:rsid w:val="004E0E3A"/>
    <w:rsid w:val="004E463D"/>
    <w:rsid w:val="004E7E38"/>
    <w:rsid w:val="004F5A8E"/>
    <w:rsid w:val="004F79DD"/>
    <w:rsid w:val="005055F8"/>
    <w:rsid w:val="00515897"/>
    <w:rsid w:val="005168A8"/>
    <w:rsid w:val="00520755"/>
    <w:rsid w:val="005216CE"/>
    <w:rsid w:val="005216E5"/>
    <w:rsid w:val="00521965"/>
    <w:rsid w:val="00523C57"/>
    <w:rsid w:val="00524905"/>
    <w:rsid w:val="00524A19"/>
    <w:rsid w:val="0053238B"/>
    <w:rsid w:val="00534D5D"/>
    <w:rsid w:val="00535A0B"/>
    <w:rsid w:val="00536AF2"/>
    <w:rsid w:val="00540610"/>
    <w:rsid w:val="00543E73"/>
    <w:rsid w:val="0054507F"/>
    <w:rsid w:val="005450A5"/>
    <w:rsid w:val="0054539D"/>
    <w:rsid w:val="005532D2"/>
    <w:rsid w:val="00557611"/>
    <w:rsid w:val="00562924"/>
    <w:rsid w:val="005651F4"/>
    <w:rsid w:val="005660C7"/>
    <w:rsid w:val="0056677F"/>
    <w:rsid w:val="00566CE7"/>
    <w:rsid w:val="0057026A"/>
    <w:rsid w:val="0057036A"/>
    <w:rsid w:val="00580515"/>
    <w:rsid w:val="0059013F"/>
    <w:rsid w:val="00590B12"/>
    <w:rsid w:val="005915B8"/>
    <w:rsid w:val="00592963"/>
    <w:rsid w:val="00595360"/>
    <w:rsid w:val="0059556D"/>
    <w:rsid w:val="005B0F54"/>
    <w:rsid w:val="005B1240"/>
    <w:rsid w:val="005B16A9"/>
    <w:rsid w:val="005B3634"/>
    <w:rsid w:val="005C07F3"/>
    <w:rsid w:val="005C0E50"/>
    <w:rsid w:val="005D0900"/>
    <w:rsid w:val="005D4D2A"/>
    <w:rsid w:val="005D64D7"/>
    <w:rsid w:val="005D6903"/>
    <w:rsid w:val="005D759E"/>
    <w:rsid w:val="005E1F66"/>
    <w:rsid w:val="005E4A29"/>
    <w:rsid w:val="005E4E99"/>
    <w:rsid w:val="005E5374"/>
    <w:rsid w:val="005F0E91"/>
    <w:rsid w:val="005F13E5"/>
    <w:rsid w:val="005F1DAF"/>
    <w:rsid w:val="005F4A47"/>
    <w:rsid w:val="0060158E"/>
    <w:rsid w:val="006015FD"/>
    <w:rsid w:val="006024B9"/>
    <w:rsid w:val="006026CD"/>
    <w:rsid w:val="006027C0"/>
    <w:rsid w:val="0060395E"/>
    <w:rsid w:val="00610B86"/>
    <w:rsid w:val="00613181"/>
    <w:rsid w:val="00613F6A"/>
    <w:rsid w:val="00617597"/>
    <w:rsid w:val="006175BE"/>
    <w:rsid w:val="006217E4"/>
    <w:rsid w:val="00626557"/>
    <w:rsid w:val="0063254F"/>
    <w:rsid w:val="00636C19"/>
    <w:rsid w:val="00642851"/>
    <w:rsid w:val="00643A13"/>
    <w:rsid w:val="00647892"/>
    <w:rsid w:val="00654F32"/>
    <w:rsid w:val="00655637"/>
    <w:rsid w:val="006557D8"/>
    <w:rsid w:val="00671652"/>
    <w:rsid w:val="00671C3D"/>
    <w:rsid w:val="006739AC"/>
    <w:rsid w:val="0067539C"/>
    <w:rsid w:val="0067731D"/>
    <w:rsid w:val="00680B29"/>
    <w:rsid w:val="00682DC8"/>
    <w:rsid w:val="006928B6"/>
    <w:rsid w:val="00695D5E"/>
    <w:rsid w:val="006A3D9D"/>
    <w:rsid w:val="006A503C"/>
    <w:rsid w:val="006A78F8"/>
    <w:rsid w:val="006A7AEE"/>
    <w:rsid w:val="006B04AC"/>
    <w:rsid w:val="006B1DC0"/>
    <w:rsid w:val="006B761A"/>
    <w:rsid w:val="006B795D"/>
    <w:rsid w:val="006C1A1B"/>
    <w:rsid w:val="006C3E8E"/>
    <w:rsid w:val="006C545F"/>
    <w:rsid w:val="006C7B4D"/>
    <w:rsid w:val="006D0761"/>
    <w:rsid w:val="006D5AE0"/>
    <w:rsid w:val="006E373C"/>
    <w:rsid w:val="006E42F6"/>
    <w:rsid w:val="006E5A95"/>
    <w:rsid w:val="006E70E3"/>
    <w:rsid w:val="006E7996"/>
    <w:rsid w:val="006F1B25"/>
    <w:rsid w:val="00701428"/>
    <w:rsid w:val="007020AE"/>
    <w:rsid w:val="007065AA"/>
    <w:rsid w:val="00707B09"/>
    <w:rsid w:val="00715839"/>
    <w:rsid w:val="00724660"/>
    <w:rsid w:val="007316D3"/>
    <w:rsid w:val="0073217D"/>
    <w:rsid w:val="007322A9"/>
    <w:rsid w:val="00734501"/>
    <w:rsid w:val="00734F32"/>
    <w:rsid w:val="00737DC1"/>
    <w:rsid w:val="00741AE7"/>
    <w:rsid w:val="007468DD"/>
    <w:rsid w:val="0075056C"/>
    <w:rsid w:val="00761F79"/>
    <w:rsid w:val="00773107"/>
    <w:rsid w:val="00781E51"/>
    <w:rsid w:val="00787E7B"/>
    <w:rsid w:val="007907F1"/>
    <w:rsid w:val="00793474"/>
    <w:rsid w:val="00796216"/>
    <w:rsid w:val="00797425"/>
    <w:rsid w:val="007A2494"/>
    <w:rsid w:val="007A366F"/>
    <w:rsid w:val="007A4909"/>
    <w:rsid w:val="007A50D0"/>
    <w:rsid w:val="007B5756"/>
    <w:rsid w:val="007C06E7"/>
    <w:rsid w:val="007C0D39"/>
    <w:rsid w:val="007C3801"/>
    <w:rsid w:val="007C39B8"/>
    <w:rsid w:val="007C7A1B"/>
    <w:rsid w:val="007D070E"/>
    <w:rsid w:val="007D5AFD"/>
    <w:rsid w:val="007D6D9B"/>
    <w:rsid w:val="007E1424"/>
    <w:rsid w:val="007E1FCB"/>
    <w:rsid w:val="007E23E2"/>
    <w:rsid w:val="007E3DA7"/>
    <w:rsid w:val="007E5D1C"/>
    <w:rsid w:val="007E70B5"/>
    <w:rsid w:val="007E79F8"/>
    <w:rsid w:val="007F5D81"/>
    <w:rsid w:val="007F66DD"/>
    <w:rsid w:val="008000AD"/>
    <w:rsid w:val="00801079"/>
    <w:rsid w:val="00802741"/>
    <w:rsid w:val="0080388B"/>
    <w:rsid w:val="00806520"/>
    <w:rsid w:val="00816964"/>
    <w:rsid w:val="00816A64"/>
    <w:rsid w:val="00821A63"/>
    <w:rsid w:val="00822955"/>
    <w:rsid w:val="00825733"/>
    <w:rsid w:val="00830F80"/>
    <w:rsid w:val="008325CE"/>
    <w:rsid w:val="0083730C"/>
    <w:rsid w:val="0084493D"/>
    <w:rsid w:val="0085615C"/>
    <w:rsid w:val="0085622D"/>
    <w:rsid w:val="0086495D"/>
    <w:rsid w:val="00864A8D"/>
    <w:rsid w:val="00865A00"/>
    <w:rsid w:val="00872F10"/>
    <w:rsid w:val="00873107"/>
    <w:rsid w:val="00881301"/>
    <w:rsid w:val="008841A0"/>
    <w:rsid w:val="008909B0"/>
    <w:rsid w:val="008910D1"/>
    <w:rsid w:val="0089123E"/>
    <w:rsid w:val="008952E2"/>
    <w:rsid w:val="00897EEC"/>
    <w:rsid w:val="008A4157"/>
    <w:rsid w:val="008A5F0C"/>
    <w:rsid w:val="008B4D78"/>
    <w:rsid w:val="008B6048"/>
    <w:rsid w:val="008C0606"/>
    <w:rsid w:val="008C579C"/>
    <w:rsid w:val="008C7434"/>
    <w:rsid w:val="008D45F9"/>
    <w:rsid w:val="008D50F6"/>
    <w:rsid w:val="008E2DAE"/>
    <w:rsid w:val="008E489C"/>
    <w:rsid w:val="00901EBA"/>
    <w:rsid w:val="009020DD"/>
    <w:rsid w:val="00906433"/>
    <w:rsid w:val="0091198C"/>
    <w:rsid w:val="00913CB2"/>
    <w:rsid w:val="009150D1"/>
    <w:rsid w:val="00916765"/>
    <w:rsid w:val="0092482E"/>
    <w:rsid w:val="0093570C"/>
    <w:rsid w:val="00937132"/>
    <w:rsid w:val="009418CD"/>
    <w:rsid w:val="0094305A"/>
    <w:rsid w:val="00944A00"/>
    <w:rsid w:val="00945234"/>
    <w:rsid w:val="00945DC0"/>
    <w:rsid w:val="009469D0"/>
    <w:rsid w:val="009479B8"/>
    <w:rsid w:val="00947B15"/>
    <w:rsid w:val="00951457"/>
    <w:rsid w:val="00956859"/>
    <w:rsid w:val="00960EB3"/>
    <w:rsid w:val="00962DA9"/>
    <w:rsid w:val="00967071"/>
    <w:rsid w:val="00970EB6"/>
    <w:rsid w:val="00971E7F"/>
    <w:rsid w:val="00972AB2"/>
    <w:rsid w:val="00973240"/>
    <w:rsid w:val="009735FA"/>
    <w:rsid w:val="00980567"/>
    <w:rsid w:val="0098397E"/>
    <w:rsid w:val="009A416D"/>
    <w:rsid w:val="009A5572"/>
    <w:rsid w:val="009B15FA"/>
    <w:rsid w:val="009B6C92"/>
    <w:rsid w:val="009B7534"/>
    <w:rsid w:val="009C05AB"/>
    <w:rsid w:val="009C2794"/>
    <w:rsid w:val="009C3ECA"/>
    <w:rsid w:val="009C7B7D"/>
    <w:rsid w:val="009D149F"/>
    <w:rsid w:val="009D2B81"/>
    <w:rsid w:val="009D3EB5"/>
    <w:rsid w:val="009F0AAE"/>
    <w:rsid w:val="009F5010"/>
    <w:rsid w:val="009F685B"/>
    <w:rsid w:val="00A02ACC"/>
    <w:rsid w:val="00A0730D"/>
    <w:rsid w:val="00A14175"/>
    <w:rsid w:val="00A21884"/>
    <w:rsid w:val="00A307A5"/>
    <w:rsid w:val="00A35685"/>
    <w:rsid w:val="00A36EAF"/>
    <w:rsid w:val="00A403AA"/>
    <w:rsid w:val="00A45AEC"/>
    <w:rsid w:val="00A473FA"/>
    <w:rsid w:val="00A52328"/>
    <w:rsid w:val="00A57E5C"/>
    <w:rsid w:val="00A60D34"/>
    <w:rsid w:val="00A6459F"/>
    <w:rsid w:val="00A66A7B"/>
    <w:rsid w:val="00A70759"/>
    <w:rsid w:val="00A7474B"/>
    <w:rsid w:val="00A77A6E"/>
    <w:rsid w:val="00A77E89"/>
    <w:rsid w:val="00A80331"/>
    <w:rsid w:val="00A81D9D"/>
    <w:rsid w:val="00A85547"/>
    <w:rsid w:val="00A9763C"/>
    <w:rsid w:val="00AB28C2"/>
    <w:rsid w:val="00AB7688"/>
    <w:rsid w:val="00AC1B78"/>
    <w:rsid w:val="00AC265D"/>
    <w:rsid w:val="00AC2793"/>
    <w:rsid w:val="00AC33E5"/>
    <w:rsid w:val="00AD006C"/>
    <w:rsid w:val="00AD0D2F"/>
    <w:rsid w:val="00AD1D52"/>
    <w:rsid w:val="00AD2F19"/>
    <w:rsid w:val="00AD3908"/>
    <w:rsid w:val="00AD583F"/>
    <w:rsid w:val="00AD63B9"/>
    <w:rsid w:val="00AD7569"/>
    <w:rsid w:val="00AD7B0A"/>
    <w:rsid w:val="00AE2005"/>
    <w:rsid w:val="00AE6988"/>
    <w:rsid w:val="00AF0D98"/>
    <w:rsid w:val="00AF3F6E"/>
    <w:rsid w:val="00B0185E"/>
    <w:rsid w:val="00B07DE6"/>
    <w:rsid w:val="00B14C3F"/>
    <w:rsid w:val="00B176DA"/>
    <w:rsid w:val="00B20384"/>
    <w:rsid w:val="00B20919"/>
    <w:rsid w:val="00B22139"/>
    <w:rsid w:val="00B26753"/>
    <w:rsid w:val="00B26BC5"/>
    <w:rsid w:val="00B40CBE"/>
    <w:rsid w:val="00B43299"/>
    <w:rsid w:val="00B43828"/>
    <w:rsid w:val="00B4518D"/>
    <w:rsid w:val="00B57448"/>
    <w:rsid w:val="00B601A9"/>
    <w:rsid w:val="00B64921"/>
    <w:rsid w:val="00B64990"/>
    <w:rsid w:val="00B67BEB"/>
    <w:rsid w:val="00B701C8"/>
    <w:rsid w:val="00B72C3C"/>
    <w:rsid w:val="00B819BB"/>
    <w:rsid w:val="00B82522"/>
    <w:rsid w:val="00B849FE"/>
    <w:rsid w:val="00B905FC"/>
    <w:rsid w:val="00B90DC1"/>
    <w:rsid w:val="00B938C4"/>
    <w:rsid w:val="00BA1AF2"/>
    <w:rsid w:val="00BA201F"/>
    <w:rsid w:val="00BB301E"/>
    <w:rsid w:val="00BB3FE1"/>
    <w:rsid w:val="00BB4314"/>
    <w:rsid w:val="00BB5033"/>
    <w:rsid w:val="00BB601C"/>
    <w:rsid w:val="00BC6BA2"/>
    <w:rsid w:val="00BD2570"/>
    <w:rsid w:val="00BD260F"/>
    <w:rsid w:val="00BD398D"/>
    <w:rsid w:val="00BD79BE"/>
    <w:rsid w:val="00BE69C1"/>
    <w:rsid w:val="00BF1D9A"/>
    <w:rsid w:val="00BF6787"/>
    <w:rsid w:val="00BF7BC0"/>
    <w:rsid w:val="00BF7FA6"/>
    <w:rsid w:val="00C01E58"/>
    <w:rsid w:val="00C03BFF"/>
    <w:rsid w:val="00C14293"/>
    <w:rsid w:val="00C156A1"/>
    <w:rsid w:val="00C23E89"/>
    <w:rsid w:val="00C24D8C"/>
    <w:rsid w:val="00C266B8"/>
    <w:rsid w:val="00C3200D"/>
    <w:rsid w:val="00C447C0"/>
    <w:rsid w:val="00C47AC3"/>
    <w:rsid w:val="00C5142F"/>
    <w:rsid w:val="00C526F5"/>
    <w:rsid w:val="00C542B6"/>
    <w:rsid w:val="00C54961"/>
    <w:rsid w:val="00C54D78"/>
    <w:rsid w:val="00C63089"/>
    <w:rsid w:val="00C70E6D"/>
    <w:rsid w:val="00C74565"/>
    <w:rsid w:val="00C86B25"/>
    <w:rsid w:val="00C97B40"/>
    <w:rsid w:val="00C97EF7"/>
    <w:rsid w:val="00CA3E68"/>
    <w:rsid w:val="00CB304B"/>
    <w:rsid w:val="00CB77C7"/>
    <w:rsid w:val="00CC52EA"/>
    <w:rsid w:val="00CC6E48"/>
    <w:rsid w:val="00CC76D7"/>
    <w:rsid w:val="00CD7366"/>
    <w:rsid w:val="00CF1BEF"/>
    <w:rsid w:val="00CF342A"/>
    <w:rsid w:val="00CF39A4"/>
    <w:rsid w:val="00CF5D66"/>
    <w:rsid w:val="00CF7C91"/>
    <w:rsid w:val="00D0319A"/>
    <w:rsid w:val="00D07117"/>
    <w:rsid w:val="00D15DB2"/>
    <w:rsid w:val="00D24656"/>
    <w:rsid w:val="00D276FB"/>
    <w:rsid w:val="00D34548"/>
    <w:rsid w:val="00D45FD8"/>
    <w:rsid w:val="00D475F0"/>
    <w:rsid w:val="00D51BB2"/>
    <w:rsid w:val="00D53F11"/>
    <w:rsid w:val="00D54240"/>
    <w:rsid w:val="00D60CA1"/>
    <w:rsid w:val="00D616EE"/>
    <w:rsid w:val="00D634DB"/>
    <w:rsid w:val="00D64932"/>
    <w:rsid w:val="00D66A61"/>
    <w:rsid w:val="00D71F0D"/>
    <w:rsid w:val="00D72B1F"/>
    <w:rsid w:val="00D7424F"/>
    <w:rsid w:val="00D84CA0"/>
    <w:rsid w:val="00D91658"/>
    <w:rsid w:val="00D94B0A"/>
    <w:rsid w:val="00D96B17"/>
    <w:rsid w:val="00DA0FFE"/>
    <w:rsid w:val="00DA197F"/>
    <w:rsid w:val="00DA425C"/>
    <w:rsid w:val="00DA74C8"/>
    <w:rsid w:val="00DB29E2"/>
    <w:rsid w:val="00DB36CE"/>
    <w:rsid w:val="00DD2499"/>
    <w:rsid w:val="00DD40CD"/>
    <w:rsid w:val="00DD43D1"/>
    <w:rsid w:val="00DD6937"/>
    <w:rsid w:val="00DD7DA4"/>
    <w:rsid w:val="00DE14D7"/>
    <w:rsid w:val="00DF5970"/>
    <w:rsid w:val="00E04DF0"/>
    <w:rsid w:val="00E05A2E"/>
    <w:rsid w:val="00E05CC1"/>
    <w:rsid w:val="00E07CF2"/>
    <w:rsid w:val="00E07DC5"/>
    <w:rsid w:val="00E07F52"/>
    <w:rsid w:val="00E12640"/>
    <w:rsid w:val="00E159D7"/>
    <w:rsid w:val="00E1657B"/>
    <w:rsid w:val="00E16895"/>
    <w:rsid w:val="00E21D0C"/>
    <w:rsid w:val="00E21EB0"/>
    <w:rsid w:val="00E300B8"/>
    <w:rsid w:val="00E348DD"/>
    <w:rsid w:val="00E34F43"/>
    <w:rsid w:val="00E363ED"/>
    <w:rsid w:val="00E4151A"/>
    <w:rsid w:val="00E41D1D"/>
    <w:rsid w:val="00E507C8"/>
    <w:rsid w:val="00E51C4F"/>
    <w:rsid w:val="00E52FA0"/>
    <w:rsid w:val="00E62930"/>
    <w:rsid w:val="00E67120"/>
    <w:rsid w:val="00E679FB"/>
    <w:rsid w:val="00E72B53"/>
    <w:rsid w:val="00E82BDD"/>
    <w:rsid w:val="00E8528C"/>
    <w:rsid w:val="00E92942"/>
    <w:rsid w:val="00E94736"/>
    <w:rsid w:val="00E95F07"/>
    <w:rsid w:val="00EA3268"/>
    <w:rsid w:val="00EA3CAA"/>
    <w:rsid w:val="00EA5445"/>
    <w:rsid w:val="00EB1AC0"/>
    <w:rsid w:val="00EB395B"/>
    <w:rsid w:val="00EC09C0"/>
    <w:rsid w:val="00EC0D35"/>
    <w:rsid w:val="00EC634A"/>
    <w:rsid w:val="00EC7AAE"/>
    <w:rsid w:val="00ED1B8C"/>
    <w:rsid w:val="00ED1C6F"/>
    <w:rsid w:val="00ED3394"/>
    <w:rsid w:val="00ED5E6B"/>
    <w:rsid w:val="00EE2EDE"/>
    <w:rsid w:val="00EF124E"/>
    <w:rsid w:val="00EF142A"/>
    <w:rsid w:val="00EF256A"/>
    <w:rsid w:val="00EF268C"/>
    <w:rsid w:val="00EF26B5"/>
    <w:rsid w:val="00EF2A8C"/>
    <w:rsid w:val="00EF4263"/>
    <w:rsid w:val="00EF672D"/>
    <w:rsid w:val="00EF71A3"/>
    <w:rsid w:val="00F01601"/>
    <w:rsid w:val="00F04464"/>
    <w:rsid w:val="00F218E7"/>
    <w:rsid w:val="00F31A10"/>
    <w:rsid w:val="00F3606F"/>
    <w:rsid w:val="00F363D2"/>
    <w:rsid w:val="00F47E30"/>
    <w:rsid w:val="00F52C6D"/>
    <w:rsid w:val="00F5341D"/>
    <w:rsid w:val="00F537B0"/>
    <w:rsid w:val="00F64348"/>
    <w:rsid w:val="00F672F2"/>
    <w:rsid w:val="00F67853"/>
    <w:rsid w:val="00F751DE"/>
    <w:rsid w:val="00F80B79"/>
    <w:rsid w:val="00F8286C"/>
    <w:rsid w:val="00F877A5"/>
    <w:rsid w:val="00F94ECF"/>
    <w:rsid w:val="00F955D6"/>
    <w:rsid w:val="00FA0BFA"/>
    <w:rsid w:val="00FA47FB"/>
    <w:rsid w:val="00FA5F6C"/>
    <w:rsid w:val="00FB0FE5"/>
    <w:rsid w:val="00FB3590"/>
    <w:rsid w:val="00FB404A"/>
    <w:rsid w:val="00FB7557"/>
    <w:rsid w:val="00FB7B27"/>
    <w:rsid w:val="00FC6D59"/>
    <w:rsid w:val="00FD0610"/>
    <w:rsid w:val="00FD796A"/>
    <w:rsid w:val="00FE0B36"/>
    <w:rsid w:val="00FE5334"/>
    <w:rsid w:val="00FE79D0"/>
    <w:rsid w:val="00FE7F82"/>
    <w:rsid w:val="00FF7DE4"/>
    <w:rsid w:val="58FD4F09"/>
    <w:rsid w:val="592B05E2"/>
    <w:rsid w:val="5FCC1BD6"/>
    <w:rsid w:val="78AC448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59698"/>
  <w15:docId w15:val="{153AB1F8-121F-4885-90F0-7C89A3050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locked="0"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locked="0" w:semiHidden="1" w:unhideWhenUsed="1"/>
    <w:lsdException w:name="table of authorities" w:locked="0" w:semiHidden="1" w:unhideWhenUsed="1"/>
    <w:lsdException w:name="macro" w:locked="0" w:semiHidden="1" w:unhideWhenUsed="1"/>
    <w:lsdException w:name="toa heading" w:semiHidden="1" w:unhideWhenUsed="1"/>
    <w:lsdException w:name="List" w:locked="0" w:semiHidden="1" w:unhideWhenUsed="1"/>
    <w:lsdException w:name="List Bullet" w:locked="0" w:semiHidden="1" w:unhideWhenUsed="1"/>
    <w:lsdException w:name="List Number"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nhideWhenUsed="1"/>
    <w:lsdException w:name="FollowedHyperlink" w:locked="0" w:semiHidden="1" w:unhideWhenUsed="1"/>
    <w:lsdException w:name="Strong" w:uiPriority="22"/>
    <w:lsdException w:name="Emphasis" w:uiPriority="20"/>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locked="0" w:semiHidden="1" w:unhideWhenUsed="1"/>
    <w:lsdException w:name="Table Columns 2" w:locked="0" w:semiHidden="1" w:unhideWhenUsed="1"/>
    <w:lsdException w:name="Table Columns 3" w:locked="0" w:semiHidden="1" w:unhideWhenUsed="1"/>
    <w:lsdException w:name="Table Columns 4" w:locked="0" w:semiHidden="1" w:unhideWhenUsed="1"/>
    <w:lsdException w:name="Table Columns 5" w:locked="0"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locked="0" w:semiHidden="1" w:unhideWhenUsed="1"/>
    <w:lsdException w:name="Table List 3" w:locked="0" w:semiHidden="1" w:unhideWhenUsed="1"/>
    <w:lsdException w:name="Table List 4" w:locked="0" w:semiHidden="1" w:unhideWhenUsed="1"/>
    <w:lsdException w:name="Table List 5" w:locked="0" w:semiHidden="1" w:unhideWhenUsed="1"/>
    <w:lsdException w:name="Table List 6" w:locked="0" w:semiHidden="1" w:unhideWhenUsed="1"/>
    <w:lsdException w:name="Table List 7" w:locked="0" w:semiHidden="1" w:unhideWhenUsed="1"/>
    <w:lsdException w:name="Table List 8" w:locked="0" w:semiHidden="1" w:unhideWhenUsed="1"/>
    <w:lsdException w:name="Table 3D effects 1" w:locked="0" w:semiHidden="1" w:unhideWhenUsed="1"/>
    <w:lsdException w:name="Table 3D effects 2" w:locked="0" w:semiHidden="1" w:unhideWhenUsed="1"/>
    <w:lsdException w:name="Table 3D effects 3" w:locked="0" w:semiHidden="1" w:unhideWhenUsed="1"/>
    <w:lsdException w:name="Table Contemporary" w:semiHidden="1" w:unhideWhenUsed="1"/>
    <w:lsdException w:name="Table Elegant" w:semiHidden="1" w:unhideWhenUsed="1"/>
    <w:lsdException w:name="Table Professional" w:semiHidden="1" w:unhideWhenUsed="1"/>
    <w:lsdException w:name="Table Subtle 1" w:locked="0" w:semiHidden="1" w:unhideWhenUsed="1"/>
    <w:lsdException w:name="Table Subtle 2" w:locked="0" w:semiHidden="1" w:unhideWhenUsed="1"/>
    <w:lsdException w:name="Table Web 1" w:locked="0" w:semiHidden="1" w:unhideWhenUsed="1"/>
    <w:lsdException w:name="Table Web 2" w:locked="0" w:semiHidden="1" w:unhideWhenUsed="1"/>
    <w:lsdException w:name="Table Web 3" w:locked="0" w:semiHidden="1" w:unhideWhenUsed="1"/>
    <w:lsdException w:name="Balloon Text" w:locked="0" w:semiHidden="1" w:unhideWhenUsed="1"/>
    <w:lsdException w:name="Table Grid" w:uiPriority="0"/>
    <w:lsdException w:name="Table Theme" w:semiHidden="1" w:unhideWhenUsed="1"/>
    <w:lsdException w:name="Placeholder Text" w:locked="0"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ln">
    <w:name w:val="Normal"/>
    <w:aliases w:val="Normální text"/>
    <w:qFormat/>
    <w:rsid w:val="00AC33E5"/>
    <w:pPr>
      <w:spacing w:after="120" w:line="340" w:lineRule="exact"/>
      <w:jc w:val="both"/>
    </w:pPr>
    <w:rPr>
      <w:rFonts w:asciiTheme="minorHAnsi" w:hAnsiTheme="minorHAnsi"/>
      <w:sz w:val="22"/>
    </w:rPr>
  </w:style>
  <w:style w:type="paragraph" w:styleId="Nadpis1">
    <w:name w:val="heading 1"/>
    <w:aliases w:val="RL Právní rozbor"/>
    <w:basedOn w:val="Normln"/>
    <w:next w:val="Normln"/>
    <w:link w:val="Nadpis1Char"/>
    <w:uiPriority w:val="9"/>
    <w:semiHidden/>
    <w:locked/>
    <w:rsid w:val="00AD7569"/>
    <w:pPr>
      <w:spacing w:before="3000" w:after="300" w:line="540" w:lineRule="exact"/>
      <w:outlineLvl w:val="0"/>
    </w:pPr>
    <w:rPr>
      <w:rFonts w:ascii="Calibri" w:hAnsi="Calibri"/>
      <w:b/>
      <w:color w:val="394A58"/>
      <w:spacing w:val="3"/>
      <w:sz w:val="48"/>
      <w:szCs w:val="48"/>
    </w:rPr>
  </w:style>
  <w:style w:type="paragraph" w:styleId="Nadpis2">
    <w:name w:val="heading 2"/>
    <w:aliases w:val="Název kapitoly"/>
    <w:basedOn w:val="Normln"/>
    <w:next w:val="Normln"/>
    <w:link w:val="Nadpis2Char"/>
    <w:uiPriority w:val="9"/>
    <w:semiHidden/>
    <w:locked/>
    <w:rsid w:val="00AD7569"/>
    <w:pPr>
      <w:spacing w:after="1440"/>
      <w:outlineLvl w:val="1"/>
    </w:pPr>
    <w:rPr>
      <w:rFonts w:ascii="National Bold" w:hAnsi="National Bold"/>
      <w:sz w:val="36"/>
    </w:rPr>
  </w:style>
  <w:style w:type="paragraph" w:styleId="Nadpis3">
    <w:name w:val="heading 3"/>
    <w:aliases w:val="Podnadpis 1. úrovně"/>
    <w:basedOn w:val="Normln"/>
    <w:next w:val="Normln"/>
    <w:link w:val="Nadpis3Char"/>
    <w:uiPriority w:val="9"/>
    <w:semiHidden/>
    <w:locked/>
    <w:rsid w:val="005216E5"/>
    <w:pPr>
      <w:spacing w:before="440"/>
      <w:outlineLvl w:val="2"/>
    </w:pPr>
    <w:rPr>
      <w:rFonts w:ascii="National Extrabold" w:hAnsi="National Extrabold"/>
      <w:b/>
      <w:caps/>
      <w:spacing w:val="24"/>
    </w:rPr>
  </w:style>
  <w:style w:type="paragraph" w:styleId="Nadpis4">
    <w:name w:val="heading 4"/>
    <w:aliases w:val="Jméno Příjmení"/>
    <w:basedOn w:val="Normln"/>
    <w:next w:val="Normln"/>
    <w:link w:val="Nadpis4Char"/>
    <w:uiPriority w:val="9"/>
    <w:semiHidden/>
    <w:locked/>
    <w:rsid w:val="006B795D"/>
    <w:pPr>
      <w:outlineLvl w:val="3"/>
    </w:pPr>
    <w:rPr>
      <w:rFonts w:ascii="Verlag Black" w:hAnsi="Verlag Black"/>
      <w:color w:val="002A5C"/>
      <w:sz w:val="34"/>
      <w:szCs w:val="34"/>
      <w:lang w:eastAsia="en-US"/>
    </w:rPr>
  </w:style>
  <w:style w:type="paragraph" w:styleId="Nadpis5">
    <w:name w:val="heading 5"/>
    <w:aliases w:val="Pracovní pozice"/>
    <w:basedOn w:val="Normln"/>
    <w:next w:val="Normln"/>
    <w:link w:val="Nadpis5Char"/>
    <w:uiPriority w:val="9"/>
    <w:semiHidden/>
    <w:locked/>
    <w:rsid w:val="006B795D"/>
    <w:pPr>
      <w:outlineLvl w:val="4"/>
    </w:pPr>
    <w:rPr>
      <w:rFonts w:ascii="Adobe Garamond Pro" w:hAnsi="Adobe Garamond Pro"/>
      <w:i/>
      <w:color w:val="002A5C"/>
      <w:sz w:val="34"/>
      <w:szCs w:val="34"/>
      <w:lang w:eastAsia="en-US"/>
    </w:rPr>
  </w:style>
  <w:style w:type="paragraph" w:styleId="Nadpis6">
    <w:name w:val="heading 6"/>
    <w:aliases w:val="Název kapitoly - pokračování"/>
    <w:basedOn w:val="Normln"/>
    <w:next w:val="Normln"/>
    <w:link w:val="Nadpis6Char"/>
    <w:uiPriority w:val="9"/>
    <w:semiHidden/>
    <w:locked/>
    <w:rsid w:val="00362B23"/>
    <w:pPr>
      <w:spacing w:after="1440"/>
      <w:outlineLvl w:val="5"/>
    </w:pPr>
    <w:rPr>
      <w:rFonts w:ascii="National Bold" w:hAnsi="National Bold"/>
      <w:color w:val="9DA4AC"/>
      <w:sz w:val="28"/>
      <w:szCs w:val="28"/>
    </w:rPr>
  </w:style>
  <w:style w:type="paragraph" w:styleId="Nadpis7">
    <w:name w:val="heading 7"/>
    <w:basedOn w:val="Nadpis3"/>
    <w:next w:val="Normln"/>
    <w:link w:val="Nadpis7Char"/>
    <w:uiPriority w:val="9"/>
    <w:semiHidden/>
    <w:locked/>
    <w:rsid w:val="00BF1D9A"/>
    <w:pPr>
      <w:spacing w:before="0"/>
      <w:outlineLvl w:val="6"/>
    </w:pPr>
    <w:rPr>
      <w:color w:val="EC7A08"/>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590"/>
    <w:pPr>
      <w:tabs>
        <w:tab w:val="center" w:pos="4536"/>
        <w:tab w:val="right" w:pos="9072"/>
      </w:tabs>
      <w:spacing w:line="240" w:lineRule="auto"/>
    </w:pPr>
  </w:style>
  <w:style w:type="character" w:customStyle="1" w:styleId="Nadpis1Char">
    <w:name w:val="Nadpis 1 Char"/>
    <w:aliases w:val="RL Právní rozbor Char"/>
    <w:basedOn w:val="Standardnpsmoodstavce"/>
    <w:link w:val="Nadpis1"/>
    <w:uiPriority w:val="9"/>
    <w:semiHidden/>
    <w:rsid w:val="00CB304B"/>
    <w:rPr>
      <w:b/>
      <w:color w:val="394A58"/>
      <w:spacing w:val="3"/>
      <w:sz w:val="48"/>
      <w:szCs w:val="48"/>
    </w:rPr>
  </w:style>
  <w:style w:type="character" w:customStyle="1" w:styleId="Nadpis2Char">
    <w:name w:val="Nadpis 2 Char"/>
    <w:aliases w:val="Název kapitoly Char"/>
    <w:basedOn w:val="Standardnpsmoodstavce"/>
    <w:link w:val="Nadpis2"/>
    <w:uiPriority w:val="9"/>
    <w:semiHidden/>
    <w:rsid w:val="00CB304B"/>
    <w:rPr>
      <w:rFonts w:ascii="National Bold" w:hAnsi="National Bold"/>
      <w:sz w:val="36"/>
    </w:rPr>
  </w:style>
  <w:style w:type="character" w:customStyle="1" w:styleId="Nadpis3Char">
    <w:name w:val="Nadpis 3 Char"/>
    <w:aliases w:val="Podnadpis 1. úrovně Char"/>
    <w:basedOn w:val="Standardnpsmoodstavce"/>
    <w:link w:val="Nadpis3"/>
    <w:uiPriority w:val="9"/>
    <w:semiHidden/>
    <w:rsid w:val="00CB304B"/>
    <w:rPr>
      <w:rFonts w:ascii="National Extrabold" w:hAnsi="National Extrabold"/>
      <w:b/>
      <w:caps/>
      <w:spacing w:val="24"/>
      <w:sz w:val="22"/>
    </w:rPr>
  </w:style>
  <w:style w:type="character" w:customStyle="1" w:styleId="Nadpis4Char">
    <w:name w:val="Nadpis 4 Char"/>
    <w:aliases w:val="Jméno Příjmení Char"/>
    <w:basedOn w:val="Standardnpsmoodstavce"/>
    <w:link w:val="Nadpis4"/>
    <w:uiPriority w:val="9"/>
    <w:semiHidden/>
    <w:rsid w:val="00CB304B"/>
    <w:rPr>
      <w:rFonts w:ascii="Verlag Black" w:hAnsi="Verlag Black"/>
      <w:color w:val="002A5C"/>
      <w:sz w:val="34"/>
      <w:szCs w:val="34"/>
      <w:lang w:eastAsia="en-US"/>
    </w:rPr>
  </w:style>
  <w:style w:type="character" w:customStyle="1" w:styleId="Nadpis5Char">
    <w:name w:val="Nadpis 5 Char"/>
    <w:aliases w:val="Pracovní pozice Char"/>
    <w:basedOn w:val="Standardnpsmoodstavce"/>
    <w:link w:val="Nadpis5"/>
    <w:uiPriority w:val="9"/>
    <w:semiHidden/>
    <w:rsid w:val="00CB304B"/>
    <w:rPr>
      <w:rFonts w:ascii="Adobe Garamond Pro" w:hAnsi="Adobe Garamond Pro"/>
      <w:i/>
      <w:color w:val="002A5C"/>
      <w:sz w:val="34"/>
      <w:szCs w:val="34"/>
      <w:lang w:eastAsia="en-US"/>
    </w:rPr>
  </w:style>
  <w:style w:type="paragraph" w:styleId="Zpat">
    <w:name w:val="footer"/>
    <w:basedOn w:val="Normln"/>
    <w:link w:val="ZpatChar"/>
    <w:uiPriority w:val="99"/>
    <w:unhideWhenUsed/>
    <w:rsid w:val="00AD7569"/>
    <w:pPr>
      <w:tabs>
        <w:tab w:val="center" w:pos="4536"/>
        <w:tab w:val="right" w:pos="9072"/>
      </w:tabs>
      <w:spacing w:line="240" w:lineRule="auto"/>
    </w:pPr>
  </w:style>
  <w:style w:type="character" w:customStyle="1" w:styleId="ZpatChar">
    <w:name w:val="Zápatí Char"/>
    <w:basedOn w:val="Standardnpsmoodstavce"/>
    <w:link w:val="Zpat"/>
    <w:uiPriority w:val="99"/>
    <w:rsid w:val="00AD7569"/>
    <w:rPr>
      <w:rFonts w:ascii="National Regular" w:hAnsi="National Regular"/>
      <w:color w:val="FF0000"/>
    </w:rPr>
  </w:style>
  <w:style w:type="paragraph" w:customStyle="1" w:styleId="RLslovanodstavec">
    <w:name w:val="RL Číslovaný odstavec"/>
    <w:basedOn w:val="Normln"/>
    <w:qFormat/>
    <w:locked/>
    <w:rsid w:val="004F79DD"/>
    <w:pPr>
      <w:numPr>
        <w:ilvl w:val="2"/>
        <w:numId w:val="1"/>
      </w:numPr>
    </w:pPr>
    <w:rPr>
      <w:rFonts w:ascii="Calibri" w:hAnsi="Calibri"/>
      <w:spacing w:val="-4"/>
    </w:rPr>
  </w:style>
  <w:style w:type="character" w:customStyle="1" w:styleId="ZhlavChar">
    <w:name w:val="Záhlaví Char"/>
    <w:basedOn w:val="Standardnpsmoodstavce"/>
    <w:link w:val="Zhlav"/>
    <w:uiPriority w:val="99"/>
    <w:rsid w:val="00FB3590"/>
    <w:rPr>
      <w:rFonts w:asciiTheme="minorHAnsi" w:hAnsiTheme="minorHAnsi"/>
      <w:sz w:val="22"/>
    </w:rPr>
  </w:style>
  <w:style w:type="paragraph" w:customStyle="1" w:styleId="RLNadpis1rovn">
    <w:name w:val="RL Nadpis 1. úrovně"/>
    <w:basedOn w:val="Normln"/>
    <w:next w:val="Normln"/>
    <w:qFormat/>
    <w:locked/>
    <w:rsid w:val="008C7434"/>
    <w:pPr>
      <w:pageBreakBefore/>
      <w:numPr>
        <w:numId w:val="1"/>
      </w:numPr>
      <w:spacing w:after="840" w:line="560" w:lineRule="exact"/>
    </w:pPr>
    <w:rPr>
      <w:rFonts w:ascii="Calibri" w:hAnsi="Calibri"/>
      <w:b/>
      <w:spacing w:val="3"/>
      <w:sz w:val="40"/>
      <w:szCs w:val="40"/>
    </w:rPr>
  </w:style>
  <w:style w:type="paragraph" w:customStyle="1" w:styleId="RLNadpis2rovn">
    <w:name w:val="RL Nadpis 2. úrovně"/>
    <w:basedOn w:val="Normln"/>
    <w:next w:val="Normln"/>
    <w:qFormat/>
    <w:locked/>
    <w:rsid w:val="007D6D9B"/>
    <w:pPr>
      <w:keepNext/>
      <w:numPr>
        <w:ilvl w:val="1"/>
        <w:numId w:val="1"/>
      </w:numPr>
      <w:spacing w:before="360"/>
    </w:pPr>
    <w:rPr>
      <w:rFonts w:ascii="Calibri" w:hAnsi="Calibri"/>
      <w:b/>
      <w:spacing w:val="20"/>
      <w:sz w:val="23"/>
    </w:rPr>
  </w:style>
  <w:style w:type="paragraph" w:customStyle="1" w:styleId="RLNadpis3rovn">
    <w:name w:val="RL Nadpis 3. úrovně"/>
    <w:basedOn w:val="RLslovanodstavec"/>
    <w:next w:val="RLslovanodstavec"/>
    <w:qFormat/>
    <w:locked/>
    <w:rsid w:val="007E23E2"/>
    <w:pPr>
      <w:numPr>
        <w:ilvl w:val="3"/>
      </w:numPr>
      <w:tabs>
        <w:tab w:val="clear" w:pos="737"/>
        <w:tab w:val="num" w:pos="1276"/>
      </w:tabs>
      <w:ind w:left="1276" w:hanging="453"/>
    </w:pPr>
  </w:style>
  <w:style w:type="paragraph" w:customStyle="1" w:styleId="RLObsah-nadpis">
    <w:name w:val="RL Obsah - nadpis"/>
    <w:locked/>
    <w:rsid w:val="00AD7569"/>
    <w:pPr>
      <w:spacing w:after="1400" w:line="440" w:lineRule="exact"/>
    </w:pPr>
    <w:rPr>
      <w:b/>
      <w:noProof/>
      <w:color w:val="EB7B23"/>
      <w:spacing w:val="3"/>
      <w:sz w:val="40"/>
      <w:szCs w:val="40"/>
    </w:rPr>
  </w:style>
  <w:style w:type="character" w:customStyle="1" w:styleId="Nadpis6Char">
    <w:name w:val="Nadpis 6 Char"/>
    <w:aliases w:val="Název kapitoly - pokračování Char"/>
    <w:basedOn w:val="Standardnpsmoodstavce"/>
    <w:link w:val="Nadpis6"/>
    <w:uiPriority w:val="9"/>
    <w:semiHidden/>
    <w:rsid w:val="00CB304B"/>
    <w:rPr>
      <w:rFonts w:ascii="National Bold" w:hAnsi="National Bold"/>
      <w:color w:val="9DA4AC"/>
      <w:sz w:val="28"/>
      <w:szCs w:val="28"/>
    </w:rPr>
  </w:style>
  <w:style w:type="paragraph" w:customStyle="1" w:styleId="RLOdrky">
    <w:name w:val="RL Odrážky"/>
    <w:basedOn w:val="Normln"/>
    <w:qFormat/>
    <w:locked/>
    <w:rsid w:val="007D5AFD"/>
    <w:pPr>
      <w:numPr>
        <w:ilvl w:val="1"/>
        <w:numId w:val="2"/>
      </w:numPr>
      <w:spacing w:after="100"/>
    </w:pPr>
    <w:rPr>
      <w:rFonts w:ascii="Calibri" w:hAnsi="Calibri"/>
      <w:spacing w:val="3"/>
    </w:rPr>
  </w:style>
  <w:style w:type="character" w:customStyle="1" w:styleId="Nadpis7Char">
    <w:name w:val="Nadpis 7 Char"/>
    <w:basedOn w:val="Standardnpsmoodstavce"/>
    <w:link w:val="Nadpis7"/>
    <w:uiPriority w:val="9"/>
    <w:semiHidden/>
    <w:rsid w:val="00CB304B"/>
    <w:rPr>
      <w:rFonts w:ascii="National Extrabold" w:hAnsi="National Extrabold"/>
      <w:b/>
      <w:caps/>
      <w:color w:val="EC7A08"/>
      <w:spacing w:val="24"/>
      <w:sz w:val="24"/>
      <w:szCs w:val="24"/>
    </w:rPr>
  </w:style>
  <w:style w:type="paragraph" w:customStyle="1" w:styleId="Text">
    <w:name w:val="Text"/>
    <w:semiHidden/>
    <w:qFormat/>
    <w:rsid w:val="0035218D"/>
    <w:pPr>
      <w:spacing w:line="340" w:lineRule="exact"/>
      <w:ind w:left="2926"/>
    </w:pPr>
    <w:rPr>
      <w:color w:val="1E1E1E"/>
      <w:spacing w:val="-2"/>
      <w:sz w:val="22"/>
    </w:rPr>
  </w:style>
  <w:style w:type="table" w:styleId="Mkatabulky">
    <w:name w:val="Table Grid"/>
    <w:basedOn w:val="Normlntabulka"/>
    <w:locked/>
    <w:rsid w:val="003521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7D070E"/>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D070E"/>
    <w:rPr>
      <w:rFonts w:ascii="Segoe UI" w:hAnsi="Segoe UI" w:cs="Segoe UI"/>
      <w:sz w:val="18"/>
      <w:szCs w:val="18"/>
    </w:rPr>
  </w:style>
  <w:style w:type="paragraph" w:customStyle="1" w:styleId="RLTabulka">
    <w:name w:val="RL Tabulka"/>
    <w:basedOn w:val="Normln"/>
    <w:qFormat/>
    <w:rsid w:val="007D6D9B"/>
    <w:pPr>
      <w:spacing w:before="40" w:after="40" w:line="240" w:lineRule="auto"/>
    </w:pPr>
  </w:style>
  <w:style w:type="character" w:styleId="Odkaznakoment">
    <w:name w:val="annotation reference"/>
    <w:uiPriority w:val="99"/>
    <w:unhideWhenUsed/>
    <w:locked/>
    <w:rsid w:val="0060395E"/>
    <w:rPr>
      <w:sz w:val="16"/>
      <w:szCs w:val="16"/>
    </w:rPr>
  </w:style>
  <w:style w:type="paragraph" w:styleId="Textkomente">
    <w:name w:val="annotation text"/>
    <w:aliases w:val="RL Text komentáře"/>
    <w:basedOn w:val="Normln"/>
    <w:link w:val="TextkomenteChar"/>
    <w:uiPriority w:val="99"/>
    <w:unhideWhenUsed/>
    <w:rsid w:val="00715839"/>
    <w:pPr>
      <w:spacing w:after="100" w:line="280" w:lineRule="exact"/>
    </w:pPr>
    <w:rPr>
      <w:rFonts w:ascii="Calibri" w:hAnsi="Calibri"/>
      <w:spacing w:val="3"/>
      <w:sz w:val="20"/>
    </w:rPr>
  </w:style>
  <w:style w:type="character" w:customStyle="1" w:styleId="TextkomenteChar">
    <w:name w:val="Text komentáře Char"/>
    <w:aliases w:val="RL Text komentáře Char"/>
    <w:basedOn w:val="Standardnpsmoodstavce"/>
    <w:link w:val="Textkomente"/>
    <w:uiPriority w:val="99"/>
    <w:rsid w:val="00715839"/>
    <w:rPr>
      <w:spacing w:val="3"/>
    </w:rPr>
  </w:style>
  <w:style w:type="paragraph" w:styleId="Textpoznpodarou">
    <w:name w:val="footnote text"/>
    <w:aliases w:val="RL Text pozn. pod čarou"/>
    <w:basedOn w:val="Normln"/>
    <w:link w:val="TextpoznpodarouChar"/>
    <w:uiPriority w:val="99"/>
    <w:rsid w:val="005D64D7"/>
    <w:pPr>
      <w:spacing w:after="100" w:line="280" w:lineRule="exact"/>
    </w:pPr>
    <w:rPr>
      <w:rFonts w:ascii="Calibri" w:hAnsi="Calibri"/>
      <w:spacing w:val="3"/>
      <w:sz w:val="20"/>
    </w:rPr>
  </w:style>
  <w:style w:type="character" w:customStyle="1" w:styleId="TextpoznpodarouChar">
    <w:name w:val="Text pozn. pod čarou Char"/>
    <w:aliases w:val="RL Text pozn. pod čarou Char"/>
    <w:basedOn w:val="Standardnpsmoodstavce"/>
    <w:link w:val="Textpoznpodarou"/>
    <w:uiPriority w:val="99"/>
    <w:rsid w:val="005D64D7"/>
    <w:rPr>
      <w:spacing w:val="3"/>
    </w:rPr>
  </w:style>
  <w:style w:type="character" w:styleId="Znakapoznpodarou">
    <w:name w:val="footnote reference"/>
    <w:aliases w:val="RL Značka pozn. pod čarou"/>
    <w:uiPriority w:val="99"/>
    <w:rsid w:val="00715839"/>
    <w:rPr>
      <w:vertAlign w:val="superscript"/>
    </w:rPr>
  </w:style>
  <w:style w:type="paragraph" w:customStyle="1" w:styleId="RLNadpis2rovn-oranov">
    <w:name w:val="RL Nadpis 2. úrovně - oranžový"/>
    <w:basedOn w:val="Normln"/>
    <w:qFormat/>
    <w:rsid w:val="005D64D7"/>
    <w:pPr>
      <w:numPr>
        <w:numId w:val="3"/>
      </w:numPr>
    </w:pPr>
    <w:rPr>
      <w:b/>
      <w:color w:val="EC7A08"/>
      <w:sz w:val="23"/>
      <w:szCs w:val="23"/>
    </w:rPr>
  </w:style>
  <w:style w:type="paragraph" w:styleId="Obsah2">
    <w:name w:val="toc 2"/>
    <w:basedOn w:val="Normln"/>
    <w:next w:val="Normln"/>
    <w:autoRedefine/>
    <w:uiPriority w:val="39"/>
    <w:unhideWhenUsed/>
    <w:locked/>
    <w:rsid w:val="00715839"/>
    <w:pPr>
      <w:spacing w:after="100"/>
      <w:ind w:left="220"/>
    </w:pPr>
    <w:rPr>
      <w:caps/>
      <w:sz w:val="24"/>
    </w:rPr>
  </w:style>
  <w:style w:type="paragraph" w:styleId="Obsah3">
    <w:name w:val="toc 3"/>
    <w:basedOn w:val="Normln"/>
    <w:next w:val="Normln"/>
    <w:autoRedefine/>
    <w:uiPriority w:val="39"/>
    <w:unhideWhenUsed/>
    <w:locked/>
    <w:rsid w:val="00715839"/>
    <w:pPr>
      <w:spacing w:after="100"/>
      <w:ind w:left="440"/>
    </w:pPr>
  </w:style>
  <w:style w:type="character" w:styleId="Hypertextovodkaz">
    <w:name w:val="Hyperlink"/>
    <w:basedOn w:val="Standardnpsmoodstavce"/>
    <w:uiPriority w:val="99"/>
    <w:unhideWhenUsed/>
    <w:locked/>
    <w:rsid w:val="00715839"/>
    <w:rPr>
      <w:color w:val="0000FF" w:themeColor="hyperlink"/>
      <w:u w:val="single"/>
    </w:rPr>
  </w:style>
  <w:style w:type="paragraph" w:styleId="Obsah1">
    <w:name w:val="toc 1"/>
    <w:basedOn w:val="Normln"/>
    <w:next w:val="Normln"/>
    <w:autoRedefine/>
    <w:uiPriority w:val="39"/>
    <w:unhideWhenUsed/>
    <w:locked/>
    <w:rsid w:val="00272A34"/>
    <w:pPr>
      <w:spacing w:after="100"/>
    </w:pPr>
    <w:rPr>
      <w:b/>
      <w:caps/>
      <w:sz w:val="24"/>
    </w:rPr>
  </w:style>
  <w:style w:type="paragraph" w:styleId="Pedmtkomente">
    <w:name w:val="annotation subject"/>
    <w:basedOn w:val="Textkomente"/>
    <w:next w:val="Textkomente"/>
    <w:link w:val="PedmtkomenteChar"/>
    <w:uiPriority w:val="99"/>
    <w:semiHidden/>
    <w:unhideWhenUsed/>
    <w:locked/>
    <w:rsid w:val="00E95F07"/>
    <w:pPr>
      <w:spacing w:after="0" w:line="240" w:lineRule="auto"/>
      <w:jc w:val="left"/>
    </w:pPr>
    <w:rPr>
      <w:rFonts w:asciiTheme="minorHAnsi" w:hAnsiTheme="minorHAnsi"/>
      <w:b/>
      <w:bCs/>
      <w:spacing w:val="0"/>
    </w:rPr>
  </w:style>
  <w:style w:type="character" w:customStyle="1" w:styleId="PedmtkomenteChar">
    <w:name w:val="Předmět komentáře Char"/>
    <w:basedOn w:val="TextkomenteChar"/>
    <w:link w:val="Pedmtkomente"/>
    <w:uiPriority w:val="99"/>
    <w:semiHidden/>
    <w:rsid w:val="00E95F07"/>
    <w:rPr>
      <w:rFonts w:asciiTheme="minorHAnsi" w:hAnsiTheme="minorHAnsi"/>
      <w:b/>
      <w:bCs/>
      <w:spacing w:val="3"/>
    </w:rPr>
  </w:style>
  <w:style w:type="table" w:customStyle="1" w:styleId="Mkatabulky1">
    <w:name w:val="Mřížka tabulky1"/>
    <w:basedOn w:val="Normlntabulka"/>
    <w:next w:val="Mkatabulky"/>
    <w:rsid w:val="00DA74C8"/>
    <w:rPr>
      <w:rFonts w:ascii="NimbusRomDUN" w:eastAsia="Times New Roman" w:hAnsi="NimbusRomD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StylRLNadpis2rovn12bVlevo0cmPedsazen13">
    <w:name w:val="Styl Styl RL Nadpis 2. úrovně + 12 b. Vlevo:  0 cm Předsazení:  13..."/>
    <w:basedOn w:val="Normln"/>
    <w:rsid w:val="00E41D1D"/>
    <w:pPr>
      <w:keepNext/>
      <w:spacing w:before="240" w:line="280" w:lineRule="exact"/>
      <w:ind w:left="737" w:hanging="737"/>
    </w:pPr>
    <w:rPr>
      <w:rFonts w:ascii="Calibri" w:eastAsia="Times New Roman" w:hAnsi="Calibri"/>
      <w:b/>
      <w:bCs/>
      <w:color w:val="394A58"/>
      <w:spacing w:val="20"/>
      <w:sz w:val="24"/>
    </w:rPr>
  </w:style>
  <w:style w:type="paragraph" w:customStyle="1" w:styleId="RLTextlnkuslovan">
    <w:name w:val="RL Text článku číslovaný"/>
    <w:basedOn w:val="Normln"/>
    <w:link w:val="RLTextlnkuslovanChar"/>
    <w:qFormat/>
    <w:rsid w:val="006027C0"/>
    <w:pPr>
      <w:tabs>
        <w:tab w:val="num" w:pos="1474"/>
      </w:tabs>
      <w:spacing w:line="280" w:lineRule="exact"/>
      <w:ind w:left="1474" w:hanging="737"/>
    </w:pPr>
    <w:rPr>
      <w:rFonts w:ascii="Calibri" w:eastAsia="Times New Roman" w:hAnsi="Calibri"/>
      <w:szCs w:val="24"/>
    </w:rPr>
  </w:style>
  <w:style w:type="character" w:customStyle="1" w:styleId="RLTextlnkuslovanChar">
    <w:name w:val="RL Text článku číslovaný Char"/>
    <w:link w:val="RLTextlnkuslovan"/>
    <w:rsid w:val="006027C0"/>
    <w:rPr>
      <w:rFonts w:eastAsia="Times New Roman"/>
      <w:sz w:val="22"/>
      <w:szCs w:val="24"/>
    </w:rPr>
  </w:style>
  <w:style w:type="character" w:styleId="Zstupntext">
    <w:name w:val="Placeholder Text"/>
    <w:basedOn w:val="Standardnpsmoodstavce"/>
    <w:uiPriority w:val="99"/>
    <w:semiHidden/>
    <w:rsid w:val="00864A8D"/>
    <w:rPr>
      <w:color w:val="808080"/>
    </w:rPr>
  </w:style>
  <w:style w:type="paragraph" w:styleId="Odstavecseseznamem">
    <w:name w:val="List Paragraph"/>
    <w:basedOn w:val="Normln"/>
    <w:uiPriority w:val="34"/>
    <w:qFormat/>
    <w:locked/>
    <w:rsid w:val="00AC33E5"/>
    <w:pPr>
      <w:ind w:left="720"/>
      <w:contextualSpacing/>
    </w:pPr>
  </w:style>
  <w:style w:type="paragraph" w:customStyle="1" w:styleId="RLlneksmlouvy">
    <w:name w:val="RL Článek smlouvy"/>
    <w:basedOn w:val="Normln"/>
    <w:next w:val="RLTextlnkuslovan"/>
    <w:rsid w:val="007E23E2"/>
    <w:pPr>
      <w:keepNext/>
      <w:tabs>
        <w:tab w:val="num" w:pos="737"/>
      </w:tabs>
      <w:suppressAutoHyphens/>
      <w:spacing w:before="360" w:line="280" w:lineRule="exact"/>
      <w:ind w:left="737" w:hanging="737"/>
      <w:outlineLvl w:val="0"/>
    </w:pPr>
    <w:rPr>
      <w:rFonts w:ascii="Calibri" w:eastAsia="Times New Roman" w:hAnsi="Calibri"/>
      <w:b/>
      <w:szCs w:val="24"/>
      <w:lang w:eastAsia="en-US"/>
    </w:rPr>
  </w:style>
  <w:style w:type="paragraph" w:customStyle="1" w:styleId="RLProhlensmluvnchstran">
    <w:name w:val="RL Prohlášení smluvních stran"/>
    <w:basedOn w:val="Normln"/>
    <w:link w:val="RLProhlensmluvnchstranChar"/>
    <w:rsid w:val="007E23E2"/>
    <w:pPr>
      <w:spacing w:line="280" w:lineRule="exact"/>
      <w:jc w:val="center"/>
    </w:pPr>
    <w:rPr>
      <w:rFonts w:ascii="Calibri" w:eastAsia="Times New Roman" w:hAnsi="Calibri"/>
      <w:b/>
      <w:szCs w:val="24"/>
    </w:rPr>
  </w:style>
  <w:style w:type="character" w:customStyle="1" w:styleId="RLProhlensmluvnchstranChar">
    <w:name w:val="RL Prohlášení smluvních stran Char"/>
    <w:basedOn w:val="Standardnpsmoodstavce"/>
    <w:link w:val="RLProhlensmluvnchstran"/>
    <w:rsid w:val="007E23E2"/>
    <w:rPr>
      <w:rFonts w:eastAsia="Times New Roman"/>
      <w:b/>
      <w:sz w:val="22"/>
      <w:szCs w:val="24"/>
    </w:rPr>
  </w:style>
  <w:style w:type="paragraph" w:customStyle="1" w:styleId="paragraph">
    <w:name w:val="paragraph"/>
    <w:basedOn w:val="Normln"/>
    <w:rsid w:val="00DA425C"/>
    <w:pPr>
      <w:spacing w:before="100" w:beforeAutospacing="1" w:after="100" w:afterAutospacing="1" w:line="240" w:lineRule="auto"/>
      <w:jc w:val="left"/>
    </w:pPr>
    <w:rPr>
      <w:rFonts w:ascii="Calibri" w:eastAsiaTheme="minorHAnsi" w:hAnsi="Calibri" w:cs="Calibri"/>
      <w:szCs w:val="22"/>
    </w:rPr>
  </w:style>
  <w:style w:type="character" w:customStyle="1" w:styleId="normaltextrun">
    <w:name w:val="normaltextrun"/>
    <w:basedOn w:val="Standardnpsmoodstavce"/>
    <w:rsid w:val="00DA425C"/>
  </w:style>
  <w:style w:type="character" w:customStyle="1" w:styleId="eop">
    <w:name w:val="eop"/>
    <w:basedOn w:val="Standardnpsmoodstavce"/>
    <w:rsid w:val="00DA425C"/>
  </w:style>
  <w:style w:type="character" w:styleId="Nevyeenzmnka">
    <w:name w:val="Unresolved Mention"/>
    <w:basedOn w:val="Standardnpsmoodstavce"/>
    <w:uiPriority w:val="99"/>
    <w:semiHidden/>
    <w:unhideWhenUsed/>
    <w:rsid w:val="003D48D4"/>
    <w:rPr>
      <w:color w:val="605E5C"/>
      <w:shd w:val="clear" w:color="auto" w:fill="E1DFDD"/>
    </w:rPr>
  </w:style>
  <w:style w:type="paragraph" w:styleId="Revize">
    <w:name w:val="Revision"/>
    <w:hidden/>
    <w:uiPriority w:val="99"/>
    <w:semiHidden/>
    <w:rsid w:val="008B6048"/>
    <w:rPr>
      <w:rFonts w:asciiTheme="minorHAnsi" w:hAnsiTheme="minorHAnsi"/>
      <w:sz w:val="22"/>
    </w:rPr>
  </w:style>
  <w:style w:type="character" w:customStyle="1" w:styleId="cf01">
    <w:name w:val="cf01"/>
    <w:basedOn w:val="Standardnpsmoodstavce"/>
    <w:rsid w:val="008A4157"/>
    <w:rPr>
      <w:rFonts w:ascii="Segoe UI" w:hAnsi="Segoe UI" w:cs="Segoe UI" w:hint="default"/>
      <w:sz w:val="18"/>
      <w:szCs w:val="18"/>
    </w:rPr>
  </w:style>
  <w:style w:type="table" w:customStyle="1" w:styleId="TableGrid">
    <w:name w:val="TableGrid"/>
    <w:rsid w:val="00F80B79"/>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967960">
      <w:bodyDiv w:val="1"/>
      <w:marLeft w:val="0"/>
      <w:marRight w:val="0"/>
      <w:marTop w:val="0"/>
      <w:marBottom w:val="0"/>
      <w:divBdr>
        <w:top w:val="none" w:sz="0" w:space="0" w:color="auto"/>
        <w:left w:val="none" w:sz="0" w:space="0" w:color="auto"/>
        <w:bottom w:val="none" w:sz="0" w:space="0" w:color="auto"/>
        <w:right w:val="none" w:sz="0" w:space="0" w:color="auto"/>
      </w:divBdr>
    </w:div>
    <w:div w:id="1575779251">
      <w:bodyDiv w:val="1"/>
      <w:marLeft w:val="0"/>
      <w:marRight w:val="0"/>
      <w:marTop w:val="0"/>
      <w:marBottom w:val="0"/>
      <w:divBdr>
        <w:top w:val="none" w:sz="0" w:space="0" w:color="auto"/>
        <w:left w:val="none" w:sz="0" w:space="0" w:color="auto"/>
        <w:bottom w:val="none" w:sz="0" w:space="0" w:color="auto"/>
        <w:right w:val="none" w:sz="0" w:space="0" w:color="auto"/>
      </w:divBdr>
    </w:div>
    <w:div w:id="1692490715">
      <w:bodyDiv w:val="1"/>
      <w:marLeft w:val="0"/>
      <w:marRight w:val="0"/>
      <w:marTop w:val="0"/>
      <w:marBottom w:val="0"/>
      <w:divBdr>
        <w:top w:val="none" w:sz="0" w:space="0" w:color="auto"/>
        <w:left w:val="none" w:sz="0" w:space="0" w:color="auto"/>
        <w:bottom w:val="none" w:sz="0" w:space="0" w:color="auto"/>
        <w:right w:val="none" w:sz="0" w:space="0" w:color="auto"/>
      </w:divBdr>
    </w:div>
    <w:div w:id="172814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49aa121-d839-403f-9ece-f92336e3c6a8">
      <Value>29</Value>
    </TaxCatchAll>
    <s_investmentProjectNumber xmlns="c49aa121-d839-403f-9ece-f92336e3c6a8" xsi:nil="true"/>
    <s_orderNumber xmlns="c49aa121-d839-403f-9ece-f92336e3c6a8" xsi:nil="true"/>
    <s_contractorSection xmlns="c49aa121-d839-403f-9ece-f92336e3c6a8" xsi:nil="true"/>
    <s_commentingHistory xmlns="c49aa121-d839-403f-9ece-f92336e3c6a8" xsi:nil="true"/>
    <s_contractor2Street xmlns="c49aa121-d839-403f-9ece-f92336e3c6a8" xsi:nil="true"/>
    <s_contractor3Email xmlns="c49aa121-d839-403f-9ece-f92336e3c6a8" xsi:nil="true"/>
    <s_groundsList xmlns="c49aa121-d839-403f-9ece-f92336e3c6a8" xsi:nil="true"/>
    <s_ourId xmlns="c49aa121-d839-403f-9ece-f92336e3c6a8" xsi:nil="true"/>
    <s_propertyOrRent xmlns="c49aa121-d839-403f-9ece-f92336e3c6a8" xsi:nil="true"/>
    <s_contractIsFormType xmlns="c49aa121-d839-403f-9ece-f92336e3c6a8">false</s_contractIsFormType>
    <s_contractor2Email xmlns="c49aa121-d839-403f-9ece-f92336e3c6a8" xsi:nil="true"/>
    <s_contractor3Street xmlns="c49aa121-d839-403f-9ece-f92336e3c6a8" xsi:nil="true"/>
    <s_lawyerApproverDate xmlns="c49aa121-d839-403f-9ece-f92336e3c6a8">2023-11-07T13:25:00+00:00</s_lawyerApproverDate>
    <s_financialApprover xmlns="c49aa121-d839-403f-9ece-f92336e3c6a8">
      <UserInfo>
        <DisplayName>Veselá Ilona</DisplayName>
        <AccountId>47</AccountId>
        <AccountType/>
      </UserInfo>
    </s_financialApprover>
    <s_financialApproverDate xmlns="c49aa121-d839-403f-9ece-f92336e3c6a8">2023-11-08T05:52:00+00:00</s_financialApproverDate>
    <s_projectLookup xmlns="c49aa121-d839-403f-9ece-f92336e3c6a8" xsi:nil="true"/>
    <s_amountMoney xmlns="c49aa121-d839-403f-9ece-f92336e3c6a8">9999999</s_amountMoney>
    <s_office xmlns="c49aa121-d839-403f-9ece-f92336e3c6a8" xsi:nil="true"/>
    <s_sendToTIS xmlns="c49aa121-d839-403f-9ece-f92336e3c6a8">false</s_sendToTIS>
    <s_contractorFileMark xmlns="c49aa121-d839-403f-9ece-f92336e3c6a8">C     143781 vedená u rejstříkového soudu 1-Městský soud v Praze, datum registrace: 1.10.2008</s_contractorFileMark>
    <s_currentApprovers xmlns="c49aa121-d839-403f-9ece-f92336e3c6a8">
      <UserInfo>
        <DisplayName>Řehák Petr</DisplayName>
        <AccountId>62</AccountId>
        <AccountType/>
      </UserInfo>
      <UserInfo>
        <DisplayName>Veselá Ilona</DisplayName>
        <AccountId>47</AccountId>
        <AccountType/>
      </UserInfo>
      <UserInfo>
        <DisplayName>Bureš Petr</DisplayName>
        <AccountId>45</AccountId>
        <AccountType/>
      </UserInfo>
    </s_currentApprovers>
    <s_workersCaseTIS xmlns="c49aa121-d839-403f-9ece-f92336e3c6a8" xsi:nil="true"/>
    <s_subjectApprover xmlns="c49aa121-d839-403f-9ece-f92336e3c6a8">
      <UserInfo>
        <DisplayName>Bureš Petr</DisplayName>
        <AccountId>45</AccountId>
        <AccountType/>
      </UserInfo>
    </s_subjectApprover>
    <s_protocolIsSigned xmlns="c49aa121-d839-403f-9ece-f92336e3c6a8">false</s_protocolIsSigned>
    <s_maximumAmountMoney xmlns="c49aa121-d839-403f-9ece-f92336e3c6a8">0</s_maximumAmountMoney>
    <s_cr_status xmlns="c49aa121-d839-403f-9ece-f92336e3c6a8">publishPending</s_cr_status>
    <s_contractAnnexType xmlns="c49aa121-d839-403f-9ece-f92336e3c6a8" xsi:nil="true"/>
    <s_fileIsFormType xmlns="c49aa121-d839-403f-9ece-f92336e3c6a8">false</s_fileIsFormType>
    <s_contractNumberFutureAuthorized xmlns="c49aa121-d839-403f-9ece-f92336e3c6a8" xsi:nil="true"/>
    <s_street xmlns="c49aa121-d839-403f-9ece-f92336e3c6a8" xsi:nil="true"/>
    <s_contractor2ZIP xmlns="c49aa121-d839-403f-9ece-f92336e3c6a8" xsi:nil="true"/>
    <s_contractor2VAT xmlns="c49aa121-d839-403f-9ece-f92336e3c6a8" xsi:nil="true"/>
    <s_sectionGroup xmlns="c49aa121-d839-403f-9ece-f92336e3c6a8">statistika</s_sectionGroup>
    <s_amountMoneyIncludingVAT xmlns="c49aa121-d839-403f-9ece-f92336e3c6a8">0</s_amountMoneyIncludingVAT>
    <s_cr_versionId xmlns="c49aa121-d839-403f-9ece-f92336e3c6a8" xsi:nil="true"/>
    <s_cr_subject xmlns="c49aa121-d839-403f-9ece-f92336e3c6a8" xsi:nil="true"/>
    <s_constructionNumber xmlns="c49aa121-d839-403f-9ece-f92336e3c6a8" xsi:nil="true"/>
    <s_parcelNumber xmlns="c49aa121-d839-403f-9ece-f92336e3c6a8" xsi:nil="true"/>
    <s_landOwner xmlns="c49aa121-d839-403f-9ece-f92336e3c6a8" xsi:nil="true"/>
    <s_reference xmlns="c49aa121-d839-403f-9ece-f92336e3c6a8" xsi:nil="true"/>
    <s_applicant xmlns="c49aa121-d839-403f-9ece-f92336e3c6a8" xsi:nil="true"/>
    <s_contractorVAT xmlns="c49aa121-d839-403f-9ece-f92336e3c6a8">CZ28468414</s_contractorVAT>
    <s_contractorZIP xmlns="c49aa121-d839-403f-9ece-f92336e3c6a8">14000</s_contractorZIP>
    <s_contractor3ZIP xmlns="c49aa121-d839-403f-9ece-f92336e3c6a8" xsi:nil="true"/>
    <s_contractor3VAT xmlns="c49aa121-d839-403f-9ece-f92336e3c6a8" xsi:nil="true"/>
    <s_procurementProcedure xmlns="c49aa121-d839-403f-9ece-f92336e3c6a8">false</s_procurementProcedure>
    <s_PPNumber xmlns="c49aa121-d839-403f-9ece-f92336e3c6a8" xsi:nil="true"/>
    <s_contractor2Place xmlns="c49aa121-d839-403f-9ece-f92336e3c6a8" xsi:nil="true"/>
    <s_contractor2Representative xmlns="c49aa121-d839-403f-9ece-f92336e3c6a8" xsi:nil="true"/>
    <s_contractor3FileMark xmlns="c49aa121-d839-403f-9ece-f92336e3c6a8" xsi:nil="true"/>
    <s_actsTIS xmlns="c49aa121-d839-403f-9ece-f92336e3c6a8" xsi:nil="true"/>
    <s_contractCaseKindName xmlns="c49aa121-d839-403f-9ece-f92336e3c6a8" xsi:nil="true"/>
    <s_procurementDocumentation xmlns="c49aa121-d839-403f-9ece-f92336e3c6a8">false</s_procurementDocumentation>
    <s_subjectShortened xmlns="c49aa121-d839-403f-9ece-f92336e3c6a8">Právní služby spojené s dodávkami vody předané </s_subjectShortened>
    <s_contractNumberText xmlns="c49aa121-d839-403f-9ece-f92336e3c6a8">0220/23</s_contractNumberText>
    <s_contractor xmlns="c49aa121-d839-403f-9ece-f92336e3c6a8">-#;Pražská vodohospodářská společnost a.s.</s_contractor>
    <s_statementPVSPVK xmlns="c49aa121-d839-403f-9ece-f92336e3c6a8" xsi:nil="true"/>
    <s_labelCaseTIS xmlns="c49aa121-d839-403f-9ece-f92336e3c6a8" xsi:nil="true"/>
    <s_publishInRegister xmlns="c49aa121-d839-403f-9ece-f92336e3c6a8">true</s_publishInRegister>
    <s_contractStatus xmlns="c49aa121-d839-403f-9ece-f92336e3c6a8">signed</s_contractStatus>
    <s_contractorText xmlns="c49aa121-d839-403f-9ece-f92336e3c6a8">ROWAN LEGAL, advokátní kancelář s.r.o.</s_contractorText>
    <s_contractor2FileMark xmlns="c49aa121-d839-403f-9ece-f92336e3c6a8" xsi:nil="true"/>
    <s_contractor3Place xmlns="c49aa121-d839-403f-9ece-f92336e3c6a8" xsi:nil="true"/>
    <s_contractor3Representative xmlns="c49aa121-d839-403f-9ece-f92336e3c6a8" xsi:nil="true"/>
    <s_caseStatus xmlns="c49aa121-d839-403f-9ece-f92336e3c6a8">N</s_caseStatus>
    <s_documentTypeCode xmlns="c49aa121-d839-403f-9ece-f92336e3c6a8" xsi:nil="true"/>
    <s_currentSolver xmlns="c49aa121-d839-403f-9ece-f92336e3c6a8">
      <UserInfo>
        <DisplayName/>
        <AccountId xsi:nil="true"/>
        <AccountType/>
      </UserInfo>
    </s_currentSolver>
    <s_synchronizationMessageTIS xmlns="c49aa121-d839-403f-9ece-f92336e3c6a8" xsi:nil="true"/>
    <s_referenceNumber xmlns="c49aa121-d839-403f-9ece-f92336e3c6a8" xsi:nil="true"/>
    <s_amendmentNumber xmlns="c49aa121-d839-403f-9ece-f92336e3c6a8" xsi:nil="true"/>
    <s_date xmlns="c49aa121-d839-403f-9ece-f92336e3c6a8" xsi:nil="true"/>
    <s_obliged xmlns="c49aa121-d839-403f-9ece-f92336e3c6a8" xsi:nil="true"/>
    <s_supplierContractNumber xmlns="c49aa121-d839-403f-9ece-f92336e3c6a8" xsi:nil="true"/>
    <s_invoiceNumberFEIS xmlns="c49aa121-d839-403f-9ece-f92336e3c6a8" xsi:nil="true"/>
    <gca12ed9fc5e4fe3bfb7204b9ced225d xmlns="c49aa121-d839-403f-9ece-f92336e3c6a8">
      <Terms xmlns="http://schemas.microsoft.com/office/infopath/2007/PartnerControls">
        <TermInfo xmlns="http://schemas.microsoft.com/office/infopath/2007/PartnerControls">
          <TermName xmlns="http://schemas.microsoft.com/office/infopath/2007/PartnerControls">Poradenská smlouva</TermName>
          <TermId xmlns="http://schemas.microsoft.com/office/infopath/2007/PartnerControls">5409f18c-0e8e-40f2-bd62-11d248411c3b</TermId>
        </TermInfo>
      </Terms>
    </gca12ed9fc5e4fe3bfb7204b9ced225d>
    <s_objectsGID xmlns="c49aa121-d839-403f-9ece-f92336e3c6a8" xsi:nil="true"/>
    <s_investmentProjectName xmlns="c49aa121-d839-403f-9ece-f92336e3c6a8" xsi:nil="true"/>
    <s_validFrom xmlns="c49aa121-d839-403f-9ece-f92336e3c6a8" xsi:nil="true"/>
    <s_documentNumberTIS xmlns="c49aa121-d839-403f-9ece-f92336e3c6a8" xsi:nil="true"/>
    <s_procuredBy xmlns="c49aa121-d839-403f-9ece-f92336e3c6a8">
      <UserInfo>
        <DisplayName>Schovánková Karolína</DisplayName>
        <AccountId>66</AccountId>
        <AccountType/>
      </UserInfo>
    </s_procuredBy>
    <s_inflationClause xmlns="c49aa121-d839-403f-9ece-f92336e3c6a8">false</s_inflationClause>
    <s_documentId xmlns="c49aa121-d839-403f-9ece-f92336e3c6a8" xsi:nil="true"/>
    <s_officeCode xmlns="c49aa121-d839-403f-9ece-f92336e3c6a8" xsi:nil="true"/>
    <s_contractKind xmlns="c49aa121-d839-403f-9ece-f92336e3c6a8">noninvestment</s_contractKind>
    <s_signer xmlns="c49aa121-d839-403f-9ece-f92336e3c6a8">
      <UserInfo>
        <DisplayName/>
        <AccountId xsi:nil="true"/>
        <AccountType/>
      </UserInfo>
    </s_signer>
    <s_landRegistryArea xmlns="c49aa121-d839-403f-9ece-f92336e3c6a8" xsi:nil="true"/>
    <s_decisionNumberRHMP xmlns="c49aa121-d839-403f-9ece-f92336e3c6a8" xsi:nil="true"/>
    <s_description xmlns="c49aa121-d839-403f-9ece-f92336e3c6a8" xsi:nil="true"/>
    <s_contractNumberFutureObliged xmlns="c49aa121-d839-403f-9ece-f92336e3c6a8" xsi:nil="true"/>
    <s_constructionReference xmlns="c49aa121-d839-403f-9ece-f92336e3c6a8" xsi:nil="true"/>
    <s_IternalLabel xmlns="c49aa121-d839-403f-9ece-f92336e3c6a8" xsi:nil="true"/>
    <s_inactive xmlns="c49aa121-d839-403f-9ece-f92336e3c6a8">false</s_inactive>
    <s_subjectApproverDate xmlns="c49aa121-d839-403f-9ece-f92336e3c6a8">2023-11-08T07:03:00+00:00</s_subjectApproverDate>
    <s_RHMPDate xmlns="c49aa121-d839-403f-9ece-f92336e3c6a8" xsi:nil="true"/>
    <s_month xmlns="c49aa121-d839-403f-9ece-f92336e3c6a8" xsi:nil="true"/>
    <s_documentfileNumberTIS xmlns="c49aa121-d839-403f-9ece-f92336e3c6a8" xsi:nil="true"/>
    <s_deadline xmlns="c49aa121-d839-403f-9ece-f92336e3c6a8" xsi:nil="true"/>
    <s_contractorPlace xmlns="c49aa121-d839-403f-9ece-f92336e3c6a8">Praha - Nusle</s_contractorPlace>
    <s_workersCase xmlns="c49aa121-d839-403f-9ece-f92336e3c6a8">[{"Cells":["Martin","Velík","Ředitel Divize 1","Pražská vodohospodářská společnost a.s.","Login","PODEPISUJICI"]}]</s_workersCase>
    <s_contractCaseCodeType xmlns="c49aa121-d839-403f-9ece-f92336e3c6a8" xsi:nil="true"/>
    <s_preApprover xmlns="c49aa121-d839-403f-9ece-f92336e3c6a8">
      <UserInfo>
        <DisplayName/>
        <AccountId xsi:nil="true"/>
        <AccountType/>
      </UserInfo>
    </s_preApprover>
    <s_actsContractsEasement xmlns="c49aa121-d839-403f-9ece-f92336e3c6a8" xsi:nil="true"/>
    <s_constructionName xmlns="c49aa121-d839-403f-9ece-f92336e3c6a8" xsi:nil="true"/>
    <s_transferor xmlns="c49aa121-d839-403f-9ece-f92336e3c6a8" xsi:nil="true"/>
    <s_subjectNumberTIS xmlns="c49aa121-d839-403f-9ece-f92336e3c6a8" xsi:nil="true"/>
    <s_supplier3IdentificationNumber xmlns="c49aa121-d839-403f-9ece-f92336e3c6a8" xsi:nil="true"/>
    <s_contractor2Text xmlns="c49aa121-d839-403f-9ece-f92336e3c6a8" xsi:nil="true"/>
    <s_contractor3 xmlns="c49aa121-d839-403f-9ece-f92336e3c6a8" xsi:nil="true"/>
    <s_financialDeposit xmlns="c49aa121-d839-403f-9ece-f92336e3c6a8">false</s_financialDeposit>
    <s_amendmentCount xmlns="c49aa121-d839-403f-9ece-f92336e3c6a8">0</s_amendmentCount>
    <s_synchronizationMessageHMP xmlns="c49aa121-d839-403f-9ece-f92336e3c6a8" xsi:nil="true"/>
    <s_contractNumberPVK xmlns="c49aa121-d839-403f-9ece-f92336e3c6a8" xsi:nil="true"/>
    <s_approvalProcessHistory xmlns="c49aa121-d839-403f-9ece-f92336e3c6a8">[{"Cells":["2023-11-07T13:43:15","i:0#.w|pvs\\schovankovak","Start WF Schválení","Komentář: prosím o schválení"],"IsDeleted":false,"IsSelected":false},{"Cells":["2023-11-07T13:43:26","i:0#.w|pvs\\rehakp","Přiděleno ke schválení Vedoucímu právního úseku",""],"IsDeleted":false,"IsSelected":false},{"Cells":["2023-11-07T14:25:48","i:0#.w|pvs\\rehakp","{TiSP:Approved}",""],"IsDeleted":false,"IsSelected":false},{"Cells":["2023-11-07T14:26:06","i:0#.w|pvs\\veselai","Přiděleno ke schválení ŘD5",""],"IsDeleted":false,"IsSelected":false},{"Cells":["2023-11-08T06:52:10","i:0#.w|pvs\\veselai","{TiSP:Approved}",""],"IsDeleted":false,"IsSelected":false},{"Cells":["2023-11-08T06:52:38","i:0#.w|pvs\\buresp","Přiděleno ke schválení řediteli divize",""],"IsDeleted":false,"IsSelected":false},{"Cells":["2023-11-08T08:03:46","i:0#.w|pvs\\buresp","{TiSP:Approved}",""],"IsDeleted":false,"IsSelected":false},{"Cells":["2023-11-08T08:04:07","i:0#.w|pvs\\schovankovak","Smlouva schválena, zajistit odeslání smlouvy protistraně",""],"IsDeleted":false,"IsSelected":false},{"Cells":["2023-11-08T09:14:26","i:0#.w|pvs\\schovankovak","{TiSP:To_signed}",""],"IsDeleted":false,"IsSelected":false}]</s_approvalProcessHistory>
    <s_supplier2IdentificationNumber xmlns="c49aa121-d839-403f-9ece-f92336e3c6a8" xsi:nil="true"/>
    <s_contractor2 xmlns="c49aa121-d839-403f-9ece-f92336e3c6a8" xsi:nil="true"/>
    <s_contractor3Text xmlns="c49aa121-d839-403f-9ece-f92336e3c6a8" xsi:nil="true"/>
    <s_cr_sentDate xmlns="c49aa121-d839-403f-9ece-f92336e3c6a8" xsi:nil="true"/>
    <s_openEndedContract xmlns="c49aa121-d839-403f-9ece-f92336e3c6a8">false</s_openEndedContract>
    <s_approvedAmountMoney xmlns="c49aa121-d839-403f-9ece-f92336e3c6a8">0</s_approvedAmountMoney>
    <s_approvalProcessHistoryText xmlns="c49aa121-d839-403f-9ece-f92336e3c6a8">(07.11.2023 13:43)     Schovánková Karolína - Start WF Schválení
(07.11.2023 14:25)     Řehák Petr - Schváleno
(08.11.2023 06:52)     Veselá Ilona - Schváleno
(08.11.2023 08:03)     Bureš Petr - Schváleno
(08.11.2023 08:03)     Smlouva schválena všemi schvalovateli</s_approvalProcessHistoryText>
    <s_lawyerApprover xmlns="c49aa121-d839-403f-9ece-f92336e3c6a8">
      <UserInfo>
        <DisplayName>Řehák Petr</DisplayName>
        <AccountId>62</AccountId>
        <AccountType/>
      </UserInfo>
    </s_lawyerApprover>
    <s_procuredByComplianceText xmlns="c49aa121-d839-403f-9ece-f92336e3c6a8">potvrdil</s_procuredByComplianceText>
    <s_contractNumber xmlns="c49aa121-d839-403f-9ece-f92336e3c6a8">0220/23</s_contractNumber>
    <s_toContractNumber xmlns="c49aa121-d839-403f-9ece-f92336e3c6a8" xsi:nil="true"/>
    <s_totalAmountMoney xmlns="c49aa121-d839-403f-9ece-f92336e3c6a8">9999999</s_totalAmountMoney>
    <s_contractor3Section xmlns="c49aa121-d839-403f-9ece-f92336e3c6a8" xsi:nil="true"/>
    <s_idPartnerTIS xmlns="c49aa121-d839-403f-9ece-f92336e3c6a8">[{"Cells":["","","","","","","","","","","","","","","","","","","","","false","","DAR","false#;","","DAR#;DAR"]}]</s_idPartnerTIS>
    <s_cr_contractId xmlns="c49aa121-d839-403f-9ece-f92336e3c6a8" xsi:nil="true"/>
    <s_cr_statusHMP xmlns="c49aa121-d839-403f-9ece-f92336e3c6a8" xsi:nil="true"/>
    <s_cr_subjectICO xmlns="c49aa121-d839-403f-9ece-f92336e3c6a8">25656112</s_cr_subjectICO>
    <s_actsContracts xmlns="c49aa121-d839-403f-9ece-f92336e3c6a8" xsi:nil="true"/>
    <s_investor xmlns="c49aa121-d839-403f-9ece-f92336e3c6a8" xsi:nil="true"/>
    <s_numberOfAttachments xmlns="c49aa121-d839-403f-9ece-f92336e3c6a8">2</s_numberOfAttachments>
    <s_contractorStreet xmlns="c49aa121-d839-403f-9ece-f92336e3c6a8">Na Pankráci 1683/127</s_contractorStreet>
    <s_contractor2Section xmlns="c49aa121-d839-403f-9ece-f92336e3c6a8" xsi:nil="true"/>
    <s_enrollmentInLandRegistry xmlns="c49aa121-d839-403f-9ece-f92336e3c6a8" xsi:nil="true"/>
    <s_caseCode xmlns="c49aa121-d839-403f-9ece-f92336e3c6a8">PP</s_caseCode>
    <s_synchronizationStatusTIS xmlns="c49aa121-d839-403f-9ece-f92336e3c6a8" xsi:nil="true"/>
    <s_subject xmlns="c49aa121-d839-403f-9ece-f92336e3c6a8">Právní služby spojené s dodávkami vody předané </s_subject>
    <s_actionNumber xmlns="c49aa121-d839-403f-9ece-f92336e3c6a8" xsi:nil="true"/>
    <s_ApplicantManager xmlns="c49aa121-d839-403f-9ece-f92336e3c6a8">
      <UserInfo>
        <DisplayName>Bureš Petr</DisplayName>
        <AccountId>45</AccountId>
        <AccountType/>
      </UserInfo>
    </s_ApplicantManager>
    <s_askQuestionHistory xmlns="c49aa121-d839-403f-9ece-f92336e3c6a8">[{"Cells":["2023-08-31T14:47:36","i:0#.w|pvs\\rehakp","Dotaz","Zobrazí se složka s návrhem smlouvy?\n"],"IsDeleted":false,"IsSelected":false},{"Cells":["2023-08-31T14:55:02","i:0#.w|pvs\\rehakp","Dotaz","Zobrazí se složka s návrhem smlouvy?\n"],"IsDeleted":false,"IsSelected":false},{"Cells":["2023-08-31T14:58:16","i:0#.w|pvs\\kamberskam","Odpovědět","Ano, zobrazí, a s dokumentem by mělo být možné pracovat. "],"IsDeleted":false,"IsSelected":false},{"Cells":["2023-09-04T15:15:08","i:0#.w|pvs\\kotvalp","Odpovědět","Už mi bylo předáno garanství.... díky"],"IsDeleted":false,"IsSelected":false}]</s_askQuestionHistory>
    <s_contractIsSigned xmlns="c49aa121-d839-403f-9ece-f92336e3c6a8">false</s_contractIsSigned>
    <s_area xmlns="c49aa121-d839-403f-9ece-f92336e3c6a8" xsi:nil="true"/>
    <s_contractDocumentType xmlns="c49aa121-d839-403f-9ece-f92336e3c6a8">anonymized</s_contractDocumentType>
    <s_parties xmlns="c49aa121-d839-403f-9ece-f92336e3c6a8">[{"Cells":["-#;ROWAN LEGAL, advokátní kancelář s.r.o.","88066054","1205832","ROWAN LEGAL, advokátní kancelář s.r.o.","","","2","","","Na Pankráci","Na Pankráci 1683/127","127","Praha - Nusle","14000","CZ","","28468414","CZ28468414","A","06.10.2008 0:00:00","","SR","C     143781 vedená u rejstříkového soudu 1-Městský soud v Praze, datum registrace: 1.10.2008","","","","","B","","N","","","1683","","Statutární orgány:\nStatutární orgán, počet členů: 5, způsob jednání: Společnost zastupuje každý jednatel samostatně.\nProkura,"]}]</s_parties>
    <s_documentNameTIS xmlns="c49aa121-d839-403f-9ece-f92336e3c6a8" xsi:nil="true"/>
    <s_prolongation xmlns="c49aa121-d839-403f-9ece-f92336e3c6a8">false</s_prolongation>
    <s_cr_referenceNumber xmlns="c49aa121-d839-403f-9ece-f92336e3c6a8" xsi:nil="true"/>
    <h5705c4891954f3fb82de7bb7d0cd671 xmlns="c49aa121-d839-403f-9ece-f92336e3c6a8">
      <Terms xmlns="http://schemas.microsoft.com/office/infopath/2007/PartnerControls"/>
    </h5705c4891954f3fb82de7bb7d0cd671>
    <s_validUntil xmlns="c49aa121-d839-403f-9ece-f92336e3c6a8" xsi:nil="true"/>
    <s_actionName xmlns="c49aa121-d839-403f-9ece-f92336e3c6a8" xsi:nil="true"/>
    <s_caseId xmlns="c49aa121-d839-403f-9ece-f92336e3c6a8" xsi:nil="true"/>
    <s_documentCaseId xmlns="c49aa121-d839-403f-9ece-f92336e3c6a8" xsi:nil="true"/>
    <s_managedBy xmlns="c49aa121-d839-403f-9ece-f92336e3c6a8">
      <UserInfo>
        <DisplayName>Štrupl Jiří</DisplayName>
        <AccountId>77</AccountId>
        <AccountType/>
      </UserInfo>
    </s_managedBy>
    <s_division xmlns="c49aa121-d839-403f-9ece-f92336e3c6a8">03</s_division>
    <s_supplierIdentificationNumber xmlns="c49aa121-d839-403f-9ece-f92336e3c6a8">28468414</s_supplierIdentificationNumber>
    <s_contractNumberHMP xmlns="c49aa121-d839-403f-9ece-f92336e3c6a8" xsi:nil="true"/>
    <s_invoiceNumber xmlns="c49aa121-d839-403f-9ece-f92336e3c6a8" xsi:nil="true"/>
    <s_efficientFrom xmlns="c49aa121-d839-403f-9ece-f92336e3c6a8" xsi:nil="true"/>
    <s_contractorSignedDate xmlns="c49aa121-d839-403f-9ece-f92336e3c6a8" xsi:nil="true"/>
    <s_note xmlns="c49aa121-d839-403f-9ece-f92336e3c6a8" xsi:nil="true"/>
    <s_contractCategoryText xmlns="c49aa121-d839-403f-9ece-f92336e3c6a8">Poradenská smlouva</s_contractCategoryText>
    <s_contractOrAmendment xmlns="c49aa121-d839-403f-9ece-f92336e3c6a8">contract</s_contractOrAmendment>
    <s_issueDate xmlns="c49aa121-d839-403f-9ece-f92336e3c6a8" xsi:nil="true"/>
    <s_inventoryNumberGID xmlns="c49aa121-d839-403f-9ece-f92336e3c6a8" xsi:nil="true"/>
    <s_fileNumberTIS xmlns="c49aa121-d839-403f-9ece-f92336e3c6a8" xsi:nil="true"/>
    <s_amendmentAmountMoney xmlns="c49aa121-d839-403f-9ece-f92336e3c6a8">0</s_amendmentAmountMoney>
    <s_contractorRepresentative xmlns="c49aa121-d839-403f-9ece-f92336e3c6a8">Statutární orgány:
Statutární orgán - představenstvo, způsob jednání: Společnost zastupují ve všech záležitostech nejméně dva členové představenstva společně.</s_contractorRepresentative>
    <s_contractorEmail xmlns="c49aa121-d839-403f-9ece-f92336e3c6a8">podesva@rowanlegal, fiser@rowan.legal</s_contractorEmail>
    <s_synchronizationStatusHMP xmlns="c49aa121-d839-403f-9ece-f92336e3c6a8" xsi:nil="true"/>
    <s_cr_publishedDate xmlns="c49aa121-d839-403f-9ece-f92336e3c6a8">2023-11-14T14:05:00+00:00</s_cr_publishedDate>
    <s_cr_publisherIsSigner xmlns="c49aa121-d839-403f-9ece-f92336e3c6a8">false</s_cr_publisherIsSigner>
  </documentManagement>
</p:properties>
</file>

<file path=customXml/item2.xml><?xml version="1.0" encoding="utf-8"?>
<ct:contentTypeSchema xmlns:ct="http://schemas.microsoft.com/office/2006/metadata/contentType" xmlns:ma="http://schemas.microsoft.com/office/2006/metadata/properties/metaAttributes" ct:_="" ma:_="" ma:contentTypeName="Připojený dokument neinvestiční smlouvy PVS" ma:contentTypeID="0x010100FE61DD4AF0132149BE6FD2F36E48F45000929CFE7111F8A58F6F555533EEBC995400D108E6AC8BA82E4392B79A3EFA71DBD9" ma:contentTypeVersion="430" ma:contentTypeDescription="Vytvoří nový dokument" ma:contentTypeScope="" ma:versionID="42cea7f24e6225f7b1e89018486a47cb">
  <xsd:schema xmlns:xsd="http://www.w3.org/2001/XMLSchema" xmlns:xs="http://www.w3.org/2001/XMLSchema" xmlns:p="http://schemas.microsoft.com/office/2006/metadata/properties" xmlns:ns2="c49aa121-d839-403f-9ece-f92336e3c6a8" targetNamespace="http://schemas.microsoft.com/office/2006/metadata/properties" ma:root="true" ma:fieldsID="831b7cf60cc3b9a263d439e5a9c778c8" ns2:_="">
    <xsd:import namespace="c49aa121-d839-403f-9ece-f92336e3c6a8"/>
    <xsd:element name="properties">
      <xsd:complexType>
        <xsd:sequence>
          <xsd:element name="documentManagement">
            <xsd:complexType>
              <xsd:all>
                <xsd:element ref="ns2:h5705c4891954f3fb82de7bb7d0cd671" minOccurs="0"/>
                <xsd:element ref="ns2:TaxCatchAll" minOccurs="0"/>
                <xsd:element ref="ns2:TaxCatchAllLabel" minOccurs="0"/>
                <xsd:element ref="ns2:s_division" minOccurs="0"/>
                <xsd:element ref="ns2:s_supplierIdentificationNumber" minOccurs="0"/>
                <xsd:element ref="ns2:s_projectLookup" minOccurs="0"/>
                <xsd:element ref="ns2:s_contractNumber" minOccurs="0"/>
                <xsd:element ref="ns2:s_constructionNumber" minOccurs="0"/>
                <xsd:element ref="ns2:s_constructionName" minOccurs="0"/>
                <xsd:element ref="ns2:s_referenceNumber" minOccurs="0"/>
                <xsd:element ref="ns2:s_investmentProjectNumber" minOccurs="0"/>
                <xsd:element ref="ns2:s_investmentProjectName" minOccurs="0"/>
                <xsd:element ref="ns2:s_contractor" minOccurs="0"/>
                <xsd:element ref="ns2:s_amendmentNumber" minOccurs="0"/>
                <xsd:element ref="ns2:s_orderNumber" minOccurs="0"/>
                <xsd:element ref="ns2:s_issueDate" minOccurs="0"/>
                <xsd:element ref="ns2:s_date" minOccurs="0"/>
                <xsd:element ref="ns2:s_amountMoney" minOccurs="0"/>
                <xsd:element ref="ns2:s_parcelNumber" minOccurs="0"/>
                <xsd:element ref="ns2:s_landRegistryArea" minOccurs="0"/>
                <xsd:element ref="ns2:s_contractNumberHMP" minOccurs="0"/>
                <xsd:element ref="ns2:s_decisionNumberRHMP" minOccurs="0"/>
                <xsd:element ref="ns2:s_inventoryNumberGID" minOccurs="0"/>
                <xsd:element ref="ns2:s_invoiceNumber" minOccurs="0"/>
                <xsd:element ref="ns2:s_validFrom" minOccurs="0"/>
                <xsd:element ref="ns2:s_validUntil" minOccurs="0"/>
                <xsd:element ref="ns2:s_toContractNumber" minOccurs="0"/>
                <xsd:element ref="ns2:s_RHMPDate" minOccurs="0"/>
                <xsd:element ref="ns2:s_landOwner" minOccurs="0"/>
                <xsd:element ref="ns2:s_subject" minOccurs="0"/>
                <xsd:element ref="ns2:s_description" minOccurs="0"/>
                <xsd:element ref="ns2:s_office" minOccurs="0"/>
                <xsd:element ref="ns2:s_reference" minOccurs="0"/>
                <xsd:element ref="ns2:s_month" minOccurs="0"/>
                <xsd:element ref="ns2:s_obliged" minOccurs="0"/>
                <xsd:element ref="ns2:s_contractNumberPVK" minOccurs="0"/>
                <xsd:element ref="ns2:s_contractNumberFutureObliged" minOccurs="0"/>
                <xsd:element ref="ns2:s_contractNumberFutureAuthorized" minOccurs="0"/>
                <xsd:element ref="ns2:s_supplierContractNumber" minOccurs="0"/>
                <xsd:element ref="ns2:s_invoiceNumberFEIS" minOccurs="0"/>
                <xsd:element ref="ns2:s_statementPVSPVK" minOccurs="0"/>
                <xsd:element ref="ns2:s_ourId" minOccurs="0"/>
                <xsd:element ref="ns2:s_investor" minOccurs="0"/>
                <xsd:element ref="ns2:s_applicant" minOccurs="0"/>
                <xsd:element ref="ns2:s_street" minOccurs="0"/>
                <xsd:element ref="ns2:s_PPNumber" minOccurs="0"/>
                <xsd:element ref="ns2:s_transferor" minOccurs="0"/>
                <xsd:element ref="ns2:s_actionNumber" minOccurs="0"/>
                <xsd:element ref="ns2:s_actionName" minOccurs="0"/>
                <xsd:element ref="ns2:s_subjectNumberTIS" minOccurs="0"/>
                <xsd:element ref="ns2:s_fileNumberTIS" minOccurs="0"/>
                <xsd:element ref="ns2:s_sendToTIS" minOccurs="0"/>
                <xsd:element ref="ns2:s_documentNumberTIS" minOccurs="0"/>
                <xsd:element ref="ns2:s_documentfileNumberTIS" minOccurs="0"/>
                <xsd:element ref="ns2:s_labelCaseTIS" minOccurs="0"/>
                <xsd:element ref="ns2:s_protocolIsSigned" minOccurs="0"/>
                <xsd:element ref="ns2:gca12ed9fc5e4fe3bfb7204b9ced225d" minOccurs="0"/>
                <xsd:element ref="ns2:s_amendmentAmountMoney" minOccurs="0"/>
                <xsd:element ref="ns2:s_totalAmountMoney" minOccurs="0"/>
                <xsd:element ref="ns2:s_numberOfAttachments" minOccurs="0"/>
                <xsd:element ref="ns2:s_publishInRegister" minOccurs="0"/>
                <xsd:element ref="ns2:s_deadline" minOccurs="0"/>
                <xsd:element ref="ns2:s_propertyOrRent" minOccurs="0"/>
                <xsd:element ref="ns2:s_contractStatus" minOccurs="0"/>
                <xsd:element ref="ns2:s_contractIsFormType" minOccurs="0"/>
                <xsd:element ref="ns2:s_contractorStreet" minOccurs="0"/>
                <xsd:element ref="ns2:s_contractorPlace" minOccurs="0"/>
                <xsd:element ref="ns2:s_contractorVAT" minOccurs="0"/>
                <xsd:element ref="ns2:s_contractorZIP" minOccurs="0"/>
                <xsd:element ref="ns2:s_contractorFileMark" minOccurs="0"/>
                <xsd:element ref="ns2:s_contractorRepresentative" minOccurs="0"/>
                <xsd:element ref="ns2:s_contractorSection" minOccurs="0"/>
                <xsd:element ref="ns2:s_ApplicantManager" minOccurs="0"/>
                <xsd:element ref="ns2:s_askQuestionHistory" minOccurs="0"/>
                <xsd:element ref="ns2:s_approvalProcessHistory" minOccurs="0"/>
                <xsd:element ref="ns2:s_commentingHistory" minOccurs="0"/>
                <xsd:element ref="ns2:s_procuredBy" minOccurs="0"/>
                <xsd:element ref="ns2:s_currentApprovers" minOccurs="0"/>
                <xsd:element ref="ns2:s_contractIsSigned" minOccurs="0"/>
                <xsd:element ref="ns2:s_contractorText" minOccurs="0"/>
                <xsd:element ref="ns2:s_area" minOccurs="0"/>
                <xsd:element ref="ns2:s_constructionReference" minOccurs="0"/>
                <xsd:element ref="ns2:s_contractDocumentType" minOccurs="0"/>
                <xsd:element ref="ns2:s_supplier2IdentificationNumber" minOccurs="0"/>
                <xsd:element ref="ns2:s_supplier3IdentificationNumber" minOccurs="0"/>
                <xsd:element ref="ns2:s_contractor2" minOccurs="0"/>
                <xsd:element ref="ns2:s_contractor2Text" minOccurs="0"/>
                <xsd:element ref="ns2:s_contractor3" minOccurs="0"/>
                <xsd:element ref="ns2:s_contractor3Text" minOccurs="0"/>
                <xsd:element ref="ns2:s_maximumAmountMoney" minOccurs="0"/>
                <xsd:element ref="ns2:s_efficientFrom" minOccurs="0"/>
                <xsd:element ref="ns2:s_parties" minOccurs="0"/>
                <xsd:element ref="ns2:s_contractorEmail" minOccurs="0"/>
                <xsd:element ref="ns2:s_contractor2Street" minOccurs="0"/>
                <xsd:element ref="ns2:s_contractor2Place" minOccurs="0"/>
                <xsd:element ref="ns2:s_contractor2ZIP" minOccurs="0"/>
                <xsd:element ref="ns2:s_contractor2VAT" minOccurs="0"/>
                <xsd:element ref="ns2:s_contractor2FileMark" minOccurs="0"/>
                <xsd:element ref="ns2:s_contractor2Representative" minOccurs="0"/>
                <xsd:element ref="ns2:s_contractor2Email" minOccurs="0"/>
                <xsd:element ref="ns2:s_contractor2Section" minOccurs="0"/>
                <xsd:element ref="ns2:s_contractor3Street" minOccurs="0"/>
                <xsd:element ref="ns2:s_contractor3Place" minOccurs="0"/>
                <xsd:element ref="ns2:s_contractor3ZIP" minOccurs="0"/>
                <xsd:element ref="ns2:s_contractor3VAT" minOccurs="0"/>
                <xsd:element ref="ns2:s_contractor3FileMark" minOccurs="0"/>
                <xsd:element ref="ns2:s_contractor3Representative" minOccurs="0"/>
                <xsd:element ref="ns2:s_contractor3Email" minOccurs="0"/>
                <xsd:element ref="ns2:s_contractor3Section" minOccurs="0"/>
                <xsd:element ref="ns2:s_sectionGroup" minOccurs="0"/>
                <xsd:element ref="ns2:SharedWithUsers" minOccurs="0"/>
                <xsd:element ref="ns2:SharedWithDetails" minOccurs="0"/>
                <xsd:element ref="ns2:s_enrollmentInLandRegistry" minOccurs="0"/>
                <xsd:element ref="ns2:s_objectsGID" minOccurs="0"/>
                <xsd:element ref="ns2:s_caseCode" minOccurs="0"/>
                <xsd:element ref="ns2:s_workersCaseTIS" minOccurs="0"/>
                <xsd:element ref="ns2:s_workersCase" minOccurs="0"/>
                <xsd:element ref="ns2:s_actsTIS" minOccurs="0"/>
                <xsd:element ref="ns2:s_idPartnerTIS" minOccurs="0"/>
                <xsd:element ref="ns2:s_groundsList" minOccurs="0"/>
                <xsd:element ref="ns2:s_synchronizationStatusTIS" minOccurs="0"/>
                <xsd:element ref="ns2:s_documentNameTIS" minOccurs="0"/>
                <xsd:element ref="ns2:s_synchronizationStatusHMP" minOccurs="0"/>
                <xsd:element ref="ns2:s_amountMoneyIncludingVAT" minOccurs="0"/>
                <xsd:element ref="ns2:s_contractorSignedDate" minOccurs="0"/>
                <xsd:element ref="ns2:s_financialDeposit" minOccurs="0"/>
                <xsd:element ref="ns2:s_caseId" minOccurs="0"/>
                <xsd:element ref="ns2:s_inflationClause" minOccurs="0"/>
                <xsd:element ref="ns2:s_IternalLabel" minOccurs="0"/>
                <xsd:element ref="ns2:s_contractCaseCodeType" minOccurs="0"/>
                <xsd:element ref="ns2:s_contractCaseKindName" minOccurs="0"/>
                <xsd:element ref="ns2:s_inactive" minOccurs="0"/>
                <xsd:element ref="ns2:s_amendmentCount" minOccurs="0"/>
                <xsd:element ref="ns2:s_note" minOccurs="0"/>
                <xsd:element ref="ns2:s_prolongation" minOccurs="0"/>
                <xsd:element ref="ns2:s_caseStatus" minOccurs="0"/>
                <xsd:element ref="ns2:s_procurementProcedure" minOccurs="0"/>
                <xsd:element ref="ns2:s_procurementDocumentation" minOccurs="0"/>
                <xsd:element ref="ns2:s_cr_referenceNumber" minOccurs="0"/>
                <xsd:element ref="ns2:s_cr_sentDate" minOccurs="0"/>
                <xsd:element ref="ns2:s_cr_publishedDate" minOccurs="0"/>
                <xsd:element ref="ns2:s_cr_contractId" minOccurs="0"/>
                <xsd:element ref="ns2:s_cr_versionId" minOccurs="0"/>
                <xsd:element ref="ns2:s_cr_statusHMP" minOccurs="0"/>
                <xsd:element ref="ns2:s_cr_subjectICO" minOccurs="0"/>
                <xsd:element ref="ns2:s_cr_subject" minOccurs="0"/>
                <xsd:element ref="ns2:s_documentId" minOccurs="0"/>
                <xsd:element ref="ns2:s_documentCaseId" minOccurs="0"/>
                <xsd:element ref="ns2:s_documentTypeCode" minOccurs="0"/>
                <xsd:element ref="ns2:s_actsContracts" minOccurs="0"/>
                <xsd:element ref="ns2:s_openEndedContract" minOccurs="0"/>
                <xsd:element ref="ns2:s_synchronizationMessageHMP" minOccurs="0"/>
                <xsd:element ref="ns2:s_officeCode" minOccurs="0"/>
                <xsd:element ref="ns2:s_cr_status" minOccurs="0"/>
                <xsd:element ref="ns2:s_approvedAmountMoney" minOccurs="0"/>
                <xsd:element ref="ns2:s_managedBy" minOccurs="0"/>
                <xsd:element ref="ns2:s_contractAnnexType" minOccurs="0"/>
                <xsd:element ref="ns2:s_contractCategoryText" minOccurs="0"/>
                <xsd:element ref="ns2:s_subjectShortened" minOccurs="0"/>
                <xsd:element ref="ns2:s_currentSolver" minOccurs="0"/>
                <xsd:element ref="ns2:s_contractKind" minOccurs="0"/>
                <xsd:element ref="ns2:s_contractOrAmendment" minOccurs="0"/>
                <xsd:element ref="ns2:s_contractNumberText" minOccurs="0"/>
                <xsd:element ref="ns2:s_preApprover" minOccurs="0"/>
                <xsd:element ref="ns2:s_approvalProcessHistoryText" minOccurs="0"/>
                <xsd:element ref="ns2:s_lawyerApprover" minOccurs="0"/>
                <xsd:element ref="ns2:s_lawyerApproverDate" minOccurs="0"/>
                <xsd:element ref="ns2:s_financialApprover" minOccurs="0"/>
                <xsd:element ref="ns2:s_financialApproverDate" minOccurs="0"/>
                <xsd:element ref="ns2:s_subjectApprover" minOccurs="0"/>
                <xsd:element ref="ns2:s_subjectApproverDate" minOccurs="0"/>
                <xsd:element ref="ns2:s_procuredByComplianceText" minOccurs="0"/>
                <xsd:element ref="ns2:s_fileIsFormType" minOccurs="0"/>
                <xsd:element ref="ns2:s_synchronizationMessageTIS" minOccurs="0"/>
                <xsd:element ref="ns2:s_actsContractsEasement" minOccurs="0"/>
                <xsd:element ref="ns2:s_signer" minOccurs="0"/>
                <xsd:element ref="ns2:s_cr_publisherIsSig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aa121-d839-403f-9ece-f92336e3c6a8" elementFormDefault="qualified">
    <xsd:import namespace="http://schemas.microsoft.com/office/2006/documentManagement/types"/>
    <xsd:import namespace="http://schemas.microsoft.com/office/infopath/2007/PartnerControls"/>
    <xsd:element name="h5705c4891954f3fb82de7bb7d0cd671" ma:index="8" nillable="true" ma:taxonomy="true" ma:internalName="h5705c4891954f3fb82de7bb7d0cd671" ma:taxonomyFieldName="s_documentCategory" ma:displayName="Kategorie dokumentu" ma:default="" ma:fieldId="{15705c48-9195-4f3f-b82d-e7bb7d0cd671}" ma:sspId="6d48d236-7174-4f62-b05e-05746a4fd7d2" ma:termSetId="03fdd086-bd2b-4bff-b198-80a558349797" ma:anchorId="9dbd4a1b-0195-46f3-9117-95c3e56250b5" ma:open="false" ma:isKeyword="false">
      <xsd:complexType>
        <xsd:sequence>
          <xsd:element ref="pc:Terms" minOccurs="0" maxOccurs="1"/>
        </xsd:sequence>
      </xsd:complexType>
    </xsd:element>
    <xsd:element name="TaxCatchAll" ma:index="9" nillable="true" ma:displayName="Taxonomy Catch All Column" ma:hidden="true" ma:list="{2301dad6-2d30-441e-8c6c-ff13a1b6c53b}" ma:internalName="TaxCatchAll" ma:showField="CatchAllData" ma:web="c49aa121-d839-403f-9ece-f92336e3c6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301dad6-2d30-441e-8c6c-ff13a1b6c53b}" ma:internalName="TaxCatchAllLabel" ma:readOnly="true" ma:showField="CatchAllDataLabel" ma:web="c49aa121-d839-403f-9ece-f92336e3c6a8">
      <xsd:complexType>
        <xsd:complexContent>
          <xsd:extension base="dms:MultiChoiceLookup">
            <xsd:sequence>
              <xsd:element name="Value" type="dms:Lookup" maxOccurs="unbounded" minOccurs="0" nillable="true"/>
            </xsd:sequence>
          </xsd:extension>
        </xsd:complexContent>
      </xsd:complexType>
    </xsd:element>
    <xsd:element name="s_division" ma:index="12" nillable="true" ma:displayName="Divize" ma:internalName="s_division">
      <xsd:simpleType>
        <xsd:restriction base="dms:Text"/>
      </xsd:simpleType>
    </xsd:element>
    <xsd:element name="s_supplierIdentificationNumber" ma:index="13" nillable="true" ma:displayName="IČO" ma:internalName="s_supplierIdentificationNumber">
      <xsd:simpleType>
        <xsd:restriction base="dms:Text"/>
      </xsd:simpleType>
    </xsd:element>
    <xsd:element name="s_projectLookup" ma:index="14" nillable="true" ma:displayName="Vyhledání stavby či akce" ma:internalName="s_projectLookup">
      <xsd:simpleType>
        <xsd:restriction base="dms:Text"/>
      </xsd:simpleType>
    </xsd:element>
    <xsd:element name="s_contractNumber" ma:index="15" nillable="true" ma:displayName="Číslo spisu" ma:internalName="s_contractNumber">
      <xsd:simpleType>
        <xsd:restriction base="dms:Text">
          <xsd:maxLength value="50"/>
        </xsd:restriction>
      </xsd:simpleType>
    </xsd:element>
    <xsd:element name="s_constructionNumber" ma:index="16" nillable="true" ma:displayName="Číslo stavby" ma:internalName="s_constructionNumber">
      <xsd:simpleType>
        <xsd:restriction base="dms:Text">
          <xsd:maxLength value="50"/>
        </xsd:restriction>
      </xsd:simpleType>
    </xsd:element>
    <xsd:element name="s_constructionName" ma:index="17" nillable="true" ma:displayName="Název stavby" ma:internalName="s_constructionName">
      <xsd:simpleType>
        <xsd:restriction base="dms:Text"/>
      </xsd:simpleType>
    </xsd:element>
    <xsd:element name="s_referenceNumber" ma:index="18" nillable="true" ma:displayName="Číslo jednací" ma:internalName="s_referenceNumber">
      <xsd:simpleType>
        <xsd:restriction base="dms:Text">
          <xsd:maxLength value="50"/>
        </xsd:restriction>
      </xsd:simpleType>
    </xsd:element>
    <xsd:element name="s_investmentProjectNumber" ma:index="19" nillable="true" ma:displayName="Číslo IA" ma:internalName="s_investmentProjectNumber">
      <xsd:simpleType>
        <xsd:restriction base="dms:Text"/>
      </xsd:simpleType>
    </xsd:element>
    <xsd:element name="s_investmentProjectName" ma:index="20" nillable="true" ma:displayName="Název IA" ma:internalName="s_investmentProjectName">
      <xsd:simpleType>
        <xsd:restriction base="dms:Text"/>
      </xsd:simpleType>
    </xsd:element>
    <xsd:element name="s_contractor" ma:index="21" nillable="true" ma:displayName="Smluvní strana" ma:internalName="s_contractor">
      <xsd:simpleType>
        <xsd:restriction base="dms:Text"/>
      </xsd:simpleType>
    </xsd:element>
    <xsd:element name="s_amendmentNumber" ma:index="22" nillable="true" ma:displayName="Pořadové číslo dodatku" ma:internalName="s_amendmentNumber">
      <xsd:simpleType>
        <xsd:restriction base="dms:Text">
          <xsd:maxLength value="50"/>
        </xsd:restriction>
      </xsd:simpleType>
    </xsd:element>
    <xsd:element name="s_orderNumber" ma:index="23" nillable="true" ma:displayName="Číslo objednávky" ma:internalName="s_orderNumber">
      <xsd:simpleType>
        <xsd:restriction base="dms:Text">
          <xsd:maxLength value="50"/>
        </xsd:restriction>
      </xsd:simpleType>
    </xsd:element>
    <xsd:element name="s_issueDate" ma:index="24" nillable="true" ma:displayName="Datum vydání" ma:format="DateOnly" ma:internalName="s_issueDate">
      <xsd:simpleType>
        <xsd:restriction base="dms:DateTime"/>
      </xsd:simpleType>
    </xsd:element>
    <xsd:element name="s_date" ma:index="25" nillable="true" ma:displayName="Datum" ma:format="DateOnly" ma:internalName="s_date">
      <xsd:simpleType>
        <xsd:restriction base="dms:DateTime"/>
      </xsd:simpleType>
    </xsd:element>
    <xsd:element name="s_amountMoney" ma:index="26" nillable="true" ma:displayName="Částka smlouvy v Kč bez DPH" ma:decimals="0" ma:default="0" ma:LCID="1029" ma:internalName="s_amountMoney">
      <xsd:simpleType>
        <xsd:restriction base="dms:Currency"/>
      </xsd:simpleType>
    </xsd:element>
    <xsd:element name="s_parcelNumber" ma:index="27" nillable="true" ma:displayName="Parc.č." ma:internalName="s_parcelNumber">
      <xsd:simpleType>
        <xsd:restriction base="dms:Text">
          <xsd:maxLength value="50"/>
        </xsd:restriction>
      </xsd:simpleType>
    </xsd:element>
    <xsd:element name="s_landRegistryArea" ma:index="28" nillable="true" ma:displayName="Katastrální území" ma:internalName="s_landRegistryArea">
      <xsd:simpleType>
        <xsd:restriction base="dms:Text">
          <xsd:maxLength value="50"/>
        </xsd:restriction>
      </xsd:simpleType>
    </xsd:element>
    <xsd:element name="s_contractNumberHMP" ma:index="29" nillable="true" ma:displayName="Číslo smlouvy HMP" ma:internalName="s_contractNumberHMP">
      <xsd:simpleType>
        <xsd:restriction base="dms:Text">
          <xsd:maxLength value="50"/>
        </xsd:restriction>
      </xsd:simpleType>
    </xsd:element>
    <xsd:element name="s_decisionNumberRHMP" ma:index="30" nillable="true" ma:displayName="Číslo rozhodnutí RHMP" ma:internalName="s_decisionNumberRHMP">
      <xsd:simpleType>
        <xsd:restriction base="dms:Text">
          <xsd:maxLength value="50"/>
        </xsd:restriction>
      </xsd:simpleType>
    </xsd:element>
    <xsd:element name="s_inventoryNumberGID" ma:index="31" nillable="true" ma:displayName="Inventární číslo / GID" ma:internalName="s_inventoryNumberGID">
      <xsd:simpleType>
        <xsd:restriction base="dms:Text"/>
      </xsd:simpleType>
    </xsd:element>
    <xsd:element name="s_invoiceNumber" ma:index="32" nillable="true" ma:displayName="Číslo daňového dokladu" ma:internalName="s_invoiceNumber">
      <xsd:simpleType>
        <xsd:restriction base="dms:Text"/>
      </xsd:simpleType>
    </xsd:element>
    <xsd:element name="s_validFrom" ma:index="33" nillable="true" ma:displayName="Platno od" ma:format="DateOnly" ma:internalName="s_validFrom">
      <xsd:simpleType>
        <xsd:restriction base="dms:DateTime"/>
      </xsd:simpleType>
    </xsd:element>
    <xsd:element name="s_validUntil" ma:index="34" nillable="true" ma:displayName="Platno do" ma:format="DateOnly" ma:internalName="s_validUntil">
      <xsd:simpleType>
        <xsd:restriction base="dms:DateTime"/>
      </xsd:simpleType>
    </xsd:element>
    <xsd:element name="s_toContractNumber" ma:index="35" nillable="true" ma:displayName="Ke smlouvě" ma:internalName="s_toContractNumber">
      <xsd:simpleType>
        <xsd:restriction base="dms:Text">
          <xsd:maxLength value="50"/>
        </xsd:restriction>
      </xsd:simpleType>
    </xsd:element>
    <xsd:element name="s_RHMPDate" ma:index="36" nillable="true" ma:displayName="Datum rozhodnutí RHMP" ma:format="DateOnly" ma:internalName="s_RHMPDate">
      <xsd:simpleType>
        <xsd:restriction base="dms:DateTime"/>
      </xsd:simpleType>
    </xsd:element>
    <xsd:element name="s_landOwner" ma:index="37" nillable="true" ma:displayName="Vlastník pozemku" ma:internalName="s_landOwner">
      <xsd:simpleType>
        <xsd:restriction base="dms:Text"/>
      </xsd:simpleType>
    </xsd:element>
    <xsd:element name="s_subject" ma:index="38" nillable="true" ma:displayName="Předmět" ma:internalName="s_subject">
      <xsd:simpleType>
        <xsd:restriction base="dms:Text"/>
      </xsd:simpleType>
    </xsd:element>
    <xsd:element name="s_description" ma:index="39" nillable="true" ma:displayName="Popis" ma:internalName="s_description">
      <xsd:simpleType>
        <xsd:restriction base="dms:Text"/>
      </xsd:simpleType>
    </xsd:element>
    <xsd:element name="s_office" ma:index="40" nillable="true" ma:displayName="Úřad" ma:internalName="s_office">
      <xsd:simpleType>
        <xsd:restriction base="dms:Text"/>
      </xsd:simpleType>
    </xsd:element>
    <xsd:element name="s_reference" ma:index="41" nillable="true" ma:displayName="Související dokument" ma:internalName="s_reference">
      <xsd:simpleType>
        <xsd:restriction base="dms:Text"/>
      </xsd:simpleType>
    </xsd:element>
    <xsd:element name="s_month" ma:index="42" nillable="true" ma:displayName="Období" ma:internalName="s_month">
      <xsd:simpleType>
        <xsd:restriction base="dms:Choice">
          <xsd:enumeration value="Leden"/>
          <xsd:enumeration value="Únor"/>
          <xsd:enumeration value="Březen"/>
          <xsd:enumeration value="Duben"/>
          <xsd:enumeration value="Květen"/>
          <xsd:enumeration value="Červen"/>
          <xsd:enumeration value="Červenec"/>
          <xsd:enumeration value="Srpen"/>
          <xsd:enumeration value="Září"/>
          <xsd:enumeration value="Říjen"/>
          <xsd:enumeration value="Listopad"/>
          <xsd:enumeration value="Prosinec"/>
        </xsd:restriction>
      </xsd:simpleType>
    </xsd:element>
    <xsd:element name="s_obliged" ma:index="43" nillable="true" ma:displayName="Povinný" ma:internalName="s_obliged">
      <xsd:simpleType>
        <xsd:restriction base="dms:Text"/>
      </xsd:simpleType>
    </xsd:element>
    <xsd:element name="s_contractNumberPVK" ma:index="44" nillable="true" ma:displayName="Číslo smlouvy PVK" ma:internalName="s_contractNumberPVK">
      <xsd:simpleType>
        <xsd:restriction base="dms:Text"/>
      </xsd:simpleType>
    </xsd:element>
    <xsd:element name="s_contractNumberFutureObliged" ma:index="45" nillable="true" ma:displayName="Číslo smlouvy budoucího povinného" ma:internalName="s_contractNumberFutureObliged">
      <xsd:simpleType>
        <xsd:restriction base="dms:Text"/>
      </xsd:simpleType>
    </xsd:element>
    <xsd:element name="s_contractNumberFutureAuthorized" ma:index="46" nillable="true" ma:displayName="Číslo smlouvy budoucího oprávněného" ma:internalName="s_contractNumberFutureAuthorized">
      <xsd:simpleType>
        <xsd:restriction base="dms:Text"/>
      </xsd:simpleType>
    </xsd:element>
    <xsd:element name="s_supplierContractNumber" ma:index="47" nillable="true" ma:displayName="Číslo smlouvy dodavatele" ma:internalName="s_supplierContractNumber">
      <xsd:simpleType>
        <xsd:restriction base="dms:Text"/>
      </xsd:simpleType>
    </xsd:element>
    <xsd:element name="s_invoiceNumberFEIS" ma:index="48" nillable="true" ma:displayName="Číslo faktury FEIS" ma:internalName="s_invoiceNumberFEIS">
      <xsd:simpleType>
        <xsd:restriction base="dms:Text"/>
      </xsd:simpleType>
    </xsd:element>
    <xsd:element name="s_statementPVSPVK" ma:index="49" nillable="true" ma:displayName="Vyjádření PVS/PVK" ma:internalName="s_statementPVSPVK">
      <xsd:simpleType>
        <xsd:restriction base="dms:Text"/>
      </xsd:simpleType>
    </xsd:element>
    <xsd:element name="s_ourId" ma:index="50" nillable="true" ma:displayName="Naše značka" ma:internalName="s_ourId">
      <xsd:simpleType>
        <xsd:restriction base="dms:Text"/>
      </xsd:simpleType>
    </xsd:element>
    <xsd:element name="s_investor" ma:index="51" nillable="true" ma:displayName="Investor" ma:internalName="s_investor">
      <xsd:simpleType>
        <xsd:restriction base="dms:Text"/>
      </xsd:simpleType>
    </xsd:element>
    <xsd:element name="s_applicant" ma:index="52" nillable="true" ma:displayName="Žadatel" ma:internalName="s_applicant">
      <xsd:simpleType>
        <xsd:restriction base="dms:Text"/>
      </xsd:simpleType>
    </xsd:element>
    <xsd:element name="s_street" ma:index="53" nillable="true" ma:displayName="Ulice" ma:internalName="s_street">
      <xsd:simpleType>
        <xsd:restriction base="dms:Text"/>
      </xsd:simpleType>
    </xsd:element>
    <xsd:element name="s_PPNumber" ma:index="54" nillable="true" ma:displayName="Číslo PP" ma:internalName="s_PPNumber">
      <xsd:simpleType>
        <xsd:restriction base="dms:Text"/>
      </xsd:simpleType>
    </xsd:element>
    <xsd:element name="s_transferor" ma:index="55" nillable="true" ma:displayName="Předávající" ma:internalName="s_transferor">
      <xsd:simpleType>
        <xsd:restriction base="dms:Text"/>
      </xsd:simpleType>
    </xsd:element>
    <xsd:element name="s_actionNumber" ma:index="56" nillable="true" ma:displayName="Číslo akce" ma:internalName="s_actionNumber">
      <xsd:simpleType>
        <xsd:restriction base="dms:Text"/>
      </xsd:simpleType>
    </xsd:element>
    <xsd:element name="s_actionName" ma:index="57" nillable="true" ma:displayName="Název akce" ma:internalName="s_actionName">
      <xsd:simpleType>
        <xsd:restriction base="dms:Text"/>
      </xsd:simpleType>
    </xsd:element>
    <xsd:element name="s_subjectNumberTIS" ma:index="58" nillable="true" ma:displayName="Číslo subjektu v TIS" ma:decimals="0" ma:internalName="s_subjectNumberTIS">
      <xsd:simpleType>
        <xsd:restriction base="dms:Number">
          <xsd:minInclusive value="0"/>
        </xsd:restriction>
      </xsd:simpleType>
    </xsd:element>
    <xsd:element name="s_fileNumberTIS" ma:index="59" nillable="true" ma:displayName="Číslo pořadače v TIS" ma:decimals="0" ma:internalName="s_fileNumberTIS">
      <xsd:simpleType>
        <xsd:restriction base="dms:Number">
          <xsd:minInclusive value="0"/>
        </xsd:restriction>
      </xsd:simpleType>
    </xsd:element>
    <xsd:element name="s_sendToTIS" ma:index="60" nillable="true" ma:displayName="Odeslat do TISu?" ma:default="0" ma:internalName="s_sendToTIS">
      <xsd:simpleType>
        <xsd:restriction base="dms:Boolean"/>
      </xsd:simpleType>
    </xsd:element>
    <xsd:element name="s_documentNumberTIS" ma:index="61" nillable="true" ma:displayName="Číslo dokumentu v TIS" ma:decimals="0" ma:internalName="s_documentNumberTIS">
      <xsd:simpleType>
        <xsd:restriction base="dms:Number">
          <xsd:minInclusive value="0"/>
        </xsd:restriction>
      </xsd:simpleType>
    </xsd:element>
    <xsd:element name="s_documentfileNumberTIS" ma:index="62" nillable="true" ma:displayName="Číslo pořadače dokumentu v TIS" ma:decimals="0" ma:internalName="s_documentfileNumberTIS">
      <xsd:simpleType>
        <xsd:restriction base="dms:Number">
          <xsd:minInclusive value="0"/>
        </xsd:restriction>
      </xsd:simpleType>
    </xsd:element>
    <xsd:element name="s_labelCaseTIS" ma:index="63" nillable="true" ma:displayName="Ozn případ TIS" ma:internalName="s_labelCaseTIS">
      <xsd:simpleType>
        <xsd:restriction base="dms:Text"/>
      </xsd:simpleType>
    </xsd:element>
    <xsd:element name="s_protocolIsSigned" ma:index="64" nillable="true" ma:displayName="Podepsaný protokol?" ma:default="0" ma:description="Je tento dokument podepsaným protokolem?" ma:internalName="s_protocolIsSigned">
      <xsd:simpleType>
        <xsd:restriction base="dms:Boolean"/>
      </xsd:simpleType>
    </xsd:element>
    <xsd:element name="gca12ed9fc5e4fe3bfb7204b9ced225d" ma:index="65" nillable="true" ma:taxonomy="true" ma:internalName="gca12ed9fc5e4fe3bfb7204b9ced225d" ma:taxonomyFieldName="s_contractCategory" ma:displayName="Kategorie smlouvy" ma:default="" ma:fieldId="{0ca12ed9-fc5e-4fe3-bfb7-204b9ced225d}" ma:sspId="6d48d236-7174-4f62-b05e-05746a4fd7d2" ma:termSetId="03fdd086-bd2b-4bff-b198-80a558349797" ma:anchorId="7ca05d41-1330-4de0-a584-8e69cb24707d" ma:open="false" ma:isKeyword="false">
      <xsd:complexType>
        <xsd:sequence>
          <xsd:element ref="pc:Terms" minOccurs="0" maxOccurs="1"/>
        </xsd:sequence>
      </xsd:complexType>
    </xsd:element>
    <xsd:element name="s_amendmentAmountMoney" ma:index="67" nillable="true" ma:displayName="Částka dodatku v Kč bez DPH " ma:decimals="0" ma:LCID="1029" ma:internalName="s_amendmentAmountMoney">
      <xsd:simpleType>
        <xsd:restriction base="dms:Currency"/>
      </xsd:simpleType>
    </xsd:element>
    <xsd:element name="s_totalAmountMoney" ma:index="68" nillable="true" ma:displayName="Částka spisu v Kč bez DPH" ma:decimals="0" ma:default="0" ma:LCID="1029" ma:internalName="s_totalAmountMoney">
      <xsd:simpleType>
        <xsd:restriction base="dms:Currency"/>
      </xsd:simpleType>
    </xsd:element>
    <xsd:element name="s_numberOfAttachments" ma:index="69" nillable="true" ma:displayName="Počet příloh" ma:decimals="0" ma:internalName="s_numberOfAttachments">
      <xsd:simpleType>
        <xsd:restriction base="dms:Number">
          <xsd:minInclusive value="0"/>
        </xsd:restriction>
      </xsd:simpleType>
    </xsd:element>
    <xsd:element name="s_publishInRegister" ma:index="70" nillable="true" ma:displayName="Zveřejnit v Registru smluv?" ma:default="0" ma:internalName="s_publishInRegister">
      <xsd:simpleType>
        <xsd:restriction base="dms:Boolean"/>
      </xsd:simpleType>
    </xsd:element>
    <xsd:element name="s_deadline" ma:index="71" nillable="true" ma:displayName="Termín plnění" ma:format="DateOnly" ma:internalName="s_deadline">
      <xsd:simpleType>
        <xsd:restriction base="dms:DateTime"/>
      </xsd:simpleType>
    </xsd:element>
    <xsd:element name="s_propertyOrRent" ma:index="72" nillable="true" ma:displayName="Majetek/Nájem" ma:internalName="s_propertyOrRent">
      <xsd:simpleType>
        <xsd:restriction base="dms:Choice">
          <xsd:enumeration value="Majetek"/>
          <xsd:enumeration value="Nájem"/>
        </xsd:restriction>
      </xsd:simpleType>
    </xsd:element>
    <xsd:element name="s_contractStatus" ma:index="73" nillable="true" ma:displayName="Stav spisu" ma:default="draft" ma:indexed="true" ma:internalName="s_contractStatus">
      <xsd:simpleType>
        <xsd:restriction base="dms:Choice">
          <xsd:enumeration value="draft"/>
          <xsd:enumeration value="commenting"/>
          <xsd:enumeration value="commented"/>
          <xsd:enumeration value="canceled"/>
          <xsd:enumeration value="approving"/>
          <xsd:enumeration value="approved"/>
          <xsd:enumeration value="returned"/>
          <xsd:enumeration value="sent"/>
          <xsd:enumeration value="signing"/>
          <xsd:enumeration value="signed"/>
          <xsd:enumeration value="published"/>
          <xsd:enumeration value="terminated"/>
        </xsd:restriction>
      </xsd:simpleType>
    </xsd:element>
    <xsd:element name="s_contractIsFormType" ma:index="74" nillable="true" ma:displayName="Formulářová smlouva?" ma:default="0" ma:internalName="s_contractIsFormType">
      <xsd:simpleType>
        <xsd:restriction base="dms:Boolean"/>
      </xsd:simpleType>
    </xsd:element>
    <xsd:element name="s_contractorStreet" ma:index="75" nillable="true" ma:displayName="Ulice protistrany" ma:internalName="s_contractorStreet">
      <xsd:simpleType>
        <xsd:restriction base="dms:Text"/>
      </xsd:simpleType>
    </xsd:element>
    <xsd:element name="s_contractorPlace" ma:index="76" nillable="true" ma:displayName="Město protistrany" ma:internalName="s_contractorPlace">
      <xsd:simpleType>
        <xsd:restriction base="dms:Text"/>
      </xsd:simpleType>
    </xsd:element>
    <xsd:element name="s_contractorVAT" ma:index="77" nillable="true" ma:displayName="DIČ protistrany" ma:internalName="s_contractorVAT">
      <xsd:simpleType>
        <xsd:restriction base="dms:Text"/>
      </xsd:simpleType>
    </xsd:element>
    <xsd:element name="s_contractorZIP" ma:index="78" nillable="true" ma:displayName="PSČ protistrany" ma:internalName="s_contractorZIP">
      <xsd:simpleType>
        <xsd:restriction base="dms:Text"/>
      </xsd:simpleType>
    </xsd:element>
    <xsd:element name="s_contractorFileMark" ma:index="79" nillable="true" ma:displayName="Spisová značka OR protistrany" ma:internalName="s_contractorFileMark">
      <xsd:simpleType>
        <xsd:restriction base="dms:Text"/>
      </xsd:simpleType>
    </xsd:element>
    <xsd:element name="s_contractorRepresentative" ma:index="80" nillable="true" ma:displayName="Zástupce protistrany" ma:internalName="s_contractorRepresentative">
      <xsd:simpleType>
        <xsd:restriction base="dms:Note"/>
      </xsd:simpleType>
    </xsd:element>
    <xsd:element name="s_contractorSection" ma:index="81" nillable="true" ma:displayName="Oddíl OR protistrany" ma:internalName="s_contractorSection">
      <xsd:simpleType>
        <xsd:restriction base="dms:Text"/>
      </xsd:simpleType>
    </xsd:element>
    <xsd:element name="s_ApplicantManager" ma:index="82" nillable="true" ma:displayName="Nadřízený" ma:internalName="s_Applicant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askQuestionHistory" ma:index="83" nillable="true" ma:displayName="Historie dotazování" ma:internalName="s_askQuestionHistory">
      <xsd:simpleType>
        <xsd:restriction base="dms:Note"/>
      </xsd:simpleType>
    </xsd:element>
    <xsd:element name="s_approvalProcessHistory" ma:index="84" nillable="true" ma:displayName="Historie schvalování" ma:internalName="s_approvalProcessHistory">
      <xsd:simpleType>
        <xsd:restriction base="dms:Note"/>
      </xsd:simpleType>
    </xsd:element>
    <xsd:element name="s_commentingHistory" ma:index="85" nillable="true" ma:displayName="Historie připomínkování" ma:internalName="s_commentingHistory">
      <xsd:simpleType>
        <xsd:restriction base="dms:Note"/>
      </xsd:simpleType>
    </xsd:element>
    <xsd:element name="s_procuredBy" ma:index="86" nillable="true" ma:displayName="Garant tvorby" ma:internalName="s_procur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currentApprovers" ma:index="87" nillable="true" ma:displayName="Aktuální schvalovatel" ma:internalName="s_currentApprov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contractIsSigned" ma:index="88" nillable="true" ma:displayName="Podepsaný dokument?" ma:default="0" ma:description="Je tento dokument podepsanou smlouvou?" ma:internalName="s_contractIsSigned">
      <xsd:simpleType>
        <xsd:restriction base="dms:Boolean"/>
      </xsd:simpleType>
    </xsd:element>
    <xsd:element name="s_contractorText" ma:index="89" nillable="true" ma:displayName="Smluvní strana text" ma:internalName="s_contractorText">
      <xsd:simpleType>
        <xsd:restriction base="dms:Text"/>
      </xsd:simpleType>
    </xsd:element>
    <xsd:element name="s_area" ma:index="90" nillable="true" ma:displayName="Areál ČOV" ma:internalName="s_area">
      <xsd:simpleType>
        <xsd:restriction base="dms:Text"/>
      </xsd:simpleType>
    </xsd:element>
    <xsd:element name="s_constructionReference" ma:index="91" nillable="true" ma:displayName="Reference TIS" ma:internalName="s_constructionReference">
      <xsd:simpleType>
        <xsd:restriction base="dms:Text"/>
      </xsd:simpleType>
    </xsd:element>
    <xsd:element name="s_contractDocumentType" ma:index="92" nillable="true" ma:displayName="Typ dokumentu smlouvy" ma:format="Dropdown" ma:internalName="s_contractDocumentType">
      <xsd:simpleType>
        <xsd:restriction base="dms:Choice">
          <xsd:enumeration value="draft"/>
          <xsd:enumeration value="contractor"/>
          <xsd:enumeration value="annex"/>
          <xsd:enumeration value="signed"/>
          <xsd:enumeration value="anonymized"/>
          <xsd:enumeration value="other"/>
        </xsd:restriction>
      </xsd:simpleType>
    </xsd:element>
    <xsd:element name="s_supplier2IdentificationNumber" ma:index="93" nillable="true" ma:displayName="IČO druhé" ma:internalName="s_supplier2IdentificationNumber">
      <xsd:simpleType>
        <xsd:restriction base="dms:Text"/>
      </xsd:simpleType>
    </xsd:element>
    <xsd:element name="s_supplier3IdentificationNumber" ma:index="94" nillable="true" ma:displayName="IČO třetí" ma:internalName="s_supplier3IdentificationNumber">
      <xsd:simpleType>
        <xsd:restriction base="dms:Text"/>
      </xsd:simpleType>
    </xsd:element>
    <xsd:element name="s_contractor2" ma:index="95" nillable="true" ma:displayName="Smluvní strana druhá" ma:internalName="s_contractor2">
      <xsd:simpleType>
        <xsd:restriction base="dms:Text"/>
      </xsd:simpleType>
    </xsd:element>
    <xsd:element name="s_contractor2Text" ma:index="96" nillable="true" ma:displayName="Smluvní strana druhá text" ma:internalName="s_contractor2Text">
      <xsd:simpleType>
        <xsd:restriction base="dms:Text"/>
      </xsd:simpleType>
    </xsd:element>
    <xsd:element name="s_contractor3" ma:index="97" nillable="true" ma:displayName="Smluvní strana třetí" ma:internalName="s_contractor3">
      <xsd:simpleType>
        <xsd:restriction base="dms:Text"/>
      </xsd:simpleType>
    </xsd:element>
    <xsd:element name="s_contractor3Text" ma:index="98" nillable="true" ma:displayName="Smluvní strana třetí text" ma:internalName="s_contractor3Text">
      <xsd:simpleType>
        <xsd:restriction base="dms:Text"/>
      </xsd:simpleType>
    </xsd:element>
    <xsd:element name="s_maximumAmountMoney" ma:index="99" nillable="true" ma:displayName="Maximální částka v Kč bez DPH" ma:decimals="0" ma:default="0" ma:LCID="1029" ma:internalName="s_maximumAmountMoney">
      <xsd:simpleType>
        <xsd:restriction base="dms:Currency"/>
      </xsd:simpleType>
    </xsd:element>
    <xsd:element name="s_efficientFrom" ma:index="100" nillable="true" ma:displayName="Datum účinnosti" ma:format="DateOnly" ma:internalName="s_efficientFrom">
      <xsd:simpleType>
        <xsd:restriction base="dms:DateTime"/>
      </xsd:simpleType>
    </xsd:element>
    <xsd:element name="s_parties" ma:index="101" nillable="true" ma:displayName="Smluvní strany" ma:internalName="s_parties">
      <xsd:simpleType>
        <xsd:restriction base="dms:Note"/>
      </xsd:simpleType>
    </xsd:element>
    <xsd:element name="s_contractorEmail" ma:index="102" nillable="true" ma:displayName="E-mail protistrany" ma:internalName="s_contractorEmail">
      <xsd:simpleType>
        <xsd:restriction base="dms:Text"/>
      </xsd:simpleType>
    </xsd:element>
    <xsd:element name="s_contractor2Street" ma:index="103" nillable="true" ma:displayName="Ulice protistrany druhé" ma:internalName="s_contractor2Street">
      <xsd:simpleType>
        <xsd:restriction base="dms:Text"/>
      </xsd:simpleType>
    </xsd:element>
    <xsd:element name="s_contractor2Place" ma:index="104" nillable="true" ma:displayName="Město protistrany druhé" ma:internalName="s_contractor2Place">
      <xsd:simpleType>
        <xsd:restriction base="dms:Text"/>
      </xsd:simpleType>
    </xsd:element>
    <xsd:element name="s_contractor2ZIP" ma:index="105" nillable="true" ma:displayName="PSČ protistrany druhé" ma:internalName="s_contractor2ZIP">
      <xsd:simpleType>
        <xsd:restriction base="dms:Text"/>
      </xsd:simpleType>
    </xsd:element>
    <xsd:element name="s_contractor2VAT" ma:index="106" nillable="true" ma:displayName="DIČ protistrany druhé" ma:internalName="s_contractor2VAT">
      <xsd:simpleType>
        <xsd:restriction base="dms:Text"/>
      </xsd:simpleType>
    </xsd:element>
    <xsd:element name="s_contractor2FileMark" ma:index="107" nillable="true" ma:displayName="Spisová značka OR protistrany druhé" ma:internalName="s_contractor2FileMark">
      <xsd:simpleType>
        <xsd:restriction base="dms:Text"/>
      </xsd:simpleType>
    </xsd:element>
    <xsd:element name="s_contractor2Representative" ma:index="108" nillable="true" ma:displayName="Zástupce protistrany druhé" ma:internalName="s_contractor2Representative">
      <xsd:simpleType>
        <xsd:restriction base="dms:Note"/>
      </xsd:simpleType>
    </xsd:element>
    <xsd:element name="s_contractor2Email" ma:index="109" nillable="true" ma:displayName="E-mail protistrany druhé" ma:internalName="s_contractor2Email">
      <xsd:simpleType>
        <xsd:restriction base="dms:Text"/>
      </xsd:simpleType>
    </xsd:element>
    <xsd:element name="s_contractor2Section" ma:index="110" nillable="true" ma:displayName="Oddíl OR protistrany druhé" ma:internalName="s_contractor2Section">
      <xsd:simpleType>
        <xsd:restriction base="dms:Text"/>
      </xsd:simpleType>
    </xsd:element>
    <xsd:element name="s_contractor3Street" ma:index="111" nillable="true" ma:displayName="Ulice protistrany třetí" ma:internalName="s_contractor3Street">
      <xsd:simpleType>
        <xsd:restriction base="dms:Text"/>
      </xsd:simpleType>
    </xsd:element>
    <xsd:element name="s_contractor3Place" ma:index="112" nillable="true" ma:displayName="Město protistrany třetí" ma:internalName="s_contractor3Place">
      <xsd:simpleType>
        <xsd:restriction base="dms:Text"/>
      </xsd:simpleType>
    </xsd:element>
    <xsd:element name="s_contractor3ZIP" ma:index="113" nillable="true" ma:displayName="PSČ protistrany třetí" ma:internalName="s_contractor3ZIP">
      <xsd:simpleType>
        <xsd:restriction base="dms:Text"/>
      </xsd:simpleType>
    </xsd:element>
    <xsd:element name="s_contractor3VAT" ma:index="114" nillable="true" ma:displayName="DIČ protistrany třetí" ma:internalName="s_contractor3VAT">
      <xsd:simpleType>
        <xsd:restriction base="dms:Text"/>
      </xsd:simpleType>
    </xsd:element>
    <xsd:element name="s_contractor3FileMark" ma:index="115" nillable="true" ma:displayName="Spisová značka OR protistrany třetí" ma:internalName="s_contractor3FileMark">
      <xsd:simpleType>
        <xsd:restriction base="dms:Text"/>
      </xsd:simpleType>
    </xsd:element>
    <xsd:element name="s_contractor3Representative" ma:index="116" nillable="true" ma:displayName="Zástupce protistrany třetí" ma:internalName="s_contractor3Representative">
      <xsd:simpleType>
        <xsd:restriction base="dms:Note"/>
      </xsd:simpleType>
    </xsd:element>
    <xsd:element name="s_contractor3Email" ma:index="117" nillable="true" ma:displayName="E-mail protistrany třetí" ma:internalName="s_contractor3Email">
      <xsd:simpleType>
        <xsd:restriction base="dms:Text"/>
      </xsd:simpleType>
    </xsd:element>
    <xsd:element name="s_contractor3Section" ma:index="118" nillable="true" ma:displayName="Oddíl OR protistrany třetí" ma:internalName="s_contractor3Section">
      <xsd:simpleType>
        <xsd:restriction base="dms:Text"/>
      </xsd:simpleType>
    </xsd:element>
    <xsd:element name="s_sectionGroup" ma:index="119" nillable="true" ma:displayName="Název skupiny úseku GTV" ma:internalName="s_sectionGroup">
      <xsd:simpleType>
        <xsd:restriction base="dms:Text"/>
      </xsd:simpleType>
    </xsd:element>
    <xsd:element name="SharedWithUsers" ma:index="12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1" nillable="true" ma:displayName="Sdílené s podrobnostmi" ma:internalName="SharedWithDetails" ma:readOnly="true">
      <xsd:simpleType>
        <xsd:restriction base="dms:Note">
          <xsd:maxLength value="255"/>
        </xsd:restriction>
      </xsd:simpleType>
    </xsd:element>
    <xsd:element name="s_enrollmentInLandRegistry" ma:index="122" nillable="true" ma:displayName="Datum vkladu do KN" ma:format="DateOnly" ma:internalName="s_enrollmentInLandRegistry">
      <xsd:simpleType>
        <xsd:restriction base="dms:DateTime"/>
      </xsd:simpleType>
    </xsd:element>
    <xsd:element name="s_objectsGID" ma:index="123" nillable="true" ma:displayName="Objekty GID" ma:internalName="s_objectsGID">
      <xsd:simpleType>
        <xsd:restriction base="dms:Note"/>
      </xsd:simpleType>
    </xsd:element>
    <xsd:element name="s_caseCode" ma:index="124" nillable="true" ma:displayName="Kód případu" ma:default="PP" ma:internalName="s_caseCode">
      <xsd:simpleType>
        <xsd:restriction base="dms:Text"/>
      </xsd:simpleType>
    </xsd:element>
    <xsd:element name="s_workersCaseTIS" ma:index="125" nillable="true" ma:displayName="Pracovníci případ TIS" ma:internalName="s_workersCaseTIS">
      <xsd:simpleType>
        <xsd:restriction base="dms:Note"/>
      </xsd:simpleType>
    </xsd:element>
    <xsd:element name="s_workersCase" ma:index="126" nillable="true" ma:displayName="Pracovníci případ" ma:internalName="s_workersCase">
      <xsd:simpleType>
        <xsd:restriction base="dms:Note"/>
      </xsd:simpleType>
    </xsd:element>
    <xsd:element name="s_actsTIS" ma:index="127" nillable="true" ma:displayName="Úkony TIS" ma:internalName="s_actsTIS">
      <xsd:simpleType>
        <xsd:restriction base="dms:Note"/>
      </xsd:simpleType>
    </xsd:element>
    <xsd:element name="s_idPartnerTIS" ma:index="128" nillable="true" ma:displayName="ID všech subjektů" ma:internalName="s_idPartnerTIS">
      <xsd:simpleType>
        <xsd:restriction base="dms:Note"/>
      </xsd:simpleType>
    </xsd:element>
    <xsd:element name="s_groundsList" ma:index="129" nillable="true" ma:displayName="Pozemky" ma:internalName="s_groundsList">
      <xsd:simpleType>
        <xsd:restriction base="dms:Note"/>
      </xsd:simpleType>
    </xsd:element>
    <xsd:element name="s_synchronizationStatusTIS" ma:index="130" nillable="true" ma:displayName="Stav synchronizace s TIS" ma:decimals="0" ma:internalName="s_synchronizationStatusTIS">
      <xsd:simpleType>
        <xsd:restriction base="dms:Number">
          <xsd:minInclusive value="0"/>
        </xsd:restriction>
      </xsd:simpleType>
    </xsd:element>
    <xsd:element name="s_documentNameTIS" ma:index="131" nillable="true" ma:displayName="Název dokumentu TIS" ma:internalName="s_documentNameTIS">
      <xsd:simpleType>
        <xsd:restriction base="dms:Text"/>
      </xsd:simpleType>
    </xsd:element>
    <xsd:element name="s_synchronizationStatusHMP" ma:index="132" nillable="true" ma:displayName="Stav synchronizace s HMP" ma:decimals="0" ma:internalName="s_synchronizationStatusHMP">
      <xsd:simpleType>
        <xsd:restriction base="dms:Number">
          <xsd:minInclusive value="0"/>
        </xsd:restriction>
      </xsd:simpleType>
    </xsd:element>
    <xsd:element name="s_amountMoneyIncludingVAT" ma:index="133" nillable="true" ma:displayName="Částka včetně DPH" ma:decimals="0" ma:default="0" ma:LCID="1029" ma:internalName="s_amountMoneyIncludingVAT">
      <xsd:simpleType>
        <xsd:restriction base="dms:Currency"/>
      </xsd:simpleType>
    </xsd:element>
    <xsd:element name="s_contractorSignedDate" ma:index="134" nillable="true" ma:displayName="Podepsání sml. protistranou" ma:format="DateOnly" ma:internalName="s_contractorSignedDate">
      <xsd:simpleType>
        <xsd:restriction base="dms:DateTime"/>
      </xsd:simpleType>
    </xsd:element>
    <xsd:element name="s_financialDeposit" ma:index="135" nillable="true" ma:displayName="Finanční jistota?" ma:default="0" ma:internalName="s_financialDeposit">
      <xsd:simpleType>
        <xsd:restriction base="dms:Boolean"/>
      </xsd:simpleType>
    </xsd:element>
    <xsd:element name="s_caseId" ma:index="136" nillable="true" ma:displayName="ID případu" ma:decimals="0" ma:internalName="s_caseId">
      <xsd:simpleType>
        <xsd:restriction base="dms:Number">
          <xsd:minInclusive value="0"/>
        </xsd:restriction>
      </xsd:simpleType>
    </xsd:element>
    <xsd:element name="s_inflationClause" ma:index="137" nillable="true" ma:displayName="Inflační doložka?" ma:default="0" ma:internalName="s_inflationClause">
      <xsd:simpleType>
        <xsd:restriction base="dms:Boolean"/>
      </xsd:simpleType>
    </xsd:element>
    <xsd:element name="s_IternalLabel" ma:index="138" nillable="true" ma:displayName="Interní označení" ma:internalName="s_IternalLabel">
      <xsd:simpleType>
        <xsd:restriction base="dms:Text"/>
      </xsd:simpleType>
    </xsd:element>
    <xsd:element name="s_contractCaseCodeType" ma:index="139" nillable="true" ma:displayName="Kód typu případu smlouvy" ma:internalName="s_contractCaseCodeType">
      <xsd:simpleType>
        <xsd:restriction base="dms:Choice">
          <xsd:enumeration value="DAM"/>
          <xsd:enumeration value="DAN"/>
          <xsd:enumeration value="ZVB"/>
        </xsd:restriction>
      </xsd:simpleType>
    </xsd:element>
    <xsd:element name="s_contractCaseKindName" ma:index="140" nillable="true" ma:displayName="Název druhu případu smlouvy" ma:internalName="s_contractCaseKindName">
      <xsd:simpleType>
        <xsd:restriction base="dms:Text"/>
      </xsd:simpleType>
    </xsd:element>
    <xsd:element name="s_inactive" ma:index="141" nillable="true" ma:displayName="Neaktivní?" ma:default="0" ma:internalName="s_inactive">
      <xsd:simpleType>
        <xsd:restriction base="dms:Boolean"/>
      </xsd:simpleType>
    </xsd:element>
    <xsd:element name="s_amendmentCount" ma:index="142" nillable="true" ma:displayName="Počet dodatků" ma:decimals="0" ma:default="0" ma:internalName="s_amendmentCount">
      <xsd:simpleType>
        <xsd:restriction base="dms:Number">
          <xsd:minInclusive value="0"/>
        </xsd:restriction>
      </xsd:simpleType>
    </xsd:element>
    <xsd:element name="s_note" ma:index="143" nillable="true" ma:displayName="Poznámka" ma:internalName="s_note">
      <xsd:simpleType>
        <xsd:restriction base="dms:Text">
          <xsd:maxLength value="255"/>
        </xsd:restriction>
      </xsd:simpleType>
    </xsd:element>
    <xsd:element name="s_prolongation" ma:index="144" nillable="true" ma:displayName="Prolongace?" ma:default="0" ma:internalName="s_prolongation">
      <xsd:simpleType>
        <xsd:restriction base="dms:Boolean"/>
      </xsd:simpleType>
    </xsd:element>
    <xsd:element name="s_caseStatus" ma:index="145" nillable="true" ma:displayName="Stav případu" ma:default="N" ma:internalName="s_caseStatus">
      <xsd:simpleType>
        <xsd:restriction base="dms:Text"/>
      </xsd:simpleType>
    </xsd:element>
    <xsd:element name="s_procurementProcedure" ma:index="146" nillable="true" ma:displayName="Výběrové řízení?" ma:default="0" ma:internalName="s_procurementProcedure">
      <xsd:simpleType>
        <xsd:restriction base="dms:Boolean"/>
      </xsd:simpleType>
    </xsd:element>
    <xsd:element name="s_procurementDocumentation" ma:index="147" nillable="true" ma:displayName="Zadávací dokumentace?" ma:default="0" ma:internalName="s_procurementDocumentation">
      <xsd:simpleType>
        <xsd:restriction base="dms:Boolean"/>
      </xsd:simpleType>
    </xsd:element>
    <xsd:element name="s_cr_referenceNumber" ma:index="148" nillable="true" ma:displayName="Číslo jednací registru smluv" ma:internalName="s_cr_referenceNumber">
      <xsd:simpleType>
        <xsd:restriction base="dms:Text"/>
      </xsd:simpleType>
    </xsd:element>
    <xsd:element name="s_cr_sentDate" ma:index="149" nillable="true" ma:displayName="Datum odeslání do registru" ma:format="DateOnly" ma:internalName="s_cr_sentDate">
      <xsd:simpleType>
        <xsd:restriction base="dms:DateTime"/>
      </xsd:simpleType>
    </xsd:element>
    <xsd:element name="s_cr_publishedDate" ma:index="150" nillable="true" ma:displayName="Datum zveřejnění" ma:internalName="s_cr_publishedDate">
      <xsd:simpleType>
        <xsd:restriction base="dms:DateTime"/>
      </xsd:simpleType>
    </xsd:element>
    <xsd:element name="s_cr_contractId" ma:index="151" nillable="true" ma:displayName="Id smlouvy v registru" ma:internalName="s_cr_contractId">
      <xsd:simpleType>
        <xsd:restriction base="dms:Text"/>
      </xsd:simpleType>
    </xsd:element>
    <xsd:element name="s_cr_versionId" ma:index="152" nillable="true" ma:displayName="Id verze v registru" ma:internalName="s_cr_versionId">
      <xsd:simpleType>
        <xsd:restriction base="dms:Text"/>
      </xsd:simpleType>
    </xsd:element>
    <xsd:element name="s_cr_statusHMP" ma:index="153" nillable="true" ma:displayName="Stav zveřejnění smlouvy v RS pro HMP" ma:internalName="s_cr_statusHMP">
      <xsd:simpleType>
        <xsd:restriction base="dms:Text"/>
      </xsd:simpleType>
    </xsd:element>
    <xsd:element name="s_cr_subjectICO" ma:index="154" nillable="true" ma:displayName="Identifikační číslo" ma:internalName="s_cr_subjectICO">
      <xsd:simpleType>
        <xsd:restriction base="dms:Text"/>
      </xsd:simpleType>
    </xsd:element>
    <xsd:element name="s_cr_subject" ma:index="155" nillable="true" ma:displayName="Název subjektu" ma:internalName="s_cr_subject">
      <xsd:simpleType>
        <xsd:restriction base="dms:Text"/>
      </xsd:simpleType>
    </xsd:element>
    <xsd:element name="s_documentId" ma:index="156" nillable="true" ma:displayName="Identifikátor dokumentu" ma:decimals="0" ma:internalName="s_documentId">
      <xsd:simpleType>
        <xsd:restriction base="dms:Number">
          <xsd:minInclusive value="0"/>
        </xsd:restriction>
      </xsd:simpleType>
    </xsd:element>
    <xsd:element name="s_documentCaseId" ma:index="157" nillable="true" ma:displayName="ID případu dokumentu" ma:decimals="0" ma:internalName="s_documentCaseId">
      <xsd:simpleType>
        <xsd:restriction base="dms:Number">
          <xsd:minInclusive value="0"/>
        </xsd:restriction>
      </xsd:simpleType>
    </xsd:element>
    <xsd:element name="s_documentTypeCode" ma:index="158" nillable="true" ma:displayName="Kód typu dokumentu" ma:internalName="s_documentTypeCode">
      <xsd:simpleType>
        <xsd:restriction base="dms:Text"/>
      </xsd:simpleType>
    </xsd:element>
    <xsd:element name="s_actsContracts" ma:index="159" nillable="true" ma:displayName="Úkony smlouvy" ma:internalName="s_actsContracts">
      <xsd:simpleType>
        <xsd:restriction base="dms:Note"/>
      </xsd:simpleType>
    </xsd:element>
    <xsd:element name="s_openEndedContract" ma:index="160" nillable="true" ma:displayName="Smlouva na dobu neurčitou?" ma:default="1" ma:internalName="s_openEndedContract">
      <xsd:simpleType>
        <xsd:restriction base="dms:Boolean"/>
      </xsd:simpleType>
    </xsd:element>
    <xsd:element name="s_synchronizationMessageHMP" ma:index="161" nillable="true" ma:displayName="Zpráva synchronizace s HMP" ma:internalName="s_synchronizationMessageHMP">
      <xsd:simpleType>
        <xsd:restriction base="dms:Note"/>
      </xsd:simpleType>
    </xsd:element>
    <xsd:element name="s_officeCode" ma:index="162" nillable="true" ma:displayName="Kód orgánu" ma:internalName="s_officeCode">
      <xsd:simpleType>
        <xsd:restriction base="dms:Text">
          <xsd:maxLength value="255"/>
        </xsd:restriction>
      </xsd:simpleType>
    </xsd:element>
    <xsd:element name="s_cr_status" ma:index="163" nillable="true" ma:displayName="Stav v registru" ma:default="new" ma:internalName="s_cr_status">
      <xsd:simpleType>
        <xsd:restriction base="dms:Choice">
          <xsd:enumeration value="new"/>
          <xsd:enumeration value="published"/>
          <xsd:enumeration value="publishPending"/>
          <xsd:enumeration value="publishDenied"/>
          <xsd:enumeration value="banishRequested"/>
          <xsd:enumeration value="banished"/>
        </xsd:restriction>
      </xsd:simpleType>
    </xsd:element>
    <xsd:element name="s_approvedAmountMoney" ma:index="164" nillable="true" ma:displayName="Schvalovaná částka v Kč bez DPH" ma:decimals="0" ma:default="0" ma:LCID="1029" ma:internalName="s_approvedAmountMoney">
      <xsd:simpleType>
        <xsd:restriction base="dms:Currency"/>
      </xsd:simpleType>
    </xsd:element>
    <xsd:element name="s_managedBy" ma:index="165" nillable="true" ma:displayName="Garant plnění" ma:internalName="s_manag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contractAnnexType" ma:index="166" nillable="true" ma:displayName="Typ přílohy smlouvy" ma:internalName="s_contractAnnexType">
      <xsd:simpleType>
        <xsd:restriction base="dms:Choice">
          <xsd:enumeration value="budget"/>
          <xsd:enumeration value="schedule"/>
          <xsd:enumeration value="documentation"/>
          <xsd:enumeration value="specifications"/>
          <xsd:enumeration value="coordination"/>
          <xsd:enumeration value="landRegister"/>
          <xsd:enumeration value="SVB"/>
          <xsd:enumeration value="DS"/>
          <xsd:enumeration value="protocol"/>
          <xsd:enumeration value="list"/>
          <xsd:enumeration value="calculations"/>
          <xsd:enumeration value="authorisation"/>
          <xsd:enumeration value="other"/>
        </xsd:restriction>
      </xsd:simpleType>
    </xsd:element>
    <xsd:element name="s_contractCategoryText" ma:index="167" nillable="true" ma:displayName="Kategorie smlouvy text" ma:internalName="s_contractCategoryText">
      <xsd:simpleType>
        <xsd:restriction base="dms:Text"/>
      </xsd:simpleType>
    </xsd:element>
    <xsd:element name="s_subjectShortened" ma:index="168" nillable="true" ma:displayName="Zkrácený předmět smlouvy" ma:internalName="s_subjectShortened">
      <xsd:simpleType>
        <xsd:restriction base="dms:Text"/>
      </xsd:simpleType>
    </xsd:element>
    <xsd:element name="s_currentSolver" ma:index="169" nillable="true" ma:displayName="Aktuální řešitel" ma:internalName="s_currentSolv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contractKind" ma:index="170" nillable="true" ma:displayName="Druh smlouvy" ma:internalName="s_contractKind">
      <xsd:simpleType>
        <xsd:restriction base="dms:Choice">
          <xsd:enumeration value="noninvestment"/>
          <xsd:enumeration value="investment"/>
        </xsd:restriction>
      </xsd:simpleType>
    </xsd:element>
    <xsd:element name="s_contractOrAmendment" ma:index="171" nillable="true" ma:displayName="Smlouva nebo dodatek" ma:internalName="s_contractOrAmendment">
      <xsd:simpleType>
        <xsd:restriction base="dms:Choice">
          <xsd:enumeration value="contract"/>
          <xsd:enumeration value="amendment"/>
        </xsd:restriction>
      </xsd:simpleType>
    </xsd:element>
    <xsd:element name="s_contractNumberText" ma:index="172" nillable="true" ma:displayName="Číslo spisu text" ma:internalName="s_contractNumberText">
      <xsd:simpleType>
        <xsd:restriction base="dms:Text">
          <xsd:maxLength value="50"/>
        </xsd:restriction>
      </xsd:simpleType>
    </xsd:element>
    <xsd:element name="s_preApprover" ma:index="173" nillable="true" ma:displayName="Přischvalovatel" ma:internalName="s_pr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approvalProcessHistoryText" ma:index="174" nillable="true" ma:displayName="Historie schvalování text" ma:internalName="s_approvalProcessHistoryText">
      <xsd:simpleType>
        <xsd:restriction base="dms:Note"/>
      </xsd:simpleType>
    </xsd:element>
    <xsd:element name="s_lawyerApprover" ma:index="175" nillable="true" ma:displayName="Právní schvalovatel" ma:internalName="s_lawyer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lawyerApproverDate" ma:index="176" nillable="true" ma:displayName="Právní schvalovatel datum" ma:internalName="s_lawyerApproverDate">
      <xsd:simpleType>
        <xsd:restriction base="dms:DateTime"/>
      </xsd:simpleType>
    </xsd:element>
    <xsd:element name="s_financialApprover" ma:index="177" nillable="true" ma:displayName="Finanční schvalovatel" ma:internalName="s_financial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financialApproverDate" ma:index="178" nillable="true" ma:displayName="Finanční schvalovatel datum" ma:internalName="s_financialApproverDate">
      <xsd:simpleType>
        <xsd:restriction base="dms:DateTime"/>
      </xsd:simpleType>
    </xsd:element>
    <xsd:element name="s_subjectApprover" ma:index="179" nillable="true" ma:displayName="Věcný schvalovatel" ma:internalName="s_subject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subjectApproverDate" ma:index="180" nillable="true" ma:displayName="Věcný schvalovatel datum" ma:internalName="s_subjectApproverDate">
      <xsd:simpleType>
        <xsd:restriction base="dms:DateTime"/>
      </xsd:simpleType>
    </xsd:element>
    <xsd:element name="s_procuredByComplianceText" ma:index="181" nillable="true" ma:displayName="Text souladu přijaté smlouvy se schválenou smlouvou" ma:default="nepotvrdil" ma:internalName="s_procuredByComplianceText">
      <xsd:simpleType>
        <xsd:restriction base="dms:Text"/>
      </xsd:simpleType>
    </xsd:element>
    <xsd:element name="s_fileIsFormType" ma:index="182" nillable="true" ma:displayName="Formulářový soubor?" ma:default="0" ma:internalName="s_fileIsFormType">
      <xsd:simpleType>
        <xsd:restriction base="dms:Boolean"/>
      </xsd:simpleType>
    </xsd:element>
    <xsd:element name="s_synchronizationMessageTIS" ma:index="183" nillable="true" ma:displayName="Zpráva synchronizace s TIS" ma:internalName="s_synchronizationMessageTIS">
      <xsd:simpleType>
        <xsd:restriction base="dms:Note"/>
      </xsd:simpleType>
    </xsd:element>
    <xsd:element name="s_actsContractsEasement" ma:index="184" nillable="true" ma:displayName="Úkony smlouvy VB" ma:internalName="s_actsContractsEasement">
      <xsd:simpleType>
        <xsd:restriction base="dms:Note"/>
      </xsd:simpleType>
    </xsd:element>
    <xsd:element name="s_signer" ma:index="185" nillable="true" ma:displayName="Podepisující" ma:SharePointGroup="0" ma:internalName="s_sig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_cr_publisherIsSigner" ma:index="186" nillable="true" ma:displayName="PVS smluvní strana" ma:default="0" ma:internalName="s_cr_publisherIsSigner">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E9B13-AE8D-4467-B593-D41F8ABA1742}"/>
</file>

<file path=customXml/itemProps2.xml><?xml version="1.0" encoding="utf-8"?>
<ds:datastoreItem xmlns:ds="http://schemas.openxmlformats.org/officeDocument/2006/customXml" ds:itemID="{7E670024-E11B-4B1A-BD6D-2C420DBC4D1B}"/>
</file>

<file path=customXml/itemProps3.xml><?xml version="1.0" encoding="utf-8"?>
<ds:datastoreItem xmlns:ds="http://schemas.openxmlformats.org/officeDocument/2006/customXml" ds:itemID="{07280662-29FE-470E-855E-F950C979972F}"/>
</file>

<file path=customXml/itemProps4.xml><?xml version="1.0" encoding="utf-8"?>
<ds:datastoreItem xmlns:ds="http://schemas.openxmlformats.org/officeDocument/2006/customXml" ds:itemID="{AFBDC1F1-3471-44A7-BE86-097675EE4891}"/>
</file>

<file path=docProps/app.xml><?xml version="1.0" encoding="utf-8"?>
<Properties xmlns="http://schemas.openxmlformats.org/officeDocument/2006/extended-properties" xmlns:vt="http://schemas.openxmlformats.org/officeDocument/2006/docPropsVTypes">
  <Template>Normal</Template>
  <TotalTime>6</TotalTime>
  <Pages>16</Pages>
  <Words>5670</Words>
  <Characters>33455</Characters>
  <Application>Microsoft Office Word</Application>
  <DocSecurity>0</DocSecurity>
  <Lines>278</Lines>
  <Paragraphs>7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OWAN LEGAL</Company>
  <LinksUpToDate>false</LinksUpToDate>
  <CharactersWithSpaces>39047</CharactersWithSpaces>
  <SharedDoc>false</SharedDoc>
  <HLinks>
    <vt:vector size="6" baseType="variant">
      <vt:variant>
        <vt:i4>7405662</vt:i4>
      </vt:variant>
      <vt:variant>
        <vt:i4>9</vt:i4>
      </vt:variant>
      <vt:variant>
        <vt:i4>0</vt:i4>
      </vt:variant>
      <vt:variant>
        <vt:i4>5</vt:i4>
      </vt:variant>
      <vt:variant>
        <vt:lpwstr>mailto:valekp@pvs.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GAL</dc:creator>
  <cp:keywords/>
  <dc:description/>
  <cp:lastModifiedBy>Schovánková Karolína</cp:lastModifiedBy>
  <cp:revision>5</cp:revision>
  <cp:lastPrinted>2022-12-13T08:59:00Z</cp:lastPrinted>
  <dcterms:created xsi:type="dcterms:W3CDTF">2023-11-14T13:49:00Z</dcterms:created>
  <dcterms:modified xsi:type="dcterms:W3CDTF">2023-11-1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1DD4AF0132149BE6FD2F36E48F45000929CFE7111F8A58F6F555533EEBC995400D108E6AC8BA82E4392B79A3EFA71DBD9</vt:lpwstr>
  </property>
  <property fmtid="{D5CDD505-2E9C-101B-9397-08002B2CF9AE}" pid="3" name="s_contractCategory">
    <vt:lpwstr>29</vt:lpwstr>
  </property>
  <property fmtid="{D5CDD505-2E9C-101B-9397-08002B2CF9AE}" pid="4" name="ContentTypeIndex">
    <vt:i4>0</vt:i4>
  </property>
  <property fmtid="{D5CDD505-2E9C-101B-9397-08002B2CF9AE}" pid="5" name="s_documentCategory">
    <vt:lpwstr/>
  </property>
  <property fmtid="{D5CDD505-2E9C-101B-9397-08002B2CF9AE}" pid="6" name="s_sectionGroupManagedBy">
    <vt:lpwstr>projektové řízení</vt:lpwstr>
  </property>
  <property fmtid="{D5CDD505-2E9C-101B-9397-08002B2CF9AE}" pid="7" name="s_divisionManagedBy">
    <vt:lpwstr>GŘ</vt:lpwstr>
  </property>
  <property fmtid="{D5CDD505-2E9C-101B-9397-08002B2CF9AE}" pid="8" name="s_managedByManager">
    <vt:lpwstr>50</vt:lpwstr>
  </property>
</Properties>
</file>